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394CB775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973E15">
        <w:rPr>
          <w:rFonts w:ascii="Times New Roman" w:hAnsi="Times New Roman"/>
          <w:b/>
          <w:sz w:val="32"/>
          <w:szCs w:val="32"/>
          <w:lang w:val="ru-RU"/>
        </w:rPr>
        <w:t>ЛАБОРАТОРН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0ABBFF67" w:rsidR="000D5065" w:rsidRPr="003B3DE5" w:rsidRDefault="00631E59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631E59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Лабораторная работа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№</w:t>
            </w:r>
            <w:r w:rsidR="00407F09">
              <w:rPr>
                <w:rFonts w:ascii="Times New Roman" w:hAnsi="Times New Roman"/>
                <w:sz w:val="28"/>
                <w:szCs w:val="28"/>
                <w:lang w:val="ru-RU"/>
              </w:rPr>
              <w:t>5</w:t>
            </w:r>
            <w:r w:rsidRPr="00631E59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 w:rsidR="00407F09" w:rsidRPr="00407F09">
              <w:rPr>
                <w:rFonts w:ascii="Times New Roman" w:hAnsi="Times New Roman"/>
                <w:sz w:val="28"/>
                <w:szCs w:val="28"/>
                <w:lang w:val="ru-RU"/>
              </w:rPr>
              <w:t>Взаимодействие процессов в ОС GNU/</w:t>
            </w:r>
            <w:proofErr w:type="spellStart"/>
            <w:r w:rsidR="00407F09" w:rsidRPr="00407F09">
              <w:rPr>
                <w:rFonts w:ascii="Times New Roman" w:hAnsi="Times New Roman"/>
                <w:sz w:val="28"/>
                <w:szCs w:val="28"/>
                <w:lang w:val="ru-RU"/>
              </w:rPr>
              <w:t>Linux</w:t>
            </w:r>
            <w:proofErr w:type="spellEnd"/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23C8F2FF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С. Кузнецов</w:t>
            </w:r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77777777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7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50BDFD8E" w:rsidR="008860BE" w:rsidRPr="00341959" w:rsidRDefault="00973E15" w:rsidP="00445C8C">
      <w:pPr>
        <w:rPr>
          <w:b/>
          <w:highlight w:val="lightGray"/>
        </w:rPr>
      </w:pPr>
      <w:r>
        <w:t xml:space="preserve">Цель состоит </w:t>
      </w:r>
      <w:proofErr w:type="gramStart"/>
      <w:r>
        <w:t xml:space="preserve">в </w:t>
      </w:r>
      <w:r w:rsidR="00407F09" w:rsidRPr="00407F09">
        <w:t>особенностей</w:t>
      </w:r>
      <w:proofErr w:type="gramEnd"/>
      <w:r w:rsidR="00407F09" w:rsidRPr="00407F09">
        <w:t xml:space="preserve"> </w:t>
      </w:r>
      <w:proofErr w:type="spellStart"/>
      <w:r w:rsidR="00407F09" w:rsidRPr="00407F09">
        <w:t>межпроцессного</w:t>
      </w:r>
      <w:proofErr w:type="spellEnd"/>
      <w:r w:rsidR="00407F09" w:rsidRPr="00407F09">
        <w:t xml:space="preserve"> взаимодействия в ОС GNU/</w:t>
      </w:r>
      <w:proofErr w:type="spellStart"/>
      <w:r w:rsidR="00407F09" w:rsidRPr="00407F09">
        <w:t>Linux</w:t>
      </w:r>
      <w:proofErr w:type="spellEnd"/>
      <w:r w:rsidR="00AD5C19">
        <w:t>.</w:t>
      </w:r>
    </w:p>
    <w:p w14:paraId="1CF741FF" w14:textId="1FF8B4BC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233A5CA7" w14:textId="4516D06E" w:rsidR="00973E15" w:rsidRPr="00973E15" w:rsidRDefault="00973E15" w:rsidP="00973E15">
      <w:r>
        <w:t>Выполнение работы сводится к следующим задачам.</w:t>
      </w:r>
    </w:p>
    <w:p w14:paraId="0EFD8C00" w14:textId="63034923" w:rsidR="001044D9" w:rsidRDefault="001044D9" w:rsidP="00973E15">
      <w:pPr>
        <w:pStyle w:val="a"/>
      </w:pPr>
      <w:r w:rsidRPr="001044D9">
        <w:t>Ознаком</w:t>
      </w:r>
      <w:r>
        <w:t>ление</w:t>
      </w:r>
      <w:r w:rsidRPr="001044D9">
        <w:t xml:space="preserve"> с теоретическим материалом по управлению областями виртуальной памяти в ОС GNU/</w:t>
      </w:r>
      <w:proofErr w:type="spellStart"/>
      <w:r w:rsidRPr="001044D9">
        <w:t>Linux</w:t>
      </w:r>
      <w:proofErr w:type="spellEnd"/>
      <w:r w:rsidRPr="001044D9">
        <w:t>.</w:t>
      </w:r>
    </w:p>
    <w:p w14:paraId="4B5A236E" w14:textId="35AF35E2" w:rsidR="00973E15" w:rsidRDefault="001044D9" w:rsidP="00973E15">
      <w:pPr>
        <w:pStyle w:val="a"/>
      </w:pPr>
      <w:r w:rsidRPr="001044D9">
        <w:t>Разработ</w:t>
      </w:r>
      <w:r>
        <w:t>ка</w:t>
      </w:r>
      <w:r w:rsidRPr="001044D9">
        <w:t xml:space="preserve"> </w:t>
      </w:r>
      <w:r w:rsidR="00407F09">
        <w:t>серверной и клиентской частей приложения</w:t>
      </w:r>
      <w:r w:rsidRPr="001044D9">
        <w:t xml:space="preserve"> в соответствии с полученным заданием, должен использоваться механизм </w:t>
      </w:r>
      <w:r w:rsidR="00407F09">
        <w:rPr>
          <w:lang w:val="en-US"/>
        </w:rPr>
        <w:t>Internet</w:t>
      </w:r>
      <w:r w:rsidR="00407F09" w:rsidRPr="00407F09">
        <w:t>-</w:t>
      </w:r>
      <w:r w:rsidR="00407F09">
        <w:t>сокетов и сетевых протоколов</w:t>
      </w:r>
      <w:r w:rsidRPr="001044D9">
        <w:t>.</w:t>
      </w:r>
    </w:p>
    <w:p w14:paraId="6AB220D3" w14:textId="397EF1AB" w:rsidR="00551DE3" w:rsidRDefault="001044D9" w:rsidP="00551DE3">
      <w:pPr>
        <w:pStyle w:val="a"/>
      </w:pPr>
      <w:r w:rsidRPr="001044D9">
        <w:t>Написа</w:t>
      </w:r>
      <w:r>
        <w:t>ние настоящего</w:t>
      </w:r>
      <w:r w:rsidRPr="001044D9">
        <w:t xml:space="preserve"> отчет</w:t>
      </w:r>
      <w:r>
        <w:t>а</w:t>
      </w:r>
      <w:r w:rsidRPr="001044D9">
        <w:t xml:space="preserve"> защит</w:t>
      </w:r>
      <w:r>
        <w:t>а его</w:t>
      </w:r>
      <w:r w:rsidRPr="001044D9">
        <w:t xml:space="preserve"> с исходными текстами и исполняемым модулем программы. Исходные тексты программ должны содержать комментарии в стиле системы </w:t>
      </w:r>
      <w:proofErr w:type="spellStart"/>
      <w:r w:rsidRPr="001044D9">
        <w:t>doxygen</w:t>
      </w:r>
      <w:proofErr w:type="spellEnd"/>
      <w:r w:rsidR="00407F09">
        <w:t xml:space="preserve">, настоящий отчет должен включать содержимое скрипта </w:t>
      </w:r>
      <w:r w:rsidR="00407F09">
        <w:rPr>
          <w:lang w:val="en-US"/>
        </w:rPr>
        <w:t>configure</w:t>
      </w:r>
      <w:r w:rsidRPr="001044D9">
        <w:t>.</w:t>
      </w:r>
    </w:p>
    <w:p w14:paraId="29F605D9" w14:textId="3F096CE4" w:rsidR="00551DE3" w:rsidRDefault="00631E59" w:rsidP="00407F09">
      <w:r w:rsidRPr="00631E59">
        <w:t xml:space="preserve">Требуется </w:t>
      </w:r>
      <w:r w:rsidR="00407F09">
        <w:t>разработать две программы: первая реализует серверную часть,</w:t>
      </w:r>
      <w:r w:rsidR="00407F09" w:rsidRPr="00407F09">
        <w:t xml:space="preserve"> </w:t>
      </w:r>
      <w:r w:rsidR="00407F09">
        <w:t>вторая</w:t>
      </w:r>
      <w:r w:rsidR="00407F09" w:rsidRPr="00407F09">
        <w:t xml:space="preserve"> </w:t>
      </w:r>
      <w:r w:rsidR="00407F09">
        <w:t>–</w:t>
      </w:r>
      <w:r w:rsidR="00407F09">
        <w:t xml:space="preserve"> клиентскую часть. Обмен данными между ними организуется</w:t>
      </w:r>
      <w:r w:rsidR="00407F09" w:rsidRPr="00407F09">
        <w:t xml:space="preserve"> </w:t>
      </w:r>
      <w:r w:rsidR="00407F09">
        <w:t xml:space="preserve">посредством механизма </w:t>
      </w:r>
      <w:proofErr w:type="spellStart"/>
      <w:r w:rsidR="00407F09">
        <w:t>Internet</w:t>
      </w:r>
      <w:proofErr w:type="spellEnd"/>
      <w:r w:rsidR="00407F09">
        <w:t>-сокетов и протокола TCP либо UDP. Результат</w:t>
      </w:r>
      <w:r w:rsidR="00407F09" w:rsidRPr="00407F09">
        <w:t xml:space="preserve"> </w:t>
      </w:r>
      <w:r w:rsidR="00407F09">
        <w:t>выполнения выводится на терминал/консоль. Должен использоваться</w:t>
      </w:r>
      <w:r w:rsidR="00407F09" w:rsidRPr="00407F09">
        <w:t xml:space="preserve"> </w:t>
      </w:r>
      <w:r w:rsidR="00407F09">
        <w:t>интерфейс командной строки (CLI). При реализации обязательно</w:t>
      </w:r>
      <w:r w:rsidR="00407F09" w:rsidRPr="00407F09">
        <w:t xml:space="preserve"> </w:t>
      </w:r>
      <w:r w:rsidR="00407F09">
        <w:t xml:space="preserve">использование изученных в лекционном курсе системных вызовов (ОС </w:t>
      </w:r>
      <w:proofErr w:type="spellStart"/>
      <w:r w:rsidR="00407F09">
        <w:t>Linux</w:t>
      </w:r>
      <w:proofErr w:type="spellEnd"/>
      <w:r w:rsidR="00407F09">
        <w:t>),</w:t>
      </w:r>
      <w:r w:rsidR="00407F09" w:rsidRPr="00407F09">
        <w:t xml:space="preserve"> </w:t>
      </w:r>
      <w:r w:rsidR="00407F09">
        <w:t>предназначенных для работы с сокетами. Программный код, относящийся к</w:t>
      </w:r>
      <w:r w:rsidR="00407F09" w:rsidRPr="00407F09">
        <w:t xml:space="preserve"> </w:t>
      </w:r>
      <w:r w:rsidR="00407F09">
        <w:t>пользовательскому интерфейсу, должен быть физически отделен от кода,</w:t>
      </w:r>
      <w:r w:rsidR="00407F09" w:rsidRPr="00407F09">
        <w:t xml:space="preserve"> </w:t>
      </w:r>
      <w:r w:rsidR="00407F09">
        <w:t>реализующего м</w:t>
      </w:r>
      <w:proofErr w:type="spellStart"/>
      <w:r w:rsidR="00407F09">
        <w:t>ежпроцессное</w:t>
      </w:r>
      <w:proofErr w:type="spellEnd"/>
      <w:r w:rsidR="00407F09">
        <w:t xml:space="preserve"> взаимодействие, и оба они, в свою очередь,</w:t>
      </w:r>
      <w:r w:rsidR="00407F09" w:rsidRPr="00407F09">
        <w:t xml:space="preserve"> </w:t>
      </w:r>
      <w:r w:rsidR="00407F09">
        <w:t>отделены от кода реализации основной логики, например, вычислений.</w:t>
      </w:r>
    </w:p>
    <w:p w14:paraId="4E7C715C" w14:textId="33B129B0" w:rsidR="00DE580A" w:rsidRDefault="00551DE3" w:rsidP="00407F09">
      <w:pPr>
        <w:rPr>
          <w:rFonts w:cs="Times New Roman"/>
        </w:rPr>
      </w:pPr>
      <w:r>
        <w:t>Вариант 1</w:t>
      </w:r>
      <w:r w:rsidR="00407F09" w:rsidRPr="00407F09">
        <w:t>4</w:t>
      </w:r>
      <w:r>
        <w:t xml:space="preserve">. </w:t>
      </w:r>
      <w:r w:rsidR="00407F09">
        <w:t>Клиент принимает от пользователя беззнаковое целое</w:t>
      </w:r>
      <w:r w:rsidR="00407F09">
        <w:br/>
      </w:r>
      <w:r w:rsidR="00407F09">
        <w:t>число N –</w:t>
      </w:r>
      <w:r w:rsidR="00407F09" w:rsidRPr="00407F09">
        <w:t xml:space="preserve"> </w:t>
      </w:r>
      <w:r w:rsidR="00407F09">
        <w:t>основание системы счисления (диапазон (</w:t>
      </w:r>
      <w:proofErr w:type="gramStart"/>
      <w:r w:rsidR="00407F09">
        <w:t>1..</w:t>
      </w:r>
      <w:proofErr w:type="gramEnd"/>
      <w:r w:rsidR="00407F09">
        <w:t>20]) и последовательность цифр в</w:t>
      </w:r>
      <w:r w:rsidR="00407F09" w:rsidRPr="00407F09">
        <w:t xml:space="preserve"> </w:t>
      </w:r>
      <w:r w:rsidR="00407F09">
        <w:t>соответствии с заданной системой счисления, отсылает серверу.</w:t>
      </w:r>
      <w:r w:rsidR="00407F09" w:rsidRPr="00407F09">
        <w:t xml:space="preserve"> </w:t>
      </w:r>
      <w:r w:rsidR="00407F09">
        <w:t>Сервер принимает основание системы счисления и число в этой системе,</w:t>
      </w:r>
      <w:r w:rsidR="00407F09" w:rsidRPr="00407F09">
        <w:t xml:space="preserve"> </w:t>
      </w:r>
      <w:r w:rsidR="00407F09">
        <w:t>выводит число на экран, переводит его в десятичную систему, выводит на</w:t>
      </w:r>
      <w:r w:rsidR="00407F09" w:rsidRPr="00407F09">
        <w:t xml:space="preserve"> </w:t>
      </w:r>
      <w:r w:rsidR="00407F09">
        <w:t xml:space="preserve">экран, осуществляет </w:t>
      </w:r>
      <w:r w:rsidR="00407F09">
        <w:lastRenderedPageBreak/>
        <w:t>его реверс (меняет порядок следования знаков на</w:t>
      </w:r>
      <w:r w:rsidR="00407F09" w:rsidRPr="00407F09">
        <w:t xml:space="preserve"> </w:t>
      </w:r>
      <w:r w:rsidR="00407F09">
        <w:t>обратный), выводит на экран значение измененной последовательности,</w:t>
      </w:r>
      <w:r w:rsidR="00407F09" w:rsidRPr="00407F09">
        <w:t xml:space="preserve"> </w:t>
      </w:r>
      <w:r w:rsidR="00407F09">
        <w:t>переводит ее в десятичную систему и выводит его на экран.</w:t>
      </w:r>
    </w:p>
    <w:p w14:paraId="0B45D9CA" w14:textId="77777777" w:rsidR="00631E59" w:rsidRDefault="00631E59">
      <w:pPr>
        <w:spacing w:after="160" w:line="259" w:lineRule="auto"/>
        <w:ind w:firstLine="0"/>
        <w:contextualSpacing w:val="0"/>
        <w:jc w:val="left"/>
        <w:rPr>
          <w:b/>
        </w:rPr>
      </w:pPr>
      <w:r>
        <w:br w:type="page"/>
      </w:r>
    </w:p>
    <w:p w14:paraId="23CCECA3" w14:textId="121A138A" w:rsidR="00551DE3" w:rsidRPr="00631E59" w:rsidRDefault="00407F09" w:rsidP="00551DE3">
      <w:pPr>
        <w:pStyle w:val="a0"/>
        <w:rPr>
          <w:lang w:val="ru-RU"/>
        </w:rPr>
      </w:pPr>
      <w:r>
        <w:rPr>
          <w:lang w:val="ru-RU"/>
        </w:rPr>
        <w:lastRenderedPageBreak/>
        <w:t>Исходные тексты программы</w:t>
      </w:r>
    </w:p>
    <w:p w14:paraId="3DD6B6C9" w14:textId="6BB8858C" w:rsidR="00551DE3" w:rsidRPr="00551DE3" w:rsidRDefault="00631E59" w:rsidP="00551DE3">
      <w:pPr>
        <w:pStyle w:val="a1"/>
      </w:pPr>
      <w:r w:rsidRPr="00631E59">
        <w:t>int open</w:t>
      </w:r>
      <w:r w:rsidR="00DB1DCF">
        <w:t xml:space="preserve"> </w:t>
      </w:r>
      <w:r w:rsidRPr="00631E59">
        <w:t xml:space="preserve">(const char * </w:t>
      </w:r>
      <w:r>
        <w:t>file</w:t>
      </w:r>
      <w:r w:rsidRPr="00631E59">
        <w:t xml:space="preserve">, int </w:t>
      </w:r>
      <w:proofErr w:type="spellStart"/>
      <w:r>
        <w:t>oflag</w:t>
      </w:r>
      <w:proofErr w:type="spellEnd"/>
      <w:r>
        <w:t>, …</w:t>
      </w:r>
      <w:r w:rsidRPr="00631E59">
        <w:t>)</w:t>
      </w:r>
      <w:r w:rsidR="00551DE3" w:rsidRPr="00551DE3">
        <w:t>;</w:t>
      </w:r>
    </w:p>
    <w:p w14:paraId="0DABE00A" w14:textId="72C7B356" w:rsidR="00407F09" w:rsidRDefault="00407F09" w:rsidP="00407F09">
      <w:pPr>
        <w:pStyle w:val="afb"/>
        <w:ind w:left="708"/>
      </w:pPr>
      <w:r>
        <w:t>Далее приведено содержимое файлов с исходным ходом программы.</w:t>
      </w:r>
    </w:p>
    <w:p w14:paraId="395633DA" w14:textId="30ECA22A" w:rsidR="005F0866" w:rsidRPr="00407F09" w:rsidRDefault="005F0866" w:rsidP="005F0866">
      <w:pPr>
        <w:pStyle w:val="afb"/>
      </w:pPr>
      <w:r>
        <w:t>Листинг</w:t>
      </w:r>
      <w:r w:rsidRPr="00551DE3">
        <w:t xml:space="preserve"> 1 – </w:t>
      </w:r>
      <w:r>
        <w:t>Код</w:t>
      </w:r>
      <w:r w:rsidRPr="00551DE3">
        <w:t xml:space="preserve"> </w:t>
      </w:r>
      <w:r w:rsidR="00407F09">
        <w:t xml:space="preserve">в файле </w:t>
      </w:r>
      <w:r w:rsidR="00407F09">
        <w:rPr>
          <w:lang w:val="en-US"/>
        </w:rPr>
        <w:t>task</w:t>
      </w:r>
      <w:r w:rsidR="00407F09" w:rsidRPr="00407F09">
        <w:t>14.</w:t>
      </w:r>
      <w:r w:rsidR="00407F09">
        <w:rPr>
          <w:lang w:val="en-US"/>
        </w:rPr>
        <w:t>h</w:t>
      </w:r>
    </w:p>
    <w:p w14:paraId="715E88C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file   task14.h</w:t>
      </w:r>
    </w:p>
    <w:p w14:paraId="52B35EC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brief  Header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 file of functions with numeral systems</w:t>
      </w:r>
    </w:p>
    <w:p w14:paraId="4648534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        essential for task 14</w:t>
      </w:r>
    </w:p>
    <w:p w14:paraId="5FB0D51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DEABF1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1B103D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dbool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0EECEA9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put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"</w:t>
      </w:r>
    </w:p>
    <w:p w14:paraId="31F1093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ypes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06FA37D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83D6FA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fndef LAB1_TASK14_H</w:t>
      </w:r>
    </w:p>
    <w:p w14:paraId="77F0274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define LAB1_TASK14_H</w:t>
      </w:r>
    </w:p>
    <w:p w14:paraId="531F22E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C8A278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B1AF6F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/*! \struc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taskData</w:t>
      </w:r>
      <w:proofErr w:type="spellEnd"/>
    </w:p>
    <w:p w14:paraId="2481B0C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brief Struct for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) function</w:t>
      </w:r>
    </w:p>
    <w:p w14:paraId="1E66D77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A64098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details Keeps data that is used as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) argument</w:t>
      </w:r>
    </w:p>
    <w:p w14:paraId="1ACD729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56B1740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typedef struct</w:t>
      </w:r>
    </w:p>
    <w:p w14:paraId="70BC14D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7A786B1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/*!</w:t>
      </w:r>
    </w:p>
    <w:p w14:paraId="78B0923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* Number in required numeric system</w:t>
      </w:r>
    </w:p>
    <w:p w14:paraId="28E536F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*/</w:t>
      </w:r>
    </w:p>
    <w:p w14:paraId="7C7B9C5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char 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number[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INPUT_SIZE];</w:t>
      </w:r>
    </w:p>
    <w:p w14:paraId="2D29AF4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/*!</w:t>
      </w:r>
    </w:p>
    <w:p w14:paraId="3336832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* Radix of numeric system</w:t>
      </w:r>
    </w:p>
    <w:p w14:paraId="4D5122E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*/</w:t>
      </w:r>
    </w:p>
    <w:p w14:paraId="3CB53F0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8_t radix;</w:t>
      </w:r>
    </w:p>
    <w:p w14:paraId="103ED49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}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;</w:t>
      </w:r>
    </w:p>
    <w:p w14:paraId="556E8CC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D1BAC0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Performs task14 with required output</w:t>
      </w:r>
    </w:p>
    <w:p w14:paraId="79A3341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0511AB3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data argument for task 14</w:t>
      </w:r>
    </w:p>
    <w:p w14:paraId="11E1856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3C71A3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407F09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* data);</w:t>
      </w:r>
    </w:p>
    <w:p w14:paraId="584524A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F9C7D8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Converts number in any (2-20) numeral system to decimal</w:t>
      </w:r>
    </w:p>
    <w:p w14:paraId="6189645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EDC0B0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number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to convert.</w:t>
      </w:r>
    </w:p>
    <w:p w14:paraId="0AA074E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radix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adix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of numeral system.</w:t>
      </w:r>
    </w:p>
    <w:p w14:paraId="48B05AC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return Integer conversion result.</w:t>
      </w:r>
    </w:p>
    <w:p w14:paraId="3096DD2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6B00E9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char* number, int radix);</w:t>
      </w:r>
    </w:p>
    <w:p w14:paraId="4B2CB1B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CAB754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Checks if number only contains digits, allowed for this numeral</w:t>
      </w:r>
    </w:p>
    <w:p w14:paraId="28BFFC6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system</w:t>
      </w:r>
    </w:p>
    <w:p w14:paraId="6843487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78410FB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number to check.</w:t>
      </w:r>
    </w:p>
    <w:p w14:paraId="7305E38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radix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adix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of numeral system.</w:t>
      </w:r>
    </w:p>
    <w:p w14:paraId="43F6CDD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return true if number only contains digits, allowed for this numeral</w:t>
      </w:r>
    </w:p>
    <w:p w14:paraId="48941ACD" w14:textId="62A2DE1E" w:rsidR="00407F09" w:rsidRPr="00407F09" w:rsidRDefault="00407F09" w:rsidP="00407F09">
      <w:pPr>
        <w:pStyle w:val="afb"/>
        <w:rPr>
          <w:lang w:val="en-US"/>
        </w:rPr>
      </w:pPr>
      <w:r>
        <w:lastRenderedPageBreak/>
        <w:t>Окончание</w:t>
      </w:r>
      <w:r w:rsidRPr="00407F09">
        <w:rPr>
          <w:lang w:val="en-US"/>
        </w:rPr>
        <w:t xml:space="preserve"> </w:t>
      </w:r>
      <w:r>
        <w:t>листинга 1</w:t>
      </w:r>
    </w:p>
    <w:p w14:paraId="6E42BD0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system, false - otherwise.</w:t>
      </w:r>
    </w:p>
    <w:p w14:paraId="115B1AF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6F26A37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CheckRadixMatc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int radix);</w:t>
      </w:r>
    </w:p>
    <w:p w14:paraId="385AD4D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FA5163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Checks if number is not too big to be written to int after</w:t>
      </w:r>
    </w:p>
    <w:p w14:paraId="4B517C4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conversion</w:t>
      </w:r>
    </w:p>
    <w:p w14:paraId="101A13F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537C2EC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number to check.</w:t>
      </w:r>
    </w:p>
    <w:p w14:paraId="5E1BC93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radix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adix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of numeral system.</w:t>
      </w:r>
    </w:p>
    <w:p w14:paraId="6B03D21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return true if number is not too big to be written to int after</w:t>
      </w:r>
    </w:p>
    <w:p w14:paraId="0C9EDD2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conversion, false - otherwise</w:t>
      </w:r>
    </w:p>
    <w:p w14:paraId="4595CD5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EF3961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int radix);</w:t>
      </w:r>
    </w:p>
    <w:p w14:paraId="01D0CFA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2BA624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Checks if number can be numeral system radix for task 14</w:t>
      </w:r>
    </w:p>
    <w:p w14:paraId="035A05C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2F9BAF8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number to check.</w:t>
      </w:r>
    </w:p>
    <w:p w14:paraId="02A9B5E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return true if number can be numeral system radix for task 14</w:t>
      </w:r>
    </w:p>
    <w:p w14:paraId="43B3E29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false - otherwise</w:t>
      </w:r>
    </w:p>
    <w:p w14:paraId="670890E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EAABFE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RadixInput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;</w:t>
      </w:r>
    </w:p>
    <w:p w14:paraId="0792168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A76352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AF82F57" w14:textId="56FF47D9" w:rsid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407F09">
        <w:rPr>
          <w:rFonts w:ascii="Courier New" w:hAnsi="Courier New"/>
          <w:sz w:val="20"/>
          <w:szCs w:val="20"/>
        </w:rPr>
        <w:t>#endif //LAB1_TASK14_H</w:t>
      </w:r>
    </w:p>
    <w:p w14:paraId="3D9FE3DB" w14:textId="54AFA083" w:rsidR="00407F09" w:rsidRDefault="00407F09" w:rsidP="00407F09">
      <w:pPr>
        <w:ind w:firstLine="0"/>
        <w:rPr>
          <w:lang w:eastAsia="en-US"/>
        </w:rPr>
      </w:pPr>
    </w:p>
    <w:p w14:paraId="4F72B9A8" w14:textId="4379F4E4" w:rsidR="00407F09" w:rsidRPr="00407F09" w:rsidRDefault="00407F09" w:rsidP="00407F09">
      <w:pPr>
        <w:pStyle w:val="afb"/>
      </w:pPr>
      <w:r>
        <w:t>Листинг</w:t>
      </w:r>
      <w:r w:rsidRPr="00551DE3">
        <w:t xml:space="preserve"> </w:t>
      </w:r>
      <w:r>
        <w:t>2</w:t>
      </w:r>
      <w:r w:rsidRPr="00551DE3">
        <w:t xml:space="preserve"> – </w:t>
      </w:r>
      <w:r>
        <w:t>Код</w:t>
      </w:r>
      <w:r w:rsidRPr="00551DE3">
        <w:t xml:space="preserve"> </w:t>
      </w:r>
      <w:r>
        <w:t xml:space="preserve">в файле </w:t>
      </w:r>
      <w:r>
        <w:rPr>
          <w:lang w:val="en-US"/>
        </w:rPr>
        <w:t>task</w:t>
      </w:r>
      <w:r w:rsidRPr="00407F09">
        <w:t>14.</w:t>
      </w:r>
      <w:r>
        <w:rPr>
          <w:lang w:val="en-US"/>
        </w:rPr>
        <w:t>c</w:t>
      </w:r>
    </w:p>
    <w:p w14:paraId="2343559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put.c</w:t>
      </w:r>
      <w:proofErr w:type="spellEnd"/>
    </w:p>
    <w:p w14:paraId="69367EB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brief  Implements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 functions of task14.h</w:t>
      </w:r>
    </w:p>
    <w:p w14:paraId="6AA8AAB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63AA261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183301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"task14.h"</w:t>
      </w:r>
    </w:p>
    <w:p w14:paraId="70D9D5D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math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6FEDD5B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ing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122C153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dbool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403682B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0641BF5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3560EB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enum</w:t>
      </w:r>
      <w:proofErr w:type="spellEnd"/>
    </w:p>
    <w:p w14:paraId="377EB54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brief  Essential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 constants for task 14</w:t>
      </w:r>
    </w:p>
    <w:p w14:paraId="12FE47B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01294F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enum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eralSystemsConstants</w:t>
      </w:r>
      <w:proofErr w:type="spellEnd"/>
    </w:p>
    <w:p w14:paraId="23E9C53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5A40722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VIGESIMAL_A = 'A', /** Digit next to 9 */</w:t>
      </w:r>
    </w:p>
    <w:p w14:paraId="7568167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MIN_RADIX = 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 xml:space="preserve">2,   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  /** Minimal numeral system radix */</w:t>
      </w:r>
    </w:p>
    <w:p w14:paraId="353293F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MAX_RADIX = 20     /** Maximal numeral system radix for task */</w:t>
      </w:r>
    </w:p>
    <w:p w14:paraId="7063688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;</w:t>
      </w:r>
    </w:p>
    <w:p w14:paraId="30AE28A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459B92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407F09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* data)</w:t>
      </w:r>
    </w:p>
    <w:p w14:paraId="2121C38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2756ACC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char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INPUT_SIZE];</w:t>
      </w:r>
    </w:p>
    <w:p w14:paraId="432FBBA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char* number = data-&gt;number;</w:t>
      </w:r>
    </w:p>
    <w:p w14:paraId="193F536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8_t radix = data-&gt;radix;</w:t>
      </w:r>
    </w:p>
    <w:p w14:paraId="2D6E9C4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76E738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for (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(int)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(number) - 1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gt;= 0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--)</w:t>
      </w:r>
    </w:p>
    <w:p w14:paraId="33523E0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521AF4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number) -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+ 1)] = number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;</w:t>
      </w:r>
    </w:p>
    <w:p w14:paraId="284D83B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52149B8" w14:textId="2C6CE13F" w:rsidR="00407F09" w:rsidRPr="00407F09" w:rsidRDefault="00407F09" w:rsidP="00407F09">
      <w:pPr>
        <w:pStyle w:val="afb"/>
        <w:rPr>
          <w:lang w:val="en-US"/>
        </w:rPr>
      </w:pPr>
      <w:r>
        <w:lastRenderedPageBreak/>
        <w:t>Продолжение листинга 2</w:t>
      </w:r>
    </w:p>
    <w:p w14:paraId="40C1FBE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number)] = '\0';</w:t>
      </w:r>
    </w:p>
    <w:p w14:paraId="6CEAE97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B0BA52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while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 - 1] == '0')</w:t>
      </w:r>
    </w:p>
    <w:p w14:paraId="58CB3C5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07D7469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 - 1] = '\0';</w:t>
      </w:r>
    </w:p>
    <w:p w14:paraId="68BB553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5C1C4D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5A9A1C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"Original: %s\n", number);</w:t>
      </w:r>
    </w:p>
    <w:p w14:paraId="77B1481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"To decimal: %d\n",</w:t>
      </w:r>
    </w:p>
    <w:p w14:paraId="67281FB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number, radix));</w:t>
      </w:r>
    </w:p>
    <w:p w14:paraId="09552BD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"Reversed: %s\n",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;</w:t>
      </w:r>
    </w:p>
    <w:p w14:paraId="237E81D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radix))</w:t>
      </w:r>
    </w:p>
    <w:p w14:paraId="4748B0B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AAFFD2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"Reversed to decimal: %d\n",</w:t>
      </w:r>
    </w:p>
    <w:p w14:paraId="5C8F7C2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radix));</w:t>
      </w:r>
    </w:p>
    <w:p w14:paraId="079A22A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F31507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else</w:t>
      </w:r>
    </w:p>
    <w:p w14:paraId="61E9BF1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F550D4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"Reversed number is too big");</w:t>
      </w:r>
    </w:p>
    <w:p w14:paraId="5CEC406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E6F8BC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4853364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B551BF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char* number, int radix)</w:t>
      </w:r>
    </w:p>
    <w:p w14:paraId="4B1F20C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0439862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 result = 0;</w:t>
      </w:r>
    </w:p>
    <w:p w14:paraId="2DDB61E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 multiplier = 1;</w:t>
      </w:r>
    </w:p>
    <w:p w14:paraId="544894F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;</w:t>
      </w:r>
    </w:p>
    <w:p w14:paraId="7F86C53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for (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(int)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(number) - 1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gt;= 0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--)</w:t>
      </w:r>
    </w:p>
    <w:p w14:paraId="70484C0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09AB22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if (number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&gt;= VIGESIMAL_A)</w:t>
      </w:r>
    </w:p>
    <w:p w14:paraId="69B0EF0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43D0067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10 + number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- VIGESIMAL_A;</w:t>
      </w:r>
    </w:p>
    <w:p w14:paraId="1E93D76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28BC10D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else</w:t>
      </w:r>
    </w:p>
    <w:p w14:paraId="51DDFFC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4CAB98E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number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- '0';</w:t>
      </w:r>
    </w:p>
    <w:p w14:paraId="6E1543D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0D9316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result +=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* multiplier;</w:t>
      </w:r>
    </w:p>
    <w:p w14:paraId="674823C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multiplier *= radix;</w:t>
      </w:r>
    </w:p>
    <w:p w14:paraId="5591D62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6D13A8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return result;</w:t>
      </w:r>
    </w:p>
    <w:p w14:paraId="33BE6AB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2B11A28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E944AD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CheckRadixMatc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int radix)</w:t>
      </w:r>
    </w:p>
    <w:p w14:paraId="7A08E0D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407F09">
        <w:rPr>
          <w:rFonts w:ascii="Courier New" w:hAnsi="Courier New"/>
          <w:sz w:val="20"/>
          <w:szCs w:val="20"/>
        </w:rPr>
        <w:t>{</w:t>
      </w:r>
    </w:p>
    <w:p w14:paraId="41A783A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407F09">
        <w:rPr>
          <w:rFonts w:ascii="Courier New" w:hAnsi="Courier New"/>
          <w:sz w:val="20"/>
          <w:szCs w:val="20"/>
        </w:rPr>
        <w:t xml:space="preserve">    </w:t>
      </w:r>
      <w:proofErr w:type="spellStart"/>
      <w:r w:rsidRPr="00407F09">
        <w:rPr>
          <w:rFonts w:ascii="Courier New" w:hAnsi="Courier New"/>
          <w:sz w:val="20"/>
          <w:szCs w:val="20"/>
        </w:rPr>
        <w:t>int</w:t>
      </w:r>
      <w:proofErr w:type="spellEnd"/>
      <w:r w:rsidRPr="00407F09">
        <w:rPr>
          <w:rFonts w:ascii="Courier New" w:hAnsi="Courier New"/>
          <w:sz w:val="20"/>
          <w:szCs w:val="20"/>
        </w:rPr>
        <w:t xml:space="preserve"> </w:t>
      </w:r>
      <w:proofErr w:type="spellStart"/>
      <w:r w:rsidRPr="00407F09">
        <w:rPr>
          <w:rFonts w:ascii="Courier New" w:hAnsi="Courier New"/>
          <w:sz w:val="20"/>
          <w:szCs w:val="20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</w:rPr>
        <w:t>;</w:t>
      </w:r>
    </w:p>
    <w:p w14:paraId="5272AA2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</w:rPr>
        <w:t xml:space="preserve">    </w:t>
      </w:r>
      <w:r w:rsidRPr="00407F09">
        <w:rPr>
          <w:rFonts w:ascii="Courier New" w:hAnsi="Courier New"/>
          <w:sz w:val="20"/>
          <w:szCs w:val="20"/>
          <w:lang w:val="en-US"/>
        </w:rPr>
        <w:t xml:space="preserve">for (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0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lt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)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++)</w:t>
      </w:r>
    </w:p>
    <w:p w14:paraId="13F6B07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9DCFA0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&gt;= VIGESIMAL_A)</w:t>
      </w:r>
    </w:p>
    <w:p w14:paraId="2D70EA3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5FD5E34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10 +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- VIGESIMAL_A;</w:t>
      </w:r>
    </w:p>
    <w:p w14:paraId="2B7CBD1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B6FBC5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else</w:t>
      </w:r>
    </w:p>
    <w:p w14:paraId="3899B91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C5E6C8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- '0';</w:t>
      </w:r>
    </w:p>
    <w:p w14:paraId="4D75D08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3BCDBD7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gt;= radix ||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lt; 0)</w:t>
      </w:r>
    </w:p>
    <w:p w14:paraId="5EEA195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61E032DF" w14:textId="721BE1C5" w:rsidR="00407F09" w:rsidRPr="00407F09" w:rsidRDefault="00407F09" w:rsidP="00407F09">
      <w:pPr>
        <w:pStyle w:val="afb"/>
        <w:rPr>
          <w:lang w:val="en-US"/>
        </w:rPr>
      </w:pPr>
      <w:r>
        <w:lastRenderedPageBreak/>
        <w:t xml:space="preserve">Окончание </w:t>
      </w:r>
      <w:r>
        <w:t>листинга 2</w:t>
      </w:r>
    </w:p>
    <w:p w14:paraId="55DB887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return false;</w:t>
      </w:r>
    </w:p>
    <w:p w14:paraId="620EC68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BE2CA3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6754B8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return true;</w:t>
      </w:r>
    </w:p>
    <w:p w14:paraId="0CDFF52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06CBC08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1A647E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int radix)</w:t>
      </w:r>
    </w:p>
    <w:p w14:paraId="73210D4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56067A7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return (double)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 &lt;</w:t>
      </w:r>
    </w:p>
    <w:p w14:paraId="5195DB4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(log((double) __INT_MAX__) / log((double) radix) - 1);</w:t>
      </w:r>
    </w:p>
    <w:p w14:paraId="7D09689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6CFF2F9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4D29F7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RadixInput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</w:t>
      </w:r>
    </w:p>
    <w:p w14:paraId="6F3D1ED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16D583F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lt; MIN_RADIX ||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gt; MAX_RADIX)</w:t>
      </w:r>
    </w:p>
    <w:p w14:paraId="18353EE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r w:rsidRPr="00407F09">
        <w:rPr>
          <w:rFonts w:ascii="Courier New" w:hAnsi="Courier New"/>
          <w:sz w:val="20"/>
          <w:szCs w:val="20"/>
        </w:rPr>
        <w:t>{</w:t>
      </w:r>
    </w:p>
    <w:p w14:paraId="4DB9F98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407F09">
        <w:rPr>
          <w:rFonts w:ascii="Courier New" w:hAnsi="Courier New"/>
          <w:sz w:val="20"/>
          <w:szCs w:val="20"/>
        </w:rPr>
        <w:t xml:space="preserve">        </w:t>
      </w:r>
      <w:proofErr w:type="spellStart"/>
      <w:r w:rsidRPr="00407F09">
        <w:rPr>
          <w:rFonts w:ascii="Courier New" w:hAnsi="Courier New"/>
          <w:sz w:val="20"/>
          <w:szCs w:val="20"/>
        </w:rPr>
        <w:t>return</w:t>
      </w:r>
      <w:proofErr w:type="spellEnd"/>
      <w:r w:rsidRPr="00407F09">
        <w:rPr>
          <w:rFonts w:ascii="Courier New" w:hAnsi="Courier New"/>
          <w:sz w:val="20"/>
          <w:szCs w:val="20"/>
        </w:rPr>
        <w:t xml:space="preserve"> </w:t>
      </w:r>
      <w:proofErr w:type="spellStart"/>
      <w:r w:rsidRPr="00407F09">
        <w:rPr>
          <w:rFonts w:ascii="Courier New" w:hAnsi="Courier New"/>
          <w:sz w:val="20"/>
          <w:szCs w:val="20"/>
        </w:rPr>
        <w:t>false</w:t>
      </w:r>
      <w:proofErr w:type="spellEnd"/>
      <w:r w:rsidRPr="00407F09">
        <w:rPr>
          <w:rFonts w:ascii="Courier New" w:hAnsi="Courier New"/>
          <w:sz w:val="20"/>
          <w:szCs w:val="20"/>
        </w:rPr>
        <w:t>;</w:t>
      </w:r>
    </w:p>
    <w:p w14:paraId="72A6AE4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407F09">
        <w:rPr>
          <w:rFonts w:ascii="Courier New" w:hAnsi="Courier New"/>
          <w:sz w:val="20"/>
          <w:szCs w:val="20"/>
        </w:rPr>
        <w:t xml:space="preserve">    }</w:t>
      </w:r>
    </w:p>
    <w:p w14:paraId="7F7975E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407F09">
        <w:rPr>
          <w:rFonts w:ascii="Courier New" w:hAnsi="Courier New"/>
          <w:sz w:val="20"/>
          <w:szCs w:val="20"/>
        </w:rPr>
        <w:t xml:space="preserve">    </w:t>
      </w:r>
      <w:proofErr w:type="spellStart"/>
      <w:r w:rsidRPr="00407F09">
        <w:rPr>
          <w:rFonts w:ascii="Courier New" w:hAnsi="Courier New"/>
          <w:sz w:val="20"/>
          <w:szCs w:val="20"/>
        </w:rPr>
        <w:t>return</w:t>
      </w:r>
      <w:proofErr w:type="spellEnd"/>
      <w:r w:rsidRPr="00407F09">
        <w:rPr>
          <w:rFonts w:ascii="Courier New" w:hAnsi="Courier New"/>
          <w:sz w:val="20"/>
          <w:szCs w:val="20"/>
        </w:rPr>
        <w:t xml:space="preserve"> </w:t>
      </w:r>
      <w:proofErr w:type="spellStart"/>
      <w:r w:rsidRPr="00407F09">
        <w:rPr>
          <w:rFonts w:ascii="Courier New" w:hAnsi="Courier New"/>
          <w:sz w:val="20"/>
          <w:szCs w:val="20"/>
        </w:rPr>
        <w:t>true</w:t>
      </w:r>
      <w:proofErr w:type="spellEnd"/>
      <w:r w:rsidRPr="00407F09">
        <w:rPr>
          <w:rFonts w:ascii="Courier New" w:hAnsi="Courier New"/>
          <w:sz w:val="20"/>
          <w:szCs w:val="20"/>
        </w:rPr>
        <w:t>;</w:t>
      </w:r>
    </w:p>
    <w:p w14:paraId="2E608B7C" w14:textId="77777777" w:rsid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407F09">
        <w:rPr>
          <w:rFonts w:ascii="Courier New" w:hAnsi="Courier New"/>
          <w:sz w:val="20"/>
          <w:szCs w:val="20"/>
        </w:rPr>
        <w:t>}</w:t>
      </w:r>
    </w:p>
    <w:p w14:paraId="037FA47B" w14:textId="77777777" w:rsid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</w:p>
    <w:p w14:paraId="6A138793" w14:textId="77777777" w:rsid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</w:p>
    <w:p w14:paraId="230CB40A" w14:textId="523243B4" w:rsidR="00407F09" w:rsidRPr="00407F09" w:rsidRDefault="00407F09" w:rsidP="00407F09">
      <w:pPr>
        <w:pStyle w:val="afb"/>
      </w:pPr>
      <w:r>
        <w:t>Листинг</w:t>
      </w:r>
      <w:r w:rsidRPr="00551DE3">
        <w:t xml:space="preserve"> </w:t>
      </w:r>
      <w:r>
        <w:t>3</w:t>
      </w:r>
      <w:r w:rsidRPr="00551DE3">
        <w:t xml:space="preserve"> – </w:t>
      </w:r>
      <w:r>
        <w:t>Код</w:t>
      </w:r>
      <w:r w:rsidRPr="00551DE3">
        <w:t xml:space="preserve"> </w:t>
      </w:r>
      <w:r>
        <w:t>в файле</w:t>
      </w:r>
      <w:r w:rsidRPr="00407F09">
        <w:t xml:space="preserve"> </w:t>
      </w:r>
      <w:r>
        <w:rPr>
          <w:lang w:val="en-US"/>
        </w:rPr>
        <w:t>server</w:t>
      </w:r>
      <w:r w:rsidRPr="00407F09">
        <w:t>.</w:t>
      </w:r>
      <w:r>
        <w:rPr>
          <w:lang w:val="en-US"/>
        </w:rPr>
        <w:t>c</w:t>
      </w:r>
    </w:p>
    <w:p w14:paraId="2FFE2AF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erver.c</w:t>
      </w:r>
      <w:proofErr w:type="spellEnd"/>
    </w:p>
    <w:p w14:paraId="44C3690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brief  Code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 of server executable and server's task</w:t>
      </w:r>
    </w:p>
    <w:p w14:paraId="179FF6F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6ED27D5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C1FF02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104D488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dlib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7FE3877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ing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56D154D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sys/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ocket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37B1CB1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etine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/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3AC960F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unistd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5A9A9AC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ignal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782FDDF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"task14.h"</w:t>
      </w:r>
    </w:p>
    <w:p w14:paraId="5F623BB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69AD61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D142A0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/*! \brief Catches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trl+C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signal, closes socket and terminates server</w:t>
      </w:r>
    </w:p>
    <w:p w14:paraId="599D9AD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0E4B43A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signum caught signal</w:t>
      </w:r>
    </w:p>
    <w:p w14:paraId="786FA4C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ocketToClose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descriptor of socket to close before terminating</w:t>
      </w:r>
    </w:p>
    <w:p w14:paraId="6E104B5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0227308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serverKill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int signum, 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ocketToClose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 {</w:t>
      </w:r>
    </w:p>
    <w:p w14:paraId="347DA8D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"Caught signal %d\n", signum);</w:t>
      </w:r>
    </w:p>
    <w:p w14:paraId="53C365B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if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signum == SIGINT)</w:t>
      </w:r>
    </w:p>
    <w:p w14:paraId="0A215ED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D403DA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"Terminating server\n");</w:t>
      </w:r>
    </w:p>
    <w:p w14:paraId="648986C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close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ocketToClose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;</w:t>
      </w:r>
    </w:p>
    <w:p w14:paraId="0B03939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exit(signum);</w:t>
      </w:r>
    </w:p>
    <w:p w14:paraId="234132B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744495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31BD54E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7702A9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/*! \brief Reads data from socket and calls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)</w:t>
      </w:r>
    </w:p>
    <w:p w14:paraId="351FC86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1F585C4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erverSocke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descriptor of socket to listen</w:t>
      </w:r>
    </w:p>
    <w:p w14:paraId="1BD809F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A035F9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serverTas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erverSocke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</w:t>
      </w:r>
    </w:p>
    <w:p w14:paraId="0799C89E" w14:textId="51F9DCE7" w:rsidR="00407F09" w:rsidRPr="00407F09" w:rsidRDefault="00407F09" w:rsidP="00407F09">
      <w:pPr>
        <w:pStyle w:val="afb"/>
        <w:rPr>
          <w:lang w:val="en-US"/>
        </w:rPr>
      </w:pPr>
      <w:r>
        <w:lastRenderedPageBreak/>
        <w:t xml:space="preserve">Продолжение </w:t>
      </w:r>
      <w:r>
        <w:t xml:space="preserve">листинга </w:t>
      </w:r>
      <w:r>
        <w:rPr>
          <w:lang w:val="en-US"/>
        </w:rPr>
        <w:t>3</w:t>
      </w:r>
    </w:p>
    <w:p w14:paraId="7E75E37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0BA32E8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ockaddr_i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lientName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;</w:t>
      </w:r>
    </w:p>
    <w:p w14:paraId="0E3BFD9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ocklen_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lientNameLengt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lientName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;</w:t>
      </w:r>
    </w:p>
    <w:p w14:paraId="2E7BF42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* data;</w:t>
      </w:r>
    </w:p>
    <w:p w14:paraId="645155E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data =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*) malloc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);</w:t>
      </w:r>
    </w:p>
    <w:p w14:paraId="1F59567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cvResul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(int)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recvfrom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407F09">
        <w:rPr>
          <w:rFonts w:ascii="Courier New" w:hAnsi="Courier New"/>
          <w:sz w:val="20"/>
          <w:szCs w:val="20"/>
          <w:lang w:val="en-US"/>
        </w:rPr>
        <w:t>serverSocke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, data,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,</w:t>
      </w:r>
    </w:p>
    <w:p w14:paraId="4155C02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                        0,</w:t>
      </w:r>
    </w:p>
    <w:p w14:paraId="11B9A49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                        (struc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ockadd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*) &amp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lientName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</w:t>
      </w:r>
    </w:p>
    <w:p w14:paraId="19EBD11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                        &amp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lientNameLengt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;</w:t>
      </w:r>
    </w:p>
    <w:p w14:paraId="06C1BEA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f (-1 ==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cvResul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</w:t>
      </w:r>
    </w:p>
    <w:p w14:paraId="51BB7E8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0F10E6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"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cvfrom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");</w:t>
      </w:r>
    </w:p>
    <w:p w14:paraId="5AC262B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E5172B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cvResul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gt; 0)</w:t>
      </w:r>
    </w:p>
    <w:p w14:paraId="45AA18A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981114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data);</w:t>
      </w:r>
    </w:p>
    <w:p w14:paraId="5781346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2C50CB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free(data);</w:t>
      </w:r>
    </w:p>
    <w:p w14:paraId="2C84CD0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return 0;</w:t>
      </w:r>
    </w:p>
    <w:p w14:paraId="7DB945A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47B1EA8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F7F861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main function of server</w:t>
      </w:r>
    </w:p>
    <w:p w14:paraId="2A476DD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14E341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main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, char* cons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argv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])</w:t>
      </w:r>
    </w:p>
    <w:p w14:paraId="00302AE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52EB62C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lt; 2)</w:t>
      </w:r>
    </w:p>
    <w:p w14:paraId="2B39F56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6987D7E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stderr, "Too few parameters.\n");</w:t>
      </w:r>
    </w:p>
    <w:p w14:paraId="1B731D0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return EXIT_FAILURE;</w:t>
      </w:r>
    </w:p>
    <w:p w14:paraId="2A2C5F8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35A297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-1;</w:t>
      </w:r>
    </w:p>
    <w:p w14:paraId="34F5AF7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ato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argv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1]);</w:t>
      </w:r>
    </w:p>
    <w:p w14:paraId="505A58E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ockaddr_i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name;</w:t>
      </w:r>
    </w:p>
    <w:p w14:paraId="35107CF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socket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AF_INET, SOCK_DGRAM, IPPROTO_UDP);</w:t>
      </w:r>
    </w:p>
    <w:p w14:paraId="5497DA2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1;</w:t>
      </w:r>
    </w:p>
    <w:p w14:paraId="6099587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setsockop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407F09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SOL_SOCKET, SO_REUSEADDR,</w:t>
      </w:r>
    </w:p>
    <w:p w14:paraId="75E2E96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   (const char*) &amp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</w:t>
      </w:r>
    </w:p>
    <w:p w14:paraId="1D21D68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);</w:t>
      </w:r>
    </w:p>
    <w:p w14:paraId="36301AD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bzero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((char*) &amp;name,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name));</w:t>
      </w:r>
    </w:p>
    <w:p w14:paraId="6E817D9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ame.sin_family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AF_INET;</w:t>
      </w:r>
    </w:p>
    <w:p w14:paraId="78BD115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ame.sin_por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htons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u_shor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)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;</w:t>
      </w:r>
    </w:p>
    <w:p w14:paraId="084FACC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ame.sin_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addr.s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_add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INADDR_ANY;</w:t>
      </w:r>
    </w:p>
    <w:p w14:paraId="73A2E96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f (-1 == 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bind(</w:t>
      </w:r>
      <w:proofErr w:type="spellStart"/>
      <w:proofErr w:type="gramEnd"/>
      <w:r w:rsidRPr="00407F09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, (const struc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ockadd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*) &amp;name,</w:t>
      </w:r>
    </w:p>
    <w:p w14:paraId="4BE0582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name)))</w:t>
      </w:r>
    </w:p>
    <w:p w14:paraId="78A38EA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5A5D5B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"bind ");</w:t>
      </w:r>
    </w:p>
    <w:p w14:paraId="3603ECE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close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;</w:t>
      </w:r>
    </w:p>
    <w:p w14:paraId="4FA4083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1);</w:t>
      </w:r>
    </w:p>
    <w:p w14:paraId="62DC564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9E717B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signal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SIGINT, (void*)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erverKill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;</w:t>
      </w:r>
    </w:p>
    <w:p w14:paraId="7185C89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do</w:t>
      </w:r>
    </w:p>
    <w:p w14:paraId="346CD4B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E287F1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erverTas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;</w:t>
      </w:r>
    </w:p>
    <w:p w14:paraId="02A15C3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 while (true);</w:t>
      </w:r>
    </w:p>
    <w:p w14:paraId="15A2C499" w14:textId="4830194D" w:rsid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407F09">
        <w:rPr>
          <w:rFonts w:ascii="Courier New" w:hAnsi="Courier New"/>
          <w:sz w:val="20"/>
          <w:szCs w:val="20"/>
        </w:rPr>
        <w:t>}</w:t>
      </w:r>
    </w:p>
    <w:p w14:paraId="78477FEB" w14:textId="6A034CEF" w:rsidR="00407F09" w:rsidRDefault="00407F09" w:rsidP="00407F09">
      <w:pPr>
        <w:rPr>
          <w:lang w:eastAsia="en-US"/>
        </w:rPr>
      </w:pPr>
    </w:p>
    <w:p w14:paraId="1BAB62B0" w14:textId="18F5C911" w:rsidR="00407F09" w:rsidRDefault="00407F09" w:rsidP="00407F09">
      <w:pPr>
        <w:rPr>
          <w:lang w:eastAsia="en-US"/>
        </w:rPr>
      </w:pPr>
    </w:p>
    <w:p w14:paraId="5B1AFE0C" w14:textId="7F91DE94" w:rsidR="00DE55E8" w:rsidRPr="00DE55E8" w:rsidRDefault="00DE55E8" w:rsidP="00DE55E8">
      <w:pPr>
        <w:pStyle w:val="afb"/>
      </w:pPr>
      <w:r>
        <w:lastRenderedPageBreak/>
        <w:t xml:space="preserve">Листинг 4 – Код в файле </w:t>
      </w:r>
      <w:r>
        <w:rPr>
          <w:lang w:val="en-US"/>
        </w:rPr>
        <w:t>client</w:t>
      </w:r>
      <w:r w:rsidRPr="00DE55E8">
        <w:t>.</w:t>
      </w:r>
      <w:r>
        <w:rPr>
          <w:lang w:val="en-US"/>
        </w:rPr>
        <w:t>c</w:t>
      </w:r>
    </w:p>
    <w:p w14:paraId="31499555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client.c</w:t>
      </w:r>
      <w:proofErr w:type="spellEnd"/>
    </w:p>
    <w:p w14:paraId="6EF2BB3D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brief  Code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 xml:space="preserve"> of client executable</w:t>
      </w:r>
    </w:p>
    <w:p w14:paraId="7105F96F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0D3F1548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8202BAB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&gt;</w:t>
      </w:r>
    </w:p>
    <w:p w14:paraId="15382806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tdlib.h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&gt;</w:t>
      </w:r>
    </w:p>
    <w:p w14:paraId="26642D0C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tring.h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&gt;</w:t>
      </w:r>
    </w:p>
    <w:p w14:paraId="6C20E80B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>#include &lt;sys/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ocket.h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&gt;</w:t>
      </w:r>
    </w:p>
    <w:p w14:paraId="4572E129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netinet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/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in.h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&gt;</w:t>
      </w:r>
    </w:p>
    <w:p w14:paraId="6334C2C6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unistd.h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&gt;</w:t>
      </w:r>
    </w:p>
    <w:p w14:paraId="7A2120CF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>#include "task14.h"</w:t>
      </w:r>
    </w:p>
    <w:p w14:paraId="63F4A134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AD93968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A7C2BBD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/*! \brief Catches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ctrl+C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 signal, closes socket and terminates server</w:t>
      </w:r>
    </w:p>
    <w:p w14:paraId="48A6CD26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*  \details Parses CL arguments, checks them and sends to the server</w:t>
      </w:r>
    </w:p>
    <w:p w14:paraId="4218FC54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5394EDF8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main(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, const char*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argv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[])</w:t>
      </w:r>
    </w:p>
    <w:p w14:paraId="137A1990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>{</w:t>
      </w:r>
    </w:p>
    <w:p w14:paraId="4E337451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 !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>= 5)</w:t>
      </w:r>
    </w:p>
    <w:p w14:paraId="27021A73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16BD6B25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>stderr, "Expected arguments:\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nServe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 address\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nPort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"</w:t>
      </w:r>
    </w:p>
    <w:p w14:paraId="7BC43B36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                "number\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nRadix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 (2-</w:t>
      </w:r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20)\</w:t>
      </w:r>
      <w:proofErr w:type="spellStart"/>
      <w:proofErr w:type="gramEnd"/>
      <w:r w:rsidRPr="00DE55E8">
        <w:rPr>
          <w:rFonts w:ascii="Courier New" w:hAnsi="Courier New"/>
          <w:sz w:val="20"/>
          <w:szCs w:val="20"/>
          <w:lang w:val="en-US"/>
        </w:rPr>
        <w:t>nNumbe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 (use \'A\' - \'J\' as"</w:t>
      </w:r>
    </w:p>
    <w:p w14:paraId="32207F7A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                "digits for &gt;10-based systems\n");</w:t>
      </w:r>
    </w:p>
    <w:p w14:paraId="23C744B6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return EXIT_FAILURE;</w:t>
      </w:r>
    </w:p>
    <w:p w14:paraId="2EA3C858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C49A3B8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* data;</w:t>
      </w:r>
    </w:p>
    <w:p w14:paraId="101ABC30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data = (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*) malloc(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));</w:t>
      </w:r>
    </w:p>
    <w:p w14:paraId="6CB237F4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C198687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char*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trtolEndpt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;</w:t>
      </w:r>
    </w:p>
    <w:p w14:paraId="4A4A9853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data-&gt;radix = (int8_t)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trtol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argv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>3], &amp;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trtolEndpt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, 10);</w:t>
      </w:r>
    </w:p>
    <w:p w14:paraId="2AC2733B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if (*</w:t>
      </w:r>
      <w:proofErr w:type="spellStart"/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strtolEndpt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 !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 xml:space="preserve">=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argv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[3][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argv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[3])])</w:t>
      </w:r>
    </w:p>
    <w:p w14:paraId="00CB786D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18D7A6D8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>"Wrong radix format!\n");</w:t>
      </w:r>
    </w:p>
    <w:p w14:paraId="24287D9F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return 0;</w:t>
      </w:r>
    </w:p>
    <w:p w14:paraId="4067F0E0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E9094BB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RadixInputCheck</w:t>
      </w:r>
      <w:proofErr w:type="spellEnd"/>
      <w:proofErr w:type="gramEnd"/>
      <w:r w:rsidRPr="00DE55E8">
        <w:rPr>
          <w:rFonts w:ascii="Courier New" w:hAnsi="Courier New"/>
          <w:sz w:val="20"/>
          <w:szCs w:val="20"/>
          <w:lang w:val="en-US"/>
        </w:rPr>
        <w:t>(data-&gt;radix))</w:t>
      </w:r>
    </w:p>
    <w:p w14:paraId="3BA6B9E1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0635AE9B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>"Wrong radix format!\n");</w:t>
      </w:r>
    </w:p>
    <w:p w14:paraId="547816D2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return 0;</w:t>
      </w:r>
    </w:p>
    <w:p w14:paraId="1E105E11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4F57B9A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trcpy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(data-&gt;number, </w:t>
      </w:r>
      <w:proofErr w:type="spellStart"/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argv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>4]);</w:t>
      </w:r>
    </w:p>
    <w:p w14:paraId="0893C373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(!(</w:t>
      </w:r>
      <w:proofErr w:type="spellStart"/>
      <w:proofErr w:type="gramEnd"/>
      <w:r w:rsidRPr="00DE55E8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data-&gt;number, data-&gt;radix) &amp;&amp;</w:t>
      </w:r>
    </w:p>
    <w:p w14:paraId="27BDDA09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 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CheckRadixMatch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data-&gt;number, data-&gt;radix)))</w:t>
      </w:r>
    </w:p>
    <w:p w14:paraId="39625B25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0D4F660C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>"Wrong number format!\n");</w:t>
      </w:r>
    </w:p>
    <w:p w14:paraId="3A0A9867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DE55E8">
        <w:rPr>
          <w:rFonts w:ascii="Courier New" w:hAnsi="Courier New"/>
          <w:sz w:val="20"/>
          <w:szCs w:val="20"/>
        </w:rPr>
        <w:t>return</w:t>
      </w:r>
      <w:proofErr w:type="spellEnd"/>
      <w:r w:rsidRPr="00DE55E8">
        <w:rPr>
          <w:rFonts w:ascii="Courier New" w:hAnsi="Courier New"/>
          <w:sz w:val="20"/>
          <w:szCs w:val="20"/>
        </w:rPr>
        <w:t xml:space="preserve"> 0;</w:t>
      </w:r>
    </w:p>
    <w:p w14:paraId="43856A2E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DE55E8">
        <w:rPr>
          <w:rFonts w:ascii="Courier New" w:hAnsi="Courier New"/>
          <w:sz w:val="20"/>
          <w:szCs w:val="20"/>
        </w:rPr>
        <w:t xml:space="preserve">    }</w:t>
      </w:r>
    </w:p>
    <w:p w14:paraId="70473A7A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</w:p>
    <w:p w14:paraId="779B5D5E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</w:p>
    <w:p w14:paraId="1E59D384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</w:rPr>
        <w:t xml:space="preserve">    </w:t>
      </w:r>
      <w:r w:rsidRPr="00DE55E8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;</w:t>
      </w:r>
    </w:p>
    <w:p w14:paraId="771425DF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atoi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argv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>2]);</w:t>
      </w:r>
    </w:p>
    <w:p w14:paraId="5AFDE1AF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ockaddr_in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 name;</w:t>
      </w:r>
    </w:p>
    <w:p w14:paraId="58C7D236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memset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((char*) &amp;name, 0,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name));</w:t>
      </w:r>
    </w:p>
    <w:p w14:paraId="04D84114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name.sin_family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 = AF_INET;</w:t>
      </w:r>
    </w:p>
    <w:p w14:paraId="77455F79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name.sin_</w:t>
      </w:r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addr.s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>_add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inet_add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argv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[1]);</w:t>
      </w:r>
    </w:p>
    <w:p w14:paraId="3B6CA28A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if (INADDR_NONE ==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name.sin_</w:t>
      </w:r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addr.s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>_add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)</w:t>
      </w:r>
    </w:p>
    <w:p w14:paraId="51A44C18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70804E5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"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inet_add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");</w:t>
      </w:r>
    </w:p>
    <w:p w14:paraId="71164A83" w14:textId="3D582B89" w:rsidR="00DE55E8" w:rsidRPr="00DE55E8" w:rsidRDefault="00DE55E8" w:rsidP="00DE55E8">
      <w:pPr>
        <w:pStyle w:val="afb"/>
      </w:pPr>
      <w:r>
        <w:lastRenderedPageBreak/>
        <w:t>Окончание листинга 4</w:t>
      </w:r>
    </w:p>
    <w:p w14:paraId="79B0864D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>1);</w:t>
      </w:r>
    </w:p>
    <w:p w14:paraId="041D3242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F1DD23C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name.sin_port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htons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(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u_short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)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);</w:t>
      </w:r>
    </w:p>
    <w:p w14:paraId="661733D7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socket(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>AF_INET, SOCK_DGRAM, IPPROTO_UDP);</w:t>
      </w:r>
    </w:p>
    <w:p w14:paraId="232CBC9D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 &lt; 0)</w:t>
      </w:r>
    </w:p>
    <w:p w14:paraId="064C9008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23E30D6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"socket");</w:t>
      </w:r>
    </w:p>
    <w:p w14:paraId="66E468D7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>1);</w:t>
      </w:r>
    </w:p>
    <w:p w14:paraId="6396FDE9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297AC83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FC1E165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resSend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;</w:t>
      </w:r>
    </w:p>
    <w:p w14:paraId="4BF0EEA7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resSend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 = (int) </w:t>
      </w:r>
      <w:proofErr w:type="spellStart"/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sendto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DE55E8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, data,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), 0,</w:t>
      </w:r>
    </w:p>
    <w:p w14:paraId="75006C62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                   (struct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ockadd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*) &amp;name,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name));</w:t>
      </w:r>
    </w:p>
    <w:p w14:paraId="2C4AE523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if (0 &gt;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resSend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)</w:t>
      </w:r>
    </w:p>
    <w:p w14:paraId="50453B2B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0AFBB718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("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endto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");</w:t>
      </w:r>
    </w:p>
    <w:p w14:paraId="75ABB85B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>1);</w:t>
      </w:r>
    </w:p>
    <w:p w14:paraId="57CC7471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99BF6C7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close(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);</w:t>
      </w:r>
    </w:p>
    <w:p w14:paraId="4F57276E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free(data);</w:t>
      </w:r>
    </w:p>
    <w:p w14:paraId="5D907975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return 0;</w:t>
      </w:r>
    </w:p>
    <w:p w14:paraId="0A9056D2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>}</w:t>
      </w:r>
    </w:p>
    <w:p w14:paraId="60259D20" w14:textId="77777777" w:rsidR="00DE55E8" w:rsidRPr="00DE55E8" w:rsidRDefault="00DE55E8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5761F2E" w14:textId="08C5240B" w:rsidR="00DE55E8" w:rsidRPr="00DE55E8" w:rsidRDefault="00DE55E8" w:rsidP="00DE55E8">
      <w:pPr>
        <w:pStyle w:val="afb"/>
      </w:pPr>
      <w:r>
        <w:t xml:space="preserve">Листинг 5 – код в файле </w:t>
      </w:r>
      <w:r>
        <w:rPr>
          <w:lang w:val="en-US"/>
        </w:rPr>
        <w:t>input</w:t>
      </w:r>
      <w:r w:rsidRPr="00DE55E8">
        <w:t>.</w:t>
      </w:r>
      <w:r>
        <w:rPr>
          <w:lang w:val="en-US"/>
        </w:rPr>
        <w:t>h</w:t>
      </w:r>
    </w:p>
    <w:p w14:paraId="4A7645EE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input.h</w:t>
      </w:r>
      <w:proofErr w:type="spellEnd"/>
    </w:p>
    <w:p w14:paraId="36659AFF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brief  Header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 xml:space="preserve"> containing essential input constants</w:t>
      </w:r>
    </w:p>
    <w:p w14:paraId="72F7F2D0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D2B0F06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7EC1D96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stdbool.h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>&gt;</w:t>
      </w:r>
    </w:p>
    <w:p w14:paraId="6837FD79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7040012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>#ifndef LAB1_INPUT_H</w:t>
      </w:r>
    </w:p>
    <w:p w14:paraId="7F8388B4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>#define LAB1_INPUT_H</w:t>
      </w:r>
    </w:p>
    <w:p w14:paraId="74205D3F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8A61D78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>/*! \</w:t>
      </w: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enum</w:t>
      </w:r>
      <w:proofErr w:type="spellEnd"/>
    </w:p>
    <w:p w14:paraId="37C54781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DE55E8">
        <w:rPr>
          <w:rFonts w:ascii="Courier New" w:hAnsi="Courier New"/>
          <w:sz w:val="20"/>
          <w:szCs w:val="20"/>
          <w:lang w:val="en-US"/>
        </w:rPr>
        <w:t>brief  Size</w:t>
      </w:r>
      <w:proofErr w:type="gramEnd"/>
      <w:r w:rsidRPr="00DE55E8">
        <w:rPr>
          <w:rFonts w:ascii="Courier New" w:hAnsi="Courier New"/>
          <w:sz w:val="20"/>
          <w:szCs w:val="20"/>
          <w:lang w:val="en-US"/>
        </w:rPr>
        <w:t xml:space="preserve"> of string for input</w:t>
      </w:r>
    </w:p>
    <w:p w14:paraId="26550192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62A127C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proofErr w:type="spellStart"/>
      <w:r w:rsidRPr="00DE55E8">
        <w:rPr>
          <w:rFonts w:ascii="Courier New" w:hAnsi="Courier New"/>
          <w:sz w:val="20"/>
          <w:szCs w:val="20"/>
          <w:lang w:val="en-US"/>
        </w:rPr>
        <w:t>enum</w:t>
      </w:r>
      <w:proofErr w:type="spellEnd"/>
      <w:r w:rsidRPr="00DE55E8">
        <w:rPr>
          <w:rFonts w:ascii="Courier New" w:hAnsi="Courier New"/>
          <w:sz w:val="20"/>
          <w:szCs w:val="20"/>
          <w:lang w:val="en-US"/>
        </w:rPr>
        <w:t xml:space="preserve"> Sizes</w:t>
      </w:r>
    </w:p>
    <w:p w14:paraId="3713EDB9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>{</w:t>
      </w:r>
    </w:p>
    <w:p w14:paraId="1293A169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 xml:space="preserve">    INPUT_SIZE = 200</w:t>
      </w:r>
    </w:p>
    <w:p w14:paraId="44A3EC65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>};</w:t>
      </w:r>
    </w:p>
    <w:p w14:paraId="5FB0C1D2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B087B0B" w14:textId="77777777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950A508" w14:textId="2F652219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5E8">
        <w:rPr>
          <w:rFonts w:ascii="Courier New" w:hAnsi="Courier New"/>
          <w:sz w:val="20"/>
          <w:szCs w:val="20"/>
          <w:lang w:val="en-US"/>
        </w:rPr>
        <w:t>#endif //LAB1_INPUT_H</w:t>
      </w:r>
    </w:p>
    <w:p w14:paraId="328EB9A3" w14:textId="55D9EF66" w:rsidR="00DE2B3E" w:rsidRPr="00DE2B3E" w:rsidRDefault="00DE2B3E" w:rsidP="00DE2B3E">
      <w:pPr>
        <w:pStyle w:val="af9"/>
        <w:rPr>
          <w:sz w:val="20"/>
          <w:szCs w:val="20"/>
        </w:rPr>
      </w:pPr>
    </w:p>
    <w:p w14:paraId="23A568E8" w14:textId="2D743C85" w:rsidR="00DE2B3E" w:rsidRPr="00DE2B3E" w:rsidRDefault="00DE2B3E" w:rsidP="00DE2B3E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2"/>
          <w:lang w:eastAsia="en-US"/>
        </w:rPr>
      </w:pPr>
      <w:r>
        <w:br w:type="page"/>
      </w:r>
    </w:p>
    <w:p w14:paraId="101885CB" w14:textId="4358B8B8" w:rsidR="005F0866" w:rsidRDefault="00DE2B3E" w:rsidP="005F0866">
      <w:pPr>
        <w:pStyle w:val="a0"/>
        <w:rPr>
          <w:lang w:val="ru-RU"/>
        </w:rPr>
      </w:pPr>
      <w:r>
        <w:rPr>
          <w:lang w:val="ru-RU"/>
        </w:rPr>
        <w:lastRenderedPageBreak/>
        <w:t xml:space="preserve">Содержимое </w:t>
      </w:r>
      <w:r w:rsidR="00DE55E8">
        <w:rPr>
          <w:lang w:val="ru-RU"/>
        </w:rPr>
        <w:t xml:space="preserve">скрипта </w:t>
      </w:r>
      <w:r w:rsidR="00DE55E8">
        <w:t>configure</w:t>
      </w:r>
    </w:p>
    <w:p w14:paraId="7B2E9B01" w14:textId="5C310BB9" w:rsidR="00F27F6B" w:rsidRDefault="00DE2B3E" w:rsidP="00DE2B3E">
      <w:pPr>
        <w:spacing w:after="240"/>
      </w:pPr>
      <w:r>
        <w:t>На следующем листинге приведено</w:t>
      </w:r>
      <w:r w:rsidR="00DE55E8" w:rsidRPr="00DE55E8">
        <w:t xml:space="preserve"> </w:t>
      </w:r>
      <w:r w:rsidR="00DE55E8">
        <w:t xml:space="preserve">содержимое скрипта </w:t>
      </w:r>
      <w:r w:rsidR="00DE55E8">
        <w:rPr>
          <w:lang w:val="en-US"/>
        </w:rPr>
        <w:t>configure</w:t>
      </w:r>
      <w:r w:rsidRPr="00DE2B3E">
        <w:t>.</w:t>
      </w:r>
    </w:p>
    <w:p w14:paraId="185811EE" w14:textId="5869D9A6" w:rsidR="00DE2B3E" w:rsidRPr="00DE55E8" w:rsidRDefault="00DE2B3E" w:rsidP="00DE2B3E">
      <w:pPr>
        <w:spacing w:before="240"/>
        <w:ind w:firstLine="0"/>
        <w:rPr>
          <w:lang w:eastAsia="en-US"/>
        </w:rPr>
      </w:pPr>
      <w:r>
        <w:rPr>
          <w:lang w:eastAsia="en-US"/>
        </w:rPr>
        <w:t>Листинг 6</w:t>
      </w:r>
      <w:r w:rsidRPr="00551DE3">
        <w:rPr>
          <w:lang w:eastAsia="en-US"/>
        </w:rPr>
        <w:t xml:space="preserve"> </w:t>
      </w:r>
      <w:r>
        <w:rPr>
          <w:lang w:eastAsia="en-US"/>
        </w:rPr>
        <w:t xml:space="preserve">– Код в файле </w:t>
      </w:r>
      <w:r w:rsidR="00DE55E8">
        <w:rPr>
          <w:lang w:val="en-US" w:eastAsia="en-US"/>
        </w:rPr>
        <w:t>configure</w:t>
      </w:r>
    </w:p>
    <w:p w14:paraId="6BCD1A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DE55E8">
        <w:rPr>
          <w:rFonts w:ascii="Courier New" w:eastAsiaTheme="minorHAnsi" w:hAnsi="Courier New"/>
          <w:sz w:val="20"/>
          <w:szCs w:val="20"/>
          <w:lang w:eastAsia="en-US"/>
        </w:rPr>
        <w:t>#! /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in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</w:p>
    <w:p w14:paraId="367DD9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Guess values for system-dependent variables and creat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ke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151DE2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Generated by GNU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utocon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2.69 for FULL-PACKAGE-NAME VERSION.</w:t>
      </w:r>
    </w:p>
    <w:p w14:paraId="367FFE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</w:t>
      </w:r>
    </w:p>
    <w:p w14:paraId="6740A8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Report bugs to &lt;BUG-REPORT-ADDRESS&gt;.</w:t>
      </w:r>
    </w:p>
    <w:p w14:paraId="369EA0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</w:t>
      </w:r>
    </w:p>
    <w:p w14:paraId="7E713B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</w:t>
      </w:r>
    </w:p>
    <w:p w14:paraId="590825D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Copyright (C) 1992-1996, 1998-2012 Free Software Foundation, Inc.</w:t>
      </w:r>
    </w:p>
    <w:p w14:paraId="28A15BA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</w:t>
      </w:r>
    </w:p>
    <w:p w14:paraId="514559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</w:t>
      </w:r>
    </w:p>
    <w:p w14:paraId="6C8A42A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his configure script is free software; the Free Software Foundation</w:t>
      </w:r>
    </w:p>
    <w:p w14:paraId="0F2CE4B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gives unlimited permission to copy, distribute and modify it.</w:t>
      </w:r>
    </w:p>
    <w:p w14:paraId="484F93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--------- ##</w:t>
      </w:r>
    </w:p>
    <w:p w14:paraId="2FD6BC7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M4sh Initialization. ##</w:t>
      </w:r>
    </w:p>
    <w:p w14:paraId="5C0930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--------- ##</w:t>
      </w:r>
    </w:p>
    <w:p w14:paraId="679916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70F4D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Be mo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ourn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mpatible</w:t>
      </w:r>
    </w:p>
    <w:p w14:paraId="212DE3B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DUALCASE=1; export DUALCASE # for MKS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</w:p>
    <w:p w14:paraId="7886340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n "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ZSH_VERSION+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" &amp;&amp; (emulat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) &gt;/dev/null 2&gt;&amp;1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4F85F7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mulat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</w:p>
    <w:p w14:paraId="6178EF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NULLCMD=:</w:t>
      </w:r>
    </w:p>
    <w:p w14:paraId="777DFF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Pre-4.2 versions o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Z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do word splitting on ${1+"$@"}, which</w:t>
      </w:r>
    </w:p>
    <w:p w14:paraId="37B148E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is contrary to our usage.  Disable this feature.</w:t>
      </w:r>
    </w:p>
    <w:p w14:paraId="27470E3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alias -g '${1+"$@"}'='"$@"'</w:t>
      </w:r>
    </w:p>
    <w:p w14:paraId="6BF8A8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t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NO_GLOB_SUBST</w:t>
      </w:r>
    </w:p>
    <w:p w14:paraId="3D65E9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9A9B5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t -o) 2&gt;/dev/null` in #(</w:t>
      </w:r>
    </w:p>
    <w:p w14:paraId="4E9EB7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os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:</w:t>
      </w:r>
      <w:proofErr w:type="gramEnd"/>
    </w:p>
    <w:p w14:paraId="39FFF9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et -o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os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#(</w:t>
      </w:r>
    </w:p>
    <w:p w14:paraId="2C16F6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:</w:t>
      </w:r>
    </w:p>
    <w:p w14:paraId="07EAA6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;;</w:t>
      </w:r>
    </w:p>
    <w:p w14:paraId="4FFC525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1DEF9B5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0C261F6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D8ECB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A2EDD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</w:p>
    <w:p w14:paraId="52FE2F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7C7000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xpor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</w:p>
    <w:p w14:paraId="0439C4D8" w14:textId="5B39C836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</w:t>
      </w:r>
      <w:r w:rsidRPr="00DE55E8">
        <w:rPr>
          <w:lang w:val="en-US"/>
        </w:rPr>
        <w:t>6</w:t>
      </w:r>
    </w:p>
    <w:p w14:paraId="6FC3F2F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Printing a long string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ashes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olaris 7 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bin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int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4B4E1E7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='\\\\\\\\\\\\\\\\\\\\\\\\\\\\\\\\\\\\\\\\\\\\\\\\\\\\\\\\\\\\\\\\\\\\\\\\\\\\\\\\\\\\\\\\\\\\\\\\\\\\\\\'</w:t>
      </w:r>
    </w:p>
    <w:p w14:paraId="0EF2AD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$as_echo$as_echo$as_echo$as_echo</w:t>
      </w:r>
      <w:proofErr w:type="spellEnd"/>
    </w:p>
    <w:p w14:paraId="0F09B40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$as_echo$as_echo$as_echo$as_echo$as_echo</w:t>
      </w:r>
      <w:proofErr w:type="spellEnd"/>
    </w:p>
    <w:p w14:paraId="024D3B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Prefer a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k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hel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ilti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over an extern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int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program on Solaris,</w:t>
      </w:r>
    </w:p>
    <w:p w14:paraId="67E503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but without wasting forks for bash 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z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57C8BA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z "$BASH_VERSION$ZSH_VERSION" \</w:t>
      </w:r>
    </w:p>
    <w:p w14:paraId="4AA442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&amp;&amp; (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`prin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r --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" =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2&gt;/dev/null; then</w:t>
      </w:r>
    </w:p>
    <w:p w14:paraId="1A8CD2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print -r --'</w:t>
      </w:r>
    </w:p>
    <w:p w14:paraId="2785C3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print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-'</w:t>
      </w:r>
    </w:p>
    <w:p w14:paraId="51A88A7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i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`print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%s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" =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2&gt;/dev/null; then</w:t>
      </w:r>
    </w:p>
    <w:p w14:paraId="49D5CA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int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%s\n'</w:t>
      </w:r>
    </w:p>
    <w:p w14:paraId="29C9828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int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%s'</w:t>
      </w:r>
    </w:p>
    <w:p w14:paraId="32A265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1B2CA4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"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c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echo -n -n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2&gt;/dev/null`" = "X-n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1AA2B72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bod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eval 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c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echo -n "$1$as_nl"'</w:t>
      </w:r>
    </w:p>
    <w:p w14:paraId="6F5909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c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echo -n'</w:t>
      </w:r>
    </w:p>
    <w:p w14:paraId="45BF95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lse</w:t>
      </w:r>
    </w:p>
    <w:p w14:paraId="61D13B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bod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eval expr "X$1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X\\(.*\\)"'</w:t>
      </w:r>
    </w:p>
    <w:p w14:paraId="32F37B6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_bod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eval</w:t>
      </w:r>
    </w:p>
    <w:p w14:paraId="41D14B7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1;</w:t>
      </w:r>
    </w:p>
    <w:p w14:paraId="154937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34F15AD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*)</w:t>
      </w:r>
    </w:p>
    <w:p w14:paraId="2A36315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rg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X\\(.*\\)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</w:t>
      </w:r>
    </w:p>
    <w:p w14:paraId="7C0E89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rg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.*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\(.*\\)"`;;</w:t>
      </w:r>
    </w:p>
    <w:p w14:paraId="54C493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46902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rg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X\\(.*\\)" | tr -d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1B9240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'</w:t>
      </w:r>
    </w:p>
    <w:p w14:paraId="54B39C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xpor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_body</w:t>
      </w:r>
      <w:proofErr w:type="spellEnd"/>
    </w:p>
    <w:p w14:paraId="0979DC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c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_bod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231103B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5EC97D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xpor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body</w:t>
      </w:r>
      <w:proofErr w:type="spellEnd"/>
    </w:p>
    <w:p w14:paraId="72D793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c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bod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5340F6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E2D196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3358BB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he user is always right.</w:t>
      </w:r>
    </w:p>
    <w:p w14:paraId="583CF3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TH_SEPARATOR+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set; then</w:t>
      </w:r>
    </w:p>
    <w:p w14:paraId="355716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PATH_SEPARATOR=:</w:t>
      </w:r>
    </w:p>
    <w:p w14:paraId="6909D66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(PATH='/bin;/bin'; FPATH=$PATH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c :) &gt;/dev/null 2&gt;&amp;1 &amp;&amp; {</w:t>
      </w:r>
    </w:p>
    <w:p w14:paraId="3972EE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(PATH='/bin:/bin'; FPATH=$PATH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c :) &gt;/dev/null 2&gt;&amp;1 ||</w:t>
      </w:r>
    </w:p>
    <w:p w14:paraId="0E0D349C" w14:textId="77777777" w:rsidR="00DE55E8" w:rsidRPr="00DE55E8" w:rsidRDefault="00DE55E8" w:rsidP="00DE55E8">
      <w:pPr>
        <w:pStyle w:val="afb"/>
      </w:pPr>
      <w:r>
        <w:lastRenderedPageBreak/>
        <w:t>Продолжение</w:t>
      </w:r>
      <w:r w:rsidRPr="00DE55E8">
        <w:t xml:space="preserve"> </w:t>
      </w:r>
      <w:r>
        <w:t>листинга</w:t>
      </w:r>
      <w:r w:rsidRPr="00DE55E8">
        <w:t xml:space="preserve"> 6</w:t>
      </w:r>
    </w:p>
    <w:p w14:paraId="0932CB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    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TH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>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PARATOR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>=';'</w:t>
      </w:r>
    </w:p>
    <w:p w14:paraId="7CB40FE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22D23C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67252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AD482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5B054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FS</w:t>
      </w:r>
    </w:p>
    <w:p w14:paraId="38A4DE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We need space, tab and new line, in precisely that order.  Quoting is</w:t>
      </w:r>
    </w:p>
    <w:p w14:paraId="27F7BD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here to prevent editors from complaining about space-tab.</w:t>
      </w:r>
    </w:p>
    <w:p w14:paraId="6622F17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(If _AS_PATH_WALK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wer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alled with IFS unset, it would disable word</w:t>
      </w:r>
    </w:p>
    <w:p w14:paraId="6595960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plitting by setting IFS to empty value.)</w:t>
      </w:r>
    </w:p>
    <w:p w14:paraId="36A96E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S=" ""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1D0C63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F4A36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Find who we are.  Look in the path if we contain no directory separator.</w:t>
      </w:r>
    </w:p>
    <w:p w14:paraId="5D1E4D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6E97A1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se $0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</w:t>
      </w:r>
    </w:p>
    <w:p w14:paraId="4A0B0F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[\\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]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0 ;;</w:t>
      </w:r>
    </w:p>
    <w:p w14:paraId="256235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IFS; IFS=$PATH_SEPARATOR</w:t>
      </w:r>
    </w:p>
    <w:p w14:paraId="43A49B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PATH</w:t>
      </w:r>
    </w:p>
    <w:p w14:paraId="1CF607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257B71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0BCE3F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027195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test -r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$0"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0 &amp;&amp; break</w:t>
      </w:r>
    </w:p>
    <w:p w14:paraId="5A7B72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4CDC5D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3CFBAF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E7923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;;</w:t>
      </w:r>
    </w:p>
    <w:p w14:paraId="284F1D2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7E1E1D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We did not find ourselves, most probably we were run as `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MMAND'</w:t>
      </w:r>
    </w:p>
    <w:p w14:paraId="6463C01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 which case we are not to be found in the path.</w:t>
      </w:r>
    </w:p>
    <w:p w14:paraId="61CD36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x; then</w:t>
      </w:r>
    </w:p>
    <w:p w14:paraId="18AEE2E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0</w:t>
      </w:r>
    </w:p>
    <w:p w14:paraId="084354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1A0C3AF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623DDDA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rror: cannot find myself; rerun with an absolute file name" &gt;&amp;2</w:t>
      </w:r>
    </w:p>
    <w:p w14:paraId="7A6C5E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xit 1</w:t>
      </w:r>
    </w:p>
    <w:p w14:paraId="2A7330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00E94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A58C5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Unset variables that we do not need and which cause bugs (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.g.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6AA5DF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pre-3.0 UWI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k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.  But do not cause bugs in bash 2.01; the "|| exit 1"</w:t>
      </w:r>
    </w:p>
    <w:p w14:paraId="786D290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uppresses any "Segmentation fault" message there.  '((' could</w:t>
      </w:r>
    </w:p>
    <w:p w14:paraId="2BA80B55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0ECB2A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trigger a bug i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k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5.2.14.</w:t>
      </w:r>
    </w:p>
    <w:p w14:paraId="233915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BASH_ENV ENV MAIL MAILPATH</w:t>
      </w:r>
    </w:p>
    <w:p w14:paraId="5FF574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 eval test x\${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r+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66921C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&amp;&amp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 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se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|| exit 1) &gt;/dev/null 2&gt;&amp;1 &amp;&amp; unse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| :</w:t>
      </w:r>
    </w:p>
    <w:p w14:paraId="0E4C0F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16FC3C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1='$ '</w:t>
      </w:r>
    </w:p>
    <w:p w14:paraId="65A9FC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2='&gt; '</w:t>
      </w:r>
    </w:p>
    <w:p w14:paraId="4556F95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4='+ '</w:t>
      </w:r>
    </w:p>
    <w:p w14:paraId="34A747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05CD7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NLS nuisances.</w:t>
      </w:r>
    </w:p>
    <w:p w14:paraId="54B0CD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C_ALL=C</w:t>
      </w:r>
    </w:p>
    <w:p w14:paraId="1DC2D1E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port LC_ALL</w:t>
      </w:r>
    </w:p>
    <w:p w14:paraId="55FC88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ANGUAGE=C</w:t>
      </w:r>
    </w:p>
    <w:p w14:paraId="5405E0F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port LANGUAGE</w:t>
      </w:r>
    </w:p>
    <w:p w14:paraId="009357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F9AC8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CDPATH.</w:t>
      </w:r>
    </w:p>
    <w:p w14:paraId="60050F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unset CDPATH) &gt;/dev/null 2&gt;&amp;1 &amp;&amp; unset CDPATH</w:t>
      </w:r>
    </w:p>
    <w:p w14:paraId="3D3DAD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225546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Use a proper internal environment variable to ensure we don't fall</w:t>
      </w:r>
    </w:p>
    <w:p w14:paraId="6D2289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into an infinite loop, continuously re-executing ourselves.</w:t>
      </w:r>
    </w:p>
    <w:p w14:paraId="60F8DD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x"${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an_reexe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amp;&amp;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CONFIG_SHEL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= x; then</w:t>
      </w:r>
    </w:p>
    <w:p w14:paraId="4663F7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an_reexe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; export 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an_reexe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41C79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We cannot yet assume a decent shell, so we have to provide a</w:t>
      </w:r>
    </w:p>
    <w:p w14:paraId="53661E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neutralization value for shells without unset; and this also</w:t>
      </w:r>
    </w:p>
    <w:p w14:paraId="0FA7DA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works around shells that cannot unset nonexistent variables.</w:t>
      </w:r>
    </w:p>
    <w:p w14:paraId="356735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Preserve -v and -x to the replacement shell.</w:t>
      </w:r>
    </w:p>
    <w:p w14:paraId="537B19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ASH_ENV=/dev/null</w:t>
      </w:r>
    </w:p>
    <w:p w14:paraId="348E4CB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NV=/dev/null</w:t>
      </w:r>
    </w:p>
    <w:p w14:paraId="522112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unset BASH_ENV) &gt;/dev/null 2&gt;&amp;1 &amp;&amp; unset BASH_ENV ENV</w:t>
      </w:r>
    </w:p>
    <w:p w14:paraId="59D13C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$- in # ((((</w:t>
      </w:r>
    </w:p>
    <w:p w14:paraId="4AFAC67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v*x* | *x*v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)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;</w:t>
      </w:r>
    </w:p>
    <w:p w14:paraId="119BF4E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v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)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-v ;;</w:t>
      </w:r>
    </w:p>
    <w:p w14:paraId="27102F6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)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-x ;;</w:t>
      </w:r>
    </w:p>
    <w:p w14:paraId="32F7F7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)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;;</w:t>
      </w:r>
    </w:p>
    <w:p w14:paraId="6DD955F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45C2F0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 $CONFIG_SHEL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${1+"$@"}</w:t>
      </w:r>
    </w:p>
    <w:p w14:paraId="628C1C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Admittedly, this is quite paranoid, since all the known shells bail</w:t>
      </w:r>
    </w:p>
    <w:p w14:paraId="343584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out after a failed `exec'.</w:t>
      </w:r>
    </w:p>
    <w:p w14:paraId="0420405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0: could not re-execute with $CONFIG_SHELL" &gt;&amp;2</w:t>
      </w:r>
    </w:p>
    <w:p w14:paraId="6450BA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i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255</w:t>
      </w:r>
    </w:p>
    <w:p w14:paraId="081433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68C77A5E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09F5DE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We don't want this to propagate to other subprocesses.</w:t>
      </w:r>
    </w:p>
    <w:p w14:paraId="385FB1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_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an_reexe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; unset 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an_reexe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}</w:t>
      </w:r>
    </w:p>
    <w:p w14:paraId="4A1C27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CONFIG_SHEL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x; then</w:t>
      </w:r>
    </w:p>
    <w:p w14:paraId="3525DB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bourne_compatib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if test -n \"\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ZSH_VERSION+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\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amp;&amp; (emulat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&gt;/dev/null 2&gt;&amp;1; then :</w:t>
      </w:r>
    </w:p>
    <w:p w14:paraId="086006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mulat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</w:p>
    <w:p w14:paraId="66DE445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NULLCMD=:</w:t>
      </w:r>
    </w:p>
    <w:p w14:paraId="77F06F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Pre-4.2 versions o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Z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do word splitting on \${1+\"\$@\"}, which</w:t>
      </w:r>
    </w:p>
    <w:p w14:paraId="5E03E6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is contrary to our usage.  Disable this feature.</w:t>
      </w:r>
    </w:p>
    <w:p w14:paraId="56A4A3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alias -g '\${1+\"\$@\"}'='\"\$@\"'</w:t>
      </w:r>
    </w:p>
    <w:p w14:paraId="051105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t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NO_GLOB_SUBST</w:t>
      </w:r>
    </w:p>
    <w:p w14:paraId="7919DF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709476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\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t -o) 2&gt;/dev/null\` in #(</w:t>
      </w:r>
    </w:p>
    <w:p w14:paraId="0A81B8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os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:</w:t>
      </w:r>
      <w:proofErr w:type="gramEnd"/>
    </w:p>
    <w:p w14:paraId="2D8A10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et -o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os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#(</w:t>
      </w:r>
    </w:p>
    <w:p w14:paraId="249EC3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:</w:t>
      </w:r>
    </w:p>
    <w:p w14:paraId="79C61F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;;</w:t>
      </w:r>
    </w:p>
    <w:p w14:paraId="40B79A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5EA98A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9320F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008EA5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requir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retur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 \$1); }</w:t>
      </w:r>
    </w:p>
    <w:p w14:paraId="7B6560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succes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{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fn_retur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0; }</w:t>
      </w:r>
    </w:p>
    <w:p w14:paraId="7B3BFA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failur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{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fn_retur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1; }</w:t>
      </w:r>
    </w:p>
    <w:p w14:paraId="46FCC11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ret_succes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return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0; }</w:t>
      </w:r>
    </w:p>
    <w:p w14:paraId="698981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ret_failur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return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1; }</w:t>
      </w:r>
    </w:p>
    <w:p w14:paraId="5B3CD0E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726E1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cod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0</w:t>
      </w:r>
    </w:p>
    <w:p w14:paraId="39B8B0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succes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|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{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code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1; echo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succes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failed.; }</w:t>
      </w:r>
    </w:p>
    <w:p w14:paraId="7D5165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failur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amp;&amp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{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code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1; echo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failur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ucceeded.; }</w:t>
      </w:r>
    </w:p>
    <w:p w14:paraId="36A80C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ret_succes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|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{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code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1; echo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ret_succes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failed.; }</w:t>
      </w:r>
    </w:p>
    <w:p w14:paraId="67E8B0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ret_failur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amp;&amp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{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code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1; echo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ret_failur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ucceeded.; }</w:t>
      </w:r>
    </w:p>
    <w:p w14:paraId="64B8E2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 se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x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ret_succes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y &amp;&amp; test x = \"\$1\" ); then :</w:t>
      </w:r>
    </w:p>
    <w:p w14:paraId="23E01C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7AC3D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55AFEB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cod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; echo positional parameters were not saved.</w:t>
      </w:r>
    </w:p>
    <w:p w14:paraId="58E3BEC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41B645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x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cod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x0 || exit 1</w:t>
      </w:r>
    </w:p>
    <w:p w14:paraId="19E4207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-x / || exit 1"</w:t>
      </w:r>
    </w:p>
    <w:p w14:paraId="5FBF23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ugges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 as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lineno_1=";as_suggested=$as_suggested$LINENO;as_suggested=$as_suggested" as_lineno_1a=\$LINENO</w:t>
      </w:r>
    </w:p>
    <w:p w14:paraId="52678902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42C4487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as_lineno_2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as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suggested=$as_suggested$LINENO;as_suggested=$as_suggested" as_lineno_2a=\$LINENO</w:t>
      </w:r>
    </w:p>
    <w:p w14:paraId="7F1BFD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'test \"x\$as_lineno_1'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ru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\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\"x\$as_lineno_2'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ru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\" &amp;&amp;</w:t>
      </w:r>
    </w:p>
    <w:p w14:paraId="6FE955F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\"x\`expr \$as_lineno_1'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ru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+ 1\`\" = \"x\$as_lineno_2'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ru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\"' || exit 1</w:t>
      </w:r>
    </w:p>
    <w:p w14:paraId="6594FC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\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( 1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+ 1 )) = 2 || exit 1"</w:t>
      </w:r>
    </w:p>
    <w:p w14:paraId="1FB593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(eval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requir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) 2&gt;/dev/null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13E4F6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have_requir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yes</w:t>
      </w:r>
    </w:p>
    <w:p w14:paraId="51E14B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B21B9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have_requir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</w:t>
      </w:r>
    </w:p>
    <w:p w14:paraId="67D9AC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4AC17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s_have_requir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y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amp;&amp; (eval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ugges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) 2&gt;/dev/null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79100E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817B0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3FD4FB4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IFS; IFS=$PATH_SEPARATOR</w:t>
      </w:r>
    </w:p>
    <w:p w14:paraId="68B9C9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ou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3A6EA9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in$PATH_SEPARAT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in$PATH_SEPARATOR$PATH</w:t>
      </w:r>
      <w:proofErr w:type="spellEnd"/>
    </w:p>
    <w:p w14:paraId="425982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7EF3AD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654B4F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1527E3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ou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:</w:t>
      </w:r>
    </w:p>
    <w:p w14:paraId="3650AE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505192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/*)</w:t>
      </w:r>
    </w:p>
    <w:p w14:paraId="646966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bas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bash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k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h5; do</w:t>
      </w:r>
    </w:p>
    <w:p w14:paraId="3A84D5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 # Try only shells that exist, to save several forks.</w:t>
      </w:r>
    </w:p>
    <w:p w14:paraId="1507518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hel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base</w:t>
      </w:r>
      <w:proofErr w:type="spellEnd"/>
    </w:p>
    <w:p w14:paraId="54CF7A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 i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tes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hel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 test -f "$as_shell.exe"; } &amp;&amp;</w:t>
      </w:r>
    </w:p>
    <w:p w14:paraId="369CD97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as_bourne_compatible"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requir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ru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a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hel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} 2&gt;/dev/null; then :</w:t>
      </w:r>
    </w:p>
    <w:p w14:paraId="3A4ED80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ONFIG_SHELL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hel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have_requir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yes</w:t>
      </w:r>
    </w:p>
    <w:p w14:paraId="7DC2A1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i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as_bourne_compatible"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ugges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ru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a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hel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} 2&gt;/dev/null; then :</w:t>
      </w:r>
    </w:p>
    <w:p w14:paraId="2EACD4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break 2</w:t>
      </w:r>
    </w:p>
    <w:p w14:paraId="374F8E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0219A80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D50CA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;;</w:t>
      </w:r>
      <w:proofErr w:type="gramEnd"/>
    </w:p>
    <w:p w14:paraId="0F707B9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694197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ou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1469BF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37D65A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ou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|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if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{ test -f "$SHELL" || test -f "$SHELL.exe"; } &amp;&amp;</w:t>
      </w:r>
    </w:p>
    <w:p w14:paraId="6EC10972" w14:textId="77777777" w:rsidR="00DE55E8" w:rsidRDefault="00DE55E8" w:rsidP="00DE55E8">
      <w:pPr>
        <w:pStyle w:val="afb"/>
      </w:pPr>
    </w:p>
    <w:p w14:paraId="40EDDDF4" w14:textId="4306964E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355B21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as_bourne_compatible"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requir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ru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a "$SHELL"; } 2&gt;/dev/null; then :</w:t>
      </w:r>
    </w:p>
    <w:p w14:paraId="0418FB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ONFIG_SHELL=$SHEL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have_requir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yes</w:t>
      </w:r>
    </w:p>
    <w:p w14:paraId="4D786B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1FD24D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62035D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62F75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5A83EF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if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CONFIG_SHELL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x; then :</w:t>
      </w:r>
    </w:p>
    <w:p w14:paraId="32846B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xport CONFIG_SHELL</w:t>
      </w:r>
    </w:p>
    <w:p w14:paraId="1D2BBB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# We cannot yet assume a decent shell, so we have to provide a</w:t>
      </w:r>
    </w:p>
    <w:p w14:paraId="31BF6E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neutralization value for shells without unset; and this also</w:t>
      </w:r>
    </w:p>
    <w:p w14:paraId="17FA03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works around shells that cannot unset nonexistent variables.</w:t>
      </w:r>
    </w:p>
    <w:p w14:paraId="6D76B8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Preserve -v and -x to the replacement shell.</w:t>
      </w:r>
    </w:p>
    <w:p w14:paraId="7E9E5D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ASH_ENV=/dev/null</w:t>
      </w:r>
    </w:p>
    <w:p w14:paraId="1C80B2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NV=/dev/null</w:t>
      </w:r>
    </w:p>
    <w:p w14:paraId="105540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unset BASH_ENV) &gt;/dev/null 2&gt;&amp;1 &amp;&amp; unset BASH_ENV ENV</w:t>
      </w:r>
    </w:p>
    <w:p w14:paraId="31A380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$- in # ((((</w:t>
      </w:r>
    </w:p>
    <w:p w14:paraId="688805D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v*x* | *x*v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)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;</w:t>
      </w:r>
    </w:p>
    <w:p w14:paraId="455476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v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)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-v ;;</w:t>
      </w:r>
    </w:p>
    <w:p w14:paraId="546509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)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-x ;;</w:t>
      </w:r>
    </w:p>
    <w:p w14:paraId="433B5A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)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;;</w:t>
      </w:r>
    </w:p>
    <w:p w14:paraId="570946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19D4A9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 $CONFIG_SHEL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${1+"$@"}</w:t>
      </w:r>
    </w:p>
    <w:p w14:paraId="0E792A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Admittedly, this is quite paranoid, since all the known shells bail</w:t>
      </w:r>
    </w:p>
    <w:p w14:paraId="596E334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out after a failed `exec'.</w:t>
      </w:r>
    </w:p>
    <w:p w14:paraId="73B31B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0: could not re-execute with $CONFIG_SHELL" &gt;&amp;2</w:t>
      </w:r>
    </w:p>
    <w:p w14:paraId="39222B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 255</w:t>
      </w:r>
    </w:p>
    <w:p w14:paraId="6EFCDB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58DD3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D0A50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if tes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s_have_requir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6FAEC7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0: This script requires a shell more modern than all"</w:t>
      </w:r>
    </w:p>
    <w:p w14:paraId="1F29BC6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0: the shells that I found on your system."</w:t>
      </w:r>
    </w:p>
    <w:p w14:paraId="1F2E33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x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ZSH_VERSION+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=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hen</w:t>
      </w:r>
    </w:p>
    <w:p w14:paraId="4A6F460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0: In particular,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z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ZSH_VERSION has bugs and should"</w:t>
      </w:r>
    </w:p>
    <w:p w14:paraId="29DE69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0: be upgraded to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z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4.3.4 or later."</w:t>
      </w:r>
    </w:p>
    <w:p w14:paraId="547721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lse</w:t>
      </w:r>
    </w:p>
    <w:p w14:paraId="7946256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0: Please tell bug-autoconf@gnu.org and BUG-REPORT-ADDRESS</w:t>
      </w:r>
    </w:p>
    <w:p w14:paraId="131689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0: about your system, including any error possibly output</w:t>
      </w:r>
    </w:p>
    <w:p w14:paraId="62B481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0: before this message. Then install a modern shell, or</w:t>
      </w:r>
    </w:p>
    <w:p w14:paraId="41D673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0: manually run the script under such a shell if you do</w:t>
      </w:r>
    </w:p>
    <w:p w14:paraId="5B1864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0: have one."</w:t>
      </w:r>
    </w:p>
    <w:p w14:paraId="0068BE59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51D5C07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1045C0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xit 1</w:t>
      </w:r>
    </w:p>
    <w:p w14:paraId="5EFA4A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30915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E79539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1F878B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ELL=${CONFIG_SHELL-/bin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2E0D5AE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port SHELL</w:t>
      </w:r>
    </w:p>
    <w:p w14:paraId="516429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Unset more variables known to interfere with behavior of common tools.</w:t>
      </w:r>
    </w:p>
    <w:p w14:paraId="0A87C4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LICOLOR_FORCE= GREP_OPTIONS=</w:t>
      </w:r>
    </w:p>
    <w:p w14:paraId="157F72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set CLICOLOR_FORCE GREP_OPTIONS</w:t>
      </w:r>
    </w:p>
    <w:p w14:paraId="556345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C7635E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---------- ##</w:t>
      </w:r>
    </w:p>
    <w:p w14:paraId="3DFEB0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M4sh Shell Functions. ##</w:t>
      </w:r>
    </w:p>
    <w:p w14:paraId="6EB82B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---------- ##</w:t>
      </w:r>
    </w:p>
    <w:p w14:paraId="2A5745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un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VAR</w:t>
      </w:r>
    </w:p>
    <w:p w14:paraId="711C603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</w:t>
      </w:r>
    </w:p>
    <w:p w14:paraId="68A4336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Portably unset VAR.</w:t>
      </w:r>
    </w:p>
    <w:p w14:paraId="7E543E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un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00E6C19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2F9D07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eval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1=; unset $1;}</w:t>
      </w:r>
    </w:p>
    <w:p w14:paraId="364251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2942EF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un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unset</w:t>
      </w:r>
      <w:proofErr w:type="spellEnd"/>
    </w:p>
    <w:p w14:paraId="07D9F8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0306E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set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TATUS</w:t>
      </w:r>
    </w:p>
    <w:p w14:paraId="6D139C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-----</w:t>
      </w:r>
    </w:p>
    <w:p w14:paraId="24679B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et $? to STATUS, without forking.</w:t>
      </w:r>
    </w:p>
    <w:p w14:paraId="35BE2A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set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5B7318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69827F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$1</w:t>
      </w:r>
    </w:p>
    <w:p w14:paraId="4E60DD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set_status</w:t>
      </w:r>
      <w:proofErr w:type="spellEnd"/>
    </w:p>
    <w:p w14:paraId="75255A2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500E40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i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TATUS</w:t>
      </w:r>
    </w:p>
    <w:p w14:paraId="7E39F5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</w:t>
      </w:r>
    </w:p>
    <w:p w14:paraId="108773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Exit the shell with STATUS, even in a "trap 0" or "set -e" context.</w:t>
      </w:r>
    </w:p>
    <w:p w14:paraId="376A2A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i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7EE643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62BF7D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et +e</w:t>
      </w:r>
    </w:p>
    <w:p w14:paraId="6747D4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set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1</w:t>
      </w:r>
    </w:p>
    <w:p w14:paraId="49BEF3C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xit $1</w:t>
      </w:r>
    </w:p>
    <w:p w14:paraId="3D9A5D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it</w:t>
      </w:r>
      <w:proofErr w:type="spellEnd"/>
    </w:p>
    <w:p w14:paraId="661032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D5B149A" w14:textId="77777777" w:rsidR="00DE55E8" w:rsidRPr="00DE55E8" w:rsidRDefault="00DE55E8" w:rsidP="00DE55E8">
      <w:pPr>
        <w:pStyle w:val="afb"/>
      </w:pPr>
      <w:r>
        <w:lastRenderedPageBreak/>
        <w:t>Продолжение</w:t>
      </w:r>
      <w:r w:rsidRPr="00DE55E8">
        <w:t xml:space="preserve"> </w:t>
      </w:r>
      <w:r>
        <w:t>листинга</w:t>
      </w:r>
      <w:r w:rsidRPr="00DE55E8">
        <w:t xml:space="preserve"> 6</w:t>
      </w:r>
    </w:p>
    <w:p w14:paraId="167396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#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>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eastAsia="en-US"/>
        </w:rPr>
        <w:t>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k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eastAsia="en-US"/>
        </w:rPr>
        <w:t>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</w:t>
      </w:r>
    </w:p>
    <w:p w14:paraId="6B5C77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</w:t>
      </w:r>
    </w:p>
    <w:p w14:paraId="555BA46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Create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as a directory, including parents if necessary.</w:t>
      </w:r>
    </w:p>
    <w:p w14:paraId="37BF65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mkdir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44B612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17FA78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EE48FB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216B00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/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</w:p>
    <w:p w14:paraId="2103F88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30623D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d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 ev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kdir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| {</w:t>
      </w:r>
    </w:p>
    <w:p w14:paraId="43D62F7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0AE73A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while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63B7486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09621F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\'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q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"s/'/'\\\\\\\\''/g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;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#'(</w:t>
      </w:r>
    </w:p>
    <w:p w14:paraId="144CB6B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q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5E0B6C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774088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'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q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01B244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-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</w:t>
      </w:r>
    </w:p>
    <w:p w14:paraId="2EF25B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x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.*[^/]\)//*[^/][^/]*/*$' \| \</w:t>
      </w:r>
    </w:p>
    <w:p w14:paraId="22A51D9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//\)[^/]' \| \</w:t>
      </w:r>
    </w:p>
    <w:p w14:paraId="336E31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//\)$' \| \</w:t>
      </w:r>
    </w:p>
    <w:p w14:paraId="25656CC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/\)' \| . 2&gt;/dev/null ||</w:t>
      </w:r>
    </w:p>
    <w:p w14:paraId="3F0BBF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</w:t>
      </w:r>
    </w:p>
    <w:p w14:paraId="40C05E3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ed '/^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*[^/]\)\/\/*[^/][^/]*\/*$/{</w:t>
      </w:r>
    </w:p>
    <w:p w14:paraId="2EEB1D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0CCD0B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313432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3A7B388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/^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/\)[^/].*/{</w:t>
      </w:r>
    </w:p>
    <w:p w14:paraId="24334F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5F82B81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34DE2E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4AAD38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/^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/\)$/{</w:t>
      </w:r>
    </w:p>
    <w:p w14:paraId="724D5B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1CB9C16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1D3DBE6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64BD2B8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/^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).*/{</w:t>
      </w:r>
    </w:p>
    <w:p w14:paraId="483D00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673A39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3FB6B2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5EEB72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.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./; q'`</w:t>
      </w:r>
    </w:p>
    <w:p w14:paraId="09845A5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test -d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amp;&amp; break</w:t>
      </w:r>
    </w:p>
    <w:p w14:paraId="3A324199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358A4C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done</w:t>
      </w:r>
    </w:p>
    <w:p w14:paraId="15A166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 eval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k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6BD9C1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} || test -d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annot create directory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1BF3C12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144EE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C6E15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mkdir_p</w:t>
      </w:r>
      <w:proofErr w:type="spellEnd"/>
    </w:p>
    <w:p w14:paraId="2640D3A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005560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ecutable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FILE</w:t>
      </w:r>
    </w:p>
    <w:p w14:paraId="07C173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-----</w:t>
      </w:r>
    </w:p>
    <w:p w14:paraId="2377E6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est if FILE is an executable regular file.</w:t>
      </w:r>
    </w:p>
    <w:p w14:paraId="49D6DFF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ecutable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535AD2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5E552A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f "$1" &amp;&amp; test -x "$1"</w:t>
      </w:r>
    </w:p>
    <w:p w14:paraId="044C8DA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ecutable_p</w:t>
      </w:r>
      <w:proofErr w:type="spellEnd"/>
    </w:p>
    <w:p w14:paraId="07E209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VAR VALUE</w:t>
      </w:r>
    </w:p>
    <w:p w14:paraId="058598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----</w:t>
      </w:r>
    </w:p>
    <w:p w14:paraId="7124FD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Append the text in VALUE to the end of the definition contained in VAR. Take</w:t>
      </w:r>
    </w:p>
    <w:p w14:paraId="33197A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advantage of any shell optimizations that allow amortized linear growth over</w:t>
      </w:r>
    </w:p>
    <w:p w14:paraId="736D5D9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repeated appends, instead of the typical quadratic growth present in naive</w:t>
      </w:r>
    </w:p>
    <w:p w14:paraId="45ACE5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mplementations.</w:t>
      </w:r>
    </w:p>
    <w:p w14:paraId="14E61E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(eval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1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+=2; test x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x12") 2&gt;/dev/null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5B2853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3523637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{</w:t>
      </w:r>
    </w:p>
    <w:p w14:paraId="29AAD7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val $1+=\$2</w:t>
      </w:r>
    </w:p>
    <w:p w14:paraId="1A2B15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}'</w:t>
      </w:r>
    </w:p>
    <w:p w14:paraId="01F751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809AC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761DC1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{</w:t>
      </w:r>
    </w:p>
    <w:p w14:paraId="6E8D07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val $1=\$$1\$2</w:t>
      </w:r>
    </w:p>
    <w:p w14:paraId="3354138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}</w:t>
      </w:r>
    </w:p>
    <w:p w14:paraId="3B7DF67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i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</w:p>
    <w:p w14:paraId="6A65E8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285633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rit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ARG...</w:t>
      </w:r>
    </w:p>
    <w:p w14:paraId="323B286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</w:t>
      </w:r>
    </w:p>
    <w:p w14:paraId="228A4DA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Perform arithmetic evaluation on the ARGs, and store the result in the</w:t>
      </w:r>
    </w:p>
    <w:p w14:paraId="2ED14B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glob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Take advantage of shells that can avoid forks. The arguments</w:t>
      </w:r>
    </w:p>
    <w:p w14:paraId="2E5C36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must be portable across $(()) and expr.</w:t>
      </w:r>
    </w:p>
    <w:p w14:paraId="2297F2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(eval "test \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( 1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+ 1 )) = 2") 2&gt;/dev/null; then :</w:t>
      </w:r>
    </w:p>
    <w:p w14:paraId="3A3E3C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rit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0094FFC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{</w:t>
      </w:r>
    </w:p>
    <w:p w14:paraId="6F2618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( 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))</w:t>
      </w:r>
    </w:p>
    <w:p w14:paraId="350B50CA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237702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}'</w:t>
      </w:r>
    </w:p>
    <w:p w14:paraId="279B32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7FB432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rit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4D4C9E4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{</w:t>
      </w:r>
    </w:p>
    <w:p w14:paraId="0F6061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xpr "$@" || test $? -eq 1`</w:t>
      </w:r>
    </w:p>
    <w:p w14:paraId="7F940FA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}</w:t>
      </w:r>
    </w:p>
    <w:p w14:paraId="6E290C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i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rith</w:t>
      </w:r>
      <w:proofErr w:type="spellEnd"/>
    </w:p>
    <w:p w14:paraId="37D34E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072619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F159C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TATUS ERROR [LINENO LOG_FD]</w:t>
      </w:r>
    </w:p>
    <w:p w14:paraId="7B34814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----------------------</w:t>
      </w:r>
    </w:p>
    <w:p w14:paraId="28508C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Output "`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ase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0`: error: ERROR" to stderr. If LINENO and LOG_FD are</w:t>
      </w:r>
    </w:p>
    <w:p w14:paraId="3520B4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provided, also output the error to LOG_FD, referencing LINENO. Then exit the</w:t>
      </w:r>
    </w:p>
    <w:p w14:paraId="42CC038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cript with STATUS, using 1 if that was 0.</w:t>
      </w:r>
    </w:p>
    <w:p w14:paraId="27B160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5ADEB9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2D7CB06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1;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eq 0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2388AB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"$4"; then</w:t>
      </w:r>
    </w:p>
    <w:p w14:paraId="4D1D85F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-"$3"}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</w:p>
    <w:p w14:paraId="00A85F6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error: $2" &gt;&amp;$4</w:t>
      </w:r>
    </w:p>
    <w:p w14:paraId="56606E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4C7433D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rror: $2" &gt;&amp;2</w:t>
      </w:r>
    </w:p>
    <w:p w14:paraId="20F4FF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i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tatus</w:t>
      </w:r>
      <w:proofErr w:type="spellEnd"/>
    </w:p>
    <w:p w14:paraId="71F1B6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</w:p>
    <w:p w14:paraId="60FFEF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585B89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expr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\(a\)' &gt;/dev/null 2&gt;&amp;1 &amp;&amp;</w:t>
      </w:r>
    </w:p>
    <w:p w14:paraId="0607D03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`ex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00001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.*\(...\)'`" = X001; then</w:t>
      </w:r>
    </w:p>
    <w:p w14:paraId="74CB0F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x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expr</w:t>
      </w:r>
    </w:p>
    <w:p w14:paraId="2D26BB7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1F3AC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x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3C3597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6EF200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4F9FE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ase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- /) &gt;/dev/null 2&gt;&amp;1 &amp;&amp;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`base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- / 2&gt;&amp;1`" = "X/"; then</w:t>
      </w:r>
    </w:p>
    <w:p w14:paraId="159F52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base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asename</w:t>
      </w:r>
      <w:proofErr w:type="spellEnd"/>
    </w:p>
    <w:p w14:paraId="1C2185B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D1445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base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1DCA892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DFBAB8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AEF38A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- /` &amp;&amp;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X/) &gt;/dev/null 2&gt;&amp;1; then</w:t>
      </w:r>
    </w:p>
    <w:p w14:paraId="065D088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name</w:t>
      </w:r>
      <w:proofErr w:type="spellEnd"/>
    </w:p>
    <w:p w14:paraId="3A1DF7A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E2736CB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2AB32A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368264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35152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1DD79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base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- "$0" ||</w:t>
      </w:r>
    </w:p>
    <w:p w14:paraId="4880CA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x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X/"$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.*/\([^/][^/]*\)/*$' \| \</w:t>
      </w:r>
    </w:p>
    <w:p w14:paraId="0FD59F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X"$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//\)$' \| \</w:t>
      </w:r>
    </w:p>
    <w:p w14:paraId="114C7F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X"$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/\)' \| . 2&gt;/dev/null ||</w:t>
      </w:r>
    </w:p>
    <w:p w14:paraId="3EC6EB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X/"$0" |</w:t>
      </w:r>
    </w:p>
    <w:p w14:paraId="70545A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ed '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^.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([^/][^/]*\)\/*$/{</w:t>
      </w:r>
    </w:p>
    <w:p w14:paraId="6F1639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4298EEE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00124C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590C59A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/^X\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/\)$/{</w:t>
      </w:r>
    </w:p>
    <w:p w14:paraId="49D949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2FF87E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6B1302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53652B7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/^X\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).*/{</w:t>
      </w:r>
    </w:p>
    <w:p w14:paraId="6B40A8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2A8678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03C12D0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24E891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.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./; q'`</w:t>
      </w:r>
    </w:p>
    <w:p w14:paraId="091630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360F70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Avoid depending upon Character Ranges.</w:t>
      </w:r>
    </w:p>
    <w:p w14:paraId="29F1A1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lette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bcdefghijklmnopqrstuvwxyz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35BD7EC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LETTE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ABCDEFGHIJKLMNOPQRSTUVWXYZ'</w:t>
      </w:r>
    </w:p>
    <w:p w14:paraId="41B5F5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Lette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letters$as_cr_LETTERS</w:t>
      </w:r>
      <w:proofErr w:type="spellEnd"/>
    </w:p>
    <w:p w14:paraId="7C8EB1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digi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0123456789'</w:t>
      </w:r>
    </w:p>
    <w:p w14:paraId="094420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Letters$as_cr_digits</w:t>
      </w:r>
      <w:proofErr w:type="spellEnd"/>
    </w:p>
    <w:p w14:paraId="159549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B254A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0975EA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as_lineno_1=$LINENO as_lineno_1a=$LINENO</w:t>
      </w:r>
    </w:p>
    <w:p w14:paraId="4A16AC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as_lineno_2=$LINENO as_lineno_2a=$LINENO</w:t>
      </w:r>
    </w:p>
    <w:p w14:paraId="62D3F6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'test "x$as_lineno_1'$as_run'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"x$as_lineno_2'$as_run'" &amp;&amp;</w:t>
      </w:r>
    </w:p>
    <w:p w14:paraId="78B76C6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`ex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as_lineno_1'$as_run' + 1`" = "x$as_lineno_2'$as_run'"' || {</w:t>
      </w:r>
    </w:p>
    <w:p w14:paraId="2FC593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Blame Lee E. McMahon (1931-1989) for sed's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ntax.  :-)</w:t>
      </w:r>
      <w:proofErr w:type="gramEnd"/>
    </w:p>
    <w:p w14:paraId="49BCC7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ed -n '</w:t>
      </w:r>
    </w:p>
    <w:p w14:paraId="6A4CAE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p</w:t>
      </w:r>
    </w:p>
    <w:p w14:paraId="1ABDDB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]LINENO/=</w:t>
      </w:r>
    </w:p>
    <w:p w14:paraId="00A422F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' &lt;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</w:t>
      </w:r>
    </w:p>
    <w:p w14:paraId="33DE9C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ed '</w:t>
      </w:r>
    </w:p>
    <w:p w14:paraId="7E297F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]LINENO.*/&amp;-/</w:t>
      </w:r>
    </w:p>
    <w:p w14:paraId="116DC252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190898A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neno</w:t>
      </w:r>
      <w:proofErr w:type="spellEnd"/>
    </w:p>
    <w:p w14:paraId="79D3EF0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b</w:t>
      </w:r>
    </w:p>
    <w:p w14:paraId="528646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neno</w:t>
      </w:r>
      <w:proofErr w:type="spellEnd"/>
      <w:proofErr w:type="gramEnd"/>
    </w:p>
    <w:p w14:paraId="0444A3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N</w:t>
      </w:r>
    </w:p>
    <w:p w14:paraId="582E81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loop</w:t>
      </w:r>
      <w:proofErr w:type="gramEnd"/>
    </w:p>
    <w:p w14:paraId="0B1DB7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s/[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]LINENO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[^'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_].*\n\)\(.*\)/\2\1\2/</w:t>
      </w:r>
    </w:p>
    <w:p w14:paraId="0E258A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t loop</w:t>
      </w:r>
    </w:p>
    <w:p w14:paraId="514A27B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s/-\n.*//</w:t>
      </w:r>
    </w:p>
    <w:p w14:paraId="24E3A5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' &gt;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.lineno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amp;&amp;</w:t>
      </w:r>
    </w:p>
    <w:p w14:paraId="4C4B34C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hmo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+x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.lineno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</w:t>
      </w:r>
    </w:p>
    <w:p w14:paraId="7C3584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rror: cannot creat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.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; rerun with a POSIX shell" &gt;&amp;2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i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1; }</w:t>
      </w:r>
    </w:p>
    <w:p w14:paraId="2C3373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CED56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If we had to re-execute with $CONFIG_SHELL, we're ensured to have</w:t>
      </w:r>
    </w:p>
    <w:p w14:paraId="482262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already done that, so ensure we don't try to do so again and fall</w:t>
      </w:r>
    </w:p>
    <w:p w14:paraId="6A1CDE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in an infinite loop.  This has already happened in practice.</w:t>
      </w:r>
    </w:p>
    <w:p w14:paraId="7081FE3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an_reexe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; export 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an_reexec</w:t>
      </w:r>
      <w:proofErr w:type="spellEnd"/>
    </w:p>
    <w:p w14:paraId="46024B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Don't try to exec as it changes $[0], causing all sort of problems</w:t>
      </w:r>
    </w:p>
    <w:p w14:paraId="610D33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(th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of $[0] is not the place where we might find the</w:t>
      </w:r>
    </w:p>
    <w:p w14:paraId="526E8B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original and so on.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utocon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s especially sensitive to this).</w:t>
      </w:r>
    </w:p>
    <w:p w14:paraId="75F3D84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.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./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.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26BE11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Exit status is that of the last command.</w:t>
      </w:r>
    </w:p>
    <w:p w14:paraId="64BF0E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xit</w:t>
      </w:r>
    </w:p>
    <w:p w14:paraId="10AEEE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21FAE8D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1C4048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CHO_C= ECHO_N= ECHO_T=</w:t>
      </w:r>
    </w:p>
    <w:p w14:paraId="47EFA4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se `echo -n x`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(((</w:t>
      </w:r>
    </w:p>
    <w:p w14:paraId="4F77AE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n*)</w:t>
      </w:r>
    </w:p>
    <w:p w14:paraId="3D7E6B0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`echo 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c'` in</w:t>
      </w:r>
    </w:p>
    <w:p w14:paraId="35DCB67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c*) ECHO_T='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;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# ECHO_T is single tab character.</w:t>
      </w:r>
    </w:p>
    <w:p w14:paraId="6F510C0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 ECHO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C='\c';;</w:t>
      </w:r>
    </w:p>
    <w:p w14:paraId="134690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  echo `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ksh88 bug on AIX 6.1` &gt; /dev/null</w:t>
      </w:r>
    </w:p>
    <w:p w14:paraId="15254E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ECHO_T='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;;</w:t>
      </w:r>
      <w:proofErr w:type="gramEnd"/>
    </w:p>
    <w:p w14:paraId="533A37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7B5D7A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)</w:t>
      </w:r>
    </w:p>
    <w:p w14:paraId="4C2330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CHO_N='-n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;;</w:t>
      </w:r>
      <w:proofErr w:type="gramEnd"/>
    </w:p>
    <w:p w14:paraId="7D07DF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32157B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D20736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m -f conf$$ conf$$.exe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file</w:t>
      </w:r>
      <w:proofErr w:type="gramEnd"/>
    </w:p>
    <w:p w14:paraId="60F72F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d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</w:t>
      </w:r>
    </w:p>
    <w:p w14:paraId="05E229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m -f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conf$$.file</w:t>
      </w:r>
    </w:p>
    <w:p w14:paraId="3AC47C96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506E788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3913C0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m -f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proofErr w:type="gramEnd"/>
    </w:p>
    <w:p w14:paraId="45C010A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k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2&gt;/dev/null</w:t>
      </w:r>
    </w:p>
    <w:p w14:paraId="744AD6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61834F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(echo &gt;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fil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2&gt;/dev/null; then</w:t>
      </w:r>
    </w:p>
    <w:p w14:paraId="19B543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ln -s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fil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$$ 2&gt;/dev/null; then</w:t>
      </w:r>
    </w:p>
    <w:p w14:paraId="59D9F04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n_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ln -s'</w:t>
      </w:r>
    </w:p>
    <w:p w14:paraId="18E4F57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... but there are two gotchas:</w:t>
      </w:r>
    </w:p>
    <w:p w14:paraId="22A8DB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1) On MSYS, both `ln -s fil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' and `ln fil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fail.</w:t>
      </w:r>
    </w:p>
    <w:p w14:paraId="430222B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2) DJGPP &lt; 2.04 has no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mlink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`ln -s' creates a wrapper executable.</w:t>
      </w:r>
    </w:p>
    <w:p w14:paraId="43FAD6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In both cases, we have to default to `cp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.</w:t>
      </w:r>
    </w:p>
    <w:p w14:paraId="0911DD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ln -s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fil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$$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2&gt;/dev/null &amp;&amp; test ! -f conf$$.exe ||</w:t>
      </w:r>
    </w:p>
    <w:p w14:paraId="0D6417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n_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cp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53EC80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i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ln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fil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$$ 2&gt;/dev/null; then</w:t>
      </w:r>
    </w:p>
    <w:p w14:paraId="3316A4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n_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ln</w:t>
      </w:r>
    </w:p>
    <w:p w14:paraId="06A8DCD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lse</w:t>
      </w:r>
    </w:p>
    <w:p w14:paraId="172BC0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n_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cp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048C62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189E44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AC2C6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n_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cp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6D51FE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DAE342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m -f conf$$ conf$$.exe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conf$$.file conf$$.file</w:t>
      </w:r>
    </w:p>
    <w:p w14:paraId="1F1466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m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2&gt;/dev/null</w:t>
      </w:r>
    </w:p>
    <w:p w14:paraId="6CBCB3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E4EE5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k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 .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2&gt;/dev/null; then</w:t>
      </w:r>
    </w:p>
    <w:p w14:paraId="53C698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kdir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k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p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'</w:t>
      </w:r>
    </w:p>
    <w:p w14:paraId="04E8250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58E19F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 .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-p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m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./-p</w:t>
      </w:r>
    </w:p>
    <w:p w14:paraId="62A3E0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kdir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43E3C6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1432A2C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59B07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test_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test -x'</w:t>
      </w:r>
    </w:p>
    <w:p w14:paraId="577033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xecutable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ecutable_p</w:t>
      </w:r>
      <w:proofErr w:type="spellEnd"/>
    </w:p>
    <w:p w14:paraId="066544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60CB2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ed expression to map a string onto a valid CPP name.</w:t>
      </w:r>
    </w:p>
    <w:p w14:paraId="60335B6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tr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eval sed 'y%*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letters%P$as_cr_LETTERS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%;s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%[^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%_%g'"</w:t>
      </w:r>
    </w:p>
    <w:p w14:paraId="2D455F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95C1B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ed expression to map a string onto a valid variable name.</w:t>
      </w:r>
    </w:p>
    <w:p w14:paraId="3DA2D2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tr_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eval sed 'y%*+%pp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%;s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%[^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%_%g'"</w:t>
      </w:r>
    </w:p>
    <w:p w14:paraId="2A6C827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FD6CD4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EEC5432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0E8EDF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-n "$DJDIR" || exec 7&lt;&amp;0 &lt;/dev/null</w:t>
      </w:r>
    </w:p>
    <w:p w14:paraId="1A18C4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 6&gt;&amp;1</w:t>
      </w:r>
    </w:p>
    <w:p w14:paraId="4349229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7C062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Name of the host.</w:t>
      </w:r>
    </w:p>
    <w:p w14:paraId="5A8A07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hostname on some systems (SVR3.2, old GNU/Linux) returns a bogus exit status,</w:t>
      </w:r>
    </w:p>
    <w:p w14:paraId="7C55C1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so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gets run too.</w:t>
      </w:r>
    </w:p>
    <w:p w14:paraId="00EC5D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ost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hostname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n) 2&gt;/dev/null | sed 1q`</w:t>
      </w:r>
    </w:p>
    <w:p w14:paraId="06D1C5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882824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</w:t>
      </w:r>
    </w:p>
    <w:p w14:paraId="01CDE1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itializations.</w:t>
      </w:r>
    </w:p>
    <w:p w14:paraId="5245A1F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</w:t>
      </w:r>
    </w:p>
    <w:p w14:paraId="546285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fault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local</w:t>
      </w:r>
    </w:p>
    <w:p w14:paraId="62B2EAF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04EE32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libobj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410D4D0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OBJS=</w:t>
      </w:r>
    </w:p>
    <w:p w14:paraId="3650EC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oss_compilin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</w:t>
      </w:r>
    </w:p>
    <w:p w14:paraId="59820E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bdirs=</w:t>
      </w:r>
    </w:p>
    <w:p w14:paraId="6D6606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FLAGS=</w:t>
      </w:r>
    </w:p>
    <w:p w14:paraId="7E05BB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KEFLAGS=</w:t>
      </w:r>
    </w:p>
    <w:p w14:paraId="3CEAF7E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D344BA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dentity of this package.</w:t>
      </w:r>
    </w:p>
    <w:p w14:paraId="7A481C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CKAGE_NAME='FULL-PACKAGE-NAME'</w:t>
      </w:r>
    </w:p>
    <w:p w14:paraId="3B8CFA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CKAGE_TARNAME='full-package-name'</w:t>
      </w:r>
    </w:p>
    <w:p w14:paraId="2A6E982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CKAGE_VERSION='VERSION'</w:t>
      </w:r>
    </w:p>
    <w:p w14:paraId="6FCF26F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CKAGE_STRING='FULL-PACKAGE-NAME VERSION'</w:t>
      </w:r>
    </w:p>
    <w:p w14:paraId="7916D1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CKAGE_BUGREPORT='BUG-REPORT-ADDRESS'</w:t>
      </w:r>
    </w:p>
    <w:p w14:paraId="7B5E11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CKAGE_URL=''</w:t>
      </w:r>
    </w:p>
    <w:p w14:paraId="62C3BD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A5494A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iqu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task14.c"</w:t>
      </w:r>
    </w:p>
    <w:p w14:paraId="69D85D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Factoring default headers for most tests.</w:t>
      </w:r>
    </w:p>
    <w:p w14:paraId="2C8241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cludes_defaul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\</w:t>
      </w:r>
    </w:p>
    <w:p w14:paraId="1C25213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io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5777E6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fdef HAVE_SYS_TYPES_H</w:t>
      </w:r>
    </w:p>
    <w:p w14:paraId="2DCD5E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clude &lt;sys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ype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3AA17B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ndif</w:t>
      </w:r>
    </w:p>
    <w:p w14:paraId="600D75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fdef HAVE_SYS_STAT_H</w:t>
      </w:r>
    </w:p>
    <w:p w14:paraId="7F7433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clude &lt;sys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at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27E3696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ndif</w:t>
      </w:r>
    </w:p>
    <w:p w14:paraId="5A5051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fdef STDC_HEADERS</w:t>
      </w:r>
    </w:p>
    <w:p w14:paraId="5645A4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lib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48B3559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def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6B66C380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22E898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lse</w:t>
      </w:r>
    </w:p>
    <w:p w14:paraId="503D49E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fdef HAVE_STDLIB_H</w:t>
      </w:r>
    </w:p>
    <w:p w14:paraId="5A48E0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 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lib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38E5406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endif</w:t>
      </w:r>
    </w:p>
    <w:p w14:paraId="4DE3F1F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ndif</w:t>
      </w:r>
    </w:p>
    <w:p w14:paraId="3CC6DF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fdef HAVE_STRING_H</w:t>
      </w:r>
    </w:p>
    <w:p w14:paraId="3482EA7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!defined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TDC_HEADERS &amp;&amp; defined HAVE_MEMORY_H</w:t>
      </w:r>
    </w:p>
    <w:p w14:paraId="1D68F0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 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mory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5DDF5D9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endif</w:t>
      </w:r>
    </w:p>
    <w:p w14:paraId="5D15D3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ring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294C97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ndif</w:t>
      </w:r>
    </w:p>
    <w:p w14:paraId="7A6A02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fdef HAVE_STRINGS_H</w:t>
      </w:r>
    </w:p>
    <w:p w14:paraId="4FDE6D1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ring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230CE6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ndif</w:t>
      </w:r>
    </w:p>
    <w:p w14:paraId="40E245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fdef HAVE_INTTYPES_H</w:t>
      </w:r>
    </w:p>
    <w:p w14:paraId="43915C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type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3A8FBC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ndif</w:t>
      </w:r>
    </w:p>
    <w:p w14:paraId="374577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fdef HAVE_STDINT_H</w:t>
      </w:r>
    </w:p>
    <w:p w14:paraId="7F03C7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int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4F0C1B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ndif</w:t>
      </w:r>
    </w:p>
    <w:p w14:paraId="1E8BF4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fdef HAVE_UNISTD_H</w:t>
      </w:r>
    </w:p>
    <w:p w14:paraId="7A421BB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istd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552D65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ndif"</w:t>
      </w:r>
    </w:p>
    <w:p w14:paraId="49A2EBA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A38246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ubst_va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LTLIBOBJS</w:t>
      </w:r>
    </w:p>
    <w:p w14:paraId="26D9C4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OBJS</w:t>
      </w:r>
    </w:p>
    <w:p w14:paraId="0B600B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GREP</w:t>
      </w:r>
    </w:p>
    <w:p w14:paraId="7EB624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REP</w:t>
      </w:r>
    </w:p>
    <w:p w14:paraId="2CA696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PP</w:t>
      </w:r>
    </w:p>
    <w:p w14:paraId="0DD9A7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BJEXT</w:t>
      </w:r>
    </w:p>
    <w:p w14:paraId="7202B3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EXT</w:t>
      </w:r>
    </w:p>
    <w:p w14:paraId="6CAEEC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</w:p>
    <w:p w14:paraId="0DC456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PPFLAGS</w:t>
      </w:r>
    </w:p>
    <w:p w14:paraId="402536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DFLAGS</w:t>
      </w:r>
    </w:p>
    <w:p w14:paraId="6E9DB67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FLAGS</w:t>
      </w:r>
    </w:p>
    <w:p w14:paraId="336EE9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C</w:t>
      </w:r>
    </w:p>
    <w:p w14:paraId="410C11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arget_alias</w:t>
      </w:r>
      <w:proofErr w:type="spellEnd"/>
    </w:p>
    <w:p w14:paraId="07158A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ost_alias</w:t>
      </w:r>
      <w:proofErr w:type="spellEnd"/>
    </w:p>
    <w:p w14:paraId="606B39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ild_alias</w:t>
      </w:r>
      <w:proofErr w:type="spellEnd"/>
    </w:p>
    <w:p w14:paraId="0C842A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S</w:t>
      </w:r>
    </w:p>
    <w:p w14:paraId="456A02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CHO_T</w:t>
      </w:r>
    </w:p>
    <w:p w14:paraId="6066EE53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0EEF3C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CHO_N</w:t>
      </w:r>
    </w:p>
    <w:p w14:paraId="0AFE21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CHO_C</w:t>
      </w:r>
    </w:p>
    <w:p w14:paraId="5264A96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FS</w:t>
      </w:r>
    </w:p>
    <w:p w14:paraId="7AC43AD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ndir</w:t>
      </w:r>
    </w:p>
    <w:p w14:paraId="551179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edir</w:t>
      </w:r>
      <w:proofErr w:type="spellEnd"/>
    </w:p>
    <w:p w14:paraId="1A5D13B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dir</w:t>
      </w:r>
      <w:proofErr w:type="spellEnd"/>
    </w:p>
    <w:p w14:paraId="7FCAAF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dir</w:t>
      </w:r>
      <w:proofErr w:type="spellEnd"/>
    </w:p>
    <w:p w14:paraId="1DA9349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fdir</w:t>
      </w:r>
      <w:proofErr w:type="spellEnd"/>
    </w:p>
    <w:p w14:paraId="7F53AD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vidir</w:t>
      </w:r>
      <w:proofErr w:type="spellEnd"/>
    </w:p>
    <w:p w14:paraId="48235D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tmldir</w:t>
      </w:r>
      <w:proofErr w:type="spellEnd"/>
    </w:p>
    <w:p w14:paraId="0FB5FA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fodir</w:t>
      </w:r>
      <w:proofErr w:type="spellEnd"/>
    </w:p>
    <w:p w14:paraId="534ED9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cdir</w:t>
      </w:r>
      <w:proofErr w:type="spellEnd"/>
    </w:p>
    <w:p w14:paraId="12EE37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edir</w:t>
      </w:r>
      <w:proofErr w:type="spellEnd"/>
    </w:p>
    <w:p w14:paraId="57E6B7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dedir</w:t>
      </w:r>
      <w:proofErr w:type="spellEnd"/>
    </w:p>
    <w:p w14:paraId="492B093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edir</w:t>
      </w:r>
      <w:proofErr w:type="spellEnd"/>
    </w:p>
    <w:p w14:paraId="130C6D9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edir</w:t>
      </w:r>
      <w:proofErr w:type="spellEnd"/>
    </w:p>
    <w:p w14:paraId="5ED472E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edir</w:t>
      </w:r>
      <w:proofErr w:type="spellEnd"/>
    </w:p>
    <w:p w14:paraId="1748BA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fdir</w:t>
      </w:r>
      <w:proofErr w:type="spellEnd"/>
    </w:p>
    <w:p w14:paraId="5C35C4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dir</w:t>
      </w:r>
      <w:proofErr w:type="spellEnd"/>
    </w:p>
    <w:p w14:paraId="15B75AF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</w:p>
    <w:p w14:paraId="36289B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dir</w:t>
      </w:r>
      <w:proofErr w:type="spellEnd"/>
    </w:p>
    <w:p w14:paraId="4ED50B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dir</w:t>
      </w:r>
      <w:proofErr w:type="spellEnd"/>
    </w:p>
    <w:p w14:paraId="5E29C9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indir</w:t>
      </w:r>
      <w:proofErr w:type="spellEnd"/>
    </w:p>
    <w:p w14:paraId="041724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ogram_transform_name</w:t>
      </w:r>
      <w:proofErr w:type="spellEnd"/>
    </w:p>
    <w:p w14:paraId="06CDFD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ix</w:t>
      </w:r>
    </w:p>
    <w:p w14:paraId="27788E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_prefix</w:t>
      </w:r>
      <w:proofErr w:type="spellEnd"/>
    </w:p>
    <w:p w14:paraId="56FA35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CKAGE_URL</w:t>
      </w:r>
    </w:p>
    <w:p w14:paraId="57E9973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CKAGE_BUGREPORT</w:t>
      </w:r>
    </w:p>
    <w:p w14:paraId="375B1E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CKAGE_STRING</w:t>
      </w:r>
    </w:p>
    <w:p w14:paraId="3DB6A8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CKAGE_VERSION</w:t>
      </w:r>
    </w:p>
    <w:p w14:paraId="235EA1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CKAGE_TARNAME</w:t>
      </w:r>
    </w:p>
    <w:p w14:paraId="006DA08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CKAGE_NAME</w:t>
      </w:r>
    </w:p>
    <w:p w14:paraId="08B408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TH_SEPARATOR</w:t>
      </w:r>
    </w:p>
    <w:p w14:paraId="7DB220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ELL'</w:t>
      </w:r>
    </w:p>
    <w:p w14:paraId="359944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ubst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'</w:t>
      </w:r>
    </w:p>
    <w:p w14:paraId="53EFF7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</w:p>
    <w:p w14:paraId="38037E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nable_option_checking</w:t>
      </w:r>
      <w:proofErr w:type="spellEnd"/>
    </w:p>
    <w:p w14:paraId="790759C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2A0B92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cious_va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ild_alias</w:t>
      </w:r>
      <w:proofErr w:type="spellEnd"/>
    </w:p>
    <w:p w14:paraId="18ED66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ost_alias</w:t>
      </w:r>
      <w:proofErr w:type="spellEnd"/>
    </w:p>
    <w:p w14:paraId="668E1E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arget_alias</w:t>
      </w:r>
      <w:proofErr w:type="spellEnd"/>
    </w:p>
    <w:p w14:paraId="67D1C47C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753D348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C</w:t>
      </w:r>
    </w:p>
    <w:p w14:paraId="481649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FLAGS</w:t>
      </w:r>
    </w:p>
    <w:p w14:paraId="1A0463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DFLAGS</w:t>
      </w:r>
    </w:p>
    <w:p w14:paraId="355F9F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S</w:t>
      </w:r>
    </w:p>
    <w:p w14:paraId="307706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PPFLAGS</w:t>
      </w:r>
    </w:p>
    <w:p w14:paraId="6136F4A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PP'</w:t>
      </w:r>
    </w:p>
    <w:p w14:paraId="14538D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45E6B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55591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itialize some variables set by options.</w:t>
      </w:r>
    </w:p>
    <w:p w14:paraId="0EC5850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it_hel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4A8C8D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it_vers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0D0FA2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2BCA9B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s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16B213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he variables have the same names as the options, with</w:t>
      </w:r>
    </w:p>
    <w:p w14:paraId="48AF8D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dashes changed to underlines.</w:t>
      </w:r>
    </w:p>
    <w:p w14:paraId="11CE67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/dev/null</w:t>
      </w:r>
    </w:p>
    <w:p w14:paraId="365DB1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NE</w:t>
      </w:r>
    </w:p>
    <w:p w14:paraId="437E452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o_creat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5E2FD4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o_recurs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6BF3D7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ix=NONE</w:t>
      </w:r>
    </w:p>
    <w:p w14:paraId="049B1A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ogram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NE</w:t>
      </w:r>
    </w:p>
    <w:p w14:paraId="4D4449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ogram_suf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NE</w:t>
      </w:r>
    </w:p>
    <w:p w14:paraId="4FCE5E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ogram_transform_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,x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</w:t>
      </w:r>
    </w:p>
    <w:p w14:paraId="3B1802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lent=</w:t>
      </w:r>
    </w:p>
    <w:p w14:paraId="231327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te=</w:t>
      </w:r>
    </w:p>
    <w:p w14:paraId="30DE58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5CE69C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erbose=</w:t>
      </w:r>
    </w:p>
    <w:p w14:paraId="1615CB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_includ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NE</w:t>
      </w:r>
    </w:p>
    <w:p w14:paraId="5D1D830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_librari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NE</w:t>
      </w:r>
    </w:p>
    <w:p w14:paraId="5037A0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103A84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stallation directory options.</w:t>
      </w:r>
    </w:p>
    <w:p w14:paraId="045C77C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These are left unexpanded so users can "make instal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/foo"</w:t>
      </w:r>
    </w:p>
    <w:p w14:paraId="6A6CC7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and all the variables that are supposed to be based o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_prefix</w:t>
      </w:r>
      <w:proofErr w:type="spellEnd"/>
    </w:p>
    <w:p w14:paraId="6A2FFD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by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faul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will actually change.</w:t>
      </w:r>
    </w:p>
    <w:p w14:paraId="4E1105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Use braces instead o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ren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becaus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,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er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 etc. also accept them.</w:t>
      </w:r>
    </w:p>
    <w:p w14:paraId="7E049C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(The list follows the same order as the GNU Coding Standards.)</w:t>
      </w:r>
    </w:p>
    <w:p w14:paraId="11E5A8C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/bin'</w:t>
      </w:r>
    </w:p>
    <w:p w14:paraId="328997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6373466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586192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prefix}/share'</w:t>
      </w:r>
    </w:p>
    <w:p w14:paraId="323DF6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'</w:t>
      </w:r>
    </w:p>
    <w:p w14:paraId="756BBD2F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0E1C75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prefix}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t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74DF11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prefix}/com'</w:t>
      </w:r>
    </w:p>
    <w:p w14:paraId="2CA3134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prefix}/var'</w:t>
      </w:r>
    </w:p>
    <w:p w14:paraId="0726CD6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/run'</w:t>
      </w:r>
    </w:p>
    <w:p w14:paraId="76A3B18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prefix}/include'</w:t>
      </w:r>
    </w:p>
    <w:p w14:paraId="00DD72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include'</w:t>
      </w:r>
    </w:p>
    <w:p w14:paraId="4A8689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/doc/${PACKAGE_TARNAME}'</w:t>
      </w:r>
    </w:p>
    <w:p w14:paraId="265BCE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fo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/info'</w:t>
      </w:r>
    </w:p>
    <w:p w14:paraId="2B0223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tml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'</w:t>
      </w:r>
    </w:p>
    <w:p w14:paraId="0C0AE0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vi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'</w:t>
      </w:r>
    </w:p>
    <w:p w14:paraId="185E6E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'</w:t>
      </w:r>
    </w:p>
    <w:p w14:paraId="79C27C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'</w:t>
      </w:r>
    </w:p>
    <w:p w14:paraId="3524480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/lib'</w:t>
      </w:r>
    </w:p>
    <w:p w14:paraId="4BEB62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/locale'</w:t>
      </w:r>
    </w:p>
    <w:p w14:paraId="20343F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ndir='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/man'</w:t>
      </w:r>
    </w:p>
    <w:p w14:paraId="0F7C246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88E02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6B0D40F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ashda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768238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ion</w:t>
      </w:r>
      <w:proofErr w:type="spellEnd"/>
    </w:p>
    <w:p w14:paraId="7CB1AD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476B25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If the previous option needs an argument, assign it.</w:t>
      </w:r>
    </w:p>
    <w:p w14:paraId="748ACB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0BA0C30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v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ion</w:t>
      </w:r>
      <w:proofErr w:type="spellEnd"/>
    </w:p>
    <w:p w14:paraId="3167BD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73EE6F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ontinue</w:t>
      </w:r>
    </w:p>
    <w:p w14:paraId="1D36E2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5D9A34D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FEAC9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6D2E8A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?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opt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 '[^=]*=\(.*\)'` ;;</w:t>
      </w:r>
    </w:p>
    <w:p w14:paraId="2D7B87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)   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;;</w:t>
      </w:r>
    </w:p>
    <w:p w14:paraId="771B847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yes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75B5A77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54E753B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98407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Accept the important Cygnus configure options, so we can diagnose typos.</w:t>
      </w:r>
    </w:p>
    <w:p w14:paraId="691BAA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56B5B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ashdash$ac_opt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62A08F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)</w:t>
      </w:r>
    </w:p>
    <w:p w14:paraId="449E3B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ashda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yes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555B9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4BC92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in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bind | --bin | --bi)</w:t>
      </w:r>
    </w:p>
    <w:p w14:paraId="11593D0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4145A2BE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2787455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in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bind=* | --bin=* | --bi=*)</w:t>
      </w:r>
    </w:p>
    <w:p w14:paraId="0B7B972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F62CC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C3CAA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build | --build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2E6605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ild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lia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AE957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build=* | --build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)</w:t>
      </w:r>
    </w:p>
    <w:p w14:paraId="04C9980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ild_alia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44DA07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B4E6F7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cache-file | --cache-file | --cache-fil | --cache-fi \</w:t>
      </w:r>
    </w:p>
    <w:p w14:paraId="0B181DD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cache-f | --cache- | --cache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ca | --c)</w:t>
      </w:r>
    </w:p>
    <w:p w14:paraId="373CF4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880A6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cache-file=* | --cache-file=* | --cache-fil=* | --cache-fi=* \</w:t>
      </w:r>
    </w:p>
    <w:p w14:paraId="3A8799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cache-f=* | --cache-=* | --cache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ca=* | --c=*)</w:t>
      </w:r>
    </w:p>
    <w:p w14:paraId="7F1CD0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F6B85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ADDEAD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config-cache | -C)</w:t>
      </w:r>
    </w:p>
    <w:p w14:paraId="1E8652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cache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;</w:t>
      </w:r>
    </w:p>
    <w:p w14:paraId="222569D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05AEF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0BA854C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53C9F7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)</w:t>
      </w:r>
    </w:p>
    <w:p w14:paraId="0623A22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20104C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C60C76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17CF42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053B6C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53C636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761CB8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)</w:t>
      </w:r>
    </w:p>
    <w:p w14:paraId="46E792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CE1D9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F6389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disable-* | --disable-*)</w:t>
      </w:r>
    </w:p>
    <w:p w14:paraId="68AC60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option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-*disable-\(.*\)'`</w:t>
      </w:r>
    </w:p>
    <w:p w14:paraId="380525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Reject names that are not valid shell variable names.</w:t>
      </w:r>
    </w:p>
    <w:p w14:paraId="388B3D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useropt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.*[^-+.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" &gt;/dev/null &amp;&amp;</w:t>
      </w:r>
    </w:p>
    <w:p w14:paraId="50D3530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invalid feature name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562470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_ori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</w:p>
    <w:p w14:paraId="4EFC09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'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+.]/_/g'`</w:t>
      </w:r>
    </w:p>
    <w:p w14:paraId="35F541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1CE905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"</w:t>
      </w:r>
    </w:p>
    <w:p w14:paraId="329503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enable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19A20AA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*) ;;</w:t>
      </w:r>
    </w:p>
    <w:p w14:paraId="278137CE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787F33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opts$ac_unrecognized_s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-disable-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_ori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42E30F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s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',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;;</w:t>
      </w:r>
      <w:proofErr w:type="gramEnd"/>
    </w:p>
    <w:p w14:paraId="1BD5328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5D0141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val enable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o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44496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65FE29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c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doc | --do)</w:t>
      </w:r>
    </w:p>
    <w:p w14:paraId="478372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8CF37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c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doc=* | --do=*)</w:t>
      </w:r>
    </w:p>
    <w:p w14:paraId="60811DF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546821F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9EBDD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vi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vi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vi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vi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dvi | --dv)</w:t>
      </w:r>
    </w:p>
    <w:p w14:paraId="2894600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vi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5F35D7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vi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vi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vi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vi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dvi=* | --dv=*)</w:t>
      </w:r>
    </w:p>
    <w:p w14:paraId="2F9BD7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vi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8B0C7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0D5EEC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enable-* | --enable-*)</w:t>
      </w:r>
    </w:p>
    <w:p w14:paraId="2A3706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option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-*enable-\([^=]*\)'`</w:t>
      </w:r>
    </w:p>
    <w:p w14:paraId="1BF07A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Reject names that are not valid shell variable names.</w:t>
      </w:r>
    </w:p>
    <w:p w14:paraId="739CC6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useropt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.*[^-+.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" &gt;/dev/null &amp;&amp;</w:t>
      </w:r>
    </w:p>
    <w:p w14:paraId="6076BB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invalid feature name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45F989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_ori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</w:p>
    <w:p w14:paraId="111116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'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+.]/_/g'`</w:t>
      </w:r>
    </w:p>
    <w:p w14:paraId="57A9AB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23258E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"</w:t>
      </w:r>
    </w:p>
    <w:p w14:paraId="72D9343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enable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11B43EA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*) ;;</w:t>
      </w:r>
    </w:p>
    <w:p w14:paraId="4AD35F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opts$ac_unrecognized_s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-enable-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_ori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2A09A0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s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',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;;</w:t>
      </w:r>
      <w:proofErr w:type="gramEnd"/>
    </w:p>
    <w:p w14:paraId="4E61FA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1FD3C4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val enable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A3312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4557F9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exec-prefix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exec-prefix | --exec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4F0B8D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exec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exec-pre | --exec-pr | --exec-p | --exec- \</w:t>
      </w:r>
    </w:p>
    <w:p w14:paraId="09311DD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exec | --exe | --ex)</w:t>
      </w:r>
    </w:p>
    <w:p w14:paraId="3C51F96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2FD99E6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exec-prefix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exec-prefix=* | --exec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4A9F12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exec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exec-pre=* | --exec-pr=* | --exec-p=* | --exec-=* \</w:t>
      </w:r>
    </w:p>
    <w:p w14:paraId="5399DD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exec=* | --exe=* | --ex=*)</w:t>
      </w:r>
    </w:p>
    <w:p w14:paraId="50C65C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23469914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64DFA4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2C07C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gas | --gas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a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g)</w:t>
      </w:r>
    </w:p>
    <w:p w14:paraId="5D833B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Obsolete; use --with-gas.</w:t>
      </w:r>
    </w:p>
    <w:p w14:paraId="0E7D12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with_ga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yes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6F3B9B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CD6F4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help | --help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e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he | -h)</w:t>
      </w:r>
    </w:p>
    <w:p w14:paraId="3D7C36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it_hel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ng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613EB8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help=r* | --help=r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e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r* | --he=r* |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)</w:t>
      </w:r>
    </w:p>
    <w:p w14:paraId="3E490A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it_hel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ecursive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323D4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help=s* | --help=s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e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s* | --he=s* |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)</w:t>
      </w:r>
    </w:p>
    <w:p w14:paraId="60AA2D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it_hel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ort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7BA913A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064F59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host | --host | --hos | --ho)</w:t>
      </w:r>
    </w:p>
    <w:p w14:paraId="5C2F8E8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ost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lia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277BD2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host=* | --host=* | --hos=* | --ho=*)</w:t>
      </w:r>
    </w:p>
    <w:p w14:paraId="54594C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ost_alia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0DBDDD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DD9BE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tml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tml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tml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tml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html | --htm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756DD5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tml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1A8FE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tml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tml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tml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tml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html=* | --htm=* \</w:t>
      </w:r>
    </w:p>
    <w:p w14:paraId="1B3F27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)</w:t>
      </w:r>
    </w:p>
    <w:p w14:paraId="60D01FD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tml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2B61E0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4E8E2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de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included | --include \</w:t>
      </w:r>
    </w:p>
    <w:p w14:paraId="55524B0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incl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511478D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96BFC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de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included=* | --include=* \</w:t>
      </w:r>
    </w:p>
    <w:p w14:paraId="5EB3A69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incl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)</w:t>
      </w:r>
    </w:p>
    <w:p w14:paraId="2D0C03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40F0C6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00BA3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fo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fo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fo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fo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info | --inf)</w:t>
      </w:r>
    </w:p>
    <w:p w14:paraId="0980AB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fo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2830DA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fo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fo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fo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fo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info=* | --inf=*)</w:t>
      </w:r>
    </w:p>
    <w:p w14:paraId="75426E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fo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0921E7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0A691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2123A5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6F8F38F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)</w:t>
      </w:r>
    </w:p>
    <w:p w14:paraId="648956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3BB5B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5B614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666B536E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754473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5E0D5E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41FB24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5AA8EC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)</w:t>
      </w:r>
    </w:p>
    <w:p w14:paraId="1D85F6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744792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8E86B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e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locale)</w:t>
      </w:r>
    </w:p>
    <w:p w14:paraId="676BB0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2958E6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e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locale=*)</w:t>
      </w:r>
    </w:p>
    <w:p w14:paraId="528EAD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4698CB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EC800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e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09C17C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locals)</w:t>
      </w:r>
    </w:p>
    <w:p w14:paraId="5ED1CF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21FD5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e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0A4DB0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locals=*)</w:t>
      </w:r>
    </w:p>
    <w:p w14:paraId="616A3F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4424FB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9CFCD0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mandir | --mandir | --mandi | --mand | --man | --ma | --m)</w:t>
      </w:r>
    </w:p>
    <w:p w14:paraId="13FAA7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ndir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1FB4DD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mandir=* | --mandir=* | --mandi=* | --mand=* | --man=* | --ma=* | --m=*)</w:t>
      </w:r>
    </w:p>
    <w:p w14:paraId="70E583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mandir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002E0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9706F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f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f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6981F4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Obsolete; use --without-fp.</w:t>
      </w:r>
    </w:p>
    <w:p w14:paraId="399E9D7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with_f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o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50C99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F64F75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no-create | --no-create | --no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ea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no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ea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no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7F712A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no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no-c | -n)</w:t>
      </w:r>
    </w:p>
    <w:p w14:paraId="336DF5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o_creat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yes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C76920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BCD593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no-recursion | --no-recursion | --no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ecursi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no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ecurs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5FE41C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no-recurs | --no-recur | --no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ec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no-rec | --no-re | --no-r)</w:t>
      </w:r>
    </w:p>
    <w:p w14:paraId="4D2050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o_recurs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yes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6BCAC9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D94F1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e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361219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6F7BF9A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old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o)</w:t>
      </w:r>
    </w:p>
    <w:p w14:paraId="0224F6A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5F1711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e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130EE0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3E6C8185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3CBD575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old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o=*)</w:t>
      </w:r>
    </w:p>
    <w:p w14:paraId="46CC23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206E8A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BC82F8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prefix | --prefix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pre | --pr | --p)</w:t>
      </w:r>
    </w:p>
    <w:p w14:paraId="59D52C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ix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6226B8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prefix=* | --prefix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pre=* | --pr=* | --p=*)</w:t>
      </w:r>
    </w:p>
    <w:p w14:paraId="027A68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prefix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2D07C5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E26FE6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program-prefix | --program-prefix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58FB3B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program-pre | --program-pr | --program-p)</w:t>
      </w:r>
    </w:p>
    <w:p w14:paraId="39215F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ogram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505CE0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program-prefix=* | --program-prefix=*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161F39A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program-pre=* | --program-pr=* | --program-p=*)</w:t>
      </w:r>
    </w:p>
    <w:p w14:paraId="46F3402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ogram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7CF161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32AC8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program-suffix | --program-suffix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ff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f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2B59E0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program-s)</w:t>
      </w:r>
    </w:p>
    <w:p w14:paraId="320032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ogram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f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4C95FB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program-suffix=* | --program-suffix=*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ff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30E5F26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f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program-s=*)</w:t>
      </w:r>
    </w:p>
    <w:p w14:paraId="0091DE6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ogram_suf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770D95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F2443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program-transform-name | --program-transform-name \</w:t>
      </w:r>
    </w:p>
    <w:p w14:paraId="0D5066A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program-transfor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a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program-transfor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a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607DC0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program-transform-n | --program-transform- \</w:t>
      </w:r>
    </w:p>
    <w:p w14:paraId="5347EC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program-transform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ansf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094799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ansf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ans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1AE7F26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program-trans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a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4F4A6D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ogr-tra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program-tr | --program-t)</w:t>
      </w:r>
    </w:p>
    <w:p w14:paraId="755E31A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ogram_transform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9A4C4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program-transform-name=* | --program-transform-name=* \</w:t>
      </w:r>
    </w:p>
    <w:p w14:paraId="0100A5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program-transfor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a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program-transfor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a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10CE3D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program-transform-n=* | --program-transform-=* \</w:t>
      </w:r>
    </w:p>
    <w:p w14:paraId="531BB0D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program-transform=*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ansf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685B5D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ansf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ans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142DBD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program-trans=* | --program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a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39D3A6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ogr-tra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program-tr=* | --program-t=*)</w:t>
      </w:r>
    </w:p>
    <w:p w14:paraId="07A12C6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ogram_transform_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4D321C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685D2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f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f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pdf | --pd)</w:t>
      </w:r>
    </w:p>
    <w:p w14:paraId="26F145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63B1ADFF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10FA2D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f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f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pdf=* | --pd=*)</w:t>
      </w:r>
    </w:p>
    <w:p w14:paraId="689EF0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48932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E5127E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5A74E8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520EA57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)</w:t>
      </w:r>
    </w:p>
    <w:p w14:paraId="16EF7D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7CA246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87A28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q | -quiet | --quiet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qui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qui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q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q \</w:t>
      </w:r>
    </w:p>
    <w:p w14:paraId="016AF2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silent | --silent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le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7EDEDD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ilent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yes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46DF7E7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702C7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e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10A231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runs \</w:t>
      </w:r>
    </w:p>
    <w:p w14:paraId="39481FA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run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r)</w:t>
      </w:r>
    </w:p>
    <w:p w14:paraId="1EF3BE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7E158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e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6B0637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runs=* \</w:t>
      </w:r>
    </w:p>
    <w:p w14:paraId="6894B0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run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r=*)</w:t>
      </w:r>
    </w:p>
    <w:p w14:paraId="2B4A38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5960E9A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5F0896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sb)</w:t>
      </w:r>
    </w:p>
    <w:p w14:paraId="27D417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E89DC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59D9716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sb=*)</w:t>
      </w:r>
    </w:p>
    <w:p w14:paraId="05E12EC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2ACD3DE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ECC68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e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22D9E4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1C2E98F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shared | --share | --shar \</w:t>
      </w:r>
    </w:p>
    <w:p w14:paraId="42AF97B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sha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655C53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21EBC2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e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6C94E7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2787F8D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shared=* | --share=* | --shar=* \</w:t>
      </w:r>
    </w:p>
    <w:p w14:paraId="26621D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sha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)</w:t>
      </w:r>
    </w:p>
    <w:p w14:paraId="1D188F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52514FD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46FBC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site | --site | --sit)</w:t>
      </w:r>
    </w:p>
    <w:p w14:paraId="1D8EF2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te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003A5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site=* | --site=* | --sit=*)</w:t>
      </w:r>
    </w:p>
    <w:p w14:paraId="326CF1F2" w14:textId="77777777" w:rsidR="00DE55E8" w:rsidRPr="00DE55E8" w:rsidRDefault="00DE55E8" w:rsidP="00DE55E8">
      <w:pPr>
        <w:pStyle w:val="afb"/>
      </w:pPr>
      <w:r>
        <w:lastRenderedPageBreak/>
        <w:t>Продолжение</w:t>
      </w:r>
      <w:r w:rsidRPr="00DE55E8">
        <w:t xml:space="preserve"> </w:t>
      </w:r>
      <w:r>
        <w:t>листинга</w:t>
      </w:r>
      <w:r w:rsidRPr="00DE55E8">
        <w:t xml:space="preserve"> 6</w:t>
      </w:r>
    </w:p>
    <w:p w14:paraId="76ECA7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  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te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>=$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>_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eastAsia="en-US"/>
        </w:rPr>
        <w:t>;</w:t>
      </w:r>
    </w:p>
    <w:p w14:paraId="6FE484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</w:p>
    <w:p w14:paraId="2CCA1E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610B81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1850F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)</w:t>
      </w:r>
    </w:p>
    <w:p w14:paraId="38C20B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733FA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01C92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f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f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1336C2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sys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36D7CC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FC780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f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f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739B4B4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sys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)</w:t>
      </w:r>
    </w:p>
    <w:p w14:paraId="27A2F8F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23716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65B41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target | --target | --targe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tar | --ta | --t)</w:t>
      </w:r>
    </w:p>
    <w:p w14:paraId="75EE79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arget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lia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58B1E4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target=* | --target=* | --targe=*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tar=* | --ta=* | --t=*)</w:t>
      </w:r>
    </w:p>
    <w:p w14:paraId="3B982A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arget_alia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579A40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3B3F67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v | -verbose | --verbose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erbo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verbo | --verb)</w:t>
      </w:r>
    </w:p>
    <w:p w14:paraId="3A0354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verbose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yes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2CC122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854A4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version | --version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ersi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ers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e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V)</w:t>
      </w:r>
    </w:p>
    <w:p w14:paraId="322DDD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it_vers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249299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71A4CE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with-* | --with-*)</w:t>
      </w:r>
    </w:p>
    <w:p w14:paraId="370441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option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-*with-\([^=]*\)'`</w:t>
      </w:r>
    </w:p>
    <w:p w14:paraId="3954D5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Reject names that are not valid shell variable names.</w:t>
      </w:r>
    </w:p>
    <w:p w14:paraId="069F0A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useropt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.*[^-+.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" &gt;/dev/null &amp;&amp;</w:t>
      </w:r>
    </w:p>
    <w:p w14:paraId="1E7165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invalid package name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7F54B0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_ori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</w:p>
    <w:p w14:paraId="6EF29F0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'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+.]/_/g'`</w:t>
      </w:r>
    </w:p>
    <w:p w14:paraId="6CCC250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6EB4D0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"</w:t>
      </w:r>
    </w:p>
    <w:p w14:paraId="29C144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with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766852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*) ;;</w:t>
      </w:r>
    </w:p>
    <w:p w14:paraId="1B41BE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opts$ac_unrecognized_s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-with-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_ori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443689D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s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',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;;</w:t>
      </w:r>
      <w:proofErr w:type="gramEnd"/>
    </w:p>
    <w:p w14:paraId="7B521C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180EB6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val with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88A9062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0768C9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A0854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without-* | --without-*)</w:t>
      </w:r>
    </w:p>
    <w:p w14:paraId="0CA63F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option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-*without-\(.*\)'`</w:t>
      </w:r>
    </w:p>
    <w:p w14:paraId="60D56D7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Reject names that are not valid shell variable names.</w:t>
      </w:r>
    </w:p>
    <w:p w14:paraId="76D63C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useropt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.*[^-+.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" &gt;/dev/null &amp;&amp;</w:t>
      </w:r>
    </w:p>
    <w:p w14:paraId="13CFC6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invalid package name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250D0C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_ori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</w:p>
    <w:p w14:paraId="00B068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'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+.]/_/g'`</w:t>
      </w:r>
    </w:p>
    <w:p w14:paraId="0AA84B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756862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"</w:t>
      </w:r>
    </w:p>
    <w:p w14:paraId="40A534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with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1CE498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*) ;;</w:t>
      </w:r>
    </w:p>
    <w:p w14:paraId="08BF9F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opts$ac_unrecognized_s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-without-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_ori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3A47305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s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',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;;</w:t>
      </w:r>
      <w:proofErr w:type="gramEnd"/>
    </w:p>
    <w:p w14:paraId="581549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43B838C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val with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ser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o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D68113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C68AD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x)</w:t>
      </w:r>
    </w:p>
    <w:p w14:paraId="06D942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Obsolete; use --with-x.</w:t>
      </w:r>
    </w:p>
    <w:p w14:paraId="57E9E86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with_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yes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43856A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05445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x-includes | --x-includes | --x-include | --x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x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6BFB7A3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x-incl | --x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x-in | --x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298CA9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d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43E81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x-includes=* | --x-includes=* | --x-include=* | --x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x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3D09A8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x-incl=* | --x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x-in=* | --x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)</w:t>
      </w:r>
    </w:p>
    <w:p w14:paraId="368C31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_includ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B5C8C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89190D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x-libraries | --x-libraries | --x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rari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x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rar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336DC30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x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r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x-libra | --x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x-lib | --x-li | --x-l)</w:t>
      </w:r>
    </w:p>
    <w:p w14:paraId="14DF84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rari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5DF9CB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x-libraries=* | --x-libraries=* | --x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rari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x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rar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\</w:t>
      </w:r>
    </w:p>
    <w:p w14:paraId="530BB7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-x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r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x-libra=* | --x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* | --x-lib=* | --x-li=* | --x-l=*)</w:t>
      </w:r>
    </w:p>
    <w:p w14:paraId="038245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_librari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7B605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CFD31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unrecognized option: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785832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 \`$0 --help' for more information"</w:t>
      </w:r>
    </w:p>
    <w:p w14:paraId="6A90A46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;;</w:t>
      </w:r>
    </w:p>
    <w:p w14:paraId="4A00BB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92B7ED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=*)</w:t>
      </w:r>
    </w:p>
    <w:p w14:paraId="16D1AD50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34ACAB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nv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option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[^=]*\)='`</w:t>
      </w:r>
    </w:p>
    <w:p w14:paraId="5F2FF7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Reject names that are not valid shell variable names.</w:t>
      </w:r>
    </w:p>
    <w:p w14:paraId="4E3E6E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nv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4C2BF56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'' | [0-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9]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[!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* )</w:t>
      </w:r>
    </w:p>
    <w:p w14:paraId="4D730E1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invalid variable name: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nv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51F185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399ED2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v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nv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arg</w:t>
      </w:r>
      <w:proofErr w:type="spellEnd"/>
    </w:p>
    <w:p w14:paraId="1D0D30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xpor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nv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E1A9B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DBE59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</w:t>
      </w:r>
    </w:p>
    <w:p w14:paraId="0A7DFC7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FIXME: should be removed i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utocon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3.0.</w:t>
      </w:r>
    </w:p>
    <w:p w14:paraId="1E4A57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you should use --build, --host, --target" &gt;&amp;2</w:t>
      </w:r>
    </w:p>
    <w:p w14:paraId="251A7B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option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.*[^-.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" &gt;/dev/null &amp;&amp;</w:t>
      </w:r>
    </w:p>
    <w:p w14:paraId="03FA13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invalid host type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2</w:t>
      </w:r>
    </w:p>
    <w:p w14:paraId="2BCB8C2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: "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ild_alia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ost_alia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arget_alia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"</w:t>
      </w:r>
    </w:p>
    <w:p w14:paraId="3ACCFF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;;</w:t>
      </w:r>
    </w:p>
    <w:p w14:paraId="657670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BC098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76AE85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20326FB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9F51B1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5B1D50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--`echo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sed 's/_/-/g'`</w:t>
      </w:r>
    </w:p>
    <w:p w14:paraId="0EA4E2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missing argument to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66A0E9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62693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0FEC7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5946AC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nable_option_checkin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075EFD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no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62411A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atal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unrecognized options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opts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76AF49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) 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unrecognized options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2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D9532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1FB01B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226D00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60766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Check all directory arguments for consistency.</w:t>
      </w:r>
    </w:p>
    <w:p w14:paraId="44F3FA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prefix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5EE528F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1862B08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fo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tml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vi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1D1B08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mandi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edir</w:t>
      </w:r>
      <w:proofErr w:type="spellEnd"/>
    </w:p>
    <w:p w14:paraId="31211D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04F281E6" w14:textId="77777777" w:rsidR="00DE55E8" w:rsidRPr="00DE55E8" w:rsidRDefault="00DE55E8" w:rsidP="00DE55E8">
      <w:pPr>
        <w:pStyle w:val="afb"/>
      </w:pPr>
      <w:r>
        <w:lastRenderedPageBreak/>
        <w:t>Продолжение</w:t>
      </w:r>
      <w:r w:rsidRPr="00DE55E8">
        <w:t xml:space="preserve"> </w:t>
      </w:r>
      <w:r>
        <w:t>листинга</w:t>
      </w:r>
      <w:r w:rsidRPr="00DE55E8">
        <w:t xml:space="preserve"> 6</w:t>
      </w:r>
    </w:p>
    <w:p w14:paraId="5E7817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val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>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eastAsia="en-US"/>
        </w:rPr>
        <w:t>=\$$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>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r</w:t>
      </w:r>
    </w:p>
    <w:p w14:paraId="4019EDB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Remove trailing slashes.</w:t>
      </w:r>
    </w:p>
    <w:p w14:paraId="3DC29A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6DBDFDB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/ )</w:t>
      </w:r>
    </w:p>
    <w:p w14:paraId="2CBC29B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val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.*[^/]\)' \|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 'X\(.*\)'`</w:t>
      </w:r>
    </w:p>
    <w:p w14:paraId="4999BE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ev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2A277C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47E8A7B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Be sure to have absolute directory names.</w:t>
      </w:r>
    </w:p>
    <w:p w14:paraId="4377D2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66C144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[\\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]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?:[\\/]* )  continue;;</w:t>
      </w:r>
    </w:p>
    <w:p w14:paraId="1F720E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NONE | '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)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*prefix ) continue;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</w:p>
    <w:p w14:paraId="759D92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3902544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expected an absolute directory name for --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296762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7E3A08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359DF4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here might be people who depend on the old broken behavior: `$host'</w:t>
      </w:r>
    </w:p>
    <w:p w14:paraId="79D865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used to hold the argument of --host etc.</w:t>
      </w:r>
    </w:p>
    <w:p w14:paraId="7DADCE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FIXME: To remove some day.</w:t>
      </w:r>
    </w:p>
    <w:p w14:paraId="0FC7BC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ild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ild_alias</w:t>
      </w:r>
      <w:proofErr w:type="spellEnd"/>
    </w:p>
    <w:p w14:paraId="7C9AD9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ost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ost_alias</w:t>
      </w:r>
      <w:proofErr w:type="spellEnd"/>
    </w:p>
    <w:p w14:paraId="5B8E4C4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arget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arget_alias</w:t>
      </w:r>
      <w:proofErr w:type="spellEnd"/>
    </w:p>
    <w:p w14:paraId="7D108D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F179F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FIXME: To remove some day.</w:t>
      </w:r>
    </w:p>
    <w:p w14:paraId="483F9B7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host_alias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x; then</w:t>
      </w:r>
    </w:p>
    <w:p w14:paraId="4B3BD0D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build_alia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x; then</w:t>
      </w:r>
    </w:p>
    <w:p w14:paraId="50C698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oss_compilin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maybe</w:t>
      </w:r>
    </w:p>
    <w:p w14:paraId="6DCE7D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i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build_alias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host_alia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25A007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oss_compilin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yes</w:t>
      </w:r>
    </w:p>
    <w:p w14:paraId="074BD6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037188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5821A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B4795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ol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64388F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ost_alia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ol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ost_alia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</w:t>
      </w:r>
    </w:p>
    <w:p w14:paraId="68F3A4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5F396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"$silent" = yes &amp;&amp; exec 6&gt;/dev/null</w:t>
      </w:r>
    </w:p>
    <w:p w14:paraId="4CE1E6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14DC3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F5620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 &amp;&amp; 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amp;&amp;</w:t>
      </w:r>
    </w:p>
    <w:p w14:paraId="561B27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s_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ls -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 .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 &amp;&amp;</w:t>
      </w:r>
    </w:p>
    <w:p w14:paraId="6AB5AC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_ls_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cd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amp;&amp; ls -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 .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 ||</w:t>
      </w:r>
    </w:p>
    <w:p w14:paraId="56A6E2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working directory cannot be determined"</w:t>
      </w:r>
    </w:p>
    <w:p w14:paraId="666E11FE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5B4EC67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ls_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pwd_ls_d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</w:t>
      </w:r>
    </w:p>
    <w:p w14:paraId="7821A6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does not report name of working directory"</w:t>
      </w:r>
    </w:p>
    <w:p w14:paraId="3DF3638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D3E05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F57FA6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Find the source files, if location was not specified.</w:t>
      </w:r>
    </w:p>
    <w:p w14:paraId="3D2E81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3C1DD4C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rcdir_defaul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yes</w:t>
      </w:r>
    </w:p>
    <w:p w14:paraId="5F7838F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Try the directory containing this script, then the parent directory.</w:t>
      </w:r>
    </w:p>
    <w:p w14:paraId="222F67A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-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</w:t>
      </w:r>
    </w:p>
    <w:p w14:paraId="0FA8436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x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.*[^/]\)//*[^/][^/]*/*$' \| \</w:t>
      </w:r>
    </w:p>
    <w:p w14:paraId="452F19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//\)[^/]' \| \</w:t>
      </w:r>
    </w:p>
    <w:p w14:paraId="3B0023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//\)$' \| \</w:t>
      </w:r>
    </w:p>
    <w:p w14:paraId="0F686F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/\)' \| . 2&gt;/dev/null ||</w:t>
      </w:r>
    </w:p>
    <w:p w14:paraId="348065F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</w:t>
      </w:r>
    </w:p>
    <w:p w14:paraId="3CD51A7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ed '/^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*[^/]\)\/\/*[^/][^/]*\/*$/{</w:t>
      </w:r>
    </w:p>
    <w:p w14:paraId="5664F7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7A6E89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7D98FF0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717C1FE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/^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/\)[^/].*/{</w:t>
      </w:r>
    </w:p>
    <w:p w14:paraId="41DFFC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48E43E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7746A6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6C7918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/^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/\)$/{</w:t>
      </w:r>
    </w:p>
    <w:p w14:paraId="7CA448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456F339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5619E9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3B23FE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/^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).*/{</w:t>
      </w:r>
    </w:p>
    <w:p w14:paraId="6EF1205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33723E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40C695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1D700E4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.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./; q'`</w:t>
      </w:r>
    </w:p>
    <w:p w14:paraId="6EDFE5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dir</w:t>
      </w:r>
      <w:proofErr w:type="spellEnd"/>
    </w:p>
    <w:p w14:paraId="1E62EC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r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iqu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54254BD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.</w:t>
      </w:r>
      <w:proofErr w:type="gramEnd"/>
    </w:p>
    <w:p w14:paraId="35DAB5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226AD2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770EA5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rcdir_defaul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</w:t>
      </w:r>
    </w:p>
    <w:p w14:paraId="08022B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563F68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r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iqu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59A9A8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rcdir_defaul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= yes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or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..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5CA7F8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annot find sources 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iqu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in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27B53B61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3306D6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85349E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ms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sources are in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 but \`cd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does not work"</w:t>
      </w:r>
    </w:p>
    <w:p w14:paraId="1E46D6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bs_con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gramEnd"/>
    </w:p>
    <w:p w14:paraId="1E98D2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cd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amp;&amp; test -r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./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iqu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ms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67D009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`</w:t>
      </w:r>
      <w:proofErr w:type="gramEnd"/>
    </w:p>
    <w:p w14:paraId="330103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When building in place, se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48EB22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bs_con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7FA259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125447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65941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Remove unnecessary trailing slashes from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693CEC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Double slashes in file names in object file debugging info</w:t>
      </w:r>
    </w:p>
    <w:p w14:paraId="613C2F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mess up M-x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d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Emacs.</w:t>
      </w:r>
    </w:p>
    <w:p w14:paraId="5CF7C04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27976D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*/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srcdir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.*[^/]\)' \|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 'X\(.*\)'`;;</w:t>
      </w:r>
    </w:p>
    <w:p w14:paraId="7755A88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2C2F4A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cious_va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2D4D4C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n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_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t=\${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+set}</w:t>
      </w:r>
    </w:p>
    <w:p w14:paraId="098E45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n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_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lue=\$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320CE1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n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_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t=\${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+set}</w:t>
      </w:r>
    </w:p>
    <w:p w14:paraId="333750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n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_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lue=\$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6C17EE8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6D269B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D2615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</w:t>
      </w:r>
    </w:p>
    <w:p w14:paraId="3907DC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Report the --help message.</w:t>
      </w:r>
    </w:p>
    <w:p w14:paraId="7D989E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</w:t>
      </w:r>
    </w:p>
    <w:p w14:paraId="630FD5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it_hel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"long"; then</w:t>
      </w:r>
    </w:p>
    <w:p w14:paraId="717EFC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Omit some internal or obsolete options to make the list less imposing.</w:t>
      </w:r>
    </w:p>
    <w:p w14:paraId="2FB501C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This message is too long to be a string in the A/UX 3.1 sh.</w:t>
      </w:r>
    </w:p>
    <w:p w14:paraId="4E1186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&lt;&lt;_ACEOF</w:t>
      </w:r>
    </w:p>
    <w:p w14:paraId="115491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`configure' configures FULL-PACKAGE-NAME VERSION to adapt to many kinds of systems.</w:t>
      </w:r>
    </w:p>
    <w:p w14:paraId="744EC9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D9C56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age: $0 [OPTION]... [VAR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LUE]...</w:t>
      </w:r>
      <w:proofErr w:type="gramEnd"/>
    </w:p>
    <w:p w14:paraId="41BBE0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F9E89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o assign environment variables (e.g., CC, CFLAGS...), specify them as</w:t>
      </w:r>
    </w:p>
    <w:p w14:paraId="5FFB7E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R=VALUE.  See below for descriptions of some of the useful variables.</w:t>
      </w:r>
    </w:p>
    <w:p w14:paraId="4E33AD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F981C3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faults for the options are specified in brackets.</w:t>
      </w:r>
    </w:p>
    <w:p w14:paraId="797ECB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04891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uration:</w:t>
      </w:r>
    </w:p>
    <w:p w14:paraId="4AF14C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h, --help              display this help and exit</w:t>
      </w:r>
    </w:p>
    <w:p w14:paraId="6EB3C69C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261A68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--help=short        display options specific to this package</w:t>
      </w:r>
    </w:p>
    <w:p w14:paraId="5E20F4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--help=recursive    display the short help of all the included packages</w:t>
      </w:r>
    </w:p>
    <w:p w14:paraId="3149C2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V, --version           display version information and exit</w:t>
      </w:r>
    </w:p>
    <w:p w14:paraId="75AA66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q, --quiet, --silent   do not print \`checking ...' messages</w:t>
      </w:r>
    </w:p>
    <w:p w14:paraId="252EF5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--cache-file=FILE   cache test results in FILE [disabled]</w:t>
      </w:r>
    </w:p>
    <w:p w14:paraId="15840A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C, --config-cache      alias for \`--cache-file=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cache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05A4A6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n, --no-create         do not create output files</w:t>
      </w:r>
    </w:p>
    <w:p w14:paraId="1888EC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DIR        find the sources in DIR [configu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or \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..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]</w:t>
      </w:r>
    </w:p>
    <w:p w14:paraId="57F48B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B9FED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stallation directories:</w:t>
      </w:r>
    </w:p>
    <w:p w14:paraId="215CA1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prefix=PREFIX         install architecture-independent files in PREFIX</w:t>
      </w:r>
    </w:p>
    <w:p w14:paraId="79AA17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            [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fault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</w:t>
      </w:r>
    </w:p>
    <w:p w14:paraId="0D579D6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exec-prefix=EPREFIX   install architecture-dependent files in EPREFIX</w:t>
      </w:r>
    </w:p>
    <w:p w14:paraId="753F20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            [PREFIX]</w:t>
      </w:r>
    </w:p>
    <w:p w14:paraId="11CD1BB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4AE2F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y default, \`make install' will install all the files in</w:t>
      </w:r>
    </w:p>
    <w:p w14:paraId="297254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fault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bin',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fault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lib' etc.  You can specify</w:t>
      </w:r>
    </w:p>
    <w:p w14:paraId="22260FD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n installation prefix other tha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fault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using \`--prefix',</w:t>
      </w:r>
    </w:p>
    <w:p w14:paraId="293A730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stanc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`--prefix=\$HOME'.</w:t>
      </w:r>
    </w:p>
    <w:p w14:paraId="425C08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FBEBD0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or better control, use the options below.</w:t>
      </w:r>
    </w:p>
    <w:p w14:paraId="336603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BAF25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ne tuning of the installation directories:</w:t>
      </w:r>
    </w:p>
    <w:p w14:paraId="392E4A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DIR            user executables [EPREFIX/bin]</w:t>
      </w:r>
    </w:p>
    <w:p w14:paraId="3FE93F0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DIR           system admin executables [EPREFIX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bi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</w:t>
      </w:r>
    </w:p>
    <w:p w14:paraId="722432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DIR        program executables [EPREFIX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exe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</w:t>
      </w:r>
    </w:p>
    <w:p w14:paraId="71B270D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scon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DIR        read-only single-machine data [PREFIX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t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</w:t>
      </w:r>
    </w:p>
    <w:p w14:paraId="659F597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ared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DIR    modifiable architecture-independent data [PREFIX/com]</w:t>
      </w:r>
    </w:p>
    <w:p w14:paraId="2D3926F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DIR     modifiable single-machine data [PREFIX/var]</w:t>
      </w:r>
    </w:p>
    <w:p w14:paraId="0497C22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stat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DIR       modifiable per-process data [LOCALSTATEDIR/run]</w:t>
      </w:r>
    </w:p>
    <w:p w14:paraId="4D00C48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DIR            object code libraries [EPREFIX/lib]</w:t>
      </w:r>
    </w:p>
    <w:p w14:paraId="3181931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DIR        C header files [PREFIX/include]</w:t>
      </w:r>
    </w:p>
    <w:p w14:paraId="52F4BD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ldinclud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DIR     C header files for non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[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include]</w:t>
      </w:r>
    </w:p>
    <w:p w14:paraId="122384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DIR       read-only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ch.-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dependent data root [PREFIX/share]</w:t>
      </w:r>
    </w:p>
    <w:p w14:paraId="779DE59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DIR           read-only architecture-independent data [DATAROOTDIR]</w:t>
      </w:r>
    </w:p>
    <w:p w14:paraId="7F7E48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fo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DIR           info documentation [DATAROOTDIR/info]</w:t>
      </w:r>
    </w:p>
    <w:p w14:paraId="2AAB2F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DIR         locale-dependent data [DATAROOTDIR/locale]</w:t>
      </w:r>
    </w:p>
    <w:p w14:paraId="04396ED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mandir=DIR            man documentation [DATAROOTDIR/man]</w:t>
      </w:r>
    </w:p>
    <w:p w14:paraId="2A5D71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DIR            documentation root</w:t>
      </w:r>
    </w:p>
    <w:p w14:paraId="5DE043E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            [DATAROOTDIR/doc/full-package-name]</w:t>
      </w:r>
    </w:p>
    <w:p w14:paraId="7F991D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tml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DIR           html documentation [DOCDIR]</w:t>
      </w:r>
    </w:p>
    <w:p w14:paraId="01D74EBA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2FFE4C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vi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DIR            dvi documentation [DOCDIR]</w:t>
      </w:r>
    </w:p>
    <w:p w14:paraId="49D462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f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DIR            pdf documentation [DOCDIR]</w:t>
      </w:r>
    </w:p>
    <w:p w14:paraId="73D3E4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DIR       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documentation [DOCDIR]</w:t>
      </w:r>
    </w:p>
    <w:p w14:paraId="22F1E3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34A17B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213E2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&lt;&lt;\_ACEOF</w:t>
      </w:r>
    </w:p>
    <w:p w14:paraId="3FDA1D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2DA83A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9CB32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35D0D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it_hel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53DDA4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it_hel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790735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short |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ecursive )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echo "Configuration of FULL-PACKAGE-NAME VERSION:";;</w:t>
      </w:r>
    </w:p>
    <w:p w14:paraId="24AD3B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24D4C0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&lt;&lt;\_ACEOF</w:t>
      </w:r>
    </w:p>
    <w:p w14:paraId="10ED30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667C2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ome influential environment variables:</w:t>
      </w:r>
    </w:p>
    <w:p w14:paraId="058C61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C          C compiler command</w:t>
      </w:r>
    </w:p>
    <w:p w14:paraId="758985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FLAGS      C compiler flags</w:t>
      </w:r>
    </w:p>
    <w:p w14:paraId="37CB96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LDFLAGS     linker flags, e.g. -L&lt;lib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 if you have libraries in a</w:t>
      </w:r>
    </w:p>
    <w:p w14:paraId="185835C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nonstandard directory &lt;lib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0B134E3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S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libraries to pass to the linker, e.g. -l&lt;library&gt;</w:t>
      </w:r>
    </w:p>
    <w:p w14:paraId="7EAC35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PPFLAGS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Objective) C/C++ preprocessor flags, e.g. -I&lt;includ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 if</w:t>
      </w:r>
    </w:p>
    <w:p w14:paraId="2F86847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you have headers in a nonstandard directory &lt;includ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5694EF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PP         C preprocessor</w:t>
      </w:r>
    </w:p>
    <w:p w14:paraId="2AA937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8CF20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e these variables to override the choices made by `configure' or to help</w:t>
      </w:r>
    </w:p>
    <w:p w14:paraId="7D2EC8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t to find libraries and programs with nonstandard names/locations.</w:t>
      </w:r>
    </w:p>
    <w:p w14:paraId="06E06D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ACDAD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eport bugs to &lt;BUG-REPORT-ADDRESS&gt;.</w:t>
      </w:r>
    </w:p>
    <w:p w14:paraId="6F8D11C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11F0CFC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?</w:t>
      </w:r>
    </w:p>
    <w:p w14:paraId="5E6095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A4EB2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822CE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it_hel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"recursive"; then</w:t>
      </w:r>
    </w:p>
    <w:p w14:paraId="6A5F14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If there are subdirs, report their specific --help.</w:t>
      </w:r>
    </w:p>
    <w:p w14:paraId="5C9E28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ubdirs_al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x: &amp;&amp; continue</w:t>
      </w:r>
    </w:p>
    <w:p w14:paraId="3A921B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test -d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</w:t>
      </w:r>
    </w:p>
    <w:p w14:paraId="1246EA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cd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`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 &amp;&amp; test -d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|</w:t>
      </w:r>
    </w:p>
    <w:p w14:paraId="4593BE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continue</w:t>
      </w:r>
    </w:p>
    <w:p w14:paraId="4FF3DD2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build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5976FC7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BF3F962" w14:textId="77777777" w:rsidR="00DE55E8" w:rsidRPr="00DE55E8" w:rsidRDefault="00DE55E8" w:rsidP="00DE55E8">
      <w:pPr>
        <w:pStyle w:val="afb"/>
      </w:pPr>
      <w:r>
        <w:lastRenderedPageBreak/>
        <w:t>Продолжение</w:t>
      </w:r>
      <w:r w:rsidRPr="00DE55E8">
        <w:t xml:space="preserve"> </w:t>
      </w:r>
      <w:r>
        <w:t>листинга</w:t>
      </w:r>
      <w:r w:rsidRPr="00DE55E8">
        <w:t xml:space="preserve"> 6</w:t>
      </w:r>
    </w:p>
    <w:p w14:paraId="44C0A4B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 "$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>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"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</w:t>
      </w:r>
    </w:p>
    <w:p w14:paraId="2D7BFC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.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_suf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dir_su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.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_prefix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8A071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)</w:t>
      </w:r>
    </w:p>
    <w:p w14:paraId="0E3C30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_suf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/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's|^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.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\/]||'`</w:t>
      </w:r>
    </w:p>
    <w:p w14:paraId="362AFCA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A ".." for each directory in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_suf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2A2C5E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dir_su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_suf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's|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^\\/]*|/..|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;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|/||'`</w:t>
      </w:r>
    </w:p>
    <w:p w14:paraId="033BC6C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dir_su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2746017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""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dir_su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.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_prefix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43B2C9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)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top_build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dir_su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 ;;</w:t>
      </w:r>
    </w:p>
    <w:p w14:paraId="3CF029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64804E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2943F0B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bs_top_build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</w:p>
    <w:p w14:paraId="2E7734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bs_build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$ac_dir_suffix</w:t>
      </w:r>
      <w:proofErr w:type="spellEnd"/>
    </w:p>
    <w:p w14:paraId="2E2E10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for backward compatibility:</w:t>
      </w:r>
    </w:p>
    <w:p w14:paraId="384909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_prefix</w:t>
      </w:r>
      <w:proofErr w:type="spellEnd"/>
    </w:p>
    <w:p w14:paraId="64FBAE6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65F9A4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3CADD0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.)  # We are building in place.</w:t>
      </w:r>
    </w:p>
    <w:p w14:paraId="73187E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0DC295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dir_sub</w:t>
      </w:r>
      <w:proofErr w:type="spellEnd"/>
    </w:p>
    <w:p w14:paraId="7CF74A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bs_top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5EC3E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[\\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]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?:[\\/]* )  # Absolute name.</w:t>
      </w:r>
    </w:p>
    <w:p w14:paraId="432A86F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$ac_dir_suf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518896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</w:p>
    <w:p w14:paraId="0005BEB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bs_top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7771BA6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# Relative name.</w:t>
      </w:r>
    </w:p>
    <w:p w14:paraId="610A13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_prefix$srcdir$ac_dir_suffix</w:t>
      </w:r>
      <w:proofErr w:type="spellEnd"/>
    </w:p>
    <w:p w14:paraId="5A91B7F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_prefix$srcdir</w:t>
      </w:r>
      <w:proofErr w:type="spellEnd"/>
    </w:p>
    <w:p w14:paraId="234C967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bs_top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4C3625F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545BEF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bs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bs_top_srcdir$ac_dir_suffix</w:t>
      </w:r>
      <w:proofErr w:type="spellEnd"/>
    </w:p>
    <w:p w14:paraId="660352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88BEE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d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||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{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?; continue; }</w:t>
      </w:r>
    </w:p>
    <w:p w14:paraId="1B4B18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Check for guested configure.</w:t>
      </w:r>
    </w:p>
    <w:p w14:paraId="2AEC1D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if test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ure.gn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3F4290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echo &amp;&amp;</w:t>
      </w:r>
    </w:p>
    <w:p w14:paraId="779F606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$SHELL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ure.gn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--help=recursive</w:t>
      </w:r>
    </w:p>
    <w:p w14:paraId="3843492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i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est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configure"; then</w:t>
      </w:r>
    </w:p>
    <w:p w14:paraId="085969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echo &amp;&amp;</w:t>
      </w:r>
    </w:p>
    <w:p w14:paraId="693EBB7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$SHELL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configure" --help=recursive</w:t>
      </w:r>
    </w:p>
    <w:p w14:paraId="26ABAE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lse</w:t>
      </w:r>
    </w:p>
    <w:p w14:paraId="19B2E6D8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235E13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no configuration information is in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2</w:t>
      </w:r>
    </w:p>
    <w:p w14:paraId="6B1D95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i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?</w:t>
      </w:r>
    </w:p>
    <w:p w14:paraId="68EAC4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d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||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{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?; break; }</w:t>
      </w:r>
    </w:p>
    <w:p w14:paraId="116EE0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65A8D7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19514A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E9972F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it_hel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amp;&amp; exi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</w:p>
    <w:p w14:paraId="3FDCCDD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it_vers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</w:t>
      </w:r>
    </w:p>
    <w:p w14:paraId="14D195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&lt;&lt;\_ACEOF</w:t>
      </w:r>
    </w:p>
    <w:p w14:paraId="4772C4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ULL-PACKAGE-NAME configure VERSION</w:t>
      </w:r>
    </w:p>
    <w:p w14:paraId="18EC1CD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generated by GNU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utocon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2.69</w:t>
      </w:r>
    </w:p>
    <w:p w14:paraId="351A102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3E9C7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pyright (C) 2012 Free Software Foundation, Inc.</w:t>
      </w:r>
    </w:p>
    <w:p w14:paraId="7A97BA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is configure script is free software; the Free Software Foundation</w:t>
      </w:r>
    </w:p>
    <w:p w14:paraId="29D290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ives unlimited permission to copy, distribute and modify it.</w:t>
      </w:r>
    </w:p>
    <w:p w14:paraId="0E018C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6C894AE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xit</w:t>
      </w:r>
    </w:p>
    <w:p w14:paraId="6A0B46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DA51A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1E60F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------------- ##</w:t>
      </w:r>
    </w:p>
    <w:p w14:paraId="01FA62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utocon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itialization. ##</w:t>
      </w:r>
    </w:p>
    <w:p w14:paraId="7DAC448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------------- ##</w:t>
      </w:r>
    </w:p>
    <w:p w14:paraId="54CEFA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3761E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LINENO</w:t>
      </w:r>
    </w:p>
    <w:p w14:paraId="058B0E4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--------</w:t>
      </w:r>
    </w:p>
    <w:p w14:paraId="42B090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Try to compile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 and return whether this succeeded.</w:t>
      </w:r>
    </w:p>
    <w:p w14:paraId="0A968B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4C7A049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000F79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-"$1"}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</w:p>
    <w:p w14:paraId="6CA525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m -f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</w:p>
    <w:p w14:paraId="169B5C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613FA9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"(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in</w:t>
      </w:r>
    </w:p>
    <w:p w14:paraId="62518E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\"* | *\`* | *\\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6DDE7B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0B42FA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238618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\"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""</w:t>
      </w:r>
    </w:p>
    <w:p w14:paraId="6A751D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</w:t>
      </w:r>
    </w:p>
    <w:p w14:paraId="2A02F01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(eval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2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</w:p>
    <w:p w14:paraId="4DC19C0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?</w:t>
      </w:r>
    </w:p>
    <w:p w14:paraId="178C04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-s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</w:t>
      </w:r>
    </w:p>
    <w:p w14:paraId="71A3C5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grep -v '^ *+'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conftest.er1</w:t>
      </w:r>
    </w:p>
    <w:p w14:paraId="7F4EA676" w14:textId="77777777" w:rsidR="00DE55E8" w:rsidRPr="00DE55E8" w:rsidRDefault="00DE55E8" w:rsidP="00DE55E8">
      <w:pPr>
        <w:pStyle w:val="afb"/>
      </w:pPr>
      <w:r>
        <w:lastRenderedPageBreak/>
        <w:t>Продолжение</w:t>
      </w:r>
      <w:r w:rsidRPr="00DE55E8">
        <w:t xml:space="preserve"> </w:t>
      </w:r>
      <w:r>
        <w:t>листинга</w:t>
      </w:r>
      <w:r w:rsidRPr="00DE55E8">
        <w:t xml:space="preserve"> 6</w:t>
      </w:r>
    </w:p>
    <w:p w14:paraId="32E2DE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  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t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eastAsia="en-US"/>
        </w:rPr>
        <w:t>.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r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>1 &gt;&amp;5</w:t>
      </w:r>
    </w:p>
    <w:p w14:paraId="44885D6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  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mv -f conftest.er1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</w:p>
    <w:p w14:paraId="3E749A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1A5434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\$? =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2B7530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amp;&amp; {</w:t>
      </w:r>
    </w:p>
    <w:p w14:paraId="49C067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_werror_fl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</w:t>
      </w:r>
    </w:p>
    <w:p w14:paraId="754862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s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</w:p>
    <w:p w14:paraId="74E635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} &amp;&amp; test -s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 :</w:t>
      </w:r>
    </w:p>
    <w:p w14:paraId="3E90496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t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0</w:t>
      </w:r>
    </w:p>
    <w:p w14:paraId="405D44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550840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failed program was:" &gt;&amp;5</w:t>
      </w:r>
    </w:p>
    <w:p w14:paraId="389974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sed 's/^/| /'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</w:t>
      </w:r>
    </w:p>
    <w:p w14:paraId="722351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FFFC0A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t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218E39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68319F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+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:} unse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</w:p>
    <w:p w14:paraId="52BBBBD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set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tval</w:t>
      </w:r>
      <w:proofErr w:type="spellEnd"/>
    </w:p>
    <w:p w14:paraId="072196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E90AD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ompile</w:t>
      </w:r>
      <w:proofErr w:type="spellEnd"/>
    </w:p>
    <w:p w14:paraId="7F615A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4D87F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LINENO</w:t>
      </w:r>
    </w:p>
    <w:p w14:paraId="10AB4C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-----</w:t>
      </w:r>
    </w:p>
    <w:p w14:paraId="169985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Try to link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 and return whether this succeeded.</w:t>
      </w:r>
    </w:p>
    <w:p w14:paraId="1A920DF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702F09E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579B09A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-"$1"}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</w:p>
    <w:p w14:paraId="71CF254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m -f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$ac_exeext</w:t>
      </w:r>
      <w:proofErr w:type="spellEnd"/>
    </w:p>
    <w:p w14:paraId="32D744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076720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"(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in</w:t>
      </w:r>
    </w:p>
    <w:p w14:paraId="1A5D1B6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\"* | *\`* | *\\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00F061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20DC68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42B2E1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\"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""</w:t>
      </w:r>
    </w:p>
    <w:p w14:paraId="637882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</w:t>
      </w:r>
    </w:p>
    <w:p w14:paraId="2121D9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(eval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2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</w:p>
    <w:p w14:paraId="2A91C27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?</w:t>
      </w:r>
    </w:p>
    <w:p w14:paraId="34DEF04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-s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</w:t>
      </w:r>
    </w:p>
    <w:p w14:paraId="67B5B15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grep -v '^ *+'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conftest.er1</w:t>
      </w:r>
    </w:p>
    <w:p w14:paraId="4060F1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t conftest.er1 &gt;&amp;5</w:t>
      </w:r>
    </w:p>
    <w:p w14:paraId="621524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mv -f conftest.er1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</w:p>
    <w:p w14:paraId="60170E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0754ED57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6F9622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\$? =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6DC585B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amp;&amp; {</w:t>
      </w:r>
    </w:p>
    <w:p w14:paraId="4DA7346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_werror_fl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</w:t>
      </w:r>
    </w:p>
    <w:p w14:paraId="2292A1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s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</w:p>
    <w:p w14:paraId="6E40C67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} &amp;&amp; test -s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$ac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amp;&amp; {</w:t>
      </w:r>
    </w:p>
    <w:p w14:paraId="460A1E7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oss_compilin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yes ||</w:t>
      </w:r>
    </w:p>
    <w:p w14:paraId="0D3EA7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test -x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$ac_exeext</w:t>
      </w:r>
      <w:proofErr w:type="spellEnd"/>
    </w:p>
    <w:p w14:paraId="37B9FE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}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756B502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t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0</w:t>
      </w:r>
    </w:p>
    <w:p w14:paraId="30EF52F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684FBE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failed program was:" &gt;&amp;5</w:t>
      </w:r>
    </w:p>
    <w:p w14:paraId="56447C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sed 's/^/| /'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</w:t>
      </w:r>
    </w:p>
    <w:p w14:paraId="1C6DA1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4E403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t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2A706F8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6748B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Delete the IPA/IPO (Inter Procedural Analysis/Optimization) information</w:t>
      </w:r>
    </w:p>
    <w:p w14:paraId="300A44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created by the PGI compiler (conftest_ipa8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oo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, as it would</w:t>
      </w:r>
    </w:p>
    <w:p w14:paraId="14E2C4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interfere with the next link command; also delete a directory that is</w:t>
      </w:r>
    </w:p>
    <w:p w14:paraId="5A92972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left behind by Apple's compiler.  We do this before executing the actions.</w:t>
      </w:r>
    </w:p>
    <w:p w14:paraId="44BE1F7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m -rf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dSYM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test_ipa8_conftest.oo</w:t>
      </w:r>
    </w:p>
    <w:p w14:paraId="4CCAFA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+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:} unse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</w:p>
    <w:p w14:paraId="21FB65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set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tval</w:t>
      </w:r>
      <w:proofErr w:type="spellEnd"/>
    </w:p>
    <w:p w14:paraId="447909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25CF1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link</w:t>
      </w:r>
      <w:proofErr w:type="spellEnd"/>
    </w:p>
    <w:p w14:paraId="72B1E9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E68DB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LINENO</w:t>
      </w:r>
    </w:p>
    <w:p w14:paraId="07B8CD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----</w:t>
      </w:r>
    </w:p>
    <w:p w14:paraId="57A453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Try to preprocess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 and return whether this succeeded.</w:t>
      </w:r>
    </w:p>
    <w:p w14:paraId="56189E2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0978E5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7DFF142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-"$1"}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</w:p>
    <w:p w14:paraId="3DB5D2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036B5F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"(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in</w:t>
      </w:r>
    </w:p>
    <w:p w14:paraId="4928FE0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\"* | *\`* | *\\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44A57F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1C1CE78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1BE9E7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\"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""</w:t>
      </w:r>
    </w:p>
    <w:p w14:paraId="777435E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</w:t>
      </w:r>
    </w:p>
    <w:p w14:paraId="4045F7C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(eval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2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</w:p>
    <w:p w14:paraId="574055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?</w:t>
      </w:r>
    </w:p>
    <w:p w14:paraId="5A1EF9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-s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</w:t>
      </w:r>
    </w:p>
    <w:p w14:paraId="6021C871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7156D0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grep -v '^ *+'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conftest.er1</w:t>
      </w:r>
    </w:p>
    <w:p w14:paraId="2A8FB4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t conftest.er1 &gt;&amp;5</w:t>
      </w:r>
    </w:p>
    <w:p w14:paraId="660B27B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mv -f conftest.er1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</w:p>
    <w:p w14:paraId="5500C7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19F2F9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\$? =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196722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amp;&amp; {</w:t>
      </w:r>
    </w:p>
    <w:p w14:paraId="24B350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_preproc_warn_flag$ac_c_werror_fl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</w:t>
      </w:r>
    </w:p>
    <w:p w14:paraId="0E19F6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s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</w:p>
    <w:p w14:paraId="151FAF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}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7BA1BA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t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0</w:t>
      </w:r>
    </w:p>
    <w:p w14:paraId="0682B2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5F17C7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failed program was:" &gt;&amp;5</w:t>
      </w:r>
    </w:p>
    <w:p w14:paraId="2E5708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sed 's/^/| /'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</w:t>
      </w:r>
    </w:p>
    <w:p w14:paraId="5BF8E0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5C5EA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t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44BD0A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33F9E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+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:} unse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</w:p>
    <w:p w14:paraId="5ABA39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set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tval</w:t>
      </w:r>
      <w:proofErr w:type="spellEnd"/>
    </w:p>
    <w:p w14:paraId="354E89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0EF8D0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pp</w:t>
      </w:r>
      <w:proofErr w:type="spellEnd"/>
    </w:p>
    <w:p w14:paraId="21014D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9FEAE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check_header_mongre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LINENO HEADER VAR INCLUDES</w:t>
      </w:r>
    </w:p>
    <w:p w14:paraId="4A88B56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-------------------------------------</w:t>
      </w:r>
    </w:p>
    <w:p w14:paraId="79A3EF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ests whether HEADER exists, giving a warning if it cannot be compiled using</w:t>
      </w:r>
    </w:p>
    <w:p w14:paraId="213965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he include files in INCLUDES and setting the cache variable VAR</w:t>
      </w:r>
    </w:p>
    <w:p w14:paraId="31E6252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accordingly.</w:t>
      </w:r>
    </w:p>
    <w:p w14:paraId="652BE7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check_header_mongre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60605B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6BB480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-"$1"}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</w:p>
    <w:p w14:paraId="06A509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eval \${$3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04778D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$2" &gt;&amp;5</w:t>
      </w:r>
    </w:p>
    <w:p w14:paraId="798774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$2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5C9D42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eval \${$3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181A52D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44E85A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0DAE4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$3</w:t>
      </w:r>
    </w:p>
    <w:p w14:paraId="087AE72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6E02485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689DF9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F7AE5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Is the heade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mpilab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?</w:t>
      </w:r>
    </w:p>
    <w:p w14:paraId="78AFD7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$2 usability" &gt;&amp;5</w:t>
      </w:r>
    </w:p>
    <w:p w14:paraId="0B138CD7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0CEBA4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$2 usability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470D73A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6A1AAE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1CAFCB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4</w:t>
      </w:r>
    </w:p>
    <w:p w14:paraId="1F192B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nclude &lt;$2&gt;</w:t>
      </w:r>
    </w:p>
    <w:p w14:paraId="23A074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5DADF89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7627DA4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_compil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yes</w:t>
      </w:r>
    </w:p>
    <w:p w14:paraId="71EDD2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BC18EC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_compil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</w:t>
      </w:r>
    </w:p>
    <w:p w14:paraId="5B8E9F6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09857C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co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611629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_compil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2A319D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_compil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4C81B4F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7097DB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s the header present?</w:t>
      </w:r>
    </w:p>
    <w:p w14:paraId="3227CE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$2 presence" &gt;&amp;5</w:t>
      </w:r>
    </w:p>
    <w:p w14:paraId="3C19F3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$2 presence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4A945A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3870F6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60B4877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nclude &lt;$2&gt;</w:t>
      </w:r>
    </w:p>
    <w:p w14:paraId="08BCDB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503076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6E505E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_prepro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yes</w:t>
      </w:r>
    </w:p>
    <w:p w14:paraId="1C3DE2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D2FA2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_prepro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</w:t>
      </w:r>
    </w:p>
    <w:p w14:paraId="7781C8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90432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i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410DC0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_prepro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47AF307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_prepro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26E251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36D694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o?  What about this header?</w:t>
      </w:r>
    </w:p>
    <w:p w14:paraId="276DB3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mpil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_prepro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_preproc_warn_fl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#((</w:t>
      </w:r>
    </w:p>
    <w:p w14:paraId="36871B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yes:no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)</w:t>
      </w:r>
      <w:proofErr w:type="gramEnd"/>
    </w:p>
    <w:p w14:paraId="78417A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WARNING: $2: accepted by the compiler, rejected by the preprocessor!" &gt;&amp;5</w:t>
      </w:r>
    </w:p>
    <w:p w14:paraId="02F55AD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$2: accepted by the compiler, rejected by the preprocessor!" &gt;&amp;2;}</w:t>
      </w:r>
    </w:p>
    <w:p w14:paraId="19AA8A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WARNING: $2: proceeding with the compiler's result" &gt;&amp;5</w:t>
      </w:r>
    </w:p>
    <w:p w14:paraId="3E80D06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$2: proceeding with the compiler's result" &gt;&amp;2;}</w:t>
      </w:r>
    </w:p>
    <w:p w14:paraId="080EDC44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6EC8D3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;;</w:t>
      </w:r>
    </w:p>
    <w:p w14:paraId="295EBB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o:yes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* )</w:t>
      </w:r>
    </w:p>
    <w:p w14:paraId="323C28E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WARNING: $2: present but cannot be compiled" &gt;&amp;5</w:t>
      </w:r>
    </w:p>
    <w:p w14:paraId="48FA5E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$2: present but cannot be compiled" &gt;&amp;2;}</w:t>
      </w:r>
    </w:p>
    <w:p w14:paraId="480403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WARNING: $2:     check for missing prerequisite headers?" &gt;&amp;5</w:t>
      </w:r>
    </w:p>
    <w:p w14:paraId="5D1302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$2:     check for missing prerequisite headers?" &gt;&amp;2;}</w:t>
      </w:r>
    </w:p>
    <w:p w14:paraId="3D447A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-$LINENO}: WARNING: $2: see th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utocon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documentation" &gt;&amp;5</w:t>
      </w:r>
    </w:p>
    <w:p w14:paraId="071BB52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: WARNING: $2: see th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utocon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documentation" &gt;&amp;2;}</w:t>
      </w:r>
    </w:p>
    <w:p w14:paraId="4D004A7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WARNING: $2:     section \"Present But Cannot Be Compiled\"" &gt;&amp;5</w:t>
      </w:r>
    </w:p>
    <w:p w14:paraId="1F34A5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: WARNING: $2:     section \"Present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annot Be Compiled\"" &gt;&amp;2;}</w:t>
      </w:r>
    </w:p>
    <w:p w14:paraId="41B528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WARNING: $2: proceeding with the compiler's result" &gt;&amp;5</w:t>
      </w:r>
    </w:p>
    <w:p w14:paraId="5DD408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$2: proceeding with the compiler's result" &gt;&amp;2;}</w:t>
      </w:r>
    </w:p>
    <w:p w14:paraId="2A4732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## --------------------------------- ##</w:t>
      </w:r>
    </w:p>
    <w:p w14:paraId="087676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Report this to BUG-REPORT-ADDRESS ##</w:t>
      </w:r>
    </w:p>
    <w:p w14:paraId="43A000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---------------------- ##"</w:t>
      </w:r>
    </w:p>
    <w:p w14:paraId="6C30AC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) | sed "s/^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    /" &gt;&amp;2</w:t>
      </w:r>
    </w:p>
    <w:p w14:paraId="2266E4E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;;</w:t>
      </w:r>
    </w:p>
    <w:p w14:paraId="60674B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75B71E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$2" &gt;&amp;5</w:t>
      </w:r>
    </w:p>
    <w:p w14:paraId="0D0F24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$2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1902EF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eval \${$3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20B5D7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7B23940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1EF2CD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"$3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_compil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63B7E7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12B04F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$3</w:t>
      </w:r>
    </w:p>
    <w:p w14:paraId="0A6ACDC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3E6609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6B7F31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099053A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+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:} unse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</w:p>
    <w:p w14:paraId="00E57E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F3FC3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check_header_mongrel</w:t>
      </w:r>
      <w:proofErr w:type="spellEnd"/>
    </w:p>
    <w:p w14:paraId="4C46F36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8F38A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ru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LINENO</w:t>
      </w:r>
    </w:p>
    <w:p w14:paraId="1224C8B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----</w:t>
      </w:r>
    </w:p>
    <w:p w14:paraId="3D24CD1B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2835C8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Try to link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 and return whether this succeeded. Assumes</w:t>
      </w:r>
    </w:p>
    <w:p w14:paraId="3248D9A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hat executables *can* be run.</w:t>
      </w:r>
    </w:p>
    <w:p w14:paraId="2FD23B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ru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2F42607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207AA3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-"$1"}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</w:p>
    <w:p w14:paraId="1BF04D0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6CC82F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"(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in</w:t>
      </w:r>
    </w:p>
    <w:p w14:paraId="56C3FAA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\"* | *\`* | *\\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377466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0792400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10AE10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\"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""</w:t>
      </w:r>
    </w:p>
    <w:p w14:paraId="00AC6F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</w:t>
      </w:r>
    </w:p>
    <w:p w14:paraId="7241CB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(eval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2&gt;&amp;5</w:t>
      </w:r>
    </w:p>
    <w:p w14:paraId="6137FA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?</w:t>
      </w:r>
    </w:p>
    <w:p w14:paraId="3B8F95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\$? =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0E7277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amp;&amp; {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.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$ac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58575D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ase "(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in</w:t>
      </w:r>
    </w:p>
    <w:p w14:paraId="2AA414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\"* | *\`* | *\\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73AA49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66DC047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21A35E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\"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""</w:t>
      </w:r>
    </w:p>
    <w:p w14:paraId="13600F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</w:t>
      </w:r>
    </w:p>
    <w:p w14:paraId="672F57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(eval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2&gt;&amp;5</w:t>
      </w:r>
    </w:p>
    <w:p w14:paraId="1E36A6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?</w:t>
      </w:r>
    </w:p>
    <w:p w14:paraId="318E48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\$? =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3A86CE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; then :</w:t>
      </w:r>
    </w:p>
    <w:p w14:paraId="60AE7F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t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0</w:t>
      </w:r>
    </w:p>
    <w:p w14:paraId="214E71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5976FE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program exited with status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44FD13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failed program was:" &gt;&amp;5</w:t>
      </w:r>
    </w:p>
    <w:p w14:paraId="3BD20F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sed 's/^/| /'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</w:t>
      </w:r>
    </w:p>
    <w:p w14:paraId="049955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96549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t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</w:p>
    <w:p w14:paraId="0DCE49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DF3B8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m -rf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dSYM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test_ipa8_conftest.oo</w:t>
      </w:r>
    </w:p>
    <w:p w14:paraId="4A0019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+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:} unse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</w:p>
    <w:p w14:paraId="00DADD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set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tval</w:t>
      </w:r>
      <w:proofErr w:type="spellEnd"/>
    </w:p>
    <w:p w14:paraId="677739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3E87C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run</w:t>
      </w:r>
      <w:proofErr w:type="spellEnd"/>
    </w:p>
    <w:p w14:paraId="68F612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32CF7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check_header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LINENO HEADER VAR INCLUDES</w:t>
      </w:r>
    </w:p>
    <w:p w14:paraId="47DD6BAF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2F237D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-------------------------------------</w:t>
      </w:r>
    </w:p>
    <w:p w14:paraId="7FA2C2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ests whether HEADER exists and can be compiled using the include files in</w:t>
      </w:r>
    </w:p>
    <w:p w14:paraId="2212DE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CLUDES, setting the cache variable VAR accordingly.</w:t>
      </w:r>
    </w:p>
    <w:p w14:paraId="48E45B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check_header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7B9BA2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1CB9BE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-"$1"}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</w:p>
    <w:p w14:paraId="1CCDCBC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$2" &gt;&amp;5</w:t>
      </w:r>
    </w:p>
    <w:p w14:paraId="1E1064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$2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75DDBB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eval \${$3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566647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2CC7F50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E110A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3ED195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09645F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4</w:t>
      </w:r>
    </w:p>
    <w:p w14:paraId="6ABD14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nclude &lt;$2&gt;</w:t>
      </w:r>
    </w:p>
    <w:p w14:paraId="72CEB6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7F4F04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155BD9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"$3=yes"</w:t>
      </w:r>
    </w:p>
    <w:p w14:paraId="7FAADE7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59266AF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"$3=no"</w:t>
      </w:r>
    </w:p>
    <w:p w14:paraId="31E2E5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688CCE7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co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7CD9F50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509953F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$3</w:t>
      </w:r>
    </w:p>
    <w:p w14:paraId="25384A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7B94F3E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1C5D11A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+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:} unse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</w:p>
    <w:p w14:paraId="397BD4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EA5ED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check_header_compile</w:t>
      </w:r>
      <w:proofErr w:type="spellEnd"/>
    </w:p>
    <w:p w14:paraId="1E9A3A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DD20A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check_typ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LINENO TYPE VAR INCLUDES</w:t>
      </w:r>
    </w:p>
    <w:p w14:paraId="1DF924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-------------------------</w:t>
      </w:r>
    </w:p>
    <w:p w14:paraId="79EAA7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ests whether TYPE exists after having included INCLUDES, setting cache</w:t>
      </w:r>
    </w:p>
    <w:p w14:paraId="3A2115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variable VAR accordingly.</w:t>
      </w:r>
    </w:p>
    <w:p w14:paraId="2233887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check_typ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2E065C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4525C0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-"$1"}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</w:p>
    <w:p w14:paraId="545A11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$2" &gt;&amp;5</w:t>
      </w:r>
    </w:p>
    <w:p w14:paraId="1E6637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$2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525BCA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eval \${$3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2672122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1479017A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012FA9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1C7A0D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"$3=no"</w:t>
      </w:r>
    </w:p>
    <w:p w14:paraId="1176CF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15F57A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056C17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4</w:t>
      </w:r>
    </w:p>
    <w:p w14:paraId="1EBF43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2A973C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06FD07A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341C2F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zeo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$2))</w:t>
      </w:r>
    </w:p>
    <w:p w14:paraId="384DCA0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return 0;</w:t>
      </w:r>
    </w:p>
    <w:p w14:paraId="1B4C8F4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;</w:t>
      </w:r>
    </w:p>
    <w:p w14:paraId="63225ED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389CCD6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728088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4800F3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6784E3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7007EA6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7AB93C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4</w:t>
      </w:r>
    </w:p>
    <w:p w14:paraId="2F6513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53AAA0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53EC3B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28BE040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zeo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($2)))</w:t>
      </w:r>
    </w:p>
    <w:p w14:paraId="1CAE60D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return 0;</w:t>
      </w:r>
    </w:p>
    <w:p w14:paraId="68C68E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;</w:t>
      </w:r>
    </w:p>
    <w:p w14:paraId="244BD4D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0C3005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295B8C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38221E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100BD8E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18C0B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6491C1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"$3=yes"</w:t>
      </w:r>
    </w:p>
    <w:p w14:paraId="46C69B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C574F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co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4C937F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519EBD2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co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51CB3A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C9B250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$3</w:t>
      </w:r>
    </w:p>
    <w:p w14:paraId="66E79E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5EB6DB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281088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+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:} unse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</w:p>
    <w:p w14:paraId="1D52B5F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13A6430" w14:textId="77777777" w:rsidR="00DE55E8" w:rsidRPr="00DE55E8" w:rsidRDefault="00DE55E8" w:rsidP="00DE55E8">
      <w:pPr>
        <w:pStyle w:val="afb"/>
      </w:pPr>
      <w:r>
        <w:lastRenderedPageBreak/>
        <w:t>Продолжение</w:t>
      </w:r>
      <w:r w:rsidRPr="00DE55E8">
        <w:t xml:space="preserve"> </w:t>
      </w:r>
      <w:r>
        <w:t>листинга</w:t>
      </w:r>
      <w:r w:rsidRPr="00DE55E8">
        <w:t xml:space="preserve"> 6</w:t>
      </w:r>
    </w:p>
    <w:p w14:paraId="091C19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} #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>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eastAsia="en-US"/>
        </w:rPr>
        <w:t>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>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heck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>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ype</w:t>
      </w:r>
    </w:p>
    <w:p w14:paraId="1600A50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</w:p>
    <w:p w14:paraId="31C6F6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find_intX_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LINENO BITS VAR</w:t>
      </w:r>
    </w:p>
    <w:p w14:paraId="38EC40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-----------------</w:t>
      </w:r>
    </w:p>
    <w:p w14:paraId="5A6EB0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Finds a signed integer type with width BITS, setting cache variable VAR</w:t>
      </w:r>
    </w:p>
    <w:p w14:paraId="6386D00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accordingly.</w:t>
      </w:r>
    </w:p>
    <w:p w14:paraId="45E6E1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find_intX_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456000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0F0021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-"$1"}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</w:p>
    <w:p w14:paraId="1309F8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int$2_t" &gt;&amp;5</w:t>
      </w:r>
    </w:p>
    <w:p w14:paraId="008411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int$2_t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65AAB0D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eval \${$3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604E449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35AAA4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6E83486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"$3=no"</w:t>
      </w:r>
    </w:p>
    <w:p w14:paraId="3D7CEE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# Order is important - never check a type that is potentially smaller</w:t>
      </w:r>
    </w:p>
    <w:p w14:paraId="7CCB44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# than half of the expected target width.</w:t>
      </w:r>
    </w:p>
    <w:p w14:paraId="1D2280A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yp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int$2_t 'int' 'long int' \</w:t>
      </w:r>
    </w:p>
    <w:p w14:paraId="4FAEE3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'long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n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t' 'short int' 'signed char'; do</w:t>
      </w:r>
    </w:p>
    <w:p w14:paraId="034E4B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6DADAE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3B030FC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cludes_default</w:t>
      </w:r>
      <w:proofErr w:type="spellEnd"/>
    </w:p>
    <w:p w14:paraId="7F80B1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N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$2 / 2 - 1 };</w:t>
      </w:r>
    </w:p>
    <w:p w14:paraId="0723EA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07E288C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18A67E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4642970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static in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_arra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[1 - 2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0 &lt; 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yp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((((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yp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1 &lt;&lt; N) &lt;&lt; N) - 1) * 2 + 1))];</w:t>
      </w:r>
    </w:p>
    <w:p w14:paraId="03A8C0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_arra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[0] = 0;</w:t>
      </w:r>
    </w:p>
    <w:p w14:paraId="7BFB7F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etur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_arra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[0];</w:t>
      </w:r>
    </w:p>
    <w:p w14:paraId="7A4AD7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43D61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;</w:t>
      </w:r>
    </w:p>
    <w:p w14:paraId="61C879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62FAD40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4BA554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20958C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244C27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189A1D6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6B674C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cludes_default</w:t>
      </w:r>
      <w:proofErr w:type="spellEnd"/>
    </w:p>
    <w:p w14:paraId="75016B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N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$2 / 2 - 1 };</w:t>
      </w:r>
    </w:p>
    <w:p w14:paraId="5291E5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38224820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422213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30436A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256796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static in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_arra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[1 - 2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yp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((((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yp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1 &lt;&lt; N) &lt;&lt; N) - 1) * 2 + 1)</w:t>
      </w:r>
    </w:p>
    <w:p w14:paraId="120EFDE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&lt; 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yp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((((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yp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1 &lt;&lt; N) &lt;&lt; N) - 1) * 2 + 2))];</w:t>
      </w:r>
    </w:p>
    <w:p w14:paraId="642F12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_arra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[0] = 0;</w:t>
      </w:r>
    </w:p>
    <w:p w14:paraId="7CDB4BA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etur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_arra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[0];</w:t>
      </w:r>
    </w:p>
    <w:p w14:paraId="03F341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62F5A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;</w:t>
      </w:r>
    </w:p>
    <w:p w14:paraId="01C190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79C784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7634C9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622402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1A7B2D7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28BB78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50C57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yp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057B84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nt$2_t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:</w:t>
      </w:r>
      <w:proofErr w:type="gramEnd"/>
    </w:p>
    <w:p w14:paraId="6E98C0F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val "$3=ye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#(</w:t>
      </w:r>
    </w:p>
    <w:p w14:paraId="75303A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:</w:t>
      </w:r>
    </w:p>
    <w:p w14:paraId="562EAD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val "$3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ype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57CC9A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5F42D0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14905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co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0962E9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2A068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co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4ECD92E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if eval test \"x\$"$3"\" 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"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3F88C4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CDB48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37328D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break</w:t>
      </w:r>
    </w:p>
    <w:p w14:paraId="73F1B37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1A7EB8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done</w:t>
      </w:r>
    </w:p>
    <w:p w14:paraId="0A74BE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BB75D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$3</w:t>
      </w:r>
    </w:p>
    <w:p w14:paraId="0485640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0C5AE6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163F84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+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:} unse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</w:p>
    <w:p w14:paraId="1DCB3A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8941B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find_intX_t</w:t>
      </w:r>
      <w:proofErr w:type="spellEnd"/>
    </w:p>
    <w:p w14:paraId="04FBA3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4B579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check_fun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LINENO FUNC VAR</w:t>
      </w:r>
    </w:p>
    <w:p w14:paraId="010E6E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----------------</w:t>
      </w:r>
    </w:p>
    <w:p w14:paraId="1635C06E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21ACA4C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ests whether FUNC exists, setting the cache variable VAR accordingly</w:t>
      </w:r>
    </w:p>
    <w:p w14:paraId="773B1D1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check_fun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31D818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4A230D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-"$1"}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</w:p>
    <w:p w14:paraId="3DC5C0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$2" &gt;&amp;5</w:t>
      </w:r>
    </w:p>
    <w:p w14:paraId="666D01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$2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7EE2A3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eval \${$3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5794D4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039F88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1A4723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362602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6B3AF1C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* Define $2 to an innocuous variant, in cas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mit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 declares $2.</w:t>
      </w:r>
    </w:p>
    <w:p w14:paraId="4F59E36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For example, HP-UX 11i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mit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&gt; declares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ettimeofda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467633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define $2 innocuous_$2</w:t>
      </w:r>
    </w:p>
    <w:p w14:paraId="3F912F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FD8EB3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* System header to define __stub macros and hopefully few prototypes,</w:t>
      </w:r>
    </w:p>
    <w:p w14:paraId="7FC383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which can conflict with char $2 (); below.</w:t>
      </w:r>
    </w:p>
    <w:p w14:paraId="0A99AB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Prefer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mit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 to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sert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 if __STDC__ is defined, since</w:t>
      </w:r>
    </w:p>
    <w:p w14:paraId="4463CE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mit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 exists even on freestanding compilers.  */</w:t>
      </w:r>
    </w:p>
    <w:p w14:paraId="44033B3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B0290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fdef __STDC__</w:t>
      </w:r>
    </w:p>
    <w:p w14:paraId="3C7DE0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mit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4416E49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lse</w:t>
      </w:r>
    </w:p>
    <w:p w14:paraId="3D4CB4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sert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42AAC5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ndif</w:t>
      </w:r>
    </w:p>
    <w:p w14:paraId="2C583A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FC857D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undef $2</w:t>
      </w:r>
    </w:p>
    <w:p w14:paraId="53DE1D0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B0BAA0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* Override any GCC internal prototype to avoid an error.</w:t>
      </w:r>
    </w:p>
    <w:p w14:paraId="598668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Use char because int might match the return type of a GCC</w:t>
      </w:r>
    </w:p>
    <w:p w14:paraId="1473D6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ilti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and then its argument prototype would still apply.  */</w:t>
      </w:r>
    </w:p>
    <w:p w14:paraId="3B04C26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fdef _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plusplus</w:t>
      </w:r>
      <w:proofErr w:type="spellEnd"/>
    </w:p>
    <w:p w14:paraId="40A3B9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tern "C"</w:t>
      </w:r>
    </w:p>
    <w:p w14:paraId="641AA32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ndif</w:t>
      </w:r>
    </w:p>
    <w:p w14:paraId="6CF271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har $2 ();</w:t>
      </w:r>
    </w:p>
    <w:p w14:paraId="2C0B56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* The GNU C library defines this for functions which it implements</w:t>
      </w:r>
    </w:p>
    <w:p w14:paraId="4A1519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to always fail with ENOSYS.  Some functions are actually named</w:t>
      </w:r>
    </w:p>
    <w:p w14:paraId="2688CB0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omething starting with __ and the normal name is an alias.  */</w:t>
      </w:r>
    </w:p>
    <w:p w14:paraId="68E209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f defined __stub_$2 || defined __stub___$2</w:t>
      </w:r>
    </w:p>
    <w:p w14:paraId="429885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hoke me</w:t>
      </w:r>
    </w:p>
    <w:p w14:paraId="703C32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ndif</w:t>
      </w:r>
    </w:p>
    <w:p w14:paraId="272401DF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506B35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BFC65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5CD179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6B26F1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500267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eturn $2 ();</w:t>
      </w:r>
    </w:p>
    <w:p w14:paraId="075B33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;</w:t>
      </w:r>
    </w:p>
    <w:p w14:paraId="50CB7F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29E4D88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4B54BC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0CDE5F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49F322B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"$3=yes"</w:t>
      </w:r>
    </w:p>
    <w:p w14:paraId="0F8892A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56E59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"$3=no"</w:t>
      </w:r>
    </w:p>
    <w:p w14:paraId="7561A9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EB69C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co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7EAFE7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$ac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3D4290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D9E97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$3</w:t>
      </w:r>
    </w:p>
    <w:p w14:paraId="082E83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7B7B48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43A08C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+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:} unse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</w:p>
    <w:p w14:paraId="013777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7EB98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check_func</w:t>
      </w:r>
      <w:proofErr w:type="spellEnd"/>
    </w:p>
    <w:p w14:paraId="3455DF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t &gt;config.log &lt;&lt;_ACEOF</w:t>
      </w:r>
    </w:p>
    <w:p w14:paraId="5D79EF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is file contains any messages produced by compilers while</w:t>
      </w:r>
    </w:p>
    <w:p w14:paraId="29E920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unning configure, to aid debugging if configure makes a mistake.</w:t>
      </w:r>
    </w:p>
    <w:p w14:paraId="6F85A5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537E3F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t was created by FULL-PACKAGE-NAM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VERSION, which was</w:t>
      </w:r>
    </w:p>
    <w:p w14:paraId="7C32A5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generated by GNU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utocon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2.69.  Invocation command line was</w:t>
      </w:r>
    </w:p>
    <w:p w14:paraId="3DF671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27AAA5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 $0 $@</w:t>
      </w:r>
    </w:p>
    <w:p w14:paraId="26E48B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8B6DF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0AA99F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 5&gt;&gt;config.log</w:t>
      </w:r>
    </w:p>
    <w:p w14:paraId="2857BA9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489E710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t &lt;&lt;_ASUNAME</w:t>
      </w:r>
    </w:p>
    <w:p w14:paraId="0162CD2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 ##</w:t>
      </w:r>
    </w:p>
    <w:p w14:paraId="4665CA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Platform. ##</w:t>
      </w:r>
    </w:p>
    <w:p w14:paraId="4A0C0A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 ##</w:t>
      </w:r>
    </w:p>
    <w:p w14:paraId="4AFED0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C942DB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hostname =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hostname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n) 2&gt;/dev/null | sed 1q`</w:t>
      </w:r>
    </w:p>
    <w:p w14:paraId="2B688D8C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4BAB3DB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m =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m) 2&gt;/dev/null || echo unknown`</w:t>
      </w:r>
    </w:p>
    <w:p w14:paraId="036B8D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r =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r) 2&gt;/dev/null || echo unknown`</w:t>
      </w:r>
    </w:p>
    <w:p w14:paraId="500F9B1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s =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s) 2&gt;/dev/null || echo unknown`</w:t>
      </w:r>
    </w:p>
    <w:p w14:paraId="01BEB4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v =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v) 2&gt;/dev/null || echo unknown`</w:t>
      </w:r>
    </w:p>
    <w:p w14:paraId="0C2CD8B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F822C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bin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p =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bin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p) 2&gt;/dev/null || echo unknown`</w:t>
      </w:r>
    </w:p>
    <w:p w14:paraId="2FE414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bin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X     =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bin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X) 2&gt;/dev/null     || echo unknown`</w:t>
      </w:r>
    </w:p>
    <w:p w14:paraId="5BFDA0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C1252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bin/arch              = `(/bin/arch) 2&gt;/dev/null              || echo unknown`</w:t>
      </w:r>
    </w:p>
    <w:p w14:paraId="55FEC6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bin/arch -k       =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bin/arch -k) 2&gt;/dev/null       || echo unknown`</w:t>
      </w:r>
    </w:p>
    <w:p w14:paraId="2A079D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convex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etsysinf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`(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convex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etsysinf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2&gt;/dev/null || echo unknown`</w:t>
      </w:r>
    </w:p>
    <w:p w14:paraId="013C94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bin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ostinf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= `(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bin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ostinf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2&gt;/dev/null      || echo unknown`</w:t>
      </w:r>
    </w:p>
    <w:p w14:paraId="0C21030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bin/machine           = `(/bin/machine) 2&gt;/dev/null           || echo unknown`</w:t>
      </w:r>
    </w:p>
    <w:p w14:paraId="697DC3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bin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sleve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= `(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bin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sleve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2&gt;/dev/null       || echo unknown`</w:t>
      </w:r>
    </w:p>
    <w:p w14:paraId="18D1B8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bin/universe          = `(/bin/universe) 2&gt;/dev/null          || echo unknown`</w:t>
      </w:r>
    </w:p>
    <w:p w14:paraId="40B1D2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0F3612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SUNAME</w:t>
      </w:r>
    </w:p>
    <w:p w14:paraId="13E2A1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86456B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IFS; IFS=$PATH_SEPARATOR</w:t>
      </w:r>
    </w:p>
    <w:p w14:paraId="3C6045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PATH</w:t>
      </w:r>
    </w:p>
    <w:p w14:paraId="545DB1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2979CE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40E2896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4DBD6B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PATH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76CF84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1221A4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2FA84A4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63663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 &gt;&amp;5</w:t>
      </w:r>
    </w:p>
    <w:p w14:paraId="4F9DB4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01EFD0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t &gt;&amp;5 &lt;&lt;_ACEOF</w:t>
      </w:r>
    </w:p>
    <w:p w14:paraId="6FDEE4E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500D5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C04B5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 ##</w:t>
      </w:r>
    </w:p>
    <w:p w14:paraId="7BBE91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Core tests. ##</w:t>
      </w:r>
    </w:p>
    <w:p w14:paraId="58D9E48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 ##</w:t>
      </w:r>
    </w:p>
    <w:p w14:paraId="3A221F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A2C1F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19B0D6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02481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388B2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Keep a trace of the command line.</w:t>
      </w:r>
    </w:p>
    <w:p w14:paraId="2E3623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trip out --no-create and --no-recursion so they do not pile up.</w:t>
      </w:r>
    </w:p>
    <w:p w14:paraId="650AFCEA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6E0E674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trip out --silent because we don't want to record it for future runs.</w:t>
      </w:r>
    </w:p>
    <w:p w14:paraId="399E44D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Also quote any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taining shell meta-characters.</w:t>
      </w:r>
    </w:p>
    <w:p w14:paraId="07C327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Make two passes to allow for proper duplicate-argument suppression.</w:t>
      </w:r>
    </w:p>
    <w:p w14:paraId="64D6B7B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ure_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1C5308C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ure_args0=</w:t>
      </w:r>
    </w:p>
    <w:p w14:paraId="38857D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ure_args1=</w:t>
      </w:r>
    </w:p>
    <w:p w14:paraId="741C7B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must_keep_n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03CBF3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s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1 2</w:t>
      </w:r>
    </w:p>
    <w:p w14:paraId="424EB6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60C83A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rg</w:t>
      </w:r>
      <w:proofErr w:type="spellEnd"/>
    </w:p>
    <w:p w14:paraId="7C7570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</w:t>
      </w:r>
    </w:p>
    <w:p w14:paraId="406560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0C2792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-no-create | --no-c* | -n | -no-recursion | --no-r*)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tinue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6539ED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-q | -quiet | --quiet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qui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qui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q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q \</w:t>
      </w:r>
    </w:p>
    <w:p w14:paraId="7A489B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| -silent | --silent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le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4E879C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tinue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43943D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\'*)</w:t>
      </w:r>
    </w:p>
    <w:p w14:paraId="28FE84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"s/'/'\\\\\\\\''/g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471FFB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311051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s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5A256A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1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ac_configure_args0 " '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6878DD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2)</w:t>
      </w:r>
    </w:p>
    <w:p w14:paraId="7FD0EC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ac_configure_args1 " '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"</w:t>
      </w:r>
    </w:p>
    <w:p w14:paraId="0D15D7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if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must_keep_n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true; then</w:t>
      </w:r>
    </w:p>
    <w:p w14:paraId="19EEFFD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must_keep_n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 # Got value, back to normal.</w:t>
      </w:r>
    </w:p>
    <w:p w14:paraId="00D912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else</w:t>
      </w:r>
    </w:p>
    <w:p w14:paraId="229932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6A3774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*=* | --config-cache | -C | -disable-* | --disable-* \</w:t>
      </w:r>
    </w:p>
    <w:p w14:paraId="6C7C17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| -enable-* | --enable-* | -gas | --g* |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f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\</w:t>
      </w:r>
    </w:p>
    <w:p w14:paraId="6F9385A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| -q | -quiet | --q* | -silent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| -v | -verb* \</w:t>
      </w:r>
    </w:p>
    <w:p w14:paraId="097A33A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| -with-* | --with-* | -without-* | --without-* | --x)</w:t>
      </w:r>
    </w:p>
    <w:p w14:paraId="301C50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case "$ac_configure_args0 " in</w:t>
      </w:r>
    </w:p>
    <w:p w14:paraId="493AE0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  "$ac_configure_args1"*" '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)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tinue ;;</w:t>
      </w:r>
    </w:p>
    <w:p w14:paraId="72B9BE0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5ABD11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;;</w:t>
      </w:r>
    </w:p>
    <w:p w14:paraId="2263A2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-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)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must_keep_n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true ;;</w:t>
      </w:r>
    </w:p>
    <w:p w14:paraId="6365B5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4FF293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fi</w:t>
      </w:r>
    </w:p>
    <w:p w14:paraId="281B09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ure_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 '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"</w:t>
      </w:r>
    </w:p>
    <w:p w14:paraId="30377C4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;;</w:t>
      </w:r>
    </w:p>
    <w:p w14:paraId="5BA6DAD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71957AAA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2B25AB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5F27342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7E0892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ac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configure_args0=; unset ac_configure_args0;}</w:t>
      </w:r>
    </w:p>
    <w:p w14:paraId="29F122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ac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configure_args1=; unset ac_configure_args1;}</w:t>
      </w:r>
    </w:p>
    <w:p w14:paraId="22B59B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C17B07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When interrupted 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'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 cleanup temporary files, and complete</w:t>
      </w:r>
    </w:p>
    <w:p w14:paraId="23D963E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config.log.  We remove comments because anyway the quotes in there</w:t>
      </w:r>
    </w:p>
    <w:p w14:paraId="65D96D6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would cause problems or look ugly.</w:t>
      </w:r>
    </w:p>
    <w:p w14:paraId="6145F6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WARNING: Use '\'' to represent an apostrophe within the trap.</w:t>
      </w:r>
    </w:p>
    <w:p w14:paraId="5409E6C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WARNING: Do not start the trap code with a newline, due to a FreeBSD 4.0 bug.</w:t>
      </w:r>
    </w:p>
    <w:p w14:paraId="1AE6CC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ap 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?</w:t>
      </w:r>
    </w:p>
    <w:p w14:paraId="234EF8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Save into config.log some information that might help in debugging.</w:t>
      </w:r>
    </w:p>
    <w:p w14:paraId="27A336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{</w:t>
      </w:r>
    </w:p>
    <w:p w14:paraId="3B8126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cho</w:t>
      </w:r>
    </w:p>
    <w:p w14:paraId="64B3DA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2D0B0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## ---------------- ##</w:t>
      </w:r>
    </w:p>
    <w:p w14:paraId="7B1EF4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Cache variables. ##</w:t>
      </w:r>
    </w:p>
    <w:p w14:paraId="6D91964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----- ##"</w:t>
      </w:r>
    </w:p>
    <w:p w14:paraId="05403E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cho</w:t>
      </w:r>
    </w:p>
    <w:p w14:paraId="0CB319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The following way of writing the cache mishandles newlines in values,</w:t>
      </w:r>
    </w:p>
    <w:p w14:paraId="4DF731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</w:t>
      </w:r>
    </w:p>
    <w:p w14:paraId="1F3209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`(set) 2&gt;&amp;1 | sed -n '\''s/^\([a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zA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Z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]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-zA-Z0-9_]*\)=.*/\1/p'\''`; do</w:t>
      </w:r>
    </w:p>
    <w:p w14:paraId="5DB5DB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</w:p>
    <w:p w14:paraId="24A9AD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1C8217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45DF3C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20180A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_cv_*)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WARNING: cache variabl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tains a newline" &gt;&amp;5</w:t>
      </w:r>
    </w:p>
    <w:p w14:paraId="55566A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cache variabl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tains a newline" &gt;&amp;2;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6F4245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5C6720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7B6365F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_ | IFS 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#(</w:t>
      </w:r>
    </w:p>
    <w:p w14:paraId="2F4BA5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BASH_ARGV | BASH_SOURCE) ev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#(</w:t>
      </w:r>
    </w:p>
    <w:p w14:paraId="042180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)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eval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; unse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} ;;</w:t>
      </w:r>
    </w:p>
    <w:p w14:paraId="145517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F7BE3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6EC466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7FACEC4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(set) 2&gt;&amp;1 |</w:t>
      </w:r>
    </w:p>
    <w:p w14:paraId="27F0844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pac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\'' '\''; set) 2&gt;&amp;1` in #(</w:t>
      </w:r>
    </w:p>
    <w:p w14:paraId="511086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pac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 *)</w:t>
      </w:r>
    </w:p>
    <w:p w14:paraId="0E8FCDE9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020747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sed -n \</w:t>
      </w:r>
    </w:p>
    <w:p w14:paraId="6C502A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"s/'\''/'\''\\\\'\'''\''/g;</w:t>
      </w:r>
    </w:p>
    <w:p w14:paraId="5A8CF13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s/^\\([_$as_cr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lnum]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cv_[_$as_cr_alnum]*\\)=\\(.*\\)/\\1='\''\\2'\''/p"</w:t>
      </w:r>
    </w:p>
    <w:p w14:paraId="6C0DBCD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;; #(</w:t>
      </w:r>
    </w:p>
    <w:p w14:paraId="66126E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)</w:t>
      </w:r>
    </w:p>
    <w:p w14:paraId="6C2062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sed -n "/^[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cv_[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*=/p"</w:t>
      </w:r>
    </w:p>
    <w:p w14:paraId="316C4FA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;;</w:t>
      </w:r>
    </w:p>
    <w:p w14:paraId="233991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</w:t>
      </w:r>
    </w:p>
    <w:p w14:paraId="7295FD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ort</w:t>
      </w:r>
    </w:p>
    <w:p w14:paraId="7F2065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18D25D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cho</w:t>
      </w:r>
    </w:p>
    <w:p w14:paraId="59468D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2ABC8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## ----------------- ##</w:t>
      </w:r>
    </w:p>
    <w:p w14:paraId="1341D5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Output variables. ##</w:t>
      </w:r>
    </w:p>
    <w:p w14:paraId="5FB9C7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------ ##"</w:t>
      </w:r>
    </w:p>
    <w:p w14:paraId="75333C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cho</w:t>
      </w:r>
    </w:p>
    <w:p w14:paraId="49AC53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ubst_vars</w:t>
      </w:r>
      <w:proofErr w:type="spellEnd"/>
    </w:p>
    <w:p w14:paraId="72FCEF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do</w:t>
      </w:r>
    </w:p>
    <w:p w14:paraId="6C7FC02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</w:p>
    <w:p w14:paraId="7BFB8B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7C2E5BF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\'\''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"s/'\''/'\''\\\\\\\\'\'''\''/g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;;</w:t>
      </w:r>
      <w:proofErr w:type="gramEnd"/>
    </w:p>
    <w:p w14:paraId="198BB4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1FA315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\''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\''"</w:t>
      </w:r>
    </w:p>
    <w:p w14:paraId="4E7231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done | sort</w:t>
      </w:r>
    </w:p>
    <w:p w14:paraId="0DD772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cho</w:t>
      </w:r>
    </w:p>
    <w:p w14:paraId="1D426A0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7EB5D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if 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ubst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3B70A2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## ------------------- ##</w:t>
      </w:r>
    </w:p>
    <w:p w14:paraId="6B0846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File substitutions. ##</w:t>
      </w:r>
    </w:p>
    <w:p w14:paraId="3774ECF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-------- ##"</w:t>
      </w:r>
    </w:p>
    <w:p w14:paraId="1BB3A4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echo</w:t>
      </w:r>
    </w:p>
    <w:p w14:paraId="55A9B5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ubst_files</w:t>
      </w:r>
      <w:proofErr w:type="spellEnd"/>
    </w:p>
    <w:p w14:paraId="6AA8D3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do</w:t>
      </w:r>
    </w:p>
    <w:p w14:paraId="69BB27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</w:p>
    <w:p w14:paraId="4BF434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7290F0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*\'\''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"s/'\''/'\''\\\\\\\\'\'''\''/g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;;</w:t>
      </w:r>
      <w:proofErr w:type="gramEnd"/>
    </w:p>
    <w:p w14:paraId="3D56BD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43A265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\''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\''"</w:t>
      </w:r>
    </w:p>
    <w:p w14:paraId="3DDB2AC0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482414D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done | sort</w:t>
      </w:r>
    </w:p>
    <w:p w14:paraId="2B3F3D6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echo</w:t>
      </w:r>
    </w:p>
    <w:p w14:paraId="3423DA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i</w:t>
      </w:r>
    </w:p>
    <w:p w14:paraId="5E8D0B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3F502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if test -s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</w:t>
      </w:r>
    </w:p>
    <w:p w14:paraId="496111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## ----------- ##</w:t>
      </w:r>
    </w:p>
    <w:p w14:paraId="2BF2BC5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##</w:t>
      </w:r>
    </w:p>
    <w:p w14:paraId="1A2FCA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 ##"</w:t>
      </w:r>
    </w:p>
    <w:p w14:paraId="367BE8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echo</w:t>
      </w:r>
    </w:p>
    <w:p w14:paraId="4A8636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</w:p>
    <w:p w14:paraId="19E787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echo</w:t>
      </w:r>
    </w:p>
    <w:p w14:paraId="62558A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i</w:t>
      </w:r>
    </w:p>
    <w:p w14:paraId="069FD1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ignal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0 &amp;&amp;</w:t>
      </w:r>
    </w:p>
    <w:p w14:paraId="3C33FA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caught sign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ign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311D0D4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xi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42928F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} &gt;&amp;5</w:t>
      </w:r>
    </w:p>
    <w:p w14:paraId="0B8E177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m -f core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.cor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re.conftest.* &amp;&amp;</w:t>
      </w:r>
    </w:p>
    <w:p w14:paraId="6525FC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rm -f -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*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conf$$*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amp;&amp;</w:t>
      </w:r>
    </w:p>
    <w:p w14:paraId="7D4DF7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xi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_status</w:t>
      </w:r>
      <w:proofErr w:type="spellEnd"/>
    </w:p>
    <w:p w14:paraId="3327A89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0</w:t>
      </w:r>
    </w:p>
    <w:p w14:paraId="137CA4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ign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1 2 13 15; do</w:t>
      </w:r>
    </w:p>
    <w:p w14:paraId="2FAF04E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rap 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ign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ign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'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i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1'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ignal</w:t>
      </w:r>
      <w:proofErr w:type="spellEnd"/>
    </w:p>
    <w:p w14:paraId="685B0A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07A9C82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ign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0</w:t>
      </w:r>
    </w:p>
    <w:p w14:paraId="1770AB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86004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avoids OS command line length limits that DEFS can exceed.</w:t>
      </w:r>
    </w:p>
    <w:p w14:paraId="769840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-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*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</w:p>
    <w:p w14:paraId="49E189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C52DDB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/*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*/" &gt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</w:p>
    <w:p w14:paraId="421149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C386D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Predefined preprocessor variables.</w:t>
      </w:r>
    </w:p>
    <w:p w14:paraId="0BCD6C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2C8D37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t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lt;&lt;_ACEOF</w:t>
      </w:r>
    </w:p>
    <w:p w14:paraId="4D64D8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define PACKAGE_NAME "$PACKAGE_NAME"</w:t>
      </w:r>
    </w:p>
    <w:p w14:paraId="30C97B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3C8DEC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BB9F5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t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lt;&lt;_ACEOF</w:t>
      </w:r>
    </w:p>
    <w:p w14:paraId="180C4C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define PACKAGE_TARNAME "$PACKAGE_TARNAME"</w:t>
      </w:r>
    </w:p>
    <w:p w14:paraId="2AED0B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62E8CCA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800A8F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t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lt;&lt;_ACEOF</w:t>
      </w:r>
    </w:p>
    <w:p w14:paraId="1C03F00D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6C5FEF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define PACKAGE_VERSION "$PACKAGE_VERSION"</w:t>
      </w:r>
    </w:p>
    <w:p w14:paraId="3767F9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2AD1EC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27D46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t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lt;&lt;_ACEOF</w:t>
      </w:r>
    </w:p>
    <w:p w14:paraId="2AF83D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define PACKAGE_STRING "$PACKAGE_STRING"</w:t>
      </w:r>
    </w:p>
    <w:p w14:paraId="106A84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6171CE6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608E7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t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lt;&lt;_ACEOF</w:t>
      </w:r>
    </w:p>
    <w:p w14:paraId="7EAD3E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define PACKAGE_BUGREPORT "$PACKAGE_BUGREPORT"</w:t>
      </w:r>
    </w:p>
    <w:p w14:paraId="574B4B3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7E9176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D73D1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t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lt;&lt;_ACEOF</w:t>
      </w:r>
    </w:p>
    <w:p w14:paraId="4F3E7B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define PACKAGE_URL "$PACKAGE_URL"</w:t>
      </w:r>
    </w:p>
    <w:p w14:paraId="2B2752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1E98D8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8C5F28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CF612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Let the site file select an alternate cache file if it wants to.</w:t>
      </w:r>
    </w:p>
    <w:p w14:paraId="572B542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Prefer an explicitly selected file to automatically selected ones.</w:t>
      </w:r>
    </w:p>
    <w:p w14:paraId="344811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ite_file1=NONE</w:t>
      </w:r>
    </w:p>
    <w:p w14:paraId="4BE33AB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ite_file2=NONE</w:t>
      </w:r>
    </w:p>
    <w:p w14:paraId="67510F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n "$CONFIG_SITE"; then</w:t>
      </w:r>
    </w:p>
    <w:p w14:paraId="2BBED7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We do not want a PATH search for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ite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536DB47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CONFIG_SITE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</w:t>
      </w:r>
    </w:p>
    <w:p w14:paraId="32B173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-*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 ac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site_file1=./$CONFIG_SITE;;</w:t>
      </w:r>
    </w:p>
    <w:p w14:paraId="5CBA23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/*) ac_site_file1=$CONFIG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TE;;</w:t>
      </w:r>
      <w:proofErr w:type="gramEnd"/>
    </w:p>
    <w:p w14:paraId="6C03A4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)   ac_site_file1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/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CONFIG_SITE;;</w:t>
      </w:r>
    </w:p>
    <w:p w14:paraId="62CFC12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5730E69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i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prefix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NON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</w:t>
      </w:r>
    </w:p>
    <w:p w14:paraId="0A0AA2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ac_site_file1=$prefix/share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ite</w:t>
      </w:r>
      <w:proofErr w:type="spellEnd"/>
    </w:p>
    <w:p w14:paraId="550B76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ac_site_file2=$prefix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t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ite</w:t>
      </w:r>
      <w:proofErr w:type="spellEnd"/>
    </w:p>
    <w:p w14:paraId="33D201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1A9672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ac_site_file1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fault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share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ite</w:t>
      </w:r>
      <w:proofErr w:type="spellEnd"/>
    </w:p>
    <w:p w14:paraId="18BB5A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ac_site_file2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fault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t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ite</w:t>
      </w:r>
      <w:proofErr w:type="spellEnd"/>
    </w:p>
    <w:p w14:paraId="667B805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AF66F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it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"$ac_site_file1" "$ac_site_file2"</w:t>
      </w:r>
    </w:p>
    <w:p w14:paraId="4B1123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6B97ED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sit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NON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amp;&amp; continue</w:t>
      </w:r>
    </w:p>
    <w:p w14:paraId="3E8F97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/dev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ull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it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amp;&amp; test -r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it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25B7EE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loading site scrip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it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1C4757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loading site scrip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it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;}</w:t>
      </w:r>
    </w:p>
    <w:p w14:paraId="5E1CF691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77F510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ed 's/^/| /'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it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0F8A15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.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it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\</w:t>
      </w:r>
    </w:p>
    <w:p w14:paraId="3F701B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||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error: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:" &gt;&amp;5</w:t>
      </w:r>
    </w:p>
    <w:p w14:paraId="4AE62BE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rror: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:" &gt;&amp;2;}</w:t>
      </w:r>
    </w:p>
    <w:p w14:paraId="7B3041B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failed to load site scrip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ite_file</w:t>
      </w:r>
      <w:proofErr w:type="spellEnd"/>
    </w:p>
    <w:p w14:paraId="05561E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e \`config.log' for more details" "$LINENO" 5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53CF0C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4930466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5C0AAB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05D4B4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r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361EC9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Some versions of bash will fail to source /dev/null (special files</w:t>
      </w:r>
    </w:p>
    <w:p w14:paraId="5624148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actually), so we avoid doing that.  DJGPP emulates it as a regular file.</w:t>
      </w:r>
    </w:p>
    <w:p w14:paraId="413361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/dev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ull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amp;&amp; test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6B3A92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loading cach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410B04E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loading cach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;}</w:t>
      </w:r>
    </w:p>
    <w:p w14:paraId="5EC84B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45001E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[\\/]* | ?:[\\/]* ) .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;</w:t>
      </w:r>
      <w:proofErr w:type="gramEnd"/>
    </w:p>
    <w:p w14:paraId="3090AEA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)                      .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./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;</w:t>
      </w:r>
    </w:p>
    <w:p w14:paraId="398A29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045850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4B252C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6C1E734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reating cach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67394C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creating cach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;}</w:t>
      </w:r>
    </w:p>
    <w:p w14:paraId="1C2D1F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&gt;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</w:p>
    <w:p w14:paraId="0A1CD1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0E8BC7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3677D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Check that the precious variables saved in the cache have kept the same</w:t>
      </w:r>
    </w:p>
    <w:p w14:paraId="543BDC8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value.</w:t>
      </w:r>
    </w:p>
    <w:p w14:paraId="17882BA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ache_corrup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5E0005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cious_va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41F047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ld_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n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_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t</w:t>
      </w:r>
    </w:p>
    <w:p w14:paraId="3A02B3C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ew_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n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_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t</w:t>
      </w:r>
    </w:p>
    <w:p w14:paraId="14B854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ld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n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_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lue</w:t>
      </w:r>
    </w:p>
    <w:p w14:paraId="7E9DF9C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ew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n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_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lue</w:t>
      </w:r>
    </w:p>
    <w:p w14:paraId="0D8556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ac_old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t,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ew_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4F54B10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et,)</w:t>
      </w:r>
    </w:p>
    <w:p w14:paraId="7F1891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error: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was set to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ld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in the previous run" &gt;&amp;5</w:t>
      </w:r>
    </w:p>
    <w:p w14:paraId="6C8406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rror: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was set to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ld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in the previous run" &gt;&amp;2;}</w:t>
      </w:r>
    </w:p>
    <w:p w14:paraId="1FF9B41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ache_corrup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82BFC55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497F9A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se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3F486C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error: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was not set in the previous run" &gt;&amp;5</w:t>
      </w:r>
    </w:p>
    <w:p w14:paraId="58672C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rror: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was not set in the previous run" &gt;&amp;2;}</w:t>
      </w:r>
    </w:p>
    <w:p w14:paraId="092DD5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ache_corrup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E68C3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,);;</w:t>
      </w:r>
    </w:p>
    <w:p w14:paraId="5421BD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)</w:t>
      </w:r>
    </w:p>
    <w:p w14:paraId="2D643F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if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old_val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new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79DEE9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# differences in whitespace do not lead to failure.</w:t>
      </w:r>
    </w:p>
    <w:p w14:paraId="77AE38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ld_val_w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cho x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ld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</w:t>
      </w:r>
    </w:p>
    <w:p w14:paraId="71C1B1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ew_val_w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cho x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ew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</w:t>
      </w:r>
    </w:p>
    <w:p w14:paraId="2EBF5A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if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ld_val_w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ew_val_w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7DFE5A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error: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has changed since the previous run:" &gt;&amp;5</w:t>
      </w:r>
    </w:p>
    <w:p w14:paraId="21F30B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rror: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has changed since the previous run:" &gt;&amp;2;}</w:t>
      </w:r>
    </w:p>
    <w:p w14:paraId="041922F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ache_corrup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:</w:t>
      </w:r>
    </w:p>
    <w:p w14:paraId="535F80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else</w:t>
      </w:r>
    </w:p>
    <w:p w14:paraId="11CAD0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warning: ignoring whitespace changes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since the previous run:" &gt;&amp;5</w:t>
      </w:r>
    </w:p>
    <w:p w14:paraId="2C9F9C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ignoring whitespace changes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since the previous run:" &gt;&amp;2;}</w:t>
      </w:r>
    </w:p>
    <w:p w14:paraId="023D96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ev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ld_val</w:t>
      </w:r>
      <w:proofErr w:type="spellEnd"/>
    </w:p>
    <w:p w14:paraId="0FBD4E3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fi</w:t>
      </w:r>
    </w:p>
    <w:p w14:paraId="6C6D65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  former value: 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ld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" &gt;&amp;5</w:t>
      </w:r>
    </w:p>
    <w:p w14:paraId="3BD502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  former value: 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ld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" &gt;&amp;2;}</w:t>
      </w:r>
    </w:p>
    <w:p w14:paraId="75CD27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  current value: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ew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" &gt;&amp;5</w:t>
      </w:r>
    </w:p>
    <w:p w14:paraId="5A6161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  current value: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ew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" &gt;&amp;2;}</w:t>
      </w:r>
    </w:p>
    <w:p w14:paraId="64DC50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;;</w:t>
      </w:r>
      <w:proofErr w:type="gramEnd"/>
    </w:p>
    <w:p w14:paraId="73179A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6B9EA7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Pass precious variables to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tatus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409DDDE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ew_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set; then</w:t>
      </w:r>
    </w:p>
    <w:p w14:paraId="035601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ew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15802E7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\'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ew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"s/'/'\\\\\\\\''/g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7182B2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ew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E0469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4A5116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"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ure_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 in</w:t>
      </w:r>
    </w:p>
    <w:p w14:paraId="23E521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" '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"*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# Avoid dups.  Use of quotes ensures accuracy.</w:t>
      </w:r>
    </w:p>
    <w:p w14:paraId="283B447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ure_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 '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4BF4E2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6A7C12AE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3A24C5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2FBA33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154407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ache_corrup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</w:t>
      </w:r>
    </w:p>
    <w:p w14:paraId="6DCE8A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error: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:" &gt;&amp;5</w:t>
      </w:r>
    </w:p>
    <w:p w14:paraId="27B4C2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rror: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:" &gt;&amp;2;}</w:t>
      </w:r>
    </w:p>
    <w:p w14:paraId="5C89F9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error: changes in the environment can compromise the build" &gt;&amp;5</w:t>
      </w:r>
    </w:p>
    <w:p w14:paraId="3439B78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rror: changes in the environment can compromise the build" &gt;&amp;2;}</w:t>
      </w:r>
    </w:p>
    <w:p w14:paraId="2542986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run \`mak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stclea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and/or \`rm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and start over" "$LINENO" 5</w:t>
      </w:r>
    </w:p>
    <w:p w14:paraId="06DE540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1A4A86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--------- ##</w:t>
      </w:r>
    </w:p>
    <w:p w14:paraId="382452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Main body of script. ##</w:t>
      </w:r>
    </w:p>
    <w:p w14:paraId="646F9C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--------- ##</w:t>
      </w:r>
    </w:p>
    <w:p w14:paraId="28CAEC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BE246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c</w:t>
      </w:r>
    </w:p>
    <w:p w14:paraId="02C7BA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CPP $CPPFLAGS'</w:t>
      </w:r>
    </w:p>
    <w:p w14:paraId="433E46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'$CC -c $CFLAGS $CPPFLAGS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'</w:t>
      </w:r>
    </w:p>
    <w:p w14:paraId="4723D4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'$CC -o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$ac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CFLAGS $CPPFLAGS $LDFLAGS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LIBS &gt;&amp;5'</w:t>
      </w:r>
    </w:p>
    <w:p w14:paraId="44918E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r_gn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c_compiler_gnu</w:t>
      </w:r>
      <w:proofErr w:type="spellEnd"/>
    </w:p>
    <w:p w14:paraId="1F0A73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EFD0D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D073C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9A227A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heade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heade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7CD8E4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7C2D5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88073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Checks for programs.</w:t>
      </w:r>
    </w:p>
    <w:p w14:paraId="72DA10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c</w:t>
      </w:r>
    </w:p>
    <w:p w14:paraId="32A8326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CPP $CPPFLAGS'</w:t>
      </w:r>
    </w:p>
    <w:p w14:paraId="79A155A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'$CC -c $CFLAGS $CPPFLAGS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'</w:t>
      </w:r>
    </w:p>
    <w:p w14:paraId="3D5EE9A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'$CC -o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$ac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CFLAGS $CPPFLAGS $LDFLAGS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LIBS &gt;&amp;5'</w:t>
      </w:r>
    </w:p>
    <w:p w14:paraId="7D35FE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r_gn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c_compiler_gnu</w:t>
      </w:r>
      <w:proofErr w:type="spellEnd"/>
    </w:p>
    <w:p w14:paraId="1B7686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ol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2D19CE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Extract the first word of "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ol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cc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, so it can be a program name with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522339E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t dummy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ol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cc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2</w:t>
      </w:r>
    </w:p>
    <w:p w14:paraId="2C711F6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0ACF372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34E59A31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4A844A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5030E7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7F2627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75C257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-n "$CC"; then</w:t>
      </w:r>
    </w:p>
    <w:p w14:paraId="3B9A6B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CC" # Let the user override the test.</w:t>
      </w:r>
    </w:p>
    <w:p w14:paraId="2E227B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7BD8B2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IFS; IFS=$PATH_SEPARATOR</w:t>
      </w:r>
    </w:p>
    <w:p w14:paraId="433C9C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PATH</w:t>
      </w:r>
    </w:p>
    <w:p w14:paraId="075339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1ED53E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75BE586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22513E8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''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cutable_extension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21D8B1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ecutable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$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1118FAF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ol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cc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066119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found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$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561CCE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break 2</w:t>
      </w:r>
    </w:p>
    <w:p w14:paraId="2A3811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4413B82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438CF6A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11DF44E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3D6227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9A1C3A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DDBA56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E6427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C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</w:p>
    <w:p w14:paraId="634362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n "$CC"; then</w:t>
      </w:r>
    </w:p>
    <w:p w14:paraId="2B1DF9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CC" &gt;&amp;5</w:t>
      </w:r>
    </w:p>
    <w:p w14:paraId="380B26B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CC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1ED9E8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28B431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no" &gt;&amp;5</w:t>
      </w:r>
    </w:p>
    <w:p w14:paraId="23DAA1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no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157F4F0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5007B9E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3739E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586D9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14DC2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4F2C13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CC</w:t>
      </w:r>
    </w:p>
    <w:p w14:paraId="69025A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Extract the first word of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, so it can be a program name with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1A4B45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set dummy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2</w:t>
      </w:r>
    </w:p>
    <w:p w14:paraId="54BE92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2E18CF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675922BD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08DDE7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43FC61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443940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63670D7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037BAA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# Let the user override the test.</w:t>
      </w:r>
    </w:p>
    <w:p w14:paraId="3A3D53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5DC966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IFS; IFS=$PATH_SEPARATOR</w:t>
      </w:r>
    </w:p>
    <w:p w14:paraId="125D72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PATH</w:t>
      </w:r>
    </w:p>
    <w:p w14:paraId="25F0B2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1DF740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317BCA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751899B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''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cutable_extension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4BCEC4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ecutable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$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5643D8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03E2EA8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found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$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334C13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break 2</w:t>
      </w:r>
    </w:p>
    <w:p w14:paraId="08A3B2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0B14D2B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38E3B5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12C6447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5B3CA7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104DE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2CAC7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6841F0A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ac_ct_CC</w:t>
      </w:r>
      <w:proofErr w:type="spellEnd"/>
    </w:p>
    <w:p w14:paraId="44B9BE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24BE2B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2E8A7D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11F27F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1F02AC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no" &gt;&amp;5</w:t>
      </w:r>
    </w:p>
    <w:p w14:paraId="44B138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no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5DC89B0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3F09EA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1036C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x; then</w:t>
      </w:r>
    </w:p>
    <w:p w14:paraId="2B68F94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C=""</w:t>
      </w:r>
    </w:p>
    <w:p w14:paraId="752FE3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lse</w:t>
      </w:r>
    </w:p>
    <w:p w14:paraId="49319C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os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mpilin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ol_warn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0F5D468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yes:)</w:t>
      </w:r>
    </w:p>
    <w:p w14:paraId="08675F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WARNING: using cross tools not prefixed with host triplet" &gt;&amp;5</w:t>
      </w:r>
    </w:p>
    <w:p w14:paraId="00B9C7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using cross tools not prefixed with host triplet" &gt;&amp;2;}</w:t>
      </w:r>
    </w:p>
    <w:p w14:paraId="61969DCD" w14:textId="77777777" w:rsidR="00DE55E8" w:rsidRPr="00DE55E8" w:rsidRDefault="00DE55E8" w:rsidP="00DE55E8">
      <w:pPr>
        <w:pStyle w:val="afb"/>
      </w:pPr>
      <w:r>
        <w:lastRenderedPageBreak/>
        <w:t>Продолжение</w:t>
      </w:r>
      <w:r w:rsidRPr="00DE55E8">
        <w:t xml:space="preserve"> </w:t>
      </w:r>
      <w:r>
        <w:t>листинга</w:t>
      </w:r>
      <w:r w:rsidRPr="00DE55E8">
        <w:t xml:space="preserve"> 6</w:t>
      </w:r>
    </w:p>
    <w:p w14:paraId="7225DC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>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ool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>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warned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yes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eastAsia="en-US"/>
        </w:rPr>
        <w:t>;</w:t>
      </w:r>
    </w:p>
    <w:p w14:paraId="3187E9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460DD7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C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</w:p>
    <w:p w14:paraId="1C1CF9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1EA883B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1D1030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C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0A6EFD3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5EF3F0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F67FF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z "$CC"; then</w:t>
      </w:r>
    </w:p>
    <w:p w14:paraId="63C352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if 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ol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574ABF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Extract the first word of "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ol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cc", so it can be a program name with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699FC3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t dummy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ol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cc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2</w:t>
      </w:r>
    </w:p>
    <w:p w14:paraId="3114F62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0C334B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26F460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08341C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523939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784C89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-n "$CC"; then</w:t>
      </w:r>
    </w:p>
    <w:p w14:paraId="2B4A48B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CC" # Let the user override the test.</w:t>
      </w:r>
    </w:p>
    <w:p w14:paraId="5BD3E4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6AEA3FA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IFS; IFS=$PATH_SEPARATOR</w:t>
      </w:r>
    </w:p>
    <w:p w14:paraId="3799CA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PATH</w:t>
      </w:r>
    </w:p>
    <w:p w14:paraId="22005D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031A97D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2E3F4F2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4DCC21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''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cutable_extension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2B3F3A2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ecutable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$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33A699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ol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cc"</w:t>
      </w:r>
    </w:p>
    <w:p w14:paraId="195F5B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found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$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7A49CE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break 2</w:t>
      </w:r>
    </w:p>
    <w:p w14:paraId="7C7D4C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6DFAF7A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4FFAB5A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6016A8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605477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37010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1D46D1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0F166C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C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</w:p>
    <w:p w14:paraId="080040F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n "$CC"; then</w:t>
      </w:r>
    </w:p>
    <w:p w14:paraId="6A30A5F3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0CC96D2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CC" &gt;&amp;5</w:t>
      </w:r>
    </w:p>
    <w:p w14:paraId="266CF2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CC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3C9AD6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1B1F96C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no" &gt;&amp;5</w:t>
      </w:r>
    </w:p>
    <w:p w14:paraId="25E8A2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no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68B91BC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06CAF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49704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09CDA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0C78B5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0DE53E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z "$CC"; then</w:t>
      </w:r>
    </w:p>
    <w:p w14:paraId="2E91A6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Extract the first word of "cc", so it can be a program name with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24A92A5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set dummy cc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2</w:t>
      </w:r>
    </w:p>
    <w:p w14:paraId="08C90C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23F89C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139F39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5E5D1F0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357D73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28B70D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-n "$CC"; then</w:t>
      </w:r>
    </w:p>
    <w:p w14:paraId="117ECDA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CC" # Let the user override the test.</w:t>
      </w:r>
    </w:p>
    <w:p w14:paraId="48A366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3FAF04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og_rejec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</w:t>
      </w:r>
    </w:p>
    <w:p w14:paraId="385273F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IFS; IFS=$PATH_SEPARATOR</w:t>
      </w:r>
    </w:p>
    <w:p w14:paraId="4E381A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PATH</w:t>
      </w:r>
    </w:p>
    <w:p w14:paraId="59609B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6A2807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1CACF1D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31C56E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''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cutable_extension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7E1C29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ecutable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$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197CED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if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$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"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c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cc"; then</w:t>
      </w:r>
    </w:p>
    <w:p w14:paraId="68BA9D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og_rejec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yes</w:t>
      </w:r>
    </w:p>
    <w:p w14:paraId="5A303FD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continue</w:t>
      </w:r>
    </w:p>
    <w:p w14:paraId="080D60B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fi</w:t>
      </w:r>
    </w:p>
    <w:p w14:paraId="0444F9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cc"</w:t>
      </w:r>
    </w:p>
    <w:p w14:paraId="65205D2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found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$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25A263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break 2</w:t>
      </w:r>
    </w:p>
    <w:p w14:paraId="61C696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1A847C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6799E2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158DD9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675B4B5E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7DD874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3FABA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og_rejec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yes; then</w:t>
      </w:r>
    </w:p>
    <w:p w14:paraId="74D0C1F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We found a bogon in the path, so make sure we never use it.</w:t>
      </w:r>
    </w:p>
    <w:p w14:paraId="07AD42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et dummy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</w:p>
    <w:p w14:paraId="1CEA41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hift</w:t>
      </w:r>
    </w:p>
    <w:p w14:paraId="61EEB7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0; then</w:t>
      </w:r>
    </w:p>
    <w:p w14:paraId="1E0169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We chose a different compiler from the bogus one.</w:t>
      </w:r>
    </w:p>
    <w:p w14:paraId="372C19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However, it has the sam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ase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 so the bogon will be chosen</w:t>
      </w:r>
    </w:p>
    <w:p w14:paraId="31D426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first if we set CC to just th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ase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use the full file name.</w:t>
      </w:r>
    </w:p>
    <w:p w14:paraId="32E6E8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hift</w:t>
      </w:r>
    </w:p>
    <w:p w14:paraId="5F7942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${1+'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}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@"</w:t>
      </w:r>
    </w:p>
    <w:p w14:paraId="49E92E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11B8C60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892F02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8133B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54DF17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C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</w:p>
    <w:p w14:paraId="0DA241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n "$CC"; then</w:t>
      </w:r>
    </w:p>
    <w:p w14:paraId="24AE7C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CC" &gt;&amp;5</w:t>
      </w:r>
    </w:p>
    <w:p w14:paraId="54FD9AA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CC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2021C61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ABA26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no" &gt;&amp;5</w:t>
      </w:r>
    </w:p>
    <w:p w14:paraId="62562A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no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1EACB1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622EFD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FB024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3748D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096BFD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z "$CC"; then</w:t>
      </w:r>
    </w:p>
    <w:p w14:paraId="0EE978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ol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2DBB3F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o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cl.exe</w:t>
      </w:r>
    </w:p>
    <w:p w14:paraId="0375A4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</w:t>
      </w:r>
    </w:p>
    <w:p w14:paraId="532777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Extract the first word o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ol_prefix$ac_pro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, so it can be a program name with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2C2756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t dummy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ol_prefix$ac_pro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2</w:t>
      </w:r>
    </w:p>
    <w:p w14:paraId="7C343B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7AECE0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6C5D0A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485763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5B9B6EA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74F1FB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-n "$CC"; then</w:t>
      </w:r>
    </w:p>
    <w:p w14:paraId="024C31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CC" # Let the user override the test.</w:t>
      </w:r>
    </w:p>
    <w:p w14:paraId="4004AD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34674B29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0E7D250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IFS; IFS=$PATH_SEPARATOR</w:t>
      </w:r>
    </w:p>
    <w:p w14:paraId="720281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PATH</w:t>
      </w:r>
    </w:p>
    <w:p w14:paraId="653CF2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6E410AE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504C03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0F297FD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''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cutable_extension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461952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ecutable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$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548D9FC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ol_prefix$ac_pro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5836D8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found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$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4B26209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break 2</w:t>
      </w:r>
    </w:p>
    <w:p w14:paraId="10BCBE0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33D2305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219441E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4FB0464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38840C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CE3188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6F30C49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CF1BA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C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</w:t>
      </w:r>
      <w:proofErr w:type="spellEnd"/>
    </w:p>
    <w:p w14:paraId="207E5A8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n "$CC"; then</w:t>
      </w:r>
    </w:p>
    <w:p w14:paraId="2A63E5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CC" &gt;&amp;5</w:t>
      </w:r>
    </w:p>
    <w:p w14:paraId="556389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CC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6690E7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601A30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no" &gt;&amp;5</w:t>
      </w:r>
    </w:p>
    <w:p w14:paraId="67C502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no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0BF96B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A9093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76B27A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4DCE0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test -n "$CC" &amp;&amp; break</w:t>
      </w:r>
    </w:p>
    <w:p w14:paraId="289796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5A714E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7ED90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z "$CC"; then</w:t>
      </w:r>
    </w:p>
    <w:p w14:paraId="7FC76D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CC</w:t>
      </w:r>
    </w:p>
    <w:p w14:paraId="20B88A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o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cl.exe</w:t>
      </w:r>
    </w:p>
    <w:p w14:paraId="629C6F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265FE9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Extract the first word o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o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, so it can be a program name with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487E796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t dummy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o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2</w:t>
      </w:r>
    </w:p>
    <w:p w14:paraId="3704B1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4A22D4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353992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7CAACB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79BB40F4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3F481C3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C6ECE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52056A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# Let the user override the test.</w:t>
      </w:r>
    </w:p>
    <w:p w14:paraId="34DB91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6662E2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IFS; IFS=$PATH_SEPARATOR</w:t>
      </w:r>
    </w:p>
    <w:p w14:paraId="7A93C3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PATH</w:t>
      </w:r>
    </w:p>
    <w:p w14:paraId="11C0406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177256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187E8B5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49B41A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''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cutable_extension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1D6FBC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ecutable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$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62B1BF2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o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57FE15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found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$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498E98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break 2</w:t>
      </w:r>
    </w:p>
    <w:p w14:paraId="7E74702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540031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2674528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578DCBA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75CB50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3E71D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4736D4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B3328E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ac_ct_CC</w:t>
      </w:r>
      <w:proofErr w:type="spellEnd"/>
    </w:p>
    <w:p w14:paraId="74B450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448F75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4E8B095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46F1DA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76754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no" &gt;&amp;5</w:t>
      </w:r>
    </w:p>
    <w:p w14:paraId="62325B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no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40EED3F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54676D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B4A9E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8AABB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amp;&amp; break</w:t>
      </w:r>
    </w:p>
    <w:p w14:paraId="68E88D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3C8353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52214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ct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x; then</w:t>
      </w:r>
    </w:p>
    <w:p w14:paraId="57713E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C=""</w:t>
      </w:r>
    </w:p>
    <w:p w14:paraId="2E6D7E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lse</w:t>
      </w:r>
    </w:p>
    <w:p w14:paraId="39990F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os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mpilin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ol_warn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3FEA94F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yes:)</w:t>
      </w:r>
    </w:p>
    <w:p w14:paraId="1BAD396D" w14:textId="77777777" w:rsidR="00DE55E8" w:rsidRDefault="00DE55E8" w:rsidP="00DE55E8">
      <w:pPr>
        <w:pStyle w:val="afb"/>
      </w:pPr>
    </w:p>
    <w:p w14:paraId="67839ADB" w14:textId="7E9455D1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2561A0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WARNING: using cross tools not prefixed with host triplet" &gt;&amp;5</w:t>
      </w:r>
    </w:p>
    <w:p w14:paraId="2D5AD1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using cross tools not prefixed with host triplet" &gt;&amp;2;}</w:t>
      </w:r>
    </w:p>
    <w:p w14:paraId="101FD1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ol_warn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yes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2FC560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422005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C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t_CC</w:t>
      </w:r>
      <w:proofErr w:type="spellEnd"/>
    </w:p>
    <w:p w14:paraId="61705B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2E6EAD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6702B4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DCEE5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55586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D20A0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7C262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test -z "$CC" &amp;&amp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error: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:" &gt;&amp;5</w:t>
      </w:r>
    </w:p>
    <w:p w14:paraId="573E10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rror: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:" &gt;&amp;2;}</w:t>
      </w:r>
    </w:p>
    <w:p w14:paraId="030EAD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no acceptable C compiler found in \$PATH</w:t>
      </w:r>
    </w:p>
    <w:p w14:paraId="651A10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e \`config.log' for more details" "$LINENO" 5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33E690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F3C9E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Provide some information about the compiler.</w:t>
      </w:r>
    </w:p>
    <w:p w14:paraId="4388D60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C compiler version" &gt;&amp;5</w:t>
      </w:r>
    </w:p>
    <w:p w14:paraId="7388B5C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t X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</w:t>
      </w:r>
      <w:proofErr w:type="spellEnd"/>
    </w:p>
    <w:p w14:paraId="5EB31D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2</w:t>
      </w:r>
    </w:p>
    <w:p w14:paraId="187A52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--version -v -V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qvers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27CC15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"</w:t>
      </w:r>
    </w:p>
    <w:p w14:paraId="5B59340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"(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in</w:t>
      </w:r>
    </w:p>
    <w:p w14:paraId="082F19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\"* | *\`* | *\\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11F380C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45A0FE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4C5A1A7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\"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""</w:t>
      </w:r>
    </w:p>
    <w:p w14:paraId="37B708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</w:t>
      </w:r>
    </w:p>
    <w:p w14:paraId="03C352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(eval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") 2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</w:p>
    <w:p w14:paraId="7736DE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?</w:t>
      </w:r>
    </w:p>
    <w:p w14:paraId="0F0A727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-s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</w:t>
      </w:r>
    </w:p>
    <w:p w14:paraId="1ED6E9D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ed '10a\</w:t>
      </w:r>
    </w:p>
    <w:p w14:paraId="35D4F0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.. rest of stderr output deleted ...</w:t>
      </w:r>
    </w:p>
    <w:p w14:paraId="452AE9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10q'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conftest.er1</w:t>
      </w:r>
    </w:p>
    <w:p w14:paraId="1A489D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t conftest.er1 &gt;&amp;5</w:t>
      </w:r>
    </w:p>
    <w:p w14:paraId="6EDCD66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291A84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m -f conftest.er1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</w:p>
    <w:p w14:paraId="794749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\$? =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3ED4ADA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3ED8A8DD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001691A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7CDE46B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64B20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3B1BCCF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349387E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AD2B1F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200332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35BF6C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0BBA3D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2E8CB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;</w:t>
      </w:r>
    </w:p>
    <w:p w14:paraId="37D02C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485A1E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444888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2D9AF0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_sav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</w:t>
      </w:r>
      <w:proofErr w:type="spellEnd"/>
    </w:p>
    <w:p w14:paraId="2C0AD1D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.out.dSYM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a.ex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362050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Try to create an executable without -o first, disregar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10BD88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t will help us diagnose broken compilers, and finding out an intuition</w:t>
      </w:r>
    </w:p>
    <w:p w14:paraId="5230716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o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277BEE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whether the C compiler works" &gt;&amp;5</w:t>
      </w:r>
    </w:p>
    <w:p w14:paraId="58714D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whether the C compiler works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0DAD44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nk_defaul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's/ -o *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^ ]*//'`</w:t>
      </w:r>
    </w:p>
    <w:p w14:paraId="4B3726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DC540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he possible output files:</w:t>
      </w:r>
    </w:p>
    <w:p w14:paraId="333F914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test.ex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a.exe a_out.ex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28B50E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4EA2B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m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669F07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s</w:t>
      </w:r>
      <w:proofErr w:type="spellEnd"/>
    </w:p>
    <w:p w14:paraId="7DF843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3842C3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744DD1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cof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d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d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SY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bb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b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map | *.inf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SY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o | *.obj ) ;;</w:t>
      </w:r>
    </w:p>
    <w:p w14:paraId="687596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)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m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m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;</w:t>
      </w:r>
    </w:p>
    <w:p w14:paraId="022D22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18A1A3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0C09872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m -f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rmfiles</w:t>
      </w:r>
      <w:proofErr w:type="spellEnd"/>
    </w:p>
    <w:p w14:paraId="649353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2EA44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nk_defaul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70485A5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"(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in</w:t>
      </w:r>
    </w:p>
    <w:p w14:paraId="22BE52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\"* | *\`* | *\\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7A8271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18D2EFF1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7957808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2CEAB97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\"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""</w:t>
      </w:r>
    </w:p>
    <w:p w14:paraId="43D934B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</w:t>
      </w:r>
    </w:p>
    <w:p w14:paraId="7EC906D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(eval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nk_defaul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2&gt;&amp;5</w:t>
      </w:r>
    </w:p>
    <w:p w14:paraId="011800D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?</w:t>
      </w:r>
    </w:p>
    <w:p w14:paraId="10E5A58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\$? =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550D03D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 :</w:t>
      </w:r>
    </w:p>
    <w:p w14:paraId="6F5835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Autoconf-2.13 could set th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variable to `no'.</w:t>
      </w:r>
    </w:p>
    <w:p w14:paraId="261C10F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o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gnore a value of `no', otherwise this would lead to `EXEEXT = no'</w:t>
      </w:r>
    </w:p>
    <w:p w14:paraId="1DC3967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in a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ke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.  We should not overrid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f it was cached,</w:t>
      </w:r>
    </w:p>
    <w:p w14:paraId="737133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o that the user can short-circuit this test for compilers unknown to</w:t>
      </w:r>
    </w:p>
    <w:p w14:paraId="58D338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utocon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3A1F31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'</w:t>
      </w:r>
    </w:p>
    <w:p w14:paraId="59AA83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7D74C7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 continue</w:t>
      </w:r>
    </w:p>
    <w:p w14:paraId="0424BC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105243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cof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d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d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SY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bb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b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map | *.inf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SY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o | *.obj )</w:t>
      </w:r>
    </w:p>
    <w:p w14:paraId="3EF7A6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;;</w:t>
      </w:r>
    </w:p>
    <w:p w14:paraId="3DAE56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[ab].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ut )</w:t>
      </w:r>
      <w:proofErr w:type="gramEnd"/>
    </w:p>
    <w:p w14:paraId="643849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# We found the default executable, bu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' is most</w:t>
      </w:r>
    </w:p>
    <w:p w14:paraId="5E5B5E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# certainly right.</w:t>
      </w:r>
    </w:p>
    <w:p w14:paraId="723C55A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reak;;</w:t>
      </w:r>
      <w:proofErr w:type="gramEnd"/>
    </w:p>
    <w:p w14:paraId="0FADF6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.* )</w:t>
      </w:r>
    </w:p>
    <w:p w14:paraId="1FC908F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if test "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xeext+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" = set &amp;&amp;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xeext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no;</w:t>
      </w:r>
    </w:p>
    <w:p w14:paraId="7E69BA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else</w:t>
      </w:r>
    </w:p>
    <w:p w14:paraId="3926B6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xpr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[^.]*\(\..*\)'`</w:t>
      </w:r>
    </w:p>
    <w:p w14:paraId="1D3CA8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fi</w:t>
      </w:r>
    </w:p>
    <w:p w14:paraId="3B1EF9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# We se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here because the later test for it is not</w:t>
      </w:r>
    </w:p>
    <w:p w14:paraId="2E5717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# safe: cross compilers may not add the suffix if given an `-o'</w:t>
      </w:r>
    </w:p>
    <w:p w14:paraId="5E2EFA2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# argument, so we may need to know it at that point already.</w:t>
      </w:r>
    </w:p>
    <w:p w14:paraId="4B3E74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# Even if this section looks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uft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it has the advantage of</w:t>
      </w:r>
    </w:p>
    <w:p w14:paraId="35FB67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# actually working.</w:t>
      </w:r>
    </w:p>
    <w:p w14:paraId="08C201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reak;;</w:t>
      </w:r>
      <w:proofErr w:type="gramEnd"/>
    </w:p>
    <w:p w14:paraId="15B1C00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 )</w:t>
      </w:r>
    </w:p>
    <w:p w14:paraId="5F1FB3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reak;;</w:t>
      </w:r>
      <w:proofErr w:type="gramEnd"/>
    </w:p>
    <w:p w14:paraId="5E3A72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033F5C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30BBFA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= no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3687CF2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32343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6F4BB93B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4AEF6B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'</w:t>
      </w:r>
    </w:p>
    <w:p w14:paraId="5E027F0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0CFE5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629E24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no" &gt;&amp;5</w:t>
      </w:r>
    </w:p>
    <w:p w14:paraId="67EA4F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no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22F548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failed program was:" &gt;&amp;5</w:t>
      </w:r>
    </w:p>
    <w:p w14:paraId="36FDBD3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sed 's/^/| /'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</w:t>
      </w:r>
    </w:p>
    <w:p w14:paraId="3F50E6B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DB088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error: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:" &gt;&amp;5</w:t>
      </w:r>
    </w:p>
    <w:p w14:paraId="187248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rror: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:" &gt;&amp;2;}</w:t>
      </w:r>
    </w:p>
    <w:p w14:paraId="735196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77 "C compiler cannot create executables</w:t>
      </w:r>
    </w:p>
    <w:p w14:paraId="1BFFE8D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e \`config.log' for more details" "$LINENO" 5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4394EE2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3812A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yes" &gt;&amp;5</w:t>
      </w:r>
    </w:p>
    <w:p w14:paraId="4D5301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yes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0471BE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1AA22B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C compiler default output file name" &gt;&amp;5</w:t>
      </w:r>
    </w:p>
    <w:p w14:paraId="5A5DE6F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C compiler default output file name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5F7322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5EFB562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6B2511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xeext</w:t>
      </w:r>
      <w:proofErr w:type="spellEnd"/>
    </w:p>
    <w:p w14:paraId="0825D4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E4A9B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-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.out.dSYM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a.ex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$ac_cv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.out</w:t>
      </w:r>
      <w:proofErr w:type="spellEnd"/>
    </w:p>
    <w:p w14:paraId="7F3276E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_save</w:t>
      </w:r>
      <w:proofErr w:type="spellEnd"/>
    </w:p>
    <w:p w14:paraId="4E07A2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suffix of executables" &gt;&amp;5</w:t>
      </w:r>
    </w:p>
    <w:p w14:paraId="15ED3A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suffix of executables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48F6BD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3CDCDCD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"(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in</w:t>
      </w:r>
    </w:p>
    <w:p w14:paraId="0011A6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\"* | *\`* | *\\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403CFA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7E7459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5093C83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\"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""</w:t>
      </w:r>
    </w:p>
    <w:p w14:paraId="507440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</w:t>
      </w:r>
    </w:p>
    <w:p w14:paraId="16EA48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(eval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2&gt;&amp;5</w:t>
      </w:r>
    </w:p>
    <w:p w14:paraId="34DA7F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?</w:t>
      </w:r>
    </w:p>
    <w:p w14:paraId="3D6C53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\$? =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7FC144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 :</w:t>
      </w:r>
    </w:p>
    <w:p w14:paraId="345D06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If both `conftest.exe' and `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are `present' (well, observable)</w:t>
      </w:r>
    </w:p>
    <w:p w14:paraId="6FDEDE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catch `conftest.exe'.  For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stanc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with Cygwin, `ls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will</w:t>
      </w:r>
    </w:p>
    <w:p w14:paraId="53FB73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work properly (i.e., refer to `conftest.exe'), while it won't with</w:t>
      </w:r>
    </w:p>
    <w:p w14:paraId="470DED9E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7099FA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`rm'.</w:t>
      </w:r>
    </w:p>
    <w:p w14:paraId="5E1D60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conftest.ex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2810298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 continue</w:t>
      </w:r>
    </w:p>
    <w:p w14:paraId="0F14CB6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2BCBCE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cof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d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d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SY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bb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b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map | *.inf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SY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o | *.obj ) ;;</w:t>
      </w:r>
    </w:p>
    <w:p w14:paraId="44CBC0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.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xpr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 '[^.]*\(\..*\)'`</w:t>
      </w:r>
    </w:p>
    <w:p w14:paraId="57ACEA7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reak;;</w:t>
      </w:r>
      <w:proofErr w:type="gramEnd"/>
    </w:p>
    <w:p w14:paraId="1FAAF9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)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break;;</w:t>
      </w:r>
    </w:p>
    <w:p w14:paraId="7D352D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7C2FDF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53A8806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251CDC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error: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:" &gt;&amp;5</w:t>
      </w:r>
    </w:p>
    <w:p w14:paraId="1750ECA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rror: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:" &gt;&amp;2;}</w:t>
      </w:r>
    </w:p>
    <w:p w14:paraId="169422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annot compute suffix of executables: cannot compile and link</w:t>
      </w:r>
    </w:p>
    <w:p w14:paraId="4C0168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e \`config.log' for more details" "$LINENO" 5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6D0F498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E84A1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$ac_cv_exeext</w:t>
      </w:r>
      <w:proofErr w:type="spellEnd"/>
    </w:p>
    <w:p w14:paraId="413577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3B3C4A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12F40B7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76867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3B68334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EXT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xeext</w:t>
      </w:r>
      <w:proofErr w:type="spellEnd"/>
    </w:p>
    <w:p w14:paraId="278359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EXEEXT</w:t>
      </w:r>
    </w:p>
    <w:p w14:paraId="750774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3A0038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3571B3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io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65F8F7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1B342C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3BA58B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58D93D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ILE *f 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ope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, "w");</w:t>
      </w:r>
    </w:p>
    <w:p w14:paraId="21269B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retur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f)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clos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f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0;</w:t>
      </w:r>
    </w:p>
    <w:p w14:paraId="6123A1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EE9D8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;</w:t>
      </w:r>
    </w:p>
    <w:p w14:paraId="5C16A7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6C1C882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1DA09B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357F70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7514E9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Check that the compiler produces executables we can run.  If not, either</w:t>
      </w:r>
    </w:p>
    <w:p w14:paraId="3E41B6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he compiler is broken, or we cross compile.</w:t>
      </w:r>
    </w:p>
    <w:p w14:paraId="694DAD78" w14:textId="77777777" w:rsidR="00DE55E8" w:rsidRDefault="00DE55E8" w:rsidP="00DE55E8">
      <w:pPr>
        <w:pStyle w:val="afb"/>
      </w:pPr>
    </w:p>
    <w:p w14:paraId="7C619080" w14:textId="5F80BFDF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79FC14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whether we are cross compiling" &gt;&amp;5</w:t>
      </w:r>
    </w:p>
    <w:p w14:paraId="56BD5C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whether we are cross compiling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39886A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oss_compiling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yes; then</w:t>
      </w:r>
    </w:p>
    <w:p w14:paraId="416E52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406516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"(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in</w:t>
      </w:r>
    </w:p>
    <w:p w14:paraId="0109CF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\"* | *\`* | *\\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705F93A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1DB02E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0AEB6F0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\"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""</w:t>
      </w:r>
    </w:p>
    <w:p w14:paraId="050EF2E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</w:t>
      </w:r>
    </w:p>
    <w:p w14:paraId="29884F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(eval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2&gt;&amp;5</w:t>
      </w:r>
    </w:p>
    <w:p w14:paraId="6D70B9B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?</w:t>
      </w:r>
    </w:p>
    <w:p w14:paraId="18911B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\$? =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11E0EF8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7D52FD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{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.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$ac_cv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73D95B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ase "(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in</w:t>
      </w:r>
    </w:p>
    <w:p w14:paraId="7492D0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\"* | *\`* | *\\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3F4592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6B167A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587609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\"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""</w:t>
      </w:r>
    </w:p>
    <w:p w14:paraId="43525B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</w:t>
      </w:r>
    </w:p>
    <w:p w14:paraId="49875D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(eval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2&gt;&amp;5</w:t>
      </w:r>
    </w:p>
    <w:p w14:paraId="6915B8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?</w:t>
      </w:r>
    </w:p>
    <w:p w14:paraId="015554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\$? =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419219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; then</w:t>
      </w:r>
    </w:p>
    <w:p w14:paraId="1CDC9F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oss_compilin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</w:t>
      </w:r>
    </w:p>
    <w:p w14:paraId="56D91F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lse</w:t>
      </w:r>
    </w:p>
    <w:p w14:paraId="629A3E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if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oss_compilin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maybe; then</w:t>
      </w:r>
    </w:p>
    <w:p w14:paraId="524971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oss_compilin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yes</w:t>
      </w:r>
    </w:p>
    <w:p w14:paraId="668C4EA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lse</w:t>
      </w:r>
    </w:p>
    <w:p w14:paraId="2FB1E8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error: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:" &gt;&amp;5</w:t>
      </w:r>
    </w:p>
    <w:p w14:paraId="572612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rror: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:" &gt;&amp;2;}</w:t>
      </w:r>
    </w:p>
    <w:p w14:paraId="6A8F13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annot run C compiled programs.</w:t>
      </w:r>
    </w:p>
    <w:p w14:paraId="0DE078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you meant to cross compile, use \`--host'.</w:t>
      </w:r>
    </w:p>
    <w:p w14:paraId="7771F8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e \`config.log' for more details" "$LINENO" 5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6A4CC62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i</w:t>
      </w:r>
    </w:p>
    <w:p w14:paraId="1E5999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6E66C3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75F1B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oss_compilin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16A8C5A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oss_compilin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63B270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404BE2A" w14:textId="77777777" w:rsidR="00DE55E8" w:rsidRPr="00DE55E8" w:rsidRDefault="00DE55E8" w:rsidP="00DE55E8">
      <w:pPr>
        <w:pStyle w:val="afb"/>
        <w:rPr>
          <w:lang w:val="en-US"/>
        </w:rPr>
      </w:pPr>
      <w:r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4F81964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$ac_cv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out</w:t>
      </w:r>
      <w:proofErr w:type="spellEnd"/>
    </w:p>
    <w:p w14:paraId="396E65A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_save</w:t>
      </w:r>
      <w:proofErr w:type="spellEnd"/>
    </w:p>
    <w:p w14:paraId="5B3D8A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suffix of object files" &gt;&amp;5</w:t>
      </w:r>
    </w:p>
    <w:p w14:paraId="62F49F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suffix of object files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5DA97FD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4A99AB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044AA7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3F0085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121B7F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43FC9E0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D48530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6AA537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5F61AA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40DA603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4A9CD0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;</w:t>
      </w:r>
    </w:p>
    <w:p w14:paraId="512BAEC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13DDFB3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45FA3E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2C4CBF7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o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test.obj</w:t>
      </w:r>
    </w:p>
    <w:p w14:paraId="17595E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5A98438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"((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in</w:t>
      </w:r>
    </w:p>
    <w:p w14:paraId="1E649C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\"* | *\`* | *\\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14D640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7A85F2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7FBEBF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\"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""</w:t>
      </w:r>
    </w:p>
    <w:p w14:paraId="53C3FA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ry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</w:t>
      </w:r>
    </w:p>
    <w:p w14:paraId="207536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(eval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2&gt;&amp;5</w:t>
      </w:r>
    </w:p>
    <w:p w14:paraId="4BBDD8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?</w:t>
      </w:r>
    </w:p>
    <w:p w14:paraId="4D3A509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\$? =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513222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 :</w:t>
      </w:r>
    </w:p>
    <w:p w14:paraId="0B6134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o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test.obj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*; do</w:t>
      </w:r>
    </w:p>
    <w:p w14:paraId="2B1D7E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 continue;</w:t>
      </w:r>
    </w:p>
    <w:p w14:paraId="259337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1BB2EDB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cof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d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d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SY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bb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b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*.map | *.inf | *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SY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) ;;</w:t>
      </w:r>
    </w:p>
    <w:p w14:paraId="3A5788E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xpr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.*\.\(.*\)'`</w:t>
      </w:r>
    </w:p>
    <w:p w14:paraId="4B2D1C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reak;;</w:t>
      </w:r>
      <w:proofErr w:type="gramEnd"/>
    </w:p>
    <w:p w14:paraId="1CB5E3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08F78D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1BFFB4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25004ED7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3BB484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failed program was:" &gt;&amp;5</w:t>
      </w:r>
    </w:p>
    <w:p w14:paraId="17445C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sed 's/^/| /'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</w:t>
      </w:r>
    </w:p>
    <w:p w14:paraId="34A74F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1A95B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error: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:" &gt;&amp;5</w:t>
      </w:r>
    </w:p>
    <w:p w14:paraId="293A20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rror: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:" &gt;&amp;2;}</w:t>
      </w:r>
    </w:p>
    <w:p w14:paraId="35EC35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annot compute suffix of object files: cannot compile</w:t>
      </w:r>
    </w:p>
    <w:p w14:paraId="41DB40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e \`config.log' for more details" "$LINENO" 5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134225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6BAF26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3960BC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F3B6C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35C5916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7768D5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BJEXT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objext</w:t>
      </w:r>
      <w:proofErr w:type="spellEnd"/>
    </w:p>
    <w:p w14:paraId="0BC992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OBJEXT</w:t>
      </w:r>
    </w:p>
    <w:p w14:paraId="4F109B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whether we are using the GNU C compiler" &gt;&amp;5</w:t>
      </w:r>
    </w:p>
    <w:p w14:paraId="4B28B6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whether we are using the GNU C compiler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73DD667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c_compiler_gn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0FB1D2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33D52F1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147C7FC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073F3A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1FB723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FDC6F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56B91A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16287E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2A8D77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fndef __GNUC__</w:t>
      </w:r>
    </w:p>
    <w:p w14:paraId="102740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choke me</w:t>
      </w:r>
    </w:p>
    <w:p w14:paraId="4CD14C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ndif</w:t>
      </w:r>
    </w:p>
    <w:p w14:paraId="1480F2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1F30A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;</w:t>
      </w:r>
    </w:p>
    <w:p w14:paraId="53D418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0AC02A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0920D6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4BE306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5F8FE22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r_gn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yes</w:t>
      </w:r>
    </w:p>
    <w:p w14:paraId="2DE43F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285E13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r_gn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</w:t>
      </w:r>
    </w:p>
    <w:p w14:paraId="3C19CA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46DEFB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co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489167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c_compiler_gn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r_gnu</w:t>
      </w:r>
      <w:proofErr w:type="spellEnd"/>
    </w:p>
    <w:p w14:paraId="17DD5211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0D3183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F9CC22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BD118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c_compiler_gn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1F9B3C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c_compiler_gn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216E617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r_gn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yes; then</w:t>
      </w:r>
    </w:p>
    <w:p w14:paraId="229DB1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GCC=yes</w:t>
      </w:r>
    </w:p>
    <w:p w14:paraId="16BCC4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62D2CB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GCC=</w:t>
      </w:r>
    </w:p>
    <w:p w14:paraId="4BE77A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0A4F99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est_CFLA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FLAGS+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2AC7A7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ave_CFLA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CFLAGS</w:t>
      </w:r>
    </w:p>
    <w:p w14:paraId="486C7D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whether $CC accepts -g" &gt;&amp;5</w:t>
      </w:r>
    </w:p>
    <w:p w14:paraId="052A3F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whether $CC accepts -g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40D7F2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_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378BAC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04550E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E1818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ave_c_werror_fl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_werror_flag</w:t>
      </w:r>
      <w:proofErr w:type="spellEnd"/>
    </w:p>
    <w:p w14:paraId="0D6E3F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_werror_fl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yes</w:t>
      </w:r>
    </w:p>
    <w:p w14:paraId="597A8D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_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</w:t>
      </w:r>
    </w:p>
    <w:p w14:paraId="4DA351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CFLAGS="-g"</w:t>
      </w:r>
    </w:p>
    <w:p w14:paraId="0D851E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46E576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6BF5832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4B497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5F13B6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124EF7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7A6B27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BC6A9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;</w:t>
      </w:r>
    </w:p>
    <w:p w14:paraId="0F734D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55601AA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62EC64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21C7DEB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0BB87D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_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yes</w:t>
      </w:r>
    </w:p>
    <w:p w14:paraId="3FBD3C7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59C481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FLAGS=""</w:t>
      </w:r>
    </w:p>
    <w:p w14:paraId="629702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56522A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29433E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3BAA80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7ACDF9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4AF7E99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20A2265A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23C8BF7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766E76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;</w:t>
      </w:r>
    </w:p>
    <w:p w14:paraId="71C7BE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16D1A5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03CF97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4DE970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0F9DFA4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A9863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3374E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_werror_fl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ave_c_werror_flag</w:t>
      </w:r>
      <w:proofErr w:type="spellEnd"/>
    </w:p>
    <w:p w14:paraId="7BDCEC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CFLAGS="-g"</w:t>
      </w:r>
    </w:p>
    <w:p w14:paraId="655CD4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3562B9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277B34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C9A64A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0A1507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63D0A4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5646F6F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B7C5D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;</w:t>
      </w:r>
    </w:p>
    <w:p w14:paraId="6D1561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684244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51563C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744D4E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54C2908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_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yes</w:t>
      </w:r>
    </w:p>
    <w:p w14:paraId="47307F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A9E5B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co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1830AB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1E3721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co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44039B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597CAB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co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1EBE49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_werror_fl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ave_c_werror_flag</w:t>
      </w:r>
      <w:proofErr w:type="spellEnd"/>
    </w:p>
    <w:p w14:paraId="050C75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A0D9F9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_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07AF31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_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670056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est_CFLA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set; then</w:t>
      </w:r>
    </w:p>
    <w:p w14:paraId="130B596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FLAG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ave_CFLAGS</w:t>
      </w:r>
      <w:proofErr w:type="spellEnd"/>
    </w:p>
    <w:p w14:paraId="3570F9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i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c_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yes; then</w:t>
      </w:r>
    </w:p>
    <w:p w14:paraId="4A22F7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"$GCC" = yes; then</w:t>
      </w:r>
    </w:p>
    <w:p w14:paraId="3A8D5D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FLAGS="-g -O2"</w:t>
      </w:r>
    </w:p>
    <w:p w14:paraId="5C3645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lse</w:t>
      </w:r>
    </w:p>
    <w:p w14:paraId="2909EB8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FLAGS="-g"</w:t>
      </w:r>
    </w:p>
    <w:p w14:paraId="7C9D7BB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07A60BD0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40A149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681D1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"$GCC" = yes; then</w:t>
      </w:r>
    </w:p>
    <w:p w14:paraId="3D5ED4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FLAGS="-O2"</w:t>
      </w:r>
    </w:p>
    <w:p w14:paraId="79FE97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lse</w:t>
      </w:r>
    </w:p>
    <w:p w14:paraId="3713F6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FLAGS=</w:t>
      </w:r>
    </w:p>
    <w:p w14:paraId="13E8A0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5E719C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79856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$CC option to accept ISO C89" &gt;&amp;5</w:t>
      </w:r>
    </w:p>
    <w:p w14:paraId="3A3AA4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$CC option to accept ISO C89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76D3BF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${ac_cv_prog_cc_c89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34789FC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12976E7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567684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ac_cv_prog_cc_c89=no</w:t>
      </w:r>
    </w:p>
    <w:p w14:paraId="1BBD93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ave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CC</w:t>
      </w:r>
    </w:p>
    <w:p w14:paraId="52E1AA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364ED0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08B480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arg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0FB790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io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1040D32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ruct stat;</w:t>
      </w:r>
    </w:p>
    <w:p w14:paraId="21F087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Most of the following tests are stolen from RCS 5.7's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conf.sh.  */</w:t>
      </w:r>
    </w:p>
    <w:p w14:paraId="2396DC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struc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in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x; };</w:t>
      </w:r>
    </w:p>
    <w:p w14:paraId="6D950A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LE * (*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csope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) (struc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*, struct stat *, int);</w:t>
      </w:r>
    </w:p>
    <w:p w14:paraId="09C8D2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static char *e (p,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7840E9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char **p;</w:t>
      </w:r>
    </w:p>
    <w:p w14:paraId="6D3B21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in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070AA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4D43E7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p[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;</w:t>
      </w:r>
    </w:p>
    <w:p w14:paraId="4104E6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7416F59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atic char *f (char * (*g) (char **, int), char **p, ...)</w:t>
      </w:r>
    </w:p>
    <w:p w14:paraId="2FD8F8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31C0360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har *s;</w:t>
      </w:r>
    </w:p>
    <w:p w14:paraId="35E4C9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_li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v;</w:t>
      </w:r>
    </w:p>
    <w:p w14:paraId="251657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_star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,p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;</w:t>
      </w:r>
    </w:p>
    <w:p w14:paraId="652EA6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 = g (p,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_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,int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);</w:t>
      </w:r>
    </w:p>
    <w:p w14:paraId="49B258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a_e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v);</w:t>
      </w:r>
    </w:p>
    <w:p w14:paraId="59E77D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s;</w:t>
      </w:r>
    </w:p>
    <w:p w14:paraId="20D1EDF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30A354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4F74E2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* OSF 4.0 Compaq cc is some sort of almost-ANSI by default.  It has</w:t>
      </w:r>
    </w:p>
    <w:p w14:paraId="1E7DE0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function prototypes and stuff, but not '\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H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hex character constants.</w:t>
      </w:r>
    </w:p>
    <w:p w14:paraId="081FD81F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5E09EB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These don't provoke an error unfortunately, instead are silently treated</w:t>
      </w:r>
    </w:p>
    <w:p w14:paraId="3D95D8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as 'x'.  The following induces an error, until -std is added to get</w:t>
      </w:r>
    </w:p>
    <w:p w14:paraId="38A7F7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proper ANSI mode.  Curiously '\x0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!=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x' always comes out true, for an</w:t>
      </w:r>
    </w:p>
    <w:p w14:paraId="1ED13E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array size at least.  It's necessary to write '\x00'==0 to get something</w:t>
      </w:r>
    </w:p>
    <w:p w14:paraId="5C5D89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that's true only with -std.  */</w:t>
      </w:r>
    </w:p>
    <w:p w14:paraId="0B795E1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nt osf4_cc_array ['\x00' ==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0 ?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1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1];</w:t>
      </w:r>
    </w:p>
    <w:p w14:paraId="4A1C6B8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F570B7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* IBM C 6 for AIX is almost-ANSI by default, but it replaces macro parameters</w:t>
      </w:r>
    </w:p>
    <w:p w14:paraId="095EB44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inside strings and character constants.  */</w:t>
      </w:r>
    </w:p>
    <w:p w14:paraId="1136296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define FOO(x) 'x'</w:t>
      </w:r>
    </w:p>
    <w:p w14:paraId="65DE73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 xlc6_c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ray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O(a) == 'x' ?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1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1];</w:t>
      </w:r>
    </w:p>
    <w:p w14:paraId="22032D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F05D1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nt test (in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 double x);</w:t>
      </w:r>
    </w:p>
    <w:p w14:paraId="4D35F9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ruct s1 {int (*f) (int a);};</w:t>
      </w:r>
    </w:p>
    <w:p w14:paraId="2AB525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ruct s2 {int (*f) (double a);};</w:t>
      </w:r>
    </w:p>
    <w:p w14:paraId="025AF54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n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irnam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int, char **, FILE *(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)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struc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*, struct stat *, int), int, int);</w:t>
      </w:r>
    </w:p>
    <w:p w14:paraId="767FAB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n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AEE0A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har **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913B2D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43C002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3826E4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472934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eturn f (e,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 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[0]  ||  f (e,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, 1) !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1];</w:t>
      </w:r>
    </w:p>
    <w:p w14:paraId="12D7F1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;</w:t>
      </w:r>
    </w:p>
    <w:p w14:paraId="014840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4BD64C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774CC4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571327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''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qlanglv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extc89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qlanglv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ns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std \</w:t>
      </w:r>
    </w:p>
    <w:p w14:paraId="14D37A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-Ae "-Aa -D_HPUX_SOURCE" "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D__EXTENSIONS__"</w:t>
      </w:r>
    </w:p>
    <w:p w14:paraId="10139D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5B8ED1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C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ave_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11177BE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4CF970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ac_cv_prog_cc_c89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rg</w:t>
      </w:r>
      <w:proofErr w:type="spellEnd"/>
    </w:p>
    <w:p w14:paraId="1851B3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115C92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co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</w:p>
    <w:p w14:paraId="275B94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"x$ac_cv_prog_cc_c89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amp;&amp; break</w:t>
      </w:r>
    </w:p>
    <w:p w14:paraId="7F4D76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59CF6E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05DF08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C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ave_CC</w:t>
      </w:r>
      <w:proofErr w:type="spellEnd"/>
    </w:p>
    <w:p w14:paraId="585DF1B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70E5A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8B2E185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6CA2D3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AC_CACHE_VAL</w:t>
      </w:r>
    </w:p>
    <w:p w14:paraId="3DA0BF2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"x$ac_cv_prog_cc_c89" in</w:t>
      </w:r>
    </w:p>
    <w:p w14:paraId="5AD284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x)</w:t>
      </w:r>
    </w:p>
    <w:p w14:paraId="59267F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none needed" &gt;&amp;5</w:t>
      </w:r>
    </w:p>
    <w:p w14:paraId="34F55B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none needed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;</w:t>
      </w:r>
    </w:p>
    <w:p w14:paraId="43B821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09EBBA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unsupported" &gt;&amp;5</w:t>
      </w:r>
    </w:p>
    <w:p w14:paraId="336EB9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unsupported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;</w:t>
      </w:r>
    </w:p>
    <w:p w14:paraId="39BC9A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</w:t>
      </w:r>
    </w:p>
    <w:p w14:paraId="1385EE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C="$CC $ac_cv_prog_cc_c89"</w:t>
      </w:r>
    </w:p>
    <w:p w14:paraId="1419C6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ac_cv_prog_cc_c89" &gt;&amp;5</w:t>
      </w:r>
    </w:p>
    <w:p w14:paraId="3BE718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ac_cv_prog_cc_c89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;</w:t>
      </w:r>
    </w:p>
    <w:p w14:paraId="2B96C3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51E145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x$ac_cv_prog_cc_c89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 :</w:t>
      </w:r>
    </w:p>
    <w:p w14:paraId="4A32CB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9B4308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0B784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B5EAA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c</w:t>
      </w:r>
    </w:p>
    <w:p w14:paraId="49CA3B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CPP $CPPFLAGS'</w:t>
      </w:r>
    </w:p>
    <w:p w14:paraId="6E58B77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'$CC -c $CFLAGS $CPPFLAGS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'</w:t>
      </w:r>
    </w:p>
    <w:p w14:paraId="5C8281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'$CC -o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$ac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CFLAGS $CPPFLAGS $LDFLAGS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LIBS &gt;&amp;5'</w:t>
      </w:r>
    </w:p>
    <w:p w14:paraId="15AE29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r_gn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c_compiler_gnu</w:t>
      </w:r>
      <w:proofErr w:type="spellEnd"/>
    </w:p>
    <w:p w14:paraId="557210E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3FE9F9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A3E51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Checks for libraries.</w:t>
      </w:r>
    </w:p>
    <w:p w14:paraId="33C3EB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FIXME: Replace `main' with a function in `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:</w:t>
      </w:r>
    </w:p>
    <w:p w14:paraId="7E302B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8FD1A0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main in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40DD61A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main in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07F72F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lib_m_mai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30E490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4B92934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512A0A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heck_lib_save_LIB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LIBS</w:t>
      </w:r>
    </w:p>
    <w:p w14:paraId="54F2F08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S="-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S"</w:t>
      </w:r>
    </w:p>
    <w:p w14:paraId="07026C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030CDF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1FDCB6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14D2F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92371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1FD0AE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1182975E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23D430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1E59C17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eturn main ();</w:t>
      </w:r>
    </w:p>
    <w:p w14:paraId="745ECD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;</w:t>
      </w:r>
    </w:p>
    <w:p w14:paraId="7405B7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1A54C6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414787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702647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078E886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lib_m_mai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yes</w:t>
      </w:r>
    </w:p>
    <w:p w14:paraId="021371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3EED311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lib_m_mai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</w:t>
      </w:r>
    </w:p>
    <w:p w14:paraId="2C8135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3DDCB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co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1EDD96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$ac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35ED517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heck_lib_save_LIBS</w:t>
      </w:r>
      <w:proofErr w:type="spellEnd"/>
    </w:p>
    <w:p w14:paraId="6C5A22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58D87F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lib_m_mai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04AA93F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lib_m_mai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1EFA433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cv_lib_m_mai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y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01F082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lt;&lt;_ACEOF</w:t>
      </w:r>
    </w:p>
    <w:p w14:paraId="02DC57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define HAVE_LIBM 1</w:t>
      </w:r>
    </w:p>
    <w:p w14:paraId="5A0579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1F244E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EE032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LIBS="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LIBS"</w:t>
      </w:r>
    </w:p>
    <w:p w14:paraId="0A0B13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602C9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1408927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7E88A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F1BAF7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Checks for header files.</w:t>
      </w:r>
    </w:p>
    <w:p w14:paraId="042816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c</w:t>
      </w:r>
    </w:p>
    <w:p w14:paraId="10E8301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CPP $CPPFLAGS'</w:t>
      </w:r>
    </w:p>
    <w:p w14:paraId="3689B7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'$CC -c $CFLAGS $CPPFLAGS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'</w:t>
      </w:r>
    </w:p>
    <w:p w14:paraId="5C5083F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'$CC -o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$ac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CFLAGS $CPPFLAGS $LDFLAGS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LIBS &gt;&amp;5'</w:t>
      </w:r>
    </w:p>
    <w:p w14:paraId="17E42B0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r_gn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c_compiler_gnu</w:t>
      </w:r>
      <w:proofErr w:type="spellEnd"/>
    </w:p>
    <w:p w14:paraId="27533BC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how to run the C preprocessor" &gt;&amp;5</w:t>
      </w:r>
    </w:p>
    <w:p w14:paraId="3F2A11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how to run the C preprocessor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4BE570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On Suns, sometimes $CPP names a directory.</w:t>
      </w:r>
    </w:p>
    <w:p w14:paraId="3C0DBF6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n "$CPP" &amp;&amp; test -d "$CPP"; then</w:t>
      </w:r>
    </w:p>
    <w:p w14:paraId="76747D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PP=</w:t>
      </w:r>
    </w:p>
    <w:p w14:paraId="6DF9C2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59F5A1C7" w14:textId="77777777" w:rsidR="00DE55E8" w:rsidRPr="00DE55E8" w:rsidRDefault="00DE55E8" w:rsidP="00DE55E8">
      <w:pPr>
        <w:pStyle w:val="afb"/>
      </w:pPr>
      <w:r>
        <w:lastRenderedPageBreak/>
        <w:t>Продолжение</w:t>
      </w:r>
      <w:r w:rsidRPr="00DE55E8">
        <w:t xml:space="preserve"> </w:t>
      </w:r>
      <w:r>
        <w:t>листинга</w:t>
      </w:r>
      <w:r w:rsidRPr="00DE55E8">
        <w:t xml:space="preserve"> 6</w:t>
      </w:r>
    </w:p>
    <w:p w14:paraId="21AB97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 -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z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 "$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PP</w:t>
      </w: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";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</w:t>
      </w:r>
    </w:p>
    <w:p w14:paraId="4ED20A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eastAsia="en-US"/>
        </w:rPr>
        <w:t xml:space="preserve">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6AD7B9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70F2B49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2A05EA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# Double quotes because CPP needs to be expanded</w:t>
      </w:r>
    </w:p>
    <w:p w14:paraId="3FF98A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or CPP in "$CC -E" "$CC -E -traditional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/lib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633A69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do</w:t>
      </w:r>
    </w:p>
    <w:p w14:paraId="52E119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proc_o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209DC68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_preproc_warn_fl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'' yes</w:t>
      </w:r>
    </w:p>
    <w:p w14:paraId="5FD726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5BE732B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Use a header file that comes with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, so configuring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libc</w:t>
      </w:r>
      <w:proofErr w:type="spellEnd"/>
    </w:p>
    <w:p w14:paraId="4F90B5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with a fresh cross-compiler works.</w:t>
      </w:r>
    </w:p>
    <w:p w14:paraId="7D7C8E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Prefer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mit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 to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sert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 if __STDC__ is defined, since</w:t>
      </w:r>
    </w:p>
    <w:p w14:paraId="2E7E309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mit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 exists even on freestanding compilers.</w:t>
      </w:r>
    </w:p>
    <w:p w14:paraId="3A1B42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On the NeXT, cc -E runs the code through the compiler's parser,</w:t>
      </w:r>
    </w:p>
    <w:p w14:paraId="42CDA90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not just through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"Syntax error" is here to catch this case.</w:t>
      </w:r>
    </w:p>
    <w:p w14:paraId="66DA30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5B8B6E5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0F13D5B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fdef __STDC__</w:t>
      </w:r>
    </w:p>
    <w:p w14:paraId="06FBBC5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mit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0274C8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lse</w:t>
      </w:r>
    </w:p>
    <w:p w14:paraId="5536AC0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sert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2D72CD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ndif</w:t>
      </w:r>
    </w:p>
    <w:p w14:paraId="284F38D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 Syntax error</w:t>
      </w:r>
    </w:p>
    <w:p w14:paraId="0243C55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7CF5F6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0306A4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0D226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92C35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Broken: fails on valid input.</w:t>
      </w:r>
    </w:p>
    <w:p w14:paraId="00170D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tinue</w:t>
      </w:r>
    </w:p>
    <w:p w14:paraId="0F7DE4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6BAB9E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i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31E42EE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9E745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OK, works on sane cases.  Now check whether nonexistent headers</w:t>
      </w:r>
    </w:p>
    <w:p w14:paraId="586CCD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can be detected and how.</w:t>
      </w:r>
    </w:p>
    <w:p w14:paraId="611616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2771BCA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515E19A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onexistent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220BA3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338341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4D8782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Broken: success on invalid input.</w:t>
      </w:r>
    </w:p>
    <w:p w14:paraId="3F4C24B6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62A21D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tinue</w:t>
      </w:r>
    </w:p>
    <w:p w14:paraId="004CFC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2480CA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Passes both tests.</w:t>
      </w:r>
    </w:p>
    <w:p w14:paraId="7BE1482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proc_o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:</w:t>
      </w:r>
    </w:p>
    <w:p w14:paraId="0C98EE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reak</w:t>
      </w:r>
    </w:p>
    <w:p w14:paraId="61F467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836F2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i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6F02393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35A0B0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70653A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Because of `break', _AC_PREPROC_IFELSE's cleaning code was skipped.</w:t>
      </w:r>
    </w:p>
    <w:p w14:paraId="768998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i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17BABD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proc_o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721398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break</w:t>
      </w:r>
    </w:p>
    <w:p w14:paraId="74D56F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B1055E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CBC3EF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done</w:t>
      </w:r>
    </w:p>
    <w:p w14:paraId="5CC908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CPP</w:t>
      </w:r>
    </w:p>
    <w:p w14:paraId="275D2C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C9281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5B7A3F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PP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PP</w:t>
      </w:r>
      <w:proofErr w:type="spellEnd"/>
    </w:p>
    <w:p w14:paraId="7BF3513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07ECC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rog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CPP</w:t>
      </w:r>
    </w:p>
    <w:p w14:paraId="5B837B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5E2BDC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CPP" &gt;&amp;5</w:t>
      </w:r>
    </w:p>
    <w:p w14:paraId="53A9DB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CPP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365A5A1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proc_o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433F18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_preproc_warn_fl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'' yes</w:t>
      </w:r>
    </w:p>
    <w:p w14:paraId="669E685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6614A5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Use a header file that comes with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c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, so configuring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libc</w:t>
      </w:r>
      <w:proofErr w:type="spellEnd"/>
    </w:p>
    <w:p w14:paraId="412389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with a fresh cross-compiler works.</w:t>
      </w:r>
    </w:p>
    <w:p w14:paraId="0B7015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Prefer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mit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 to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sert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 if __STDC__ is defined, since</w:t>
      </w:r>
    </w:p>
    <w:p w14:paraId="65F200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mit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 exists even on freestanding compilers.</w:t>
      </w:r>
    </w:p>
    <w:p w14:paraId="1004B18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On the NeXT, cc -E runs the code through the compiler's parser,</w:t>
      </w:r>
    </w:p>
    <w:p w14:paraId="1F1A3A7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not just through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"Syntax error" is here to catch this case.</w:t>
      </w:r>
    </w:p>
    <w:p w14:paraId="4C40CAB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6CAD4A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4F0D65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fdef __STDC__</w:t>
      </w:r>
    </w:p>
    <w:p w14:paraId="4FFBF6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mit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1025E70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lse</w:t>
      </w:r>
    </w:p>
    <w:p w14:paraId="191C00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sert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623FD7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ndif</w:t>
      </w:r>
    </w:p>
    <w:p w14:paraId="672936A7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46356E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 Syntax error</w:t>
      </w:r>
    </w:p>
    <w:p w14:paraId="0ACD2C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7C2CCF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5E2011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F5D6B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DFA66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Broken: fails on valid input.</w:t>
      </w:r>
    </w:p>
    <w:p w14:paraId="5A49BB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tinue</w:t>
      </w:r>
    </w:p>
    <w:p w14:paraId="59A352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69A4279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i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5990E4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69B690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OK, works on sane cases.  Now check whether nonexistent headers</w:t>
      </w:r>
    </w:p>
    <w:p w14:paraId="331A14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can be detected and how.</w:t>
      </w:r>
    </w:p>
    <w:p w14:paraId="0A8D96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74E0DE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71B521B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onexistent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4CDAA7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7B68BE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7C6AF0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Broken: success on invalid input.</w:t>
      </w:r>
    </w:p>
    <w:p w14:paraId="2DA8418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tinue</w:t>
      </w:r>
    </w:p>
    <w:p w14:paraId="2AE7BFA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17AF2B3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Passes both tests.</w:t>
      </w:r>
    </w:p>
    <w:p w14:paraId="361927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proc_o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:</w:t>
      </w:r>
    </w:p>
    <w:p w14:paraId="7E151E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reak</w:t>
      </w:r>
    </w:p>
    <w:p w14:paraId="0B5216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67397A7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i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231D13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D77A80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62752BF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Because of `break', _AC_PREPROC_IFELSE's cleaning code was skipped.</w:t>
      </w:r>
    </w:p>
    <w:p w14:paraId="4423A6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i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26C5AF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eproc_o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08EC75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25E38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239D67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error: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:" &gt;&amp;5</w:t>
      </w:r>
    </w:p>
    <w:p w14:paraId="68991F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rror: in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:" &gt;&amp;2;}</w:t>
      </w:r>
    </w:p>
    <w:p w14:paraId="5549F9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 preprocessor \"$CPP\" fails sanity check</w:t>
      </w:r>
    </w:p>
    <w:p w14:paraId="120364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e \`config.log' for more details" "$LINENO" 5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273685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19AB37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6E3A6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c</w:t>
      </w:r>
    </w:p>
    <w:p w14:paraId="76685D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CPP $CPPFLAGS'</w:t>
      </w:r>
    </w:p>
    <w:p w14:paraId="1CE7700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'$CC -c $CFLAGS $CPPFLAGS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&amp;5'</w:t>
      </w:r>
    </w:p>
    <w:p w14:paraId="33228B05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75C1F2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n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'$CC -o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$ac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CFLAGS $CPPFLAGS $LDFLAGS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LIBS &gt;&amp;5'</w:t>
      </w:r>
    </w:p>
    <w:p w14:paraId="2C885F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mpiler_gn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c_compiler_gnu</w:t>
      </w:r>
      <w:proofErr w:type="spellEnd"/>
    </w:p>
    <w:p w14:paraId="06D593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A7F75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6BACD1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grep that handles long lines and -e" &gt;&amp;5</w:t>
      </w:r>
    </w:p>
    <w:p w14:paraId="175AC2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grep that handles long lines and -e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0FF2C4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ath_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6F7678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2EFA6F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588C562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-z "$GREP"; then</w:t>
      </w:r>
    </w:p>
    <w:p w14:paraId="1AD202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GREP_fou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05A60F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Loop through the user's path and test for each of PROGNAME-LIST</w:t>
      </w:r>
    </w:p>
    <w:p w14:paraId="4EA3281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IFS; IFS=$PATH_SEPARATOR</w:t>
      </w:r>
    </w:p>
    <w:p w14:paraId="6445FC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PATH$PATH_SEPARATOR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xpg4/bin</w:t>
      </w:r>
    </w:p>
    <w:p w14:paraId="6BF4CE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29999B4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04E7FD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52FE25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o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grep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7B0124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''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cutable_extension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75EF846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og$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00B843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ecutable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 continue</w:t>
      </w:r>
    </w:p>
    <w:p w14:paraId="38029A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Check for GNU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and select it if it is found.</w:t>
      </w:r>
    </w:p>
    <w:p w14:paraId="56DDF8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Check for GNU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GREP</w:t>
      </w:r>
      <w:proofErr w:type="spellEnd"/>
    </w:p>
    <w:p w14:paraId="1CA1F8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`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--version 2&gt;&amp;1` in</w:t>
      </w:r>
    </w:p>
    <w:p w14:paraId="0CD77B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GNU*)</w:t>
      </w:r>
    </w:p>
    <w:p w14:paraId="41A900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ath_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GREP_found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:;;</w:t>
      </w:r>
      <w:proofErr w:type="gramEnd"/>
    </w:p>
    <w:p w14:paraId="0B7CF2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)</w:t>
      </w:r>
    </w:p>
    <w:p w14:paraId="536538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un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0</w:t>
      </w:r>
    </w:p>
    <w:p w14:paraId="6D2D68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0123456789 &gt;"conftest.in"</w:t>
      </w:r>
    </w:p>
    <w:p w14:paraId="021FBB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while :</w:t>
      </w:r>
      <w:proofErr w:type="gramEnd"/>
    </w:p>
    <w:p w14:paraId="1660181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</w:t>
      </w:r>
    </w:p>
    <w:p w14:paraId="7F89E6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t "conftest.in" "conftest.in" &gt;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6858F4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mv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conftest.in"</w:t>
      </w:r>
    </w:p>
    <w:p w14:paraId="37A4FE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p "conftest.in" "conftest.nl"</w:t>
      </w:r>
    </w:p>
    <w:p w14:paraId="4FBE31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GREP' &gt;&gt; "conftest.nl"</w:t>
      </w:r>
    </w:p>
    <w:p w14:paraId="4E70DEC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-e 'GREP$' -e '-(cannot match)-' &lt; "conftest.nl" &gt;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2&gt;/dev/null || break</w:t>
      </w:r>
    </w:p>
    <w:p w14:paraId="5B1EDC1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diff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conftest.nl" &gt;/dev/null 2&gt;&amp;1 || break</w:t>
      </w:r>
    </w:p>
    <w:p w14:paraId="49EF5F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rit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un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+ 1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un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l</w:t>
      </w:r>
      <w:proofErr w:type="spellEnd"/>
    </w:p>
    <w:p w14:paraId="4F3C1D4D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7F37A9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if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un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{ac_path_GREP_max-0}; then</w:t>
      </w:r>
    </w:p>
    <w:p w14:paraId="1578F6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# Best one so far, save it but keep looking for a better one</w:t>
      </w:r>
    </w:p>
    <w:p w14:paraId="5CA504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ath_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41A534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GREP_ma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unt</w:t>
      </w:r>
      <w:proofErr w:type="spellEnd"/>
    </w:p>
    <w:p w14:paraId="79E3E4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i</w:t>
      </w:r>
    </w:p>
    <w:p w14:paraId="36B5D6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10*(2^10) chars as input seems more than enough</w:t>
      </w:r>
    </w:p>
    <w:p w14:paraId="78F327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un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10 &amp;&amp; break</w:t>
      </w:r>
    </w:p>
    <w:p w14:paraId="2348A1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345B3C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m -f conftest.i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test.nl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2B211A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3007BC3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3CBDA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GREP_fou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amp;&amp; break 3</w:t>
      </w:r>
    </w:p>
    <w:p w14:paraId="2E838E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done</w:t>
      </w:r>
    </w:p>
    <w:p w14:paraId="07F5F1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013A5AA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36B3890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209D01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ath_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424017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no acceptable grep could be found in $PATH$PATH_SEPARATOR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xpg4/bin" "$LINENO" 5</w:t>
      </w:r>
    </w:p>
    <w:p w14:paraId="2FDD75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5E02D5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2DCF04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ath_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GREP</w:t>
      </w:r>
    </w:p>
    <w:p w14:paraId="79FA4B2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1222123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02112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FC63E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ath_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03621E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ath_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662F30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GREP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ath_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3B59022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0B43BA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D624D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-$LINENO}: checking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3F5008F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7C74D4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ath_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2916A95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656AD8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EFAD08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echo a | $GREP -E '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|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' &gt;/dev/null 2&gt;&amp;1</w:t>
      </w:r>
    </w:p>
    <w:p w14:paraId="071FCB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the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ath_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GREP -E"</w:t>
      </w:r>
    </w:p>
    <w:p w14:paraId="69E006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else</w:t>
      </w:r>
    </w:p>
    <w:p w14:paraId="5265C1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if test -z "$EGREP"; then</w:t>
      </w:r>
    </w:p>
    <w:p w14:paraId="24C6C2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EGREP_fou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7820D44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Loop through the user's path and test for each of PROGNAME-LIST</w:t>
      </w:r>
    </w:p>
    <w:p w14:paraId="503CEEAF" w14:textId="77777777" w:rsidR="00DE55E8" w:rsidRPr="00DE55E8" w:rsidRDefault="00DE55E8" w:rsidP="00DE55E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1E7DC7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IFS; IFS=$PATH_SEPARATOR</w:t>
      </w:r>
    </w:p>
    <w:p w14:paraId="5A66A2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PATH$PATH_SEPARATOR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xpg4/bin</w:t>
      </w:r>
    </w:p>
    <w:p w14:paraId="2E777D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390816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06506F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56C69B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o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1C50B16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''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ecutable_extension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5EB32B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rog$ac_exe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1AAA71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ecutable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 continue</w:t>
      </w:r>
    </w:p>
    <w:p w14:paraId="17C7B2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Check for GNU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and select it if it is found.</w:t>
      </w:r>
    </w:p>
    <w:p w14:paraId="630DB0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Check for GNU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EGREP</w:t>
      </w:r>
      <w:proofErr w:type="spellEnd"/>
    </w:p>
    <w:p w14:paraId="1F266B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`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--version 2&gt;&amp;1` in</w:t>
      </w:r>
    </w:p>
    <w:p w14:paraId="2003B7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GNU*)</w:t>
      </w:r>
    </w:p>
    <w:p w14:paraId="499709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ath_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EGREP_found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:;;</w:t>
      </w:r>
      <w:proofErr w:type="gramEnd"/>
    </w:p>
    <w:p w14:paraId="424C7B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)</w:t>
      </w:r>
    </w:p>
    <w:p w14:paraId="0B1E73F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un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0</w:t>
      </w:r>
    </w:p>
    <w:p w14:paraId="2A54C0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0123456789 &gt;"conftest.in"</w:t>
      </w:r>
    </w:p>
    <w:p w14:paraId="10743C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while :</w:t>
      </w:r>
      <w:proofErr w:type="gramEnd"/>
    </w:p>
    <w:p w14:paraId="563578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</w:t>
      </w:r>
    </w:p>
    <w:p w14:paraId="5C67D3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t "conftest.in" "conftest.in" &gt;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162B66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mv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conftest.in"</w:t>
      </w:r>
    </w:p>
    <w:p w14:paraId="1A07D8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p "conftest.in" "conftest.nl"</w:t>
      </w:r>
    </w:p>
    <w:p w14:paraId="3A01C4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EGREP' &gt;&gt; "conftest.nl"</w:t>
      </w:r>
    </w:p>
    <w:p w14:paraId="70D6D4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'EGREP$' &lt; "conftest.nl" &gt;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2&gt;/dev/null || break</w:t>
      </w:r>
    </w:p>
    <w:p w14:paraId="7CAB3B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diff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conftest.nl" &gt;/dev/null 2&gt;&amp;1 || break</w:t>
      </w:r>
    </w:p>
    <w:p w14:paraId="5012F7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rit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un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+ 1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un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l</w:t>
      </w:r>
      <w:proofErr w:type="spellEnd"/>
    </w:p>
    <w:p w14:paraId="02A2211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if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un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{ac_path_EGREP_max-0}; then</w:t>
      </w:r>
    </w:p>
    <w:p w14:paraId="20DC46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# Best one so far, save it but keep looking for a better one</w:t>
      </w:r>
    </w:p>
    <w:p w14:paraId="3D91F9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ath_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240E5FB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EGREP_ma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unt</w:t>
      </w:r>
      <w:proofErr w:type="spellEnd"/>
    </w:p>
    <w:p w14:paraId="567BDB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i</w:t>
      </w:r>
    </w:p>
    <w:p w14:paraId="689467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10*(2^10) chars as input seems more than enough</w:t>
      </w:r>
    </w:p>
    <w:p w14:paraId="205DFE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un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10 &amp;&amp; break</w:t>
      </w:r>
    </w:p>
    <w:p w14:paraId="50FE4F5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47358E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m -f conftest.i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test.nl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6CA1CC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1640C5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DF0E1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ath_EGREP_fou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amp;&amp; break 3</w:t>
      </w:r>
    </w:p>
    <w:p w14:paraId="2CF7780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done</w:t>
      </w:r>
    </w:p>
    <w:p w14:paraId="2CC5AF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36E478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4C9D9600" w14:textId="77777777" w:rsidR="00DE55E8" w:rsidRPr="000D3B08" w:rsidRDefault="00DE55E8" w:rsidP="00DE55E8">
      <w:pPr>
        <w:pStyle w:val="afb"/>
      </w:pPr>
      <w:r>
        <w:lastRenderedPageBreak/>
        <w:t>Продолжение</w:t>
      </w:r>
      <w:r w:rsidRPr="000D3B08">
        <w:t xml:space="preserve"> </w:t>
      </w:r>
      <w:r>
        <w:t>листинга</w:t>
      </w:r>
      <w:r w:rsidRPr="000D3B08">
        <w:t xml:space="preserve"> 6</w:t>
      </w:r>
    </w:p>
    <w:p w14:paraId="75FFA0D1" w14:textId="77777777" w:rsidR="00DE55E8" w:rsidRPr="000D3B0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S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=$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ave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S</w:t>
      </w:r>
    </w:p>
    <w:p w14:paraId="6AC95C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ath_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49F8F2A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no acceptabl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uld be found in $PATH$PATH_SEPARATOR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xpg4/bin" "$LINENO" 5</w:t>
      </w:r>
    </w:p>
    <w:p w14:paraId="6E8262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1B13A8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5C2508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ath_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EGREP</w:t>
      </w:r>
    </w:p>
    <w:p w14:paraId="13D41B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B3F42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4E399A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fi</w:t>
      </w:r>
    </w:p>
    <w:p w14:paraId="3A8A57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684D01A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ath_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6D4455A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ath_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7197C6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EGREP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path_EGRE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669508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E69AB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6F2C4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hecking for ANSI C header files" &gt;&amp;5</w:t>
      </w:r>
    </w:p>
    <w:p w14:paraId="1A5727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ANSI C header files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1CA15BF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755312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0EEBB4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365B5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6FE264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5B4557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lib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0E3F2B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arg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287B7F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ring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24D895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loat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23FF08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9EFCDF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4FBE61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55B683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55E5EBB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090DF5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;</w:t>
      </w:r>
    </w:p>
    <w:p w14:paraId="00D3E8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5C860BA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1D79032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467A77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634F4F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yes</w:t>
      </w:r>
    </w:p>
    <w:p w14:paraId="74B20E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6DD2CC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</w:t>
      </w:r>
    </w:p>
    <w:p w14:paraId="4B016C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F45EC6B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109AD2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co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1E832B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92D1D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yes; then</w:t>
      </w:r>
    </w:p>
    <w:p w14:paraId="42C213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SunOS 4.x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ring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does not declare mem*, contrary to ANSI.</w:t>
      </w:r>
    </w:p>
    <w:p w14:paraId="2A7725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37D76A0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5E0C6E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ring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1DF744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21AC1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4778BA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(eval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2&gt;&amp;5 |</w:t>
      </w:r>
    </w:p>
    <w:p w14:paraId="7DA2C57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EGREP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mch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gt;/dev/null 2&gt;&amp;1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687DC6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C3376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1D46D07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</w:t>
      </w:r>
    </w:p>
    <w:p w14:paraId="40B812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0B873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</w:t>
      </w:r>
    </w:p>
    <w:p w14:paraId="6F3450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501AF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6CB28EA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916A7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yes; then</w:t>
      </w:r>
    </w:p>
    <w:p w14:paraId="1529B0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ISC 2.0.2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lib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does not declare free, contrary to ANSI.</w:t>
      </w:r>
    </w:p>
    <w:p w14:paraId="7B56469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37DDF0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585033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lib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17D519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537C0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26D4D3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(eval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2&gt;&amp;5 |</w:t>
      </w:r>
    </w:p>
    <w:p w14:paraId="4DD1C5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EGREP "free" &gt;/dev/null 2&gt;&amp;1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039624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1F1B34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207894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</w:t>
      </w:r>
    </w:p>
    <w:p w14:paraId="4CD657F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55F9E3F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</w:t>
      </w:r>
    </w:p>
    <w:p w14:paraId="6EAA71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BCCBED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18C199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61DCB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yes; then</w:t>
      </w:r>
    </w:p>
    <w:p w14:paraId="501124E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/bin/cc in Irix-4.0.5 gets non-ANSI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typ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macros unless using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ns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3CC0AC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oss_compilin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= yes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469CC4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:</w:t>
      </w:r>
    </w:p>
    <w:p w14:paraId="073BA2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88BAD8C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15CFF9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66A4E8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5F7331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type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6146417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lib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5F498C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f ((' ' &amp; 0x0FF) == 0x020)</w:t>
      </w:r>
    </w:p>
    <w:p w14:paraId="23A7AA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define ISLOWER(c) ('a' &lt;= (c) &amp;&amp; (c) &lt;= 'z')</w:t>
      </w:r>
    </w:p>
    <w:p w14:paraId="724524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define TOUPPER(c) (ISLOWER(c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?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A' + ((c) - 'a'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c))</w:t>
      </w:r>
    </w:p>
    <w:p w14:paraId="618CA2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lse</w:t>
      </w:r>
    </w:p>
    <w:p w14:paraId="6B33032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define ISLOWER(c) \</w:t>
      </w:r>
    </w:p>
    <w:p w14:paraId="1F0BDA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(('a' &lt;= (c) &amp;&amp; (c) &lt;= 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) \</w:t>
      </w:r>
    </w:p>
    <w:p w14:paraId="24C4DF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 || ('j' &lt;= (c) &amp;&amp; (c) &lt;= 'r') \</w:t>
      </w:r>
    </w:p>
    <w:p w14:paraId="2FBD2B6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 || ('s' &lt;= (c) &amp;&amp; (c) &lt;= 'z'))</w:t>
      </w:r>
    </w:p>
    <w:p w14:paraId="0737B6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define TOUPPER(c) (ISLOWER(c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?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(c) | 0x4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c))</w:t>
      </w:r>
    </w:p>
    <w:p w14:paraId="7F6559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ndif</w:t>
      </w:r>
    </w:p>
    <w:p w14:paraId="6E26C99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11023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define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OR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, f) (((e) &amp;&amp; !(f)) || (!(e) &amp;&amp; (f)))</w:t>
      </w:r>
    </w:p>
    <w:p w14:paraId="432A40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470280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45FD3A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1EAD069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n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6EE3BF6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or 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0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lt; 256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++)</w:t>
      </w:r>
    </w:p>
    <w:p w14:paraId="3233A5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if (XOR 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slow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, ISLOWER 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)</w:t>
      </w:r>
    </w:p>
    <w:p w14:paraId="025724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oupp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TOUPPER 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)</w:t>
      </w:r>
    </w:p>
    <w:p w14:paraId="640EC9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return 2;</w:t>
      </w:r>
    </w:p>
    <w:p w14:paraId="26460E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68A5CD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3BBC87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4A9D3E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ru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0D67FA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90F4C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AECD8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</w:t>
      </w:r>
    </w:p>
    <w:p w14:paraId="3B3CF7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CF6D99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core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.cor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re.conftest.*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mon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b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$ac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1505D6E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bea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1C1281D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0D0AC1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0BCD3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16FFD6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6FC927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130457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289E2F0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yes; then</w:t>
      </w:r>
    </w:p>
    <w:p w14:paraId="318DA42F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577E213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CCD0B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#define STDC_HEADERS 1"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</w:p>
    <w:p w14:paraId="013A5E4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73ED1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FF93A2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738D71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On IRIX 5.3, sys/types a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type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are conflicting.</w:t>
      </w:r>
    </w:p>
    <w:p w14:paraId="7AA151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sys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ype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ys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at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lib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ring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mory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ring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19C3264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type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int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istd.h</w:t>
      </w:r>
      <w:proofErr w:type="spellEnd"/>
    </w:p>
    <w:p w14:paraId="6EA157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 :</w:t>
      </w:r>
      <w:proofErr w:type="gramEnd"/>
    </w:p>
    <w:p w14:paraId="3E9E09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ac_Head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ac_cv_header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tr_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</w:t>
      </w:r>
    </w:p>
    <w:p w14:paraId="4FE20AA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check_header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ac_Head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cludes_default</w:t>
      </w:r>
      <w:proofErr w:type="spellEnd"/>
    </w:p>
    <w:p w14:paraId="2DC019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3DAA21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eval test \"x\$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ac_Head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\" 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"y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42DF203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lt;&lt;_ACEOF</w:t>
      </w:r>
    </w:p>
    <w:p w14:paraId="04E2E18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define 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HAVE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tr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 1</w:t>
      </w:r>
    </w:p>
    <w:p w14:paraId="0EF2B6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105CEB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7C1DE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38CCB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B73E2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77B1E20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E382F8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C8549B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type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etin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lib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ring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ys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ocket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istd.h</w:t>
      </w:r>
      <w:proofErr w:type="spellEnd"/>
    </w:p>
    <w:p w14:paraId="306966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 :</w:t>
      </w:r>
      <w:proofErr w:type="gramEnd"/>
    </w:p>
    <w:p w14:paraId="569288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ac_Head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ac_cv_header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tr_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</w:t>
      </w:r>
    </w:p>
    <w:p w14:paraId="4E82CD3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check_header_mongre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ac_Head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cludes_defaul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0B0733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eval test \"x\$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ac_Head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\" 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"y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2E569A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lt;&lt;_ACEOF</w:t>
      </w:r>
    </w:p>
    <w:p w14:paraId="4B7A25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define 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HAVE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tr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 1</w:t>
      </w:r>
    </w:p>
    <w:p w14:paraId="2803B3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311050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9EC62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5C93CCC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D233D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3BF041C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B18E8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593DC5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Checks for typedefs, structures, and compiler characteristics.</w:t>
      </w:r>
    </w:p>
    <w:p w14:paraId="2478A2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-$LINENO}: checking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bool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hat conforms to C99" &gt;&amp;5</w:t>
      </w:r>
    </w:p>
    <w:p w14:paraId="21E06E20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42F8A7F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bool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hat conforms to C99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584F953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bool_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001BBEC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437214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A8E63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139A1B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1A28A3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40A73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#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bool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400AA0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#ifndef bool</w:t>
      </w:r>
    </w:p>
    <w:p w14:paraId="72ABCF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"error: bool is not defined"</w:t>
      </w:r>
    </w:p>
    <w:p w14:paraId="444D99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#endif</w:t>
      </w:r>
    </w:p>
    <w:p w14:paraId="7014BE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#ifndef false</w:t>
      </w:r>
    </w:p>
    <w:p w14:paraId="66E000F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"error: false is not defined"</w:t>
      </w:r>
    </w:p>
    <w:p w14:paraId="3A90FA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#endif</w:t>
      </w:r>
    </w:p>
    <w:p w14:paraId="66F982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#if false</w:t>
      </w:r>
    </w:p>
    <w:p w14:paraId="0D1B79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"error: false is not 0"</w:t>
      </w:r>
    </w:p>
    <w:p w14:paraId="72033A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#endif</w:t>
      </w:r>
    </w:p>
    <w:p w14:paraId="00DFE50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#ifndef true</w:t>
      </w:r>
    </w:p>
    <w:p w14:paraId="2862F8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"error: true is not defined"</w:t>
      </w:r>
    </w:p>
    <w:p w14:paraId="77D758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#endif</w:t>
      </w:r>
    </w:p>
    <w:p w14:paraId="1B63365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#i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ue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1</w:t>
      </w:r>
    </w:p>
    <w:p w14:paraId="48275D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"error: true is not 1"</w:t>
      </w:r>
    </w:p>
    <w:p w14:paraId="292A7CB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#endif</w:t>
      </w:r>
    </w:p>
    <w:p w14:paraId="5DFF580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#ifndef _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ool_true_false_are_defined</w:t>
      </w:r>
      <w:proofErr w:type="spellEnd"/>
    </w:p>
    <w:p w14:paraId="27E05B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"error: _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ool_true_false_are_defin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s not defined"</w:t>
      </w:r>
    </w:p>
    <w:p w14:paraId="652828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#endif</w:t>
      </w:r>
    </w:p>
    <w:p w14:paraId="50B7B6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2E571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struct s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_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ool s: 1; _Bool t; } s;</w:t>
      </w:r>
    </w:p>
    <w:p w14:paraId="27473F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367BD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char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true == 1 ?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1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1];</w:t>
      </w:r>
    </w:p>
    <w:p w14:paraId="6DF092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char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alse == 0 ?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1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1];</w:t>
      </w:r>
    </w:p>
    <w:p w14:paraId="4128F2A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char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ool_true_false_are_defin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= 1 ?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1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1];</w:t>
      </w:r>
    </w:p>
    <w:p w14:paraId="5AF0EA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char d[(bool) 0.5 ==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ue ?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1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1];</w:t>
      </w:r>
    </w:p>
    <w:p w14:paraId="677130C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/* See body of main program for 'e'.  */</w:t>
      </w:r>
    </w:p>
    <w:p w14:paraId="7C6A3D3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char f[(_Bool) 0.0 ==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alse ?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1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1];</w:t>
      </w:r>
    </w:p>
    <w:p w14:paraId="12BAE3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char g[true];</w:t>
      </w:r>
    </w:p>
    <w:p w14:paraId="26A68B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char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[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zeo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_Bool)];</w:t>
      </w:r>
    </w:p>
    <w:p w14:paraId="5E4C06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char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zeo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.t];</w:t>
      </w:r>
    </w:p>
    <w:p w14:paraId="25A3A2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j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false, k = true, l = false * true, m = true * 256 };</w:t>
      </w:r>
    </w:p>
    <w:p w14:paraId="118C458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/* The following fails for</w:t>
      </w:r>
    </w:p>
    <w:p w14:paraId="4D543B7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  HP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++/ANSI C B3910B A.05.55 [Dec 04 2003]. */</w:t>
      </w:r>
    </w:p>
    <w:p w14:paraId="39ED8D4E" w14:textId="77777777" w:rsidR="000D3B08" w:rsidRPr="000D3B08" w:rsidRDefault="000D3B08" w:rsidP="000D3B08">
      <w:pPr>
        <w:pStyle w:val="afb"/>
      </w:pPr>
      <w:r>
        <w:lastRenderedPageBreak/>
        <w:t>Продолжение</w:t>
      </w:r>
      <w:r w:rsidRPr="000D3B08">
        <w:t xml:space="preserve"> </w:t>
      </w:r>
      <w:r>
        <w:t>листинга</w:t>
      </w:r>
      <w:r w:rsidRPr="000D3B08">
        <w:t xml:space="preserve"> 6</w:t>
      </w:r>
    </w:p>
    <w:p w14:paraId="3379FB87" w14:textId="77777777" w:rsidR="00DE55E8" w:rsidRPr="000D3B0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            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ool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[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];</w:t>
      </w:r>
    </w:p>
    <w:p w14:paraId="69B345D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          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har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[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zeo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n == m *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zeo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n[0] ?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1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1];</w:t>
      </w:r>
    </w:p>
    <w:p w14:paraId="1D8AC36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char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-1 - (_Bool) 0 &lt; 0 &amp;&amp; -1 - (bool) 0 &lt; 0 ?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1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1];</w:t>
      </w:r>
    </w:p>
    <w:p w14:paraId="6F77747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/* Catch a bug in an HP-UX C compiler.  See</w:t>
      </w:r>
    </w:p>
    <w:p w14:paraId="54BC44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  http://gcc.gnu.org/ml/gcc-patches/2003-12/msg02303.html</w:t>
      </w:r>
    </w:p>
    <w:p w14:paraId="559487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  http://lists.gnu.org/archive/html/bug-coreutils/2005-11/msg00161.html</w:t>
      </w:r>
    </w:p>
    <w:p w14:paraId="3E3050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*/</w:t>
      </w:r>
    </w:p>
    <w:p w14:paraId="5E8EA1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_Bool q = true;</w:t>
      </w:r>
    </w:p>
    <w:p w14:paraId="20C7AD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_Bool *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q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&amp;q;</w:t>
      </w:r>
    </w:p>
    <w:p w14:paraId="27522B0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649F43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2E2A33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23F365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4B7AC2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F80E47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bool e = &amp;s;</w:t>
      </w:r>
    </w:p>
    <w:p w14:paraId="4EC8F3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*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q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= q;</w:t>
      </w:r>
    </w:p>
    <w:p w14:paraId="0E2CD34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*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q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q;</w:t>
      </w:r>
    </w:p>
    <w:p w14:paraId="68B165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/* Refer to every declared value, to avoid compiler optimizations.  */</w:t>
      </w:r>
    </w:p>
    <w:p w14:paraId="7897F6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retur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!a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+ !b + !c + !d + !e + !f + !g + !h + !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+ !!j + !k + !!l</w:t>
      </w:r>
    </w:p>
    <w:p w14:paraId="78C6F8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 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+ !m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+ !n + !o + !p + !q + !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q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;</w:t>
      </w:r>
    </w:p>
    <w:p w14:paraId="043E3E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2E4AC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;</w:t>
      </w:r>
    </w:p>
    <w:p w14:paraId="79C233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2A306C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1EC3344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41B943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comp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7B62A9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bool_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yes</w:t>
      </w:r>
    </w:p>
    <w:p w14:paraId="1308F0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590F12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bool_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no</w:t>
      </w:r>
    </w:p>
    <w:p w14:paraId="3243D6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6F9B82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co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er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3BEA33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2B84F8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bool_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13CFE6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bool_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29C5E6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check_typ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 "_Bool"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type__Boo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cludes_defaul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281AB0D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cv_type__Boo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y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22FE35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D58D3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t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lt;&lt;_ACEOF</w:t>
      </w:r>
    </w:p>
    <w:p w14:paraId="23B258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define HAVE__BOOL 1</w:t>
      </w:r>
    </w:p>
    <w:p w14:paraId="6952AE58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0BECAC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11963CA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BA181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DE933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66A4E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74065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C7506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find_intX_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 "8" "ac_cv_c_int8_t"</w:t>
      </w:r>
    </w:p>
    <w:p w14:paraId="3097547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se $ac_cv_c_int8_t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389127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o|yes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#(</w:t>
      </w:r>
    </w:p>
    <w:p w14:paraId="33AA651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</w:t>
      </w:r>
    </w:p>
    <w:p w14:paraId="2AF50B2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5B8E0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t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lt;&lt;_ACEOF</w:t>
      </w:r>
    </w:p>
    <w:p w14:paraId="709432C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define int8_t $ac_cv_c_int8_t</w:t>
      </w:r>
    </w:p>
    <w:p w14:paraId="006D83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04529D4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</w:p>
    <w:p w14:paraId="706970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1812DE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6E0B2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53AB3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Checks for library functions.</w:t>
      </w:r>
    </w:p>
    <w:p w14:paraId="0802796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head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lib.h</w:t>
      </w:r>
      <w:proofErr w:type="spellEnd"/>
    </w:p>
    <w:p w14:paraId="61F904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 :</w:t>
      </w:r>
      <w:proofErr w:type="gramEnd"/>
    </w:p>
    <w:p w14:paraId="2937C5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check_header_mongre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lib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header_stdlib_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ncludes_defaul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5B8FE10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cv_header_stdlib_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y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39B9EC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lt;&lt;_ACEOF</w:t>
      </w:r>
    </w:p>
    <w:p w14:paraId="2CA041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define HAVE_STDLIB_H 1</w:t>
      </w:r>
    </w:p>
    <w:p w14:paraId="1AEC63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79A915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6B8001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BE97A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70BA2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6457E5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AFB9A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-$LINENO}: checking for GNU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mpatible malloc" &gt;&amp;5</w:t>
      </w:r>
    </w:p>
    <w:p w14:paraId="416460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checking for GNU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mpatible malloc... 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42C583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${ac_cv_func_malloc_0_nonnull+:} false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2E61083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(cached) " &gt;&amp;6</w:t>
      </w:r>
    </w:p>
    <w:p w14:paraId="5B84BF4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EABFC5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oss_compilin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= yes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76FB4E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ac_cv_func_malloc_0_nonnull=no</w:t>
      </w:r>
    </w:p>
    <w:p w14:paraId="220E8C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23F74AF9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23224E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 &lt;&lt;_ACEOF &gt;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762ADBD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* e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6540C8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if defined STDC_HEADERS || defined HAVE_STDLIB_H</w:t>
      </w:r>
    </w:p>
    <w:p w14:paraId="015EB1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clude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dlib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</w:t>
      </w:r>
    </w:p>
    <w:p w14:paraId="28BDAEC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lse</w:t>
      </w:r>
    </w:p>
    <w:p w14:paraId="0FE7E5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har *malloc ();</w:t>
      </w:r>
    </w:p>
    <w:p w14:paraId="4E634F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endif</w:t>
      </w:r>
    </w:p>
    <w:p w14:paraId="52EF44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035F2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t</w:t>
      </w:r>
    </w:p>
    <w:p w14:paraId="70B457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in ()</w:t>
      </w:r>
    </w:p>
    <w:p w14:paraId="5195F2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00841A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eturn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malloc (0);</w:t>
      </w:r>
    </w:p>
    <w:p w14:paraId="6706B9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;</w:t>
      </w:r>
    </w:p>
    <w:p w14:paraId="07FC70A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0;</w:t>
      </w:r>
    </w:p>
    <w:p w14:paraId="7A79F3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33836B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53C7D5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try_ru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346595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ac_cv_func_malloc_0_nonnull=yes</w:t>
      </w:r>
    </w:p>
    <w:p w14:paraId="3826F0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8D7EF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ac_cv_func_malloc_0_nonnull=no</w:t>
      </w:r>
    </w:p>
    <w:p w14:paraId="1F0301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515DB1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core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.cor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re.conftest.*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mon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b.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$ac_exe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125FA98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.bea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tes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ext</w:t>
      </w:r>
      <w:proofErr w:type="spellEnd"/>
    </w:p>
    <w:p w14:paraId="7AF788A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0541EB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CEC95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B3DC4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result: $ac_cv_func_malloc_0_nonnull" &gt;&amp;5</w:t>
      </w:r>
    </w:p>
    <w:p w14:paraId="7BB4E3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ac_cv_func_malloc_0_nonnull" &gt;&amp;6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</w:p>
    <w:p w14:paraId="659390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test $ac_cv_func_malloc_0_nonnull = yes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690845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D503F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#define HAVE_MALLOC 1"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</w:p>
    <w:p w14:paraId="0AA8B1E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4BD0E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63E912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#define HAVE_MALLOC 0"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</w:p>
    <w:p w14:paraId="7F7420E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51E56A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case " $LIBOBJS " in</w:t>
      </w:r>
    </w:p>
    <w:p w14:paraId="17EFAC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"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lloc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* ) ;;</w:t>
      </w:r>
    </w:p>
    <w:p w14:paraId="60BC3DB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LIBOBJS="$LIBOBJS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lloc.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3097BB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;</w:t>
      </w:r>
    </w:p>
    <w:p w14:paraId="480664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6104069A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384D987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3DE31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E2FC7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#define malloc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pl_mallo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</w:p>
    <w:p w14:paraId="1A10824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66294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0EF5CF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72767C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DC603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un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zer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m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ocke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trtol</w:t>
      </w:r>
      <w:proofErr w:type="spellEnd"/>
    </w:p>
    <w:p w14:paraId="00880CB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 :</w:t>
      </w:r>
      <w:proofErr w:type="gramEnd"/>
    </w:p>
    <w:p w14:paraId="7E5DA9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ac_cv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un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un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tr_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</w:t>
      </w:r>
    </w:p>
    <w:p w14:paraId="6A384F6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n_c_check_fun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LINENO"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un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0D4ADA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eval test \"x\$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\" 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"y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0BBFFB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lt;&lt;_ACEOF</w:t>
      </w:r>
    </w:p>
    <w:p w14:paraId="5F0FAF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define 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HAVE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un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tr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 1</w:t>
      </w:r>
    </w:p>
    <w:p w14:paraId="77C29ED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005546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287EBB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136AE5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0705CB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452C3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61250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ke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379B73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1984D2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t 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cach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lt;&lt;\_ACEOF</w:t>
      </w:r>
    </w:p>
    <w:p w14:paraId="2AD580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his file is a shell script that caches the results of configure</w:t>
      </w:r>
    </w:p>
    <w:p w14:paraId="5BA8ED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ests run on this system so they can be shared between configure</w:t>
      </w:r>
    </w:p>
    <w:p w14:paraId="7AA0EA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scripts and configure runs, se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ure'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option --config-cache.</w:t>
      </w:r>
    </w:p>
    <w:p w14:paraId="0A4413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It is not useful on other systems.  If it contains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esults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you don't</w:t>
      </w:r>
    </w:p>
    <w:p w14:paraId="70BCDCE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want to keep, you may remove or edit it.</w:t>
      </w:r>
    </w:p>
    <w:p w14:paraId="1874B0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</w:t>
      </w:r>
    </w:p>
    <w:p w14:paraId="4F9EBD3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tatus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only pays attention to the cache file if you give it</w:t>
      </w:r>
    </w:p>
    <w:p w14:paraId="17CDFA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he --recheck option to rerun configure.</w:t>
      </w:r>
    </w:p>
    <w:p w14:paraId="541346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</w:t>
      </w:r>
    </w:p>
    <w:p w14:paraId="027AE57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`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nv_fo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variables (set or unset) will be overridden when</w:t>
      </w:r>
    </w:p>
    <w:p w14:paraId="3FC19C0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loading this file, other *unset* `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fo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will be assigned the</w:t>
      </w:r>
    </w:p>
    <w:p w14:paraId="018BD9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following values.</w:t>
      </w:r>
    </w:p>
    <w:p w14:paraId="6D2947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3A0AC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25F8A0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E2E08D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he following way of writing the cache mishandles newlines in values,</w:t>
      </w:r>
    </w:p>
    <w:p w14:paraId="571561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but we know of no workaround that is simple, portable, and efficient.</w:t>
      </w:r>
    </w:p>
    <w:p w14:paraId="6A3A92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o, we kill variables containing newlines.</w:t>
      </w:r>
    </w:p>
    <w:p w14:paraId="727E1B1B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640FA4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Ultrix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et writes to stderr and can't be redirected directly,</w:t>
      </w:r>
    </w:p>
    <w:p w14:paraId="47370F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and sets the high bit in the cache file unless we assign to the vars.</w:t>
      </w:r>
    </w:p>
    <w:p w14:paraId="266182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</w:t>
      </w:r>
    </w:p>
    <w:p w14:paraId="05D8E8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`(set) 2&gt;&amp;1 | sed -n 's/^\([a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zA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Z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]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-zA-Z0-9_]*\)=.*/\1/p'`; do</w:t>
      </w:r>
    </w:p>
    <w:p w14:paraId="6D6BD5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</w:p>
    <w:p w14:paraId="5CF5612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4C9BF2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15A1A60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756A409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_cv_*)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WARNING: cache variabl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tains a newline" &gt;&amp;5</w:t>
      </w:r>
    </w:p>
    <w:p w14:paraId="083BCA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cache variabl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tains a newline" &gt;&amp;2;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78C50F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3AF45D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4BBBF6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_ | IFS 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#(</w:t>
      </w:r>
    </w:p>
    <w:p w14:paraId="04DEB9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BASH_ARGV | BASH_SOURCE) ev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#(</w:t>
      </w:r>
    </w:p>
    <w:p w14:paraId="6F8F22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)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eval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; unse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} ;;</w:t>
      </w:r>
    </w:p>
    <w:p w14:paraId="613E54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2F2C22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4B3A8B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2000F3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F84C6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(set) 2&gt;&amp;1 |</w:t>
      </w:r>
    </w:p>
    <w:p w14:paraId="03D1FA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pac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 '; set) 2&gt;&amp;1` in #(</w:t>
      </w:r>
    </w:p>
    <w:p w14:paraId="29941FF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pac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 *)</w:t>
      </w:r>
    </w:p>
    <w:p w14:paraId="329B97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# `set' does no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quot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rrectly, so add quotes: double-quote</w:t>
      </w:r>
    </w:p>
    <w:p w14:paraId="160C459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# substitution turns \\\\ into \\, and sed turns \\ into \.</w:t>
      </w:r>
    </w:p>
    <w:p w14:paraId="6FD6F0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sed -n \</w:t>
      </w:r>
    </w:p>
    <w:p w14:paraId="23C5D0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"s/'/'\\\\''/g;</w:t>
      </w:r>
    </w:p>
    <w:p w14:paraId="76CAEB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s/^\\([_$as_cr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lnum]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cv_[_$as_cr_alnum]*\\)=\\(.*\\)/\\1='\\2'/p"</w:t>
      </w:r>
    </w:p>
    <w:p w14:paraId="61B095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;; #(</w:t>
      </w:r>
    </w:p>
    <w:p w14:paraId="4E651F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)</w:t>
      </w:r>
    </w:p>
    <w:p w14:paraId="187297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# `set' quotes correctly as required by POSIX, so do not add quotes.</w:t>
      </w:r>
    </w:p>
    <w:p w14:paraId="7F2D9E1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sed -n "/^[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cv_[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*=/p"</w:t>
      </w:r>
    </w:p>
    <w:p w14:paraId="1417DC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;;</w:t>
      </w:r>
    </w:p>
    <w:p w14:paraId="7266D7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</w:t>
      </w:r>
    </w:p>
    <w:p w14:paraId="6E6667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ort</w:t>
      </w:r>
    </w:p>
    <w:p w14:paraId="6995BD2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|</w:t>
      </w:r>
    </w:p>
    <w:p w14:paraId="308571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ed '</w:t>
      </w:r>
    </w:p>
    <w:p w14:paraId="0A6CBF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/^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v_env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/b end</w:t>
      </w:r>
    </w:p>
    <w:p w14:paraId="09093FB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t clear</w:t>
      </w:r>
    </w:p>
    <w:p w14:paraId="42DD9BA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clear</w:t>
      </w:r>
      <w:proofErr w:type="gramEnd"/>
    </w:p>
    <w:p w14:paraId="4AA855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s/^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^=]*\)=\(.*[{}].*\)$/test "${\1+set}" = set || &amp;/</w:t>
      </w:r>
    </w:p>
    <w:p w14:paraId="6AE2E0DA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36D2590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t end</w:t>
      </w:r>
    </w:p>
    <w:p w14:paraId="3EADAA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s/^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^=]*\)=\(.*\)$/\1=${\1=\2}/</w:t>
      </w:r>
    </w:p>
    <w:p w14:paraId="277D29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end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&gt;&g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cache</w:t>
      </w:r>
      <w:proofErr w:type="spellEnd"/>
    </w:p>
    <w:p w14:paraId="07BC35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dif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cach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/dev/null 2&gt;&amp;1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else</w:t>
      </w:r>
    </w:p>
    <w:p w14:paraId="5A6A4D2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-w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3B1F89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if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cache_file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"x/dev/null"; then</w:t>
      </w:r>
    </w:p>
    <w:p w14:paraId="43EC7D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updating cach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628FCA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updating cach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;}</w:t>
      </w:r>
    </w:p>
    <w:p w14:paraId="41609C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i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 test -h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326E57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ca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cach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gt;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4E15F5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else</w:t>
      </w:r>
    </w:p>
    <w:p w14:paraId="3B8AA6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511600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*/* | ?:*)</w:t>
      </w:r>
    </w:p>
    <w:p w14:paraId="541204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mv -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cach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$$ &amp;&amp;</w:t>
      </w:r>
    </w:p>
    <w:p w14:paraId="5239409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mv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$$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#(</w:t>
      </w:r>
    </w:p>
    <w:p w14:paraId="7970F0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*)</w:t>
      </w:r>
    </w:p>
    <w:p w14:paraId="7CD678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mv -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cach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4AEA002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0E13B8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fi</w:t>
      </w:r>
    </w:p>
    <w:p w14:paraId="2593F75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i</w:t>
      </w:r>
    </w:p>
    <w:p w14:paraId="38838E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lse</w:t>
      </w:r>
    </w:p>
    <w:p w14:paraId="2A08620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not updating unwritable cach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1EA546D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not updating unwritable cach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che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;}</w:t>
      </w:r>
    </w:p>
    <w:p w14:paraId="459B64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756F07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F8AB1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rm -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cache</w:t>
      </w:r>
      <w:proofErr w:type="spellEnd"/>
    </w:p>
    <w:p w14:paraId="46D371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8AF0F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NON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amp;&amp; prefix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fault_prefix</w:t>
      </w:r>
      <w:proofErr w:type="spellEnd"/>
    </w:p>
    <w:p w14:paraId="2EF5BB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Let make expan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241B2E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exec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NON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{prefix}'</w:t>
      </w:r>
    </w:p>
    <w:p w14:paraId="41D3CD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578C7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FS=-DHAVE_CONFIG_H</w:t>
      </w:r>
    </w:p>
    <w:p w14:paraId="3586F4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55793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bobj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5BD2D6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tlibobj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4277BE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=</w:t>
      </w:r>
    </w:p>
    <w:p w14:paraId="06DCBDD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LIBOBJS; do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x: &amp;&amp; continue</w:t>
      </w:r>
    </w:p>
    <w:p w14:paraId="5D6B938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1. Remove the extension, and $U if already installed.</w:t>
      </w:r>
    </w:p>
    <w:p w14:paraId="0307AB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cri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s/\$U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././;s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\.o$//;s/\.obj$//'</w:t>
      </w:r>
    </w:p>
    <w:p w14:paraId="584F6C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cri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`</w:t>
      </w:r>
    </w:p>
    <w:p w14:paraId="1CD909C0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79FE27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2. Prepend LIBOBJDIR.  When used with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utomak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gt;=1.10 LIBOBJDIR</w:t>
      </w:r>
    </w:p>
    <w:p w14:paraId="2644DF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   will be set to the directory where LIBOBJS objects are built.</w:t>
      </w:r>
    </w:p>
    <w:p w14:paraId="3B32BE8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bobj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 \${LIBOBJDIR}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$U.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bjex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24C515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tlibobj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 \${LIBOBJDIR}$ac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'$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.lo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37C611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44ABA3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BOBJ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ibobjs</w:t>
      </w:r>
      <w:proofErr w:type="spellEnd"/>
    </w:p>
    <w:p w14:paraId="07A2670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C583C4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TLIBOBJ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tlibobjs</w:t>
      </w:r>
      <w:proofErr w:type="spellEnd"/>
    </w:p>
    <w:p w14:paraId="600D78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FE18C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AC96E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C9005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"${CONFIG_STATUS=.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"</w:t>
      </w:r>
    </w:p>
    <w:p w14:paraId="6C2BECA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0</w:t>
      </w:r>
    </w:p>
    <w:p w14:paraId="6C21968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_sav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</w:t>
      </w:r>
      <w:proofErr w:type="spellEnd"/>
    </w:p>
    <w:p w14:paraId="5F99BD1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CONFIG_STATUS"</w:t>
      </w:r>
    </w:p>
    <w:p w14:paraId="27F8372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reating $CONFIG_STATUS" &gt;&amp;5</w:t>
      </w:r>
    </w:p>
    <w:p w14:paraId="7867DF0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creating $CONFIG_STATUS" &gt;&amp;6;}</w:t>
      </w:r>
    </w:p>
    <w:p w14:paraId="43E3FAE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0</w:t>
      </w:r>
    </w:p>
    <w:p w14:paraId="1C1DC8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$CONFIG_STATUS &lt;&lt;_AS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3D91CF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! $SHELL</w:t>
      </w:r>
    </w:p>
    <w:p w14:paraId="1DC313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Generated by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5FDD72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Run this file to recreate the current configuration.</w:t>
      </w:r>
    </w:p>
    <w:p w14:paraId="4D74FC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Compiler output produced by configure, useful for debugging</w:t>
      </w:r>
    </w:p>
    <w:p w14:paraId="1BFC59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configure, is in config.log if it exists.</w:t>
      </w:r>
    </w:p>
    <w:p w14:paraId="3B1060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E56F4A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bug=false</w:t>
      </w:r>
    </w:p>
    <w:p w14:paraId="68F546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reche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24A132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silen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5708C1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5F939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ELL=\${CONFIG_SHELL-$SHELL}</w:t>
      </w:r>
    </w:p>
    <w:p w14:paraId="451408B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port SHELL</w:t>
      </w:r>
    </w:p>
    <w:p w14:paraId="2C9FD8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SEOF</w:t>
      </w:r>
    </w:p>
    <w:p w14:paraId="0B3DEB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\_AS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618F690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--------- ##</w:t>
      </w:r>
    </w:p>
    <w:p w14:paraId="55BE5F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M4sh Initialization. ##</w:t>
      </w:r>
    </w:p>
    <w:p w14:paraId="0361D5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--------- ##</w:t>
      </w:r>
    </w:p>
    <w:p w14:paraId="5B3F54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79B0C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Be mo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ourn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mpatible</w:t>
      </w:r>
    </w:p>
    <w:p w14:paraId="02499F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DUALCASE=1; export DUALCASE # for MKS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</w:p>
    <w:p w14:paraId="5D7BBF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n "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ZSH_VERSION+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" &amp;&amp; (emulat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) &gt;/dev/null 2&gt;&amp;1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6F5DC1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mulat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</w:p>
    <w:p w14:paraId="4D57DCA5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7AE473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NULLCMD=:</w:t>
      </w:r>
    </w:p>
    <w:p w14:paraId="292C81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Pre-4.2 versions o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Z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do word splitting on ${1+"$@"}, which</w:t>
      </w:r>
    </w:p>
    <w:p w14:paraId="2B7E41A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is contrary to our usage.  Disable this feature.</w:t>
      </w:r>
    </w:p>
    <w:p w14:paraId="25A9FCD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alias -g '${1+"$@"}'='"$@"'</w:t>
      </w:r>
    </w:p>
    <w:p w14:paraId="05547A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top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NO_GLOB_SUBST</w:t>
      </w:r>
    </w:p>
    <w:p w14:paraId="14DFD6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6A2887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t -o) 2&gt;/dev/null` in #(</w:t>
      </w:r>
    </w:p>
    <w:p w14:paraId="2FE86B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os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:</w:t>
      </w:r>
      <w:proofErr w:type="gramEnd"/>
    </w:p>
    <w:p w14:paraId="027AA8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et -o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os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#(</w:t>
      </w:r>
    </w:p>
    <w:p w14:paraId="369B30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:</w:t>
      </w:r>
    </w:p>
    <w:p w14:paraId="7A9B3B6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;;</w:t>
      </w:r>
    </w:p>
    <w:p w14:paraId="304394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2BAC51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0CB5BCE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31C83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7E6AA5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</w:p>
    <w:p w14:paraId="1722C0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2B35300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xpor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</w:p>
    <w:p w14:paraId="327FACB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Printing a long string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ashes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olaris 7 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bin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int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6712E4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='\\\\\\\\\\\\\\\\\\\\\\\\\\\\\\\\\\\\\\\\\\\\\\\\\\\\\\\\\\\\\\\\\\\\\\\\\\\\\\\\\\\\\\\\\\\\\\\\\\\\\\\'</w:t>
      </w:r>
    </w:p>
    <w:p w14:paraId="5AC441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$as_echo$as_echo$as_echo$as_echo</w:t>
      </w:r>
      <w:proofErr w:type="spellEnd"/>
    </w:p>
    <w:p w14:paraId="360C30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$as_echo$as_echo$as_echo$as_echo$as_echo</w:t>
      </w:r>
      <w:proofErr w:type="spellEnd"/>
    </w:p>
    <w:p w14:paraId="0CAB974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Prefer a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k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hel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ilti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over an extern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int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program on Solaris,</w:t>
      </w:r>
    </w:p>
    <w:p w14:paraId="2DD831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but without wasting forks for bash 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z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59F1BA2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z "$BASH_VERSION$ZSH_VERSION" \</w:t>
      </w:r>
    </w:p>
    <w:p w14:paraId="297E37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&amp;&amp; (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`prin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r --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" =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2&gt;/dev/null; then</w:t>
      </w:r>
    </w:p>
    <w:p w14:paraId="6A2581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print -r --'</w:t>
      </w:r>
    </w:p>
    <w:p w14:paraId="3BF05E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print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-'</w:t>
      </w:r>
    </w:p>
    <w:p w14:paraId="0F5A99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i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`print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%s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" =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2&gt;/dev/null; then</w:t>
      </w:r>
    </w:p>
    <w:p w14:paraId="21B14F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int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%s\n'</w:t>
      </w:r>
    </w:p>
    <w:p w14:paraId="2A38F5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int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%s'</w:t>
      </w:r>
    </w:p>
    <w:p w14:paraId="661EE3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9F820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"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c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echo -n -n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2&gt;/dev/null`" = "X-n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4EF3F4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bod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eval 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c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echo -n "$1$as_nl"'</w:t>
      </w:r>
    </w:p>
    <w:p w14:paraId="7FE6DE4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c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echo -n'</w:t>
      </w:r>
    </w:p>
    <w:p w14:paraId="56E958A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lse</w:t>
      </w:r>
    </w:p>
    <w:p w14:paraId="50FACE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bod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eval expr "X$1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X\\(.*\\)"'</w:t>
      </w:r>
    </w:p>
    <w:p w14:paraId="40BE570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_bod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eval</w:t>
      </w:r>
    </w:p>
    <w:p w14:paraId="611C9C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1;</w:t>
      </w:r>
    </w:p>
    <w:p w14:paraId="21A329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3EB8943C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0B8597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*)</w:t>
      </w:r>
    </w:p>
    <w:p w14:paraId="1F0546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rg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X\\(.*\\)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</w:t>
      </w:r>
    </w:p>
    <w:p w14:paraId="286CB7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rg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.*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\(.*\\)"`;;</w:t>
      </w:r>
    </w:p>
    <w:p w14:paraId="6DC17C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2DEF27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expr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rg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X\\(.*\\)" | tr -d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2E0969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'</w:t>
      </w:r>
    </w:p>
    <w:p w14:paraId="3A27B1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xpor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_body</w:t>
      </w:r>
      <w:proofErr w:type="spellEnd"/>
    </w:p>
    <w:p w14:paraId="1FC495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c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n_bod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53AC7D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1B55A7A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xpor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body</w:t>
      </w:r>
      <w:proofErr w:type="spellEnd"/>
    </w:p>
    <w:p w14:paraId="400E7E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c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_bod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070C49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D59D3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A1F45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he user is always right.</w:t>
      </w:r>
    </w:p>
    <w:p w14:paraId="1CC96E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ATH_SEPARATOR+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set; then</w:t>
      </w:r>
    </w:p>
    <w:p w14:paraId="7690FA4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PATH_SEPARATOR=:</w:t>
      </w:r>
    </w:p>
    <w:p w14:paraId="32DDC5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(PATH='/bin;/bin'; FPATH=$PATH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c :) &gt;/dev/null 2&gt;&amp;1 &amp;&amp; {</w:t>
      </w:r>
    </w:p>
    <w:p w14:paraId="010159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(PATH='/bin:/bin'; FPATH=$PATH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c :) &gt;/dev/null 2&gt;&amp;1 ||</w:t>
      </w:r>
    </w:p>
    <w:p w14:paraId="2BC993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PATH_SEPARATOR=';'</w:t>
      </w:r>
    </w:p>
    <w:p w14:paraId="6F32A9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}</w:t>
      </w:r>
    </w:p>
    <w:p w14:paraId="058CBB0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02EF75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78607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BD2A45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FS</w:t>
      </w:r>
    </w:p>
    <w:p w14:paraId="4AF74A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We need space, tab and new line, in precisely that order.  Quoting is</w:t>
      </w:r>
    </w:p>
    <w:p w14:paraId="0BFCEF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here to prevent editors from complaining about space-tab.</w:t>
      </w:r>
    </w:p>
    <w:p w14:paraId="016FF8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(If _AS_PATH_WALK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wer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alled with IFS unset, it would disable word</w:t>
      </w:r>
    </w:p>
    <w:p w14:paraId="3F9EE7F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plitting by setting IFS to empty value.)</w:t>
      </w:r>
    </w:p>
    <w:p w14:paraId="4E3648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S=" ""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n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139588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AACC28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Find who we are.  Look in the path if we contain no directory separator.</w:t>
      </w:r>
    </w:p>
    <w:p w14:paraId="00AFDA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756C02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se $0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</w:t>
      </w:r>
    </w:p>
    <w:p w14:paraId="4BAE03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[\\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]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0 ;;</w:t>
      </w:r>
    </w:p>
    <w:p w14:paraId="6DC74F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IFS; IFS=$PATH_SEPARATOR</w:t>
      </w:r>
    </w:p>
    <w:p w14:paraId="12377F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PATH</w:t>
      </w:r>
    </w:p>
    <w:p w14:paraId="761C54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37DF48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ave_IFS</w:t>
      </w:r>
      <w:proofErr w:type="spellEnd"/>
    </w:p>
    <w:p w14:paraId="0BE7FA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5D7AC9C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test -r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$0"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0 &amp;&amp; break</w:t>
      </w:r>
    </w:p>
    <w:p w14:paraId="4A9C5E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done</w:t>
      </w:r>
    </w:p>
    <w:p w14:paraId="4A1BAA06" w14:textId="77777777" w:rsidR="000D3B08" w:rsidRPr="000D3B08" w:rsidRDefault="000D3B08" w:rsidP="000D3B08">
      <w:pPr>
        <w:pStyle w:val="afb"/>
      </w:pPr>
      <w:r>
        <w:lastRenderedPageBreak/>
        <w:t>Продолжение</w:t>
      </w:r>
      <w:r w:rsidRPr="000D3B08">
        <w:t xml:space="preserve"> </w:t>
      </w:r>
      <w:r>
        <w:t>листинга</w:t>
      </w:r>
      <w:r w:rsidRPr="000D3B08">
        <w:t xml:space="preserve"> 6</w:t>
      </w:r>
    </w:p>
    <w:p w14:paraId="6BEE4B3E" w14:textId="77777777" w:rsidR="00DE55E8" w:rsidRPr="000D3B0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S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=$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ave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S</w:t>
      </w:r>
    </w:p>
    <w:p w14:paraId="2FC98921" w14:textId="77777777" w:rsidR="00DE55E8" w:rsidRPr="000D3B0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</w:p>
    <w:p w14:paraId="619E77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  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</w:p>
    <w:p w14:paraId="175592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48E8248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We did not find ourselves, most probably we were run as `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MMAND'</w:t>
      </w:r>
    </w:p>
    <w:p w14:paraId="0CCD2AC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n which case we are not to be found in the path.</w:t>
      </w:r>
    </w:p>
    <w:p w14:paraId="35EFCE5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x; then</w:t>
      </w:r>
    </w:p>
    <w:p w14:paraId="4BCADD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0</w:t>
      </w:r>
    </w:p>
    <w:p w14:paraId="409038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7D1D0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4749867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ysel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rror: cannot find myself; rerun with an absolute file name" &gt;&amp;2</w:t>
      </w:r>
    </w:p>
    <w:p w14:paraId="6AB95AA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xit 1</w:t>
      </w:r>
    </w:p>
    <w:p w14:paraId="63D697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A81A80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B174B1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Unset variables that we do not need and which cause bugs (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.g.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67A971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pre-3.0 UWI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k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.  But do not cause bugs in bash 2.01; the "|| exit 1"</w:t>
      </w:r>
    </w:p>
    <w:p w14:paraId="6A63C2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uppresses any "Segmentation fault" message there.  '((' could</w:t>
      </w:r>
    </w:p>
    <w:p w14:paraId="1018C9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trigger a bug i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dk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5.2.14.</w:t>
      </w:r>
    </w:p>
    <w:p w14:paraId="21FE31A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BASH_ENV ENV MAIL MAILPATH</w:t>
      </w:r>
    </w:p>
    <w:p w14:paraId="2FC420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 eval test x\${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r+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12235F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&amp;&amp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 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se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|| exit 1) &gt;/dev/null 2&gt;&amp;1 &amp;&amp; unse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| :</w:t>
      </w:r>
    </w:p>
    <w:p w14:paraId="720A1A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089466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1='$ '</w:t>
      </w:r>
    </w:p>
    <w:p w14:paraId="40307A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2='&gt; '</w:t>
      </w:r>
    </w:p>
    <w:p w14:paraId="1EDC7EA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S4='+ '</w:t>
      </w:r>
    </w:p>
    <w:p w14:paraId="0BF3873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89610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NLS nuisances.</w:t>
      </w:r>
    </w:p>
    <w:p w14:paraId="50155C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C_ALL=C</w:t>
      </w:r>
    </w:p>
    <w:p w14:paraId="5E9017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port LC_ALL</w:t>
      </w:r>
    </w:p>
    <w:p w14:paraId="58DDE4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ANGUAGE=C</w:t>
      </w:r>
    </w:p>
    <w:p w14:paraId="539754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port LANGUAGE</w:t>
      </w:r>
    </w:p>
    <w:p w14:paraId="6F902A6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8B69A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CDPATH.</w:t>
      </w:r>
    </w:p>
    <w:p w14:paraId="6046F4D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unset CDPATH) &gt;/dev/null 2&gt;&amp;1 &amp;&amp; unset CDPATH</w:t>
      </w:r>
    </w:p>
    <w:p w14:paraId="1D2BB3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0857B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BDAC3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TATUS ERROR [LINENO LOG_FD]</w:t>
      </w:r>
    </w:p>
    <w:p w14:paraId="629B41D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----------------------</w:t>
      </w:r>
    </w:p>
    <w:p w14:paraId="793916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Output "`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ase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0`: error: ERROR" to stderr. If LINENO and LOG_FD are</w:t>
      </w:r>
    </w:p>
    <w:p w14:paraId="1E2572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provided, also output the error to LOG_FD, referencing LINENO. Then exit the</w:t>
      </w:r>
    </w:p>
    <w:p w14:paraId="2256750F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1DA6A7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cript with STATUS, using 1 if that was 0.</w:t>
      </w:r>
    </w:p>
    <w:p w14:paraId="1D6AA9F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200794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5DEB9E7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1;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eq 0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332A9B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"$4"; then</w:t>
      </w:r>
    </w:p>
    <w:p w14:paraId="0492378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-"$3"}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_stack</w:t>
      </w:r>
      <w:proofErr w:type="spellEnd"/>
    </w:p>
    <w:p w14:paraId="7867CF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error: $2" &gt;&amp;$4</w:t>
      </w:r>
    </w:p>
    <w:p w14:paraId="419B4B4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7DA2D2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error: $2" &gt;&amp;2</w:t>
      </w:r>
    </w:p>
    <w:p w14:paraId="6A7478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i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status</w:t>
      </w:r>
      <w:proofErr w:type="spellEnd"/>
    </w:p>
    <w:p w14:paraId="11410F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</w:p>
    <w:p w14:paraId="080781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2EF23F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B44B7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set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TATUS</w:t>
      </w:r>
    </w:p>
    <w:p w14:paraId="2646E0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-----</w:t>
      </w:r>
    </w:p>
    <w:p w14:paraId="0816F6B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et $? to STATUS, without forking.</w:t>
      </w:r>
    </w:p>
    <w:p w14:paraId="740456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set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656BBC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712913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eturn $1</w:t>
      </w:r>
    </w:p>
    <w:p w14:paraId="4FE542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set_status</w:t>
      </w:r>
      <w:proofErr w:type="spellEnd"/>
    </w:p>
    <w:p w14:paraId="2937A9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77980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i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TATUS</w:t>
      </w:r>
    </w:p>
    <w:p w14:paraId="6B4576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</w:t>
      </w:r>
    </w:p>
    <w:p w14:paraId="62E82D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Exit the shell with STATUS, even in a "trap 0" or "set -e" context.</w:t>
      </w:r>
    </w:p>
    <w:p w14:paraId="0038FE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i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2592F72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12206B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et +e</w:t>
      </w:r>
    </w:p>
    <w:p w14:paraId="00C388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set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1</w:t>
      </w:r>
    </w:p>
    <w:p w14:paraId="685D6B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xit $1</w:t>
      </w:r>
    </w:p>
    <w:p w14:paraId="62DF73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it</w:t>
      </w:r>
      <w:proofErr w:type="spellEnd"/>
    </w:p>
    <w:p w14:paraId="3152CB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059EA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un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VAR</w:t>
      </w:r>
    </w:p>
    <w:p w14:paraId="2498415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</w:t>
      </w:r>
    </w:p>
    <w:p w14:paraId="000FEC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Portably unset VAR.</w:t>
      </w:r>
    </w:p>
    <w:p w14:paraId="7E01ABD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un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212982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506F81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eval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1=; unset $1;}</w:t>
      </w:r>
    </w:p>
    <w:p w14:paraId="60BA40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6445B90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un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unset</w:t>
      </w:r>
      <w:proofErr w:type="spellEnd"/>
    </w:p>
    <w:p w14:paraId="61D968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VAR VALUE</w:t>
      </w:r>
    </w:p>
    <w:p w14:paraId="6C7CF1E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----</w:t>
      </w:r>
    </w:p>
    <w:p w14:paraId="69D581DC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105A5B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Append the text in VALUE to the end of the definition contained in VAR. Take</w:t>
      </w:r>
    </w:p>
    <w:p w14:paraId="756BA92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advantage of any shell optimizations that allow amortized linear growth over</w:t>
      </w:r>
    </w:p>
    <w:p w14:paraId="3E44FD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repeated appends, instead of the typical quadratic growth present in naive</w:t>
      </w:r>
    </w:p>
    <w:p w14:paraId="77B0C62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mplementations.</w:t>
      </w:r>
    </w:p>
    <w:p w14:paraId="53AF22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(eval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1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+=2; test x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x12") 2&gt;/dev/null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n :</w:t>
      </w:r>
      <w:proofErr w:type="gramEnd"/>
    </w:p>
    <w:p w14:paraId="00DAFC9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6C1A072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{</w:t>
      </w:r>
    </w:p>
    <w:p w14:paraId="3D9211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val $1+=\$2</w:t>
      </w:r>
    </w:p>
    <w:p w14:paraId="27BC23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}'</w:t>
      </w:r>
    </w:p>
    <w:p w14:paraId="77BD5F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36F639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1EFB0C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{</w:t>
      </w:r>
    </w:p>
    <w:p w14:paraId="2009E6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val $1=\$$1\$2</w:t>
      </w:r>
    </w:p>
    <w:p w14:paraId="36D8C0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}</w:t>
      </w:r>
    </w:p>
    <w:p w14:paraId="345178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i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</w:p>
    <w:p w14:paraId="3487E3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C2A81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rit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ARG...</w:t>
      </w:r>
    </w:p>
    <w:p w14:paraId="65B47B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</w:t>
      </w:r>
    </w:p>
    <w:p w14:paraId="580335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Perform arithmetic evaluation on the ARGs, and store the result in the</w:t>
      </w:r>
    </w:p>
    <w:p w14:paraId="0E387E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glob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Take advantage of shells that can avoid forks. The arguments</w:t>
      </w:r>
    </w:p>
    <w:p w14:paraId="284B27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must be portable across $(()) and expr.</w:t>
      </w:r>
    </w:p>
    <w:p w14:paraId="66375B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(eval "test \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( 1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+ 1 )) = 2") 2&gt;/dev/null; then :</w:t>
      </w:r>
    </w:p>
    <w:p w14:paraId="74B29D7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rit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035025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{</w:t>
      </w:r>
    </w:p>
    <w:p w14:paraId="34A8E0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( $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 ))</w:t>
      </w:r>
    </w:p>
    <w:p w14:paraId="4DAFA9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}'</w:t>
      </w:r>
    </w:p>
    <w:p w14:paraId="6715EB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EFED6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rit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21746B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{</w:t>
      </w:r>
    </w:p>
    <w:p w14:paraId="0A4A73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va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xpr "$@" || test $? -eq 1`</w:t>
      </w:r>
    </w:p>
    <w:p w14:paraId="654701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}</w:t>
      </w:r>
    </w:p>
    <w:p w14:paraId="7011CE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i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rith</w:t>
      </w:r>
      <w:proofErr w:type="spellEnd"/>
    </w:p>
    <w:p w14:paraId="763E95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A0A93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2B6EC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expr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\(a\)' &gt;/dev/null 2&gt;&amp;1 &amp;&amp;</w:t>
      </w:r>
    </w:p>
    <w:p w14:paraId="1E9321E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`ex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00001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.*\(...\)'`" = X001; then</w:t>
      </w:r>
    </w:p>
    <w:p w14:paraId="0D8796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x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expr</w:t>
      </w:r>
    </w:p>
    <w:p w14:paraId="25A647B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771A9B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x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52CBD9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1766E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EE3C4B7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678517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ase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- /) &gt;/dev/null 2&gt;&amp;1 &amp;&amp;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`base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- / 2&gt;&amp;1`" = "X/"; then</w:t>
      </w:r>
    </w:p>
    <w:p w14:paraId="77F099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base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asename</w:t>
      </w:r>
      <w:proofErr w:type="spellEnd"/>
    </w:p>
    <w:p w14:paraId="642A85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E51F8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base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39C063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4AE1F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6E8D6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- /` &amp;&amp;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X/) &gt;/dev/null 2&gt;&amp;1; then</w:t>
      </w:r>
    </w:p>
    <w:p w14:paraId="6D7755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name</w:t>
      </w:r>
      <w:proofErr w:type="spellEnd"/>
    </w:p>
    <w:p w14:paraId="16157FD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51D6CA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3817F7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0A90BF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DFF68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base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- "$0" ||</w:t>
      </w:r>
    </w:p>
    <w:p w14:paraId="7A4EBD4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x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X/"$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.*/\([^/][^/]*\)/*$' \| \</w:t>
      </w:r>
    </w:p>
    <w:p w14:paraId="39C14E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X"$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//\)$' \| \</w:t>
      </w:r>
    </w:p>
    <w:p w14:paraId="47F6E7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X"$0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/\)' \| . 2&gt;/dev/null ||</w:t>
      </w:r>
    </w:p>
    <w:p w14:paraId="661C0BD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X/"$0" |</w:t>
      </w:r>
    </w:p>
    <w:p w14:paraId="5CFF17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ed '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^.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([^/][^/]*\)\/*$/{</w:t>
      </w:r>
    </w:p>
    <w:p w14:paraId="4148196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060466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71E113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62B196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/^X\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/\)$/{</w:t>
      </w:r>
    </w:p>
    <w:p w14:paraId="51F8EE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55DBBE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6A1F27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484B4D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/^X\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).*/{</w:t>
      </w:r>
    </w:p>
    <w:p w14:paraId="0BF536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5947E59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363F384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325FE48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.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./; q'`</w:t>
      </w:r>
    </w:p>
    <w:p w14:paraId="23CDC60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8322D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Avoid depending upon Character Ranges.</w:t>
      </w:r>
    </w:p>
    <w:p w14:paraId="281484C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lette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bcdefghijklmnopqrstuvwxyz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363624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LETTE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ABCDEFGHIJKLMNOPQRSTUVWXYZ'</w:t>
      </w:r>
    </w:p>
    <w:p w14:paraId="56317EC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Lette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letters$as_cr_LETTERS</w:t>
      </w:r>
      <w:proofErr w:type="spellEnd"/>
    </w:p>
    <w:p w14:paraId="43D8F36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digi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0123456789'</w:t>
      </w:r>
    </w:p>
    <w:p w14:paraId="74FF8E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Letters$as_cr_digits</w:t>
      </w:r>
      <w:proofErr w:type="spellEnd"/>
    </w:p>
    <w:p w14:paraId="0B12CE7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B873F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CHO_C= ECHO_N= ECHO_T=</w:t>
      </w:r>
    </w:p>
    <w:p w14:paraId="3E9D4D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se `echo -n x`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(((</w:t>
      </w:r>
    </w:p>
    <w:p w14:paraId="33A8779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n*)</w:t>
      </w:r>
    </w:p>
    <w:p w14:paraId="42FE7A9F" w14:textId="77777777" w:rsidR="000D3B08" w:rsidRPr="000D3B08" w:rsidRDefault="000D3B08" w:rsidP="000D3B08">
      <w:pPr>
        <w:pStyle w:val="afb"/>
      </w:pPr>
      <w:r>
        <w:lastRenderedPageBreak/>
        <w:t>Продолжение</w:t>
      </w:r>
      <w:r w:rsidRPr="000D3B08">
        <w:t xml:space="preserve"> </w:t>
      </w:r>
      <w:r>
        <w:t>листинга</w:t>
      </w:r>
      <w:r w:rsidRPr="000D3B08">
        <w:t xml:space="preserve"> 6</w:t>
      </w:r>
    </w:p>
    <w:p w14:paraId="6101E886" w14:textId="77777777" w:rsidR="00DE55E8" w:rsidRPr="000D3B0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`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cho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y</w:t>
      </w:r>
      <w:proofErr w:type="spellEnd"/>
      <w:r w:rsidRPr="000D3B08">
        <w:rPr>
          <w:rFonts w:ascii="Courier New" w:eastAsiaTheme="minorHAnsi" w:hAnsi="Courier New"/>
          <w:sz w:val="20"/>
          <w:szCs w:val="20"/>
          <w:lang w:eastAsia="en-US"/>
        </w:rPr>
        <w:t>\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'`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</w:t>
      </w:r>
    </w:p>
    <w:p w14:paraId="21424D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c*) ECHO_T='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;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# ECHO_T is single tab character.</w:t>
      </w:r>
    </w:p>
    <w:p w14:paraId="07AD75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 ECHO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C='\c';;</w:t>
      </w:r>
    </w:p>
    <w:p w14:paraId="2490C6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  echo `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ksh88 bug on AIX 6.1` &gt; /dev/null</w:t>
      </w:r>
    </w:p>
    <w:p w14:paraId="6118530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ECHO_T='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;;</w:t>
      </w:r>
      <w:proofErr w:type="gramEnd"/>
    </w:p>
    <w:p w14:paraId="7D3720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46ED1F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)</w:t>
      </w:r>
    </w:p>
    <w:p w14:paraId="11D01B1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CHO_N='-n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;;</w:t>
      </w:r>
      <w:proofErr w:type="gramEnd"/>
    </w:p>
    <w:p w14:paraId="77AD17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466A8B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07287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m -f conf$$ conf$$.exe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file</w:t>
      </w:r>
      <w:proofErr w:type="gramEnd"/>
    </w:p>
    <w:p w14:paraId="44B48E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d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</w:t>
      </w:r>
    </w:p>
    <w:p w14:paraId="5DBEA5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m -f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conf$$.file</w:t>
      </w:r>
    </w:p>
    <w:p w14:paraId="75EC2F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00F83B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m -f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proofErr w:type="gramEnd"/>
    </w:p>
    <w:p w14:paraId="4E19BA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k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2&gt;/dev/null</w:t>
      </w:r>
    </w:p>
    <w:p w14:paraId="4C24DF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D8EE46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(echo &gt;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fil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2&gt;/dev/null; then</w:t>
      </w:r>
    </w:p>
    <w:p w14:paraId="2DDDDB2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ln -s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fil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$$ 2&gt;/dev/null; then</w:t>
      </w:r>
    </w:p>
    <w:p w14:paraId="332C36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n_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ln -s'</w:t>
      </w:r>
    </w:p>
    <w:p w14:paraId="424466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... but there are two gotchas:</w:t>
      </w:r>
    </w:p>
    <w:p w14:paraId="55223F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1) On MSYS, both `ln -s fil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' and `ln fil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fail.</w:t>
      </w:r>
    </w:p>
    <w:p w14:paraId="1DF290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2) DJGPP &lt; 2.04 has no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ymlink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`ln -s' creates a wrapper executable.</w:t>
      </w:r>
    </w:p>
    <w:p w14:paraId="7DA2C80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In both cases, we have to default to `cp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.</w:t>
      </w:r>
    </w:p>
    <w:p w14:paraId="68E08B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ln -s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fil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$$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2&gt;/dev/null &amp;&amp; test ! -f conf$$.exe ||</w:t>
      </w:r>
    </w:p>
    <w:p w14:paraId="09449D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n_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cp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28495E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i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ln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fil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$$ 2&gt;/dev/null; then</w:t>
      </w:r>
    </w:p>
    <w:p w14:paraId="21BB34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n_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ln</w:t>
      </w:r>
    </w:p>
    <w:p w14:paraId="25D946A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lse</w:t>
      </w:r>
    </w:p>
    <w:p w14:paraId="1B79153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n_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cp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0F2FCB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37AF20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54912D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n_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cp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6099CB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071D37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m -f conf$$ conf$$.exe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conf$$.file conf$$.file</w:t>
      </w:r>
    </w:p>
    <w:p w14:paraId="06DCEC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m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.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2&gt;/dev/null</w:t>
      </w:r>
    </w:p>
    <w:p w14:paraId="646C1C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280640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28A16F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mkdir_p</w:t>
      </w:r>
      <w:proofErr w:type="spellEnd"/>
    </w:p>
    <w:p w14:paraId="769EF07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</w:t>
      </w:r>
    </w:p>
    <w:p w14:paraId="4A7B17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Create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as a directory, including parents if necessary.</w:t>
      </w:r>
    </w:p>
    <w:p w14:paraId="37B2ECF2" w14:textId="77777777" w:rsidR="000D3B08" w:rsidRPr="000D3B08" w:rsidRDefault="000D3B08" w:rsidP="000D3B08">
      <w:pPr>
        <w:pStyle w:val="afb"/>
      </w:pPr>
      <w:r>
        <w:lastRenderedPageBreak/>
        <w:t>Продолжение</w:t>
      </w:r>
      <w:r w:rsidRPr="000D3B08">
        <w:t xml:space="preserve"> </w:t>
      </w:r>
      <w:r>
        <w:t>листинга</w:t>
      </w:r>
      <w:r w:rsidRPr="000D3B08">
        <w:t xml:space="preserve"> 6</w:t>
      </w:r>
    </w:p>
    <w:p w14:paraId="6F42BF9A" w14:textId="77777777" w:rsidR="00DE55E8" w:rsidRPr="000D3B0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n</w:t>
      </w:r>
      <w:proofErr w:type="spellEnd"/>
      <w:r w:rsidRPr="000D3B08">
        <w:rPr>
          <w:rFonts w:ascii="Courier New" w:eastAsiaTheme="minorHAnsi" w:hAnsi="Courier New"/>
          <w:sz w:val="20"/>
          <w:szCs w:val="20"/>
          <w:lang w:eastAsia="en-US"/>
        </w:rPr>
        <w:t>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kdir</w:t>
      </w:r>
      <w:proofErr w:type="spellEnd"/>
      <w:r w:rsidRPr="000D3B08">
        <w:rPr>
          <w:rFonts w:ascii="Courier New" w:eastAsiaTheme="minorHAnsi" w:hAnsi="Courier New"/>
          <w:sz w:val="20"/>
          <w:szCs w:val="20"/>
          <w:lang w:eastAsia="en-US"/>
        </w:rPr>
        <w:t>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()</w:t>
      </w:r>
    </w:p>
    <w:p w14:paraId="6EBD79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75DE5B2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E5B12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36E468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/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</w:p>
    <w:p w14:paraId="738B7F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49B7825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d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 eval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kdir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| {</w:t>
      </w:r>
    </w:p>
    <w:p w14:paraId="2010E68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436994F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while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448507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3E8DBF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\'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q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"s/'/'\\\\\\\\''/g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;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#'(</w:t>
      </w:r>
    </w:p>
    <w:p w14:paraId="5EE7392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q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6788686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771B26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'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q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67B1C3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-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</w:t>
      </w:r>
    </w:p>
    <w:p w14:paraId="29A0C27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x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.*[^/]\)//*[^/][^/]*/*$' \| \</w:t>
      </w:r>
    </w:p>
    <w:p w14:paraId="175231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//\)[^/]' \| \</w:t>
      </w:r>
    </w:p>
    <w:p w14:paraId="473BC1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//\)$' \| \</w:t>
      </w:r>
    </w:p>
    <w:p w14:paraId="5A6AFA6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/\)' \| . 2&gt;/dev/null ||</w:t>
      </w:r>
    </w:p>
    <w:p w14:paraId="551414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</w:t>
      </w:r>
    </w:p>
    <w:p w14:paraId="7E544A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ed '/^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*[^/]\)\/\/*[^/][^/]*\/*$/{</w:t>
      </w:r>
    </w:p>
    <w:p w14:paraId="02C7FD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4D5C0B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5F3F65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1E274A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/^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/\)[^/].*/{</w:t>
      </w:r>
    </w:p>
    <w:p w14:paraId="6464FBB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111A51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39BC80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0F8BB4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/^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/\)$/{</w:t>
      </w:r>
    </w:p>
    <w:p w14:paraId="7D9FFA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7D5B4C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32A06DC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4F9FA3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/^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).*/{</w:t>
      </w:r>
    </w:p>
    <w:p w14:paraId="3A5391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330F22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66A3B0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30A79D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.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./; q'`</w:t>
      </w:r>
    </w:p>
    <w:p w14:paraId="296173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test -d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amp;&amp; break</w:t>
      </w:r>
    </w:p>
    <w:p w14:paraId="1A8D1B8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done</w:t>
      </w:r>
    </w:p>
    <w:p w14:paraId="326700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 eval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k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349D9A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} || test -d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annot create directory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6638C8D1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1D4435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CBD52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6145F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mkdir_p</w:t>
      </w:r>
      <w:proofErr w:type="spellEnd"/>
    </w:p>
    <w:p w14:paraId="369658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k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 .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2&gt;/dev/null; then</w:t>
      </w:r>
    </w:p>
    <w:p w14:paraId="40C3F50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kdir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k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p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'</w:t>
      </w:r>
    </w:p>
    <w:p w14:paraId="389BD1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4CBB52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 .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-p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m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./-p</w:t>
      </w:r>
    </w:p>
    <w:p w14:paraId="4950F6F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kdir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421F34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423D4D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4C84C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32193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ecutable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FILE</w:t>
      </w:r>
    </w:p>
    <w:p w14:paraId="4A20CF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-----------------------</w:t>
      </w:r>
    </w:p>
    <w:p w14:paraId="67B4107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est if FILE is an executable regular file.</w:t>
      </w:r>
    </w:p>
    <w:p w14:paraId="01E9ABC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ecutable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()</w:t>
      </w:r>
    </w:p>
    <w:p w14:paraId="7C6F00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496887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f "$1" &amp;&amp; test -x "$1"</w:t>
      </w:r>
    </w:p>
    <w:p w14:paraId="4A191BB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#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ecutable_p</w:t>
      </w:r>
      <w:proofErr w:type="spellEnd"/>
    </w:p>
    <w:p w14:paraId="4049B6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test_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test -x'</w:t>
      </w:r>
    </w:p>
    <w:p w14:paraId="66E506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xecutable_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ecutable_p</w:t>
      </w:r>
      <w:proofErr w:type="spellEnd"/>
    </w:p>
    <w:p w14:paraId="7B38BB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A75F9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ed expression to map a string onto a valid CPP name.</w:t>
      </w:r>
    </w:p>
    <w:p w14:paraId="2B02A0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tr_cp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eval sed 'y%*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letters%P$as_cr_LETTERS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%;s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%[^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%_%g'"</w:t>
      </w:r>
    </w:p>
    <w:p w14:paraId="1EDB6FB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35A33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ed expression to map a string onto a valid variable name.</w:t>
      </w:r>
    </w:p>
    <w:p w14:paraId="166627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tr_s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eval sed 'y%*+%pp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%;s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%[^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%_%g'"</w:t>
      </w:r>
    </w:p>
    <w:p w14:paraId="67F63F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CFE2A4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DA8C9D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 6&gt;&amp;1</w:t>
      </w:r>
    </w:p>
    <w:p w14:paraId="7F536A0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------------------------ ##</w:t>
      </w:r>
    </w:p>
    <w:p w14:paraId="3E16BE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Main body of $CONFIG_STATUS script. ##</w:t>
      </w:r>
    </w:p>
    <w:p w14:paraId="09896F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----------------------------------- ##</w:t>
      </w:r>
    </w:p>
    <w:p w14:paraId="787AF4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SEOF</w:t>
      </w:r>
    </w:p>
    <w:p w14:paraId="1FF372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0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hmo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+x $CONFIG_STATUS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5984DEA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95D7B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\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725927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ave the log message, to keep $0 and so on meaningful, and to</w:t>
      </w:r>
    </w:p>
    <w:p w14:paraId="61545A8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report actual input values of CONFIG_FILES etc. instead of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eir</w:t>
      </w:r>
      <w:proofErr w:type="gramEnd"/>
    </w:p>
    <w:p w14:paraId="7C2129D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values after options handling.</w:t>
      </w:r>
    </w:p>
    <w:p w14:paraId="1F4EAC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o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</w:t>
      </w:r>
    </w:p>
    <w:p w14:paraId="284993A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his file was extended by FULL-PACKAGE-NAM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VERSION, which was</w:t>
      </w:r>
    </w:p>
    <w:p w14:paraId="2B7CF004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29B1C4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generated by GNU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utocon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2.69.  Invocation command line was</w:t>
      </w:r>
    </w:p>
    <w:p w14:paraId="23D619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79FE0B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ONFIG_FILES    = $CONFIG_FILES</w:t>
      </w:r>
    </w:p>
    <w:p w14:paraId="7B7D7F4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ONFIG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EADERS  =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CONFIG_HEADERS</w:t>
      </w:r>
    </w:p>
    <w:p w14:paraId="1889F2F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ONFIG_LINKS    = $CONFIG_LINKS</w:t>
      </w:r>
    </w:p>
    <w:p w14:paraId="7F3990C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ONFIG_COMMANDS = $CONFIG_COMMANDS</w:t>
      </w:r>
    </w:p>
    <w:p w14:paraId="5E73962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 $0 $@</w:t>
      </w:r>
    </w:p>
    <w:p w14:paraId="135446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31568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o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hostname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n) 2&gt;/dev/null | sed 1q`</w:t>
      </w:r>
    </w:p>
    <w:p w14:paraId="074828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763677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299538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6F273B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F1866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*"</w:t>
      </w:r>
    </w:p>
    <w:p w14:paraId="760F16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*) set x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; shift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;;</w:t>
      </w:r>
      <w:proofErr w:type="gramEnd"/>
    </w:p>
    <w:p w14:paraId="3BEC69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77A30D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5506E8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heade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*"</w:t>
      </w:r>
    </w:p>
    <w:p w14:paraId="39AD126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*) set x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heade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; shift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heade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;;</w:t>
      </w:r>
      <w:proofErr w:type="gramEnd"/>
    </w:p>
    <w:p w14:paraId="3FA6C4D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7BDA4F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12456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A0F40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661B22E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Files that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tatus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was made for.</w:t>
      </w:r>
    </w:p>
    <w:p w14:paraId="3A15D3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725528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_heade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heade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47FE59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3C0A3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1050C3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56CCC6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\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39EB578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usag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\</w:t>
      </w:r>
    </w:p>
    <w:p w14:paraId="1488A4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instantiates files and other configuration actions</w:t>
      </w:r>
    </w:p>
    <w:p w14:paraId="591D10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rom templates according to the current configuration.  Unless the files</w:t>
      </w:r>
    </w:p>
    <w:p w14:paraId="4B03A5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nd actions are specified as TAGs, all are instantiated by default.</w:t>
      </w:r>
    </w:p>
    <w:p w14:paraId="65EE67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6071F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sage: $0 [OPTION]... [TAG]...</w:t>
      </w:r>
    </w:p>
    <w:p w14:paraId="5A553F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360AE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h, --help       print this help, then exit</w:t>
      </w:r>
    </w:p>
    <w:p w14:paraId="7F083B4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V, --version    print version number and configuration settings, then exit</w:t>
      </w:r>
    </w:p>
    <w:p w14:paraId="79D842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--config     print configuration, then exit</w:t>
      </w:r>
    </w:p>
    <w:p w14:paraId="788B85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q, --quiet, --silent</w:t>
      </w:r>
    </w:p>
    <w:p w14:paraId="7310871E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1B9A4E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     do not print progress messages</w:t>
      </w:r>
    </w:p>
    <w:p w14:paraId="09C4D2D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d, --debug      don't remove temporary files</w:t>
      </w:r>
    </w:p>
    <w:p w14:paraId="5ED9447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--recheck    updat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by reconfiguring in the same conditions</w:t>
      </w:r>
    </w:p>
    <w:p w14:paraId="50256D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--file=FILE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:TEMPLAT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</w:t>
      </w:r>
    </w:p>
    <w:p w14:paraId="46D5F0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     instantiate the configuration fil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LE</w:t>
      </w:r>
      <w:proofErr w:type="spellEnd"/>
    </w:p>
    <w:p w14:paraId="186907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--header=FILE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:TEMPLAT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</w:t>
      </w:r>
    </w:p>
    <w:p w14:paraId="105F6A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            instantiate the configuration header FILE</w:t>
      </w:r>
    </w:p>
    <w:p w14:paraId="378FFE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A1CB2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uration files:</w:t>
      </w:r>
    </w:p>
    <w:p w14:paraId="29F9F9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_files</w:t>
      </w:r>
      <w:proofErr w:type="spellEnd"/>
    </w:p>
    <w:p w14:paraId="75DED0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000E90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uration headers:</w:t>
      </w:r>
    </w:p>
    <w:p w14:paraId="3DF8E4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_headers</w:t>
      </w:r>
      <w:proofErr w:type="spellEnd"/>
    </w:p>
    <w:p w14:paraId="105926E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735F6E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eport bugs to &lt;BUG-REPORT-ADDRESS&gt;."</w:t>
      </w:r>
    </w:p>
    <w:p w14:paraId="7C4EFD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D5467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2A0893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260227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confi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ure_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's/^ //; 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\""\`\$]/\\\\&amp;/g'`"</w:t>
      </w:r>
    </w:p>
    <w:p w14:paraId="3BBF59C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vers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\\</w:t>
      </w:r>
    </w:p>
    <w:p w14:paraId="36E48F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ULL-PACKAGE-NAME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tatus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VERSION</w:t>
      </w:r>
    </w:p>
    <w:p w14:paraId="796D50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onfigured by $0, generated by GNU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utocon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2.69,</w:t>
      </w:r>
    </w:p>
    <w:p w14:paraId="71C11A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with options \\"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confi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\"</w:t>
      </w:r>
    </w:p>
    <w:p w14:paraId="181E53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E7297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pyright (C) 2012 Free Software Foundation, Inc.</w:t>
      </w:r>
    </w:p>
    <w:p w14:paraId="6D3CE1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This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tatus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cript is free software; the Free Software Foundation</w:t>
      </w:r>
    </w:p>
    <w:p w14:paraId="5394A4B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ives unlimited permission to copy, distribute and modify it."</w:t>
      </w:r>
    </w:p>
    <w:p w14:paraId="088108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92D44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389748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1EC1C0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-n "\$AWK" || AWK=awk</w:t>
      </w:r>
    </w:p>
    <w:p w14:paraId="0A0C99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206711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D1E690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\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02AFEE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he default lists apply if the user does not specify any file.</w:t>
      </w:r>
    </w:p>
    <w:p w14:paraId="324D92D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eed_defaul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:</w:t>
      </w:r>
    </w:p>
    <w:p w14:paraId="65071B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while test $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0</w:t>
      </w:r>
    </w:p>
    <w:p w14:paraId="5CB99C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57AB8E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1 in</w:t>
      </w:r>
    </w:p>
    <w:p w14:paraId="6B8F42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*=?*)</w:t>
      </w:r>
    </w:p>
    <w:p w14:paraId="5C1C768B" w14:textId="77777777" w:rsidR="000D3B08" w:rsidRPr="000D3B08" w:rsidRDefault="000D3B08" w:rsidP="000D3B08">
      <w:pPr>
        <w:pStyle w:val="afb"/>
      </w:pPr>
      <w:r>
        <w:lastRenderedPageBreak/>
        <w:t>Продолжение</w:t>
      </w:r>
      <w:r w:rsidRPr="000D3B08">
        <w:t xml:space="preserve"> </w:t>
      </w:r>
      <w:r>
        <w:t>листинга</w:t>
      </w:r>
      <w:r w:rsidRPr="000D3B08">
        <w:t xml:space="preserve"> 6</w:t>
      </w:r>
    </w:p>
    <w:p w14:paraId="720076AB" w14:textId="77777777" w:rsidR="00DE55E8" w:rsidRPr="000D3B0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 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option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=`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pr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"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$1</w:t>
      </w:r>
      <w:proofErr w:type="gramStart"/>
      <w:r w:rsidRPr="000D3B08">
        <w:rPr>
          <w:rFonts w:ascii="Courier New" w:eastAsiaTheme="minorHAnsi" w:hAnsi="Courier New"/>
          <w:sz w:val="20"/>
          <w:szCs w:val="20"/>
          <w:lang w:eastAsia="en-US"/>
        </w:rPr>
        <w:t>" :</w:t>
      </w:r>
      <w:proofErr w:type="gramEnd"/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'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\([^=]*\)='`</w:t>
      </w:r>
    </w:p>
    <w:p w14:paraId="16D583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xpr "X$1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[^=]*=\(.*\)'`</w:t>
      </w:r>
    </w:p>
    <w:p w14:paraId="1830BE5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hif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:</w:t>
      </w:r>
    </w:p>
    <w:p w14:paraId="21027ED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;;</w:t>
      </w:r>
    </w:p>
    <w:p w14:paraId="77C824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*=)</w:t>
      </w:r>
    </w:p>
    <w:p w14:paraId="541E66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xpr "X$1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[^=]*\)='`</w:t>
      </w:r>
    </w:p>
    <w:p w14:paraId="2D610A7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7EDA5C6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hif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:</w:t>
      </w:r>
    </w:p>
    <w:p w14:paraId="1A18B77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;;</w:t>
      </w:r>
    </w:p>
    <w:p w14:paraId="4142F9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</w:t>
      </w:r>
    </w:p>
    <w:p w14:paraId="4159DA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1</w:t>
      </w:r>
    </w:p>
    <w:p w14:paraId="2F2B5A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2</w:t>
      </w:r>
    </w:p>
    <w:p w14:paraId="2D3C39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hif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shift</w:t>
      </w:r>
    </w:p>
    <w:p w14:paraId="7A70B2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;;</w:t>
      </w:r>
    </w:p>
    <w:p w14:paraId="506C32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61E7DE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7626B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35B659F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Handling of the options.</w:t>
      </w:r>
    </w:p>
    <w:p w14:paraId="2FA630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recheck | --recheck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eche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ech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ec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rec | --re | --r)</w:t>
      </w:r>
    </w:p>
    <w:p w14:paraId="15A140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reche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6628E0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version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ersi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ers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e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e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v | -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V )</w:t>
      </w:r>
      <w:proofErr w:type="gramEnd"/>
    </w:p>
    <w:p w14:paraId="4937D2F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versio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7DA59E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config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conf | --con | --co | --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 )</w:t>
      </w:r>
      <w:proofErr w:type="gramEnd"/>
    </w:p>
    <w:p w14:paraId="55CEEFB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confi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7ECE54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debug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b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deb | --de | --d | -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 )</w:t>
      </w:r>
      <w:proofErr w:type="gramEnd"/>
    </w:p>
    <w:p w14:paraId="4C8904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debug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F77EFB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file | --fil | --fi | --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 )</w:t>
      </w:r>
      <w:proofErr w:type="gramEnd"/>
    </w:p>
    <w:p w14:paraId="773535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hift</w:t>
      </w:r>
      <w:proofErr w:type="spellEnd"/>
    </w:p>
    <w:p w14:paraId="4F41E6B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2E3C68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\'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"s/'/'\\\\\\\\''/g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5E7919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''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missing file argument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66E554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06F7AC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IG_FILES " '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"</w:t>
      </w:r>
    </w:p>
    <w:p w14:paraId="66AD81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eed_defaul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alse;;</w:t>
      </w:r>
      <w:proofErr w:type="gramEnd"/>
    </w:p>
    <w:p w14:paraId="294FDD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header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ead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head | --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ea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)</w:t>
      </w:r>
      <w:proofErr w:type="gramEnd"/>
    </w:p>
    <w:p w14:paraId="77FE05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hift</w:t>
      </w:r>
      <w:proofErr w:type="spellEnd"/>
    </w:p>
    <w:p w14:paraId="6726DB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58AD13A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\'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"s/'/'\\\\\\\\''/g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2D8AA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4D21AF6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FIG_HEADERS " '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pt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"</w:t>
      </w:r>
    </w:p>
    <w:p w14:paraId="20528E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eed_defaul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alse;;</w:t>
      </w:r>
      <w:proofErr w:type="gramEnd"/>
    </w:p>
    <w:p w14:paraId="4AFC9B05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1A229F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he | --h)</w:t>
      </w:r>
    </w:p>
    <w:p w14:paraId="3D4F43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Conflict between --help and --header</w:t>
      </w:r>
    </w:p>
    <w:p w14:paraId="24CB51D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ambiguous option: \`$1'</w:t>
      </w:r>
    </w:p>
    <w:p w14:paraId="270F66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Try \`$0 --help' for more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formation.";;</w:t>
      </w:r>
      <w:proofErr w:type="gramEnd"/>
    </w:p>
    <w:p w14:paraId="14EE04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-help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e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 )</w:t>
      </w:r>
      <w:proofErr w:type="gramEnd"/>
    </w:p>
    <w:p w14:paraId="0A4185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usag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;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EB9857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q | -quiet | --quiet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qui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qui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qu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q \</w:t>
      </w:r>
    </w:p>
    <w:p w14:paraId="7E411A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 -silent | --silent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le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--s)</w:t>
      </w:r>
    </w:p>
    <w:p w14:paraId="229690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silen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544DC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DCFDD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This is an error.</w:t>
      </w:r>
    </w:p>
    <w:p w14:paraId="6A755F1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unrecognized option: \`$1'</w:t>
      </w:r>
    </w:p>
    <w:p w14:paraId="33CE09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ry \`$0 --help' for more information.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2407E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F4FE2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targe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 $1"</w:t>
      </w:r>
    </w:p>
    <w:p w14:paraId="36B584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eed_defaul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alse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6CA1FB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D43FD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545818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hift</w:t>
      </w:r>
    </w:p>
    <w:p w14:paraId="52A1AE0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1F9F3E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B3378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ure_extra_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40999C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00C0B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silen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</w:t>
      </w:r>
    </w:p>
    <w:p w14:paraId="49100C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xec 6&gt;/dev/null</w:t>
      </w:r>
    </w:p>
    <w:p w14:paraId="07B0AF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ure_extra_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ure_extra_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-silent"</w:t>
      </w:r>
    </w:p>
    <w:p w14:paraId="204144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02E18F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24CCAD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770EAA4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08A6F5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reche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</w:t>
      </w:r>
    </w:p>
    <w:p w14:paraId="08319B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et X $SHELL '$0'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ure_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ure_extra_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-no-create --no-recursion</w:t>
      </w:r>
    </w:p>
    <w:p w14:paraId="72166E8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hift</w:t>
      </w:r>
    </w:p>
    <w:p w14:paraId="619A45D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running CONFIG_SHELL=$SHELL \$*" &gt;&amp;6</w:t>
      </w:r>
    </w:p>
    <w:p w14:paraId="767565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ONFIG_SHELL='$SHELL'</w:t>
      </w:r>
    </w:p>
    <w:p w14:paraId="10D5F5C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xport CONFIG_SHELL</w:t>
      </w:r>
    </w:p>
    <w:p w14:paraId="7B4176A0" w14:textId="77777777" w:rsidR="00DE55E8" w:rsidRPr="000D3B0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xec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"\$@"</w:t>
      </w:r>
    </w:p>
    <w:p w14:paraId="1970DAF4" w14:textId="77777777" w:rsidR="00DE55E8" w:rsidRPr="000D3B0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198C7BD0" w14:textId="77777777" w:rsidR="00DE55E8" w:rsidRPr="000D3B0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</w:p>
    <w:p w14:paraId="3D76A4BE" w14:textId="77777777" w:rsidR="00DE55E8" w:rsidRPr="000D3B0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0D3B08">
        <w:rPr>
          <w:rFonts w:ascii="Courier New" w:eastAsiaTheme="minorHAnsi" w:hAnsi="Courier New"/>
          <w:sz w:val="20"/>
          <w:szCs w:val="20"/>
          <w:lang w:eastAsia="en-US"/>
        </w:rPr>
        <w:t>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EOF</w:t>
      </w:r>
    </w:p>
    <w:p w14:paraId="57D3F791" w14:textId="77777777" w:rsidR="000D3B08" w:rsidRPr="000D3B08" w:rsidRDefault="000D3B08" w:rsidP="000D3B08">
      <w:pPr>
        <w:pStyle w:val="afb"/>
      </w:pPr>
      <w:r>
        <w:lastRenderedPageBreak/>
        <w:t>Продолжение</w:t>
      </w:r>
      <w:r w:rsidRPr="000D3B08">
        <w:t xml:space="preserve"> </w:t>
      </w:r>
      <w:r>
        <w:t>листинга</w:t>
      </w:r>
      <w:r w:rsidRPr="000D3B08">
        <w:t xml:space="preserve"> 6</w:t>
      </w:r>
    </w:p>
    <w:p w14:paraId="0B9AE01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\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4F94C9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ec 5&gt;&gt;config.log</w:t>
      </w:r>
    </w:p>
    <w:p w14:paraId="1A06BF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0FE333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cho</w:t>
      </w:r>
    </w:p>
    <w:p w14:paraId="1A41FC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ed '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;s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./-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;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^.../## /;s/...$/ ##/;p;x;p;x' &lt;&lt;_ASBOX</w:t>
      </w:r>
    </w:p>
    <w:p w14:paraId="709076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# Running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##</w:t>
      </w:r>
    </w:p>
    <w:p w14:paraId="710C95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SBOX</w:t>
      </w:r>
    </w:p>
    <w:p w14:paraId="0AE0858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o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626F83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 &gt;&amp;5</w:t>
      </w:r>
    </w:p>
    <w:p w14:paraId="6B16AD8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00D32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7544D9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6D54703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5B6128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94B28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\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13677BB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402AC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Handling of arguments.</w:t>
      </w:r>
    </w:p>
    <w:p w14:paraId="7598A0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targ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targets</w:t>
      </w:r>
      <w:proofErr w:type="spellEnd"/>
    </w:p>
    <w:p w14:paraId="7B57CD4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726A256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targ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6D2ADF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) CONFIG_HEADERS="$CONFIG_HEADERS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h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20D3CD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ke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) CONFIG_FILES="$CONFIG_FILES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kefile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7877307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F8B92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invalid argument: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targ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'" "$LINENO"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5;;</w:t>
      </w:r>
      <w:proofErr w:type="gramEnd"/>
    </w:p>
    <w:p w14:paraId="78871F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72DC390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058523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FB964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66397B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If the user did not use the arguments to specify the items to instantiate,</w:t>
      </w:r>
    </w:p>
    <w:p w14:paraId="15BF6F7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then th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nvva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terface is used.  Set only those that are not.</w:t>
      </w:r>
    </w:p>
    <w:p w14:paraId="6C230B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We use the long form for the default assignment because of an extremely</w:t>
      </w:r>
    </w:p>
    <w:p w14:paraId="177C47D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bizarre bug on SunOS 4.1.3.</w:t>
      </w:r>
    </w:p>
    <w:p w14:paraId="15DC30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need_defaul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</w:t>
      </w:r>
    </w:p>
    <w:p w14:paraId="3B4D2A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"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_FILES+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" = set || CONFIG_FILE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_files</w:t>
      </w:r>
      <w:proofErr w:type="spellEnd"/>
    </w:p>
    <w:p w14:paraId="1A64FB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"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_HEADERS+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" = set || CONFIG_HEADER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_headers</w:t>
      </w:r>
      <w:proofErr w:type="spellEnd"/>
    </w:p>
    <w:p w14:paraId="2F214A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B3E770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66A27D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Have a temporary directory for convenience.  Make it in the build tree</w:t>
      </w:r>
    </w:p>
    <w:p w14:paraId="0187D94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imply because there is no reason against having it here, and in addition,</w:t>
      </w:r>
    </w:p>
    <w:p w14:paraId="53A613D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creating and moving files from 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an sometimes cause problems.</w:t>
      </w:r>
    </w:p>
    <w:p w14:paraId="2552E8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Hook for its removal unless debugging.</w:t>
      </w:r>
    </w:p>
    <w:p w14:paraId="79CD4CF7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78BA0E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Note that there is a small window in which the directory will not be cleaned:</w:t>
      </w:r>
    </w:p>
    <w:p w14:paraId="14D5263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after its creation but before its name has been assigned to 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.</w:t>
      </w:r>
    </w:p>
    <w:p w14:paraId="502791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debug ||</w:t>
      </w:r>
    </w:p>
    <w:p w14:paraId="18FE0C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653F74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4E5563F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rap 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_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?</w:t>
      </w:r>
    </w:p>
    <w:p w14:paraId="3CE974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: "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=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"</w:t>
      </w:r>
    </w:p>
    <w:p w14:paraId="633721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tes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! -d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 rm 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} &amp;&amp; exi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it_status</w:t>
      </w:r>
      <w:proofErr w:type="spellEnd"/>
    </w:p>
    <w:p w14:paraId="551E6B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0</w:t>
      </w:r>
    </w:p>
    <w:p w14:paraId="0B0FE46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rap '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i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1' 1 2 13 15</w:t>
      </w:r>
    </w:p>
    <w:p w14:paraId="7BB8F1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011743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Create a (secure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directory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files.</w:t>
      </w:r>
    </w:p>
    <w:p w14:paraId="7496B5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4B1F2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49B37A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(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mas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077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kte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d ".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XXXXX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2&gt;/dev/null` &amp;&amp;</w:t>
      </w:r>
    </w:p>
    <w:p w14:paraId="057F65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-d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03727BC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  ||</w:t>
      </w:r>
    </w:p>
    <w:p w14:paraId="5A02CA7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381D52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/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$$-$RANDOM</w:t>
      </w:r>
    </w:p>
    <w:p w14:paraId="57FC79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mas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077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k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</w:t>
      </w:r>
    </w:p>
    <w:p w14:paraId="0BD59B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annot create a temporary directory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 .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$LINENO" 5</w:t>
      </w:r>
    </w:p>
    <w:p w14:paraId="1CC3DD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</w:p>
    <w:p w14:paraId="21259F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B57244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et up the scripts for CONFIG_FILES section.</w:t>
      </w:r>
    </w:p>
    <w:p w14:paraId="1918CA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No need to generate them if there are no CONFIG_FILES.</w:t>
      </w:r>
    </w:p>
    <w:p w14:paraId="672469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his happens for instance with `.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.</w:t>
      </w:r>
    </w:p>
    <w:p w14:paraId="7AE4AA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n "$CONFIG_FILES"; then</w:t>
      </w:r>
    </w:p>
    <w:p w14:paraId="316492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A6545C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A326E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cho X | tr X '\015'`</w:t>
      </w:r>
    </w:p>
    <w:p w14:paraId="1BD2BA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O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ygwi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, bash can eat \r inside `` if the user requested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gnc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7E42A69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But we know of no other shell wher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would be empty at this</w:t>
      </w:r>
    </w:p>
    <w:p w14:paraId="5DFCED2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point, so we can use a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ashis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as a fallback.</w:t>
      </w:r>
    </w:p>
    <w:p w14:paraId="4B22E15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ac_c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x; then</w:t>
      </w:r>
    </w:p>
    <w:p w14:paraId="142B76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val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\$\'\\r\'</w:t>
      </w:r>
    </w:p>
    <w:p w14:paraId="627BAED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DF01F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awk_c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`$AWK 'BEG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prin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a\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}' &lt;/dev/null 2&gt;/dev/null`</w:t>
      </w:r>
    </w:p>
    <w:p w14:paraId="3FE48D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awk_c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"a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b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3E0D3FF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awk_c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\\r'</w:t>
      </w:r>
    </w:p>
    <w:p w14:paraId="1D5C297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73AFBDA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awk_c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r</w:t>
      </w:r>
      <w:proofErr w:type="spellEnd"/>
    </w:p>
    <w:p w14:paraId="540E9105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380BA0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3116AA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D93F0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cho 'BEGIN {' &gt;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subs1.awk" &amp;&amp;</w:t>
      </w:r>
    </w:p>
    <w:p w14:paraId="3F78C3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16E09E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23E8B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46B08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492305B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cho "cat &gt;conf$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bs.aw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lt;&lt;_ACEOF" &amp;&amp;</w:t>
      </w:r>
    </w:p>
    <w:p w14:paraId="5F9E4A5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cho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ubst_va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'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.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&amp;!$&amp;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' &amp;&amp;</w:t>
      </w:r>
    </w:p>
    <w:p w14:paraId="5695D8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cho "_ACEOF"</w:t>
      </w:r>
    </w:p>
    <w:p w14:paraId="4D97B1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 &gt;conf$$subs.sh ||</w:t>
      </w:r>
    </w:p>
    <w:p w14:paraId="4F7D95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ould not make $CONFIG_STATUS" "$LINENO" 5</w:t>
      </w:r>
    </w:p>
    <w:p w14:paraId="1FDA95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_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echo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ubst_va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grep -c '^'`</w:t>
      </w:r>
    </w:p>
    <w:p w14:paraId="1F95B3E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%!_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!# '</w:t>
      </w:r>
    </w:p>
    <w:p w14:paraId="4D2348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ast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fals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als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als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als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als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5DA747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.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/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$$subs.sh ||</w:t>
      </w:r>
    </w:p>
    <w:p w14:paraId="756FA82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ould not make $CONFIG_STATUS" "$LINENO" 5</w:t>
      </w:r>
    </w:p>
    <w:p w14:paraId="579212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9EF70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sed -n "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.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$/X/p" conf$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bs.aw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grep -c X`</w:t>
      </w:r>
    </w:p>
    <w:p w14:paraId="11C7D3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_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_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</w:t>
      </w:r>
    </w:p>
    <w:p w14:paraId="3A18ED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break</w:t>
      </w:r>
    </w:p>
    <w:p w14:paraId="695A5F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i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ast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</w:t>
      </w:r>
    </w:p>
    <w:p w14:paraId="4B04C1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ould not make $CONFIG_STATUS" "$LINENO" 5</w:t>
      </w:r>
    </w:p>
    <w:p w14:paraId="10723F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lse</w:t>
      </w:r>
    </w:p>
    <w:p w14:paraId="0A0CE8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li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!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!! "</w:t>
      </w:r>
    </w:p>
    <w:p w14:paraId="2C37EE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78B8C38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633319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m -f conf$$subs.sh</w:t>
      </w:r>
    </w:p>
    <w:p w14:paraId="3A7625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18DB8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14E51C2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t &gt;&gt;"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subs1.awk" &lt;&lt;\\_ACAWK &amp;&amp;</w:t>
      </w:r>
    </w:p>
    <w:p w14:paraId="3475A90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20E27F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d -n '</w:t>
      </w:r>
    </w:p>
    <w:p w14:paraId="2C4EE5B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</w:t>
      </w:r>
    </w:p>
    <w:p w14:paraId="69D0A2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^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/; s/!.*/"]=/</w:t>
      </w:r>
    </w:p>
    <w:p w14:paraId="03EE92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</w:t>
      </w:r>
    </w:p>
    <w:p w14:paraId="72752E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</w:t>
      </w:r>
    </w:p>
    <w:p w14:paraId="1472A93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^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^!]*!//</w:t>
      </w:r>
    </w:p>
    <w:p w14:paraId="0DD3711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epl</w:t>
      </w:r>
      <w:proofErr w:type="spellEnd"/>
      <w:proofErr w:type="gramEnd"/>
    </w:p>
    <w:p w14:paraId="03A6305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epl</w:t>
      </w:r>
      <w:proofErr w:type="spellEnd"/>
    </w:p>
    <w:p w14:paraId="199A0B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'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'$//</w:t>
      </w:r>
    </w:p>
    <w:p w14:paraId="4DDE5F3B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45B110B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lim</w:t>
      </w:r>
      <w:proofErr w:type="spellEnd"/>
    </w:p>
    <w:p w14:paraId="34DB4B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l</w:t>
      </w:r>
      <w:proofErr w:type="spellEnd"/>
    </w:p>
    <w:p w14:paraId="5BDBBE6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</w:t>
      </w:r>
    </w:p>
    <w:p w14:paraId="1824D0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\{148\}\)..*/\1/</w:t>
      </w:r>
    </w:p>
    <w:p w14:paraId="575749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 more1</w:t>
      </w:r>
    </w:p>
    <w:p w14:paraId="4ABCC96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\\]/\\&amp;/g; s/^/"/; s/$/\\n"\\/</w:t>
      </w:r>
    </w:p>
    <w:p w14:paraId="4787D50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</w:t>
      </w:r>
    </w:p>
    <w:p w14:paraId="410542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</w:t>
      </w:r>
    </w:p>
    <w:p w14:paraId="01E7DA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b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epl</w:t>
      </w:r>
      <w:proofErr w:type="spellEnd"/>
    </w:p>
    <w:p w14:paraId="36A2EFA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mor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1</w:t>
      </w:r>
    </w:p>
    <w:p w14:paraId="23D139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\\]/\\&amp;/g; s/^/"/; s/$/"\\/</w:t>
      </w:r>
    </w:p>
    <w:p w14:paraId="2C9423C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</w:t>
      </w:r>
    </w:p>
    <w:p w14:paraId="4A2E1A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</w:t>
      </w:r>
    </w:p>
    <w:p w14:paraId="65C923E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.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148\}//</w:t>
      </w:r>
    </w:p>
    <w:p w14:paraId="7073B87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l</w:t>
      </w:r>
      <w:proofErr w:type="spellEnd"/>
    </w:p>
    <w:p w14:paraId="2278EC7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lim</w:t>
      </w:r>
      <w:proofErr w:type="spellEnd"/>
      <w:proofErr w:type="gramEnd"/>
    </w:p>
    <w:p w14:paraId="1413C0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</w:t>
      </w:r>
    </w:p>
    <w:p w14:paraId="54C28A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\{148\}\)..*/\1/</w:t>
      </w:r>
    </w:p>
    <w:p w14:paraId="4637D1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 more2</w:t>
      </w:r>
    </w:p>
    <w:p w14:paraId="666514A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\\]/\\&amp;/g; s/^/"/; s/$/"/</w:t>
      </w:r>
    </w:p>
    <w:p w14:paraId="4ED5D5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</w:t>
      </w:r>
    </w:p>
    <w:p w14:paraId="7C5C69F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</w:t>
      </w:r>
    </w:p>
    <w:p w14:paraId="005ABC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mor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2</w:t>
      </w:r>
    </w:p>
    <w:p w14:paraId="340B6B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\\]/\\&amp;/g; s/^/"/; s/$/"\\/</w:t>
      </w:r>
    </w:p>
    <w:p w14:paraId="351F87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</w:t>
      </w:r>
    </w:p>
    <w:p w14:paraId="15A0A8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</w:t>
      </w:r>
    </w:p>
    <w:p w14:paraId="4F78CC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.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148\}//</w:t>
      </w:r>
    </w:p>
    <w:p w14:paraId="684D89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lim</w:t>
      </w:r>
      <w:proofErr w:type="spellEnd"/>
    </w:p>
    <w:p w14:paraId="01B252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&lt;conf$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bs.aw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sed '</w:t>
      </w:r>
    </w:p>
    <w:p w14:paraId="310CF73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^[^""]/{</w:t>
      </w:r>
    </w:p>
    <w:p w14:paraId="5974FA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N</w:t>
      </w:r>
    </w:p>
    <w:p w14:paraId="77BF06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/\n//</w:t>
      </w:r>
    </w:p>
    <w:p w14:paraId="766139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0AFAC1E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' &gt;&gt;$CONFIG_STATUS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50ECB14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m -f conf$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bs.awk</w:t>
      </w:r>
      <w:proofErr w:type="spellEnd"/>
    </w:p>
    <w:p w14:paraId="2359B0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42DFC7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AWK</w:t>
      </w:r>
    </w:p>
    <w:p w14:paraId="1DE78BC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t &gt;&gt;"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subs1.awk" &lt;&lt;_ACAWK &amp;&amp;</w:t>
      </w:r>
    </w:p>
    <w:p w14:paraId="56EAAA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or (key in S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_is_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key] = 1</w:t>
      </w:r>
    </w:p>
    <w:p w14:paraId="6E5C1ECB" w14:textId="77777777" w:rsidR="00C93366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S = "</w:t>
      </w:r>
    </w:p>
    <w:p w14:paraId="66F842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66F84248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52975A42" w14:textId="5D13BAEB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36E7C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10B5C03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</w:t>
      </w:r>
    </w:p>
    <w:p w14:paraId="279C340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line = $ 0</w:t>
      </w:r>
    </w:p>
    <w:p w14:paraId="2E85E5C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field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plit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ne, field, "@")</w:t>
      </w:r>
    </w:p>
    <w:p w14:paraId="61CC3A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bs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0</w:t>
      </w:r>
    </w:p>
    <w:p w14:paraId="72E02C4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e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length(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eld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1])</w:t>
      </w:r>
    </w:p>
    <w:p w14:paraId="1D109E6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or 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2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lt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field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++) {</w:t>
      </w:r>
    </w:p>
    <w:p w14:paraId="2198B46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key = field[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</w:t>
      </w:r>
    </w:p>
    <w:p w14:paraId="7A4D79A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keyle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length(key)</w:t>
      </w:r>
    </w:p>
    <w:p w14:paraId="094007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if 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_is_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key]) {</w:t>
      </w:r>
    </w:p>
    <w:p w14:paraId="787651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value = S[key]</w:t>
      </w:r>
    </w:p>
    <w:p w14:paraId="6E1232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line =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bst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line, 1,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e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) "" value ""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bst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(line,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e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+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keyle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+ 3)</w:t>
      </w:r>
    </w:p>
    <w:p w14:paraId="4B1714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e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+= length(value) + length(field[++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)</w:t>
      </w:r>
    </w:p>
    <w:p w14:paraId="4F7010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bste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1</w:t>
      </w:r>
    </w:p>
    <w:p w14:paraId="194320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} else</w:t>
      </w:r>
    </w:p>
    <w:p w14:paraId="3F4306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e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+= 1 +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keylen</w:t>
      </w:r>
      <w:proofErr w:type="spellEnd"/>
    </w:p>
    <w:p w14:paraId="096100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}</w:t>
      </w:r>
    </w:p>
    <w:p w14:paraId="69604E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EB59C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print line</w:t>
      </w:r>
    </w:p>
    <w:p w14:paraId="083D14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2A5879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F476B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AWK</w:t>
      </w:r>
    </w:p>
    <w:p w14:paraId="11E296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3CC048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\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37B5FD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sed "s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/" &lt; /dev/null &gt; /dev/null 2&gt;&amp;1; then</w:t>
      </w:r>
    </w:p>
    <w:p w14:paraId="5BC04D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ed "s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$//; s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awk_c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g"</w:t>
      </w:r>
    </w:p>
    <w:p w14:paraId="7B6046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se</w:t>
      </w:r>
    </w:p>
    <w:p w14:paraId="376C24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t</w:t>
      </w:r>
    </w:p>
    <w:p w14:paraId="4AB6DE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 &lt;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subs1.awk" &gt;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bs.aw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\</w:t>
      </w:r>
    </w:p>
    <w:p w14:paraId="6486746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ould not setup config files machinery" "$LINENO" 5</w:t>
      </w:r>
    </w:p>
    <w:p w14:paraId="152BEDE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5151AA8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506E19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VPATH may cause trouble with some makes, so we remove sole $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,</w:t>
      </w:r>
    </w:p>
    <w:p w14:paraId="340855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} and @srcdir@ entries from VPATH if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s ".", strip leading and</w:t>
      </w:r>
    </w:p>
    <w:p w14:paraId="3EB8E0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railing colons and then remove the whole line if VPATH becomes empty</w:t>
      </w:r>
    </w:p>
    <w:p w14:paraId="5581462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(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tually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we leave an empty line to preserve line numbers).</w:t>
      </w:r>
    </w:p>
    <w:p w14:paraId="5B6D4D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$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= x.; then</w:t>
      </w:r>
    </w:p>
    <w:p w14:paraId="0B3430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psu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^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]*VPATH[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]*=[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]*/{</w:t>
      </w:r>
    </w:p>
    <w:p w14:paraId="6C372A9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</w:t>
      </w:r>
    </w:p>
    <w:p w14:paraId="1B6B05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//</w:t>
      </w:r>
    </w:p>
    <w:p w14:paraId="58F69F63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73C6B2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^/:/</w:t>
      </w:r>
    </w:p>
    <w:p w14:paraId="28BF244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]*$/:/</w:t>
      </w:r>
    </w:p>
    <w:p w14:paraId="47DF79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:\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:/:/g</w:t>
      </w:r>
    </w:p>
    <w:p w14:paraId="633F6F6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:\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:/:/g</w:t>
      </w:r>
    </w:p>
    <w:p w14:paraId="13A27A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:@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@:/:/g</w:t>
      </w:r>
    </w:p>
    <w:p w14:paraId="5B4222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^: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/</w:t>
      </w:r>
    </w:p>
    <w:p w14:paraId="1321CE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: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//</w:t>
      </w:r>
    </w:p>
    <w:p w14:paraId="12F812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x</w:t>
      </w:r>
    </w:p>
    <w:p w14:paraId="51E2AF0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[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]*\).*/\1/</w:t>
      </w:r>
    </w:p>
    <w:p w14:paraId="0061429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</w:t>
      </w:r>
    </w:p>
    <w:p w14:paraId="2E4534D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\n//</w:t>
      </w:r>
    </w:p>
    <w:p w14:paraId="3007D6B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^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^=]*=[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]*$//</w:t>
      </w:r>
    </w:p>
    <w:p w14:paraId="37C634A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'</w:t>
      </w:r>
    </w:p>
    <w:p w14:paraId="49DFC22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2827AB2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4DCF8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\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7C43208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 # test -n "$CONFIG_FILES"</w:t>
      </w:r>
    </w:p>
    <w:p w14:paraId="3642CAE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B6E07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Set up the scripts for CONFIG_HEADERS section.</w:t>
      </w:r>
    </w:p>
    <w:p w14:paraId="0728A3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No need to generate them if there are no CONFIG_HEADERS.</w:t>
      </w:r>
    </w:p>
    <w:p w14:paraId="3D1FEA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This happens for instance with `.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tatu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ke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.</w:t>
      </w:r>
    </w:p>
    <w:p w14:paraId="0C7E93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n "$CONFIG_HEADERS"; then</w:t>
      </w:r>
    </w:p>
    <w:p w14:paraId="6EFA2D6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t &gt;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fines.aw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lt;&lt;\_ACAWK ||</w:t>
      </w:r>
    </w:p>
    <w:p w14:paraId="0EAD2F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EGIN {</w:t>
      </w:r>
    </w:p>
    <w:p w14:paraId="25153B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3A8E9BA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BF73A1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Transform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to an awk script `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fines.aw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, embedded as</w:t>
      </w:r>
    </w:p>
    <w:p w14:paraId="267CD3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here-document in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tatus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 that substitutes the proper values into</w:t>
      </w:r>
    </w:p>
    <w:p w14:paraId="1DD48A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config.h.in to produce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7DE26A9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21FB0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Create a delimiter string that does not exist in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 to ease</w:t>
      </w:r>
    </w:p>
    <w:p w14:paraId="44CB4D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handling of long lines.</w:t>
      </w:r>
    </w:p>
    <w:p w14:paraId="466AD17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%!_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!# '</w:t>
      </w:r>
    </w:p>
    <w:p w14:paraId="0AF1D7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ast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false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als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do</w:t>
      </w:r>
    </w:p>
    <w:p w14:paraId="7ADAE3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sed -n "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p"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</w:t>
      </w:r>
    </w:p>
    <w:p w14:paraId="3A67C2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then</w:t>
      </w:r>
    </w:p>
    <w:p w14:paraId="3993536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break</w:t>
      </w:r>
    </w:p>
    <w:p w14:paraId="63F4A8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li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last_try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then</w:t>
      </w:r>
    </w:p>
    <w:p w14:paraId="3BFBEA3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ould not make $CONFIG_HEADERS" "$LINENO" 5</w:t>
      </w:r>
    </w:p>
    <w:p w14:paraId="4A55B0A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lse</w:t>
      </w:r>
    </w:p>
    <w:p w14:paraId="5466BAA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li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!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!! "</w:t>
      </w:r>
    </w:p>
    <w:p w14:paraId="084D86E3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041282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552B74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ne</w:t>
      </w:r>
    </w:p>
    <w:p w14:paraId="7F2F62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7F32F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For the awk script, D is an array of macro values keyed by name,</w:t>
      </w:r>
    </w:p>
    <w:p w14:paraId="276224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ikewise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P contains macro parameters if any.  Preserve backslash</w:t>
      </w:r>
    </w:p>
    <w:p w14:paraId="7B28B7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newline sequences.</w:t>
      </w:r>
    </w:p>
    <w:p w14:paraId="641C926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729C97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_r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[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etter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cr_alnu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]*</w:t>
      </w:r>
    </w:p>
    <w:p w14:paraId="5923D09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d -n '</w:t>
      </w:r>
    </w:p>
    <w:p w14:paraId="4E055D2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.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148\}/&amp;'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'/g</w:t>
      </w:r>
    </w:p>
    <w:p w14:paraId="3ED3CB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set</w:t>
      </w:r>
      <w:proofErr w:type="spellEnd"/>
    </w:p>
    <w:p w14:paraId="5E4061D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rset</w:t>
      </w:r>
      <w:proofErr w:type="spellEnd"/>
      <w:proofErr w:type="gramEnd"/>
    </w:p>
    <w:p w14:paraId="66F6EB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^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]*#[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]*define[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][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]*/ /</w:t>
      </w:r>
    </w:p>
    <w:p w14:paraId="29B43D6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 def</w:t>
      </w:r>
    </w:p>
    <w:p w14:paraId="02A548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</w:t>
      </w:r>
    </w:p>
    <w:p w14:paraId="19DA4D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def</w:t>
      </w:r>
    </w:p>
    <w:p w14:paraId="66EB92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\\$//</w:t>
      </w:r>
    </w:p>
    <w:p w14:paraId="7650D19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snl</w:t>
      </w:r>
      <w:proofErr w:type="spellEnd"/>
    </w:p>
    <w:p w14:paraId="1585D8D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\\]/\\&amp;/g</w:t>
      </w:r>
    </w:p>
    <w:p w14:paraId="4ADC662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^ \('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_r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'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)\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([^()]*)\)[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]*\(.*\)/P["\1"]="\2"\</w:t>
      </w:r>
    </w:p>
    <w:p w14:paraId="0446D8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\1"]=" \3"/p</w:t>
      </w:r>
    </w:p>
    <w:p w14:paraId="2CE8CE2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^ \('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_r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'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)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]*\(.*\)/D["\1"]=" \2"/p</w:t>
      </w:r>
    </w:p>
    <w:p w14:paraId="7A393C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</w:t>
      </w:r>
    </w:p>
    <w:p w14:paraId="00CF28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snl</w:t>
      </w:r>
      <w:proofErr w:type="spellEnd"/>
      <w:proofErr w:type="gramEnd"/>
    </w:p>
    <w:p w14:paraId="266074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\\]/\\&amp;/g</w:t>
      </w:r>
    </w:p>
    <w:p w14:paraId="5D6F36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^ \('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_r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'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)\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([^()]*)\)[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]*\(.*\)/P["\1"]="\2"\</w:t>
      </w:r>
    </w:p>
    <w:p w14:paraId="0E9AC0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\1"]=" \3\\\\\\n"\\/p</w:t>
      </w:r>
    </w:p>
    <w:p w14:paraId="61D42E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t</w:t>
      </w:r>
      <w:proofErr w:type="spellEnd"/>
    </w:p>
    <w:p w14:paraId="240E5A1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^ \('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_r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'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)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]*\(.*\)/D["\1"]=" \2\\\\\\n"\\/p</w:t>
      </w:r>
    </w:p>
    <w:p w14:paraId="55A3F32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t</w:t>
      </w:r>
      <w:proofErr w:type="spellEnd"/>
    </w:p>
    <w:p w14:paraId="0DB34F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</w:t>
      </w:r>
    </w:p>
    <w:p w14:paraId="32ED38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t</w:t>
      </w:r>
      <w:proofErr w:type="spellEnd"/>
      <w:proofErr w:type="gramEnd"/>
    </w:p>
    <w:p w14:paraId="51A5696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</w:t>
      </w:r>
    </w:p>
    <w:p w14:paraId="51CA1CC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.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{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148\}/&amp;'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'/g</w:t>
      </w:r>
    </w:p>
    <w:p w14:paraId="51BE5E7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 clear</w:t>
      </w:r>
    </w:p>
    <w:p w14:paraId="0F3A34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clear</w:t>
      </w:r>
      <w:proofErr w:type="gramEnd"/>
    </w:p>
    <w:p w14:paraId="46EB9B2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\\$//</w:t>
      </w:r>
    </w:p>
    <w:p w14:paraId="57AB3A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snlc</w:t>
      </w:r>
      <w:proofErr w:type="spellEnd"/>
    </w:p>
    <w:p w14:paraId="5F0231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\\]/\\&amp;/g; s/^/"/; s/$/"/p</w:t>
      </w:r>
    </w:p>
    <w:p w14:paraId="7226946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</w:t>
      </w:r>
    </w:p>
    <w:p w14:paraId="4D18C8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snlc</w:t>
      </w:r>
      <w:proofErr w:type="spellEnd"/>
      <w:proofErr w:type="gramEnd"/>
    </w:p>
    <w:p w14:paraId="213C77DA" w14:textId="77777777" w:rsidR="000D3B08" w:rsidRPr="000D3B08" w:rsidRDefault="000D3B08" w:rsidP="000D3B08">
      <w:pPr>
        <w:pStyle w:val="afb"/>
      </w:pPr>
      <w:r>
        <w:lastRenderedPageBreak/>
        <w:t>Продолжение</w:t>
      </w:r>
      <w:r w:rsidRPr="000D3B08">
        <w:t xml:space="preserve"> </w:t>
      </w:r>
      <w:r>
        <w:t>листинга</w:t>
      </w:r>
      <w:r w:rsidRPr="000D3B08">
        <w:t xml:space="preserve"> 6</w:t>
      </w:r>
    </w:p>
    <w:p w14:paraId="4AD96B26" w14:textId="77777777" w:rsidR="00DE55E8" w:rsidRPr="000D3B0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</w:t>
      </w:r>
      <w:proofErr w:type="gramStart"/>
      <w:r w:rsidRPr="000D3B08">
        <w:rPr>
          <w:rFonts w:ascii="Courier New" w:eastAsiaTheme="minorHAnsi" w:hAnsi="Courier New"/>
          <w:sz w:val="20"/>
          <w:szCs w:val="20"/>
          <w:lang w:eastAsia="en-US"/>
        </w:rPr>
        <w:t>/[</w:t>
      </w:r>
      <w:proofErr w:type="gramEnd"/>
      <w:r w:rsidRPr="000D3B08">
        <w:rPr>
          <w:rFonts w:ascii="Courier New" w:eastAsiaTheme="minorHAnsi" w:hAnsi="Courier New"/>
          <w:sz w:val="20"/>
          <w:szCs w:val="20"/>
          <w:lang w:eastAsia="en-US"/>
        </w:rPr>
        <w:t>"\\]/\\&amp;/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;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/^/"/;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/$/\\\\\\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"\\/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</w:t>
      </w:r>
    </w:p>
    <w:p w14:paraId="11F07A0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b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t</w:t>
      </w:r>
      <w:proofErr w:type="spellEnd"/>
    </w:p>
    <w:p w14:paraId="5185531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&lt;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defs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sed '</w:t>
      </w:r>
    </w:p>
    <w:p w14:paraId="02D1E5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/'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elim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'/"\\\</w:t>
      </w:r>
    </w:p>
    <w:p w14:paraId="494B72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/g' &gt;&gt;$CONFIG_STATUS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6E70390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249869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39BCDA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or (key in D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_is_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key] = 1</w:t>
      </w:r>
    </w:p>
    <w:p w14:paraId="73BD86C4" w14:textId="77777777" w:rsidR="00C93366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S = "</w:t>
      </w:r>
    </w:p>
    <w:p w14:paraId="720B14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720B14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2E2903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^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t ]*#[\t ]*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fine|unde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[\t ]+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ord_r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[\t (]|\$)/ {</w:t>
      </w:r>
    </w:p>
    <w:p w14:paraId="7673D8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line = \$ 0</w:t>
      </w:r>
    </w:p>
    <w:p w14:paraId="55507F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plit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line,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 " ")</w:t>
      </w:r>
    </w:p>
    <w:p w14:paraId="0C37008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(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1] == "#") {</w:t>
      </w:r>
    </w:p>
    <w:p w14:paraId="351BFE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funde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2]</w:t>
      </w:r>
    </w:p>
    <w:p w14:paraId="0DED3B3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mac1 =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3]</w:t>
      </w:r>
    </w:p>
    <w:p w14:paraId="6105A3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} else {</w:t>
      </w:r>
    </w:p>
    <w:p w14:paraId="3064A62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funde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bst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1], 2)</w:t>
      </w:r>
    </w:p>
    <w:p w14:paraId="2047B1A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mac1 =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r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2]</w:t>
      </w:r>
    </w:p>
    <w:p w14:paraId="79778BC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}</w:t>
      </w:r>
    </w:p>
    <w:p w14:paraId="7A39C33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plit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c1, mac2, "(") #)</w:t>
      </w:r>
    </w:p>
    <w:p w14:paraId="15029C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macro = mac2[1]</w:t>
      </w:r>
    </w:p>
    <w:p w14:paraId="2036CE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prefix =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bst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line, 1, index(line,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funde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- 1)</w:t>
      </w:r>
    </w:p>
    <w:p w14:paraId="7194F9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_is_se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macro]) {</w:t>
      </w:r>
    </w:p>
    <w:p w14:paraId="7B43C08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Preserve the white space surrounding the "#".</w:t>
      </w:r>
    </w:p>
    <w:p w14:paraId="713EAC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print prefix "define",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cro P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macro] D[macro]</w:t>
      </w:r>
    </w:p>
    <w:p w14:paraId="0C6D7FA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next</w:t>
      </w:r>
    </w:p>
    <w:p w14:paraId="5FC6DD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} else {</w:t>
      </w:r>
    </w:p>
    <w:p w14:paraId="6B2FE55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Replace #undef with comments.  This is necessary, for example,</w:t>
      </w:r>
    </w:p>
    <w:p w14:paraId="277DFB4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in the case of _POSIX_SOURCE, which is predefined and required</w:t>
      </w:r>
    </w:p>
    <w:p w14:paraId="271D56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on some systems where configure will not decide to define it.</w:t>
      </w:r>
    </w:p>
    <w:p w14:paraId="2B90A8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if (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funde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= "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unde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) {</w:t>
      </w:r>
    </w:p>
    <w:p w14:paraId="67AFD79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print "/*", prefix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funde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 macro, "*/"</w:t>
      </w:r>
    </w:p>
    <w:p w14:paraId="5FEE81F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next</w:t>
      </w:r>
    </w:p>
    <w:p w14:paraId="5BFDA1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}</w:t>
      </w:r>
    </w:p>
    <w:p w14:paraId="2C23B6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}</w:t>
      </w:r>
    </w:p>
    <w:p w14:paraId="7118D2B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6059E0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prin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}</w:t>
      </w:r>
    </w:p>
    <w:p w14:paraId="7318866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AWK</w:t>
      </w:r>
    </w:p>
    <w:p w14:paraId="0EE8DE0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27CEA151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1699BC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\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22DCC4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ould not setup config headers machinery" "$LINENO" 5</w:t>
      </w:r>
    </w:p>
    <w:p w14:paraId="0A62DF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 # test -n "$CONFIG_HEADERS"</w:t>
      </w:r>
    </w:p>
    <w:p w14:paraId="0E1ED6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01CF0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13E5F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eval set X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 $CONFIG_FILES  :H $CONFIG_HEADERS    "</w:t>
      </w:r>
    </w:p>
    <w:p w14:paraId="50E0B1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hift</w:t>
      </w:r>
    </w:p>
    <w:p w14:paraId="56F4CC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ag</w:t>
      </w:r>
      <w:proofErr w:type="spellEnd"/>
    </w:p>
    <w:p w14:paraId="0865EAC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</w:t>
      </w:r>
    </w:p>
    <w:p w14:paraId="48EB950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10C005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HLC]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mod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continue;;</w:t>
      </w:r>
    </w:p>
    <w:p w14:paraId="319669C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7265B97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mode$ac_t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4389A5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HL]*:*);;</w:t>
      </w:r>
    </w:p>
    <w:p w14:paraId="12B189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L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* | :C*: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invalid tag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'" "$LINENO"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5;;</w:t>
      </w:r>
      <w:proofErr w:type="gramEnd"/>
    </w:p>
    <w:p w14:paraId="3FF845E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H]-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-:-;;</w:t>
      </w:r>
    </w:p>
    <w:p w14:paraId="329EF69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FH]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ac_tag.in;;</w:t>
      </w:r>
    </w:p>
    <w:p w14:paraId="17674E8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713D8A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ave_IF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IFS</w:t>
      </w:r>
    </w:p>
    <w:p w14:paraId="6106C0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S=:</w:t>
      </w:r>
    </w:p>
    <w:p w14:paraId="5B1956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et x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ag</w:t>
      </w:r>
      <w:proofErr w:type="spellEnd"/>
    </w:p>
    <w:p w14:paraId="760BED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S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ave_IFS</w:t>
      </w:r>
      <w:proofErr w:type="spellEnd"/>
    </w:p>
    <w:p w14:paraId="4297396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hift</w:t>
      </w:r>
    </w:p>
    <w:p w14:paraId="3E82251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1</w:t>
      </w:r>
    </w:p>
    <w:p w14:paraId="21D4F8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hift</w:t>
      </w:r>
    </w:p>
    <w:p w14:paraId="02542C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22B0B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mod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787539B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L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ourc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1;;</w:t>
      </w:r>
    </w:p>
    <w:p w14:paraId="443448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H])</w:t>
      </w:r>
    </w:p>
    <w:p w14:paraId="24D3C51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_inpu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6B3C29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</w:t>
      </w:r>
      <w:proofErr w:type="spellEnd"/>
    </w:p>
    <w:p w14:paraId="7E08EF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do</w:t>
      </w:r>
    </w:p>
    <w:p w14:paraId="37D2FF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34A946A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-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stdin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;</w:t>
      </w:r>
      <w:proofErr w:type="gramEnd"/>
    </w:p>
    <w:p w14:paraId="5D095F5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*) # Look for the file first in the build tree, then in the source tree</w:t>
      </w:r>
    </w:p>
    <w:p w14:paraId="4B9AAC0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# (if the path is not absolute).  The absolute path cannot be DOS-style,</w:t>
      </w:r>
    </w:p>
    <w:p w14:paraId="07C636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# becau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annot contain `:'.</w:t>
      </w:r>
    </w:p>
    <w:p w14:paraId="5A3306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test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</w:t>
      </w:r>
    </w:p>
    <w:p w14:paraId="7289D3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2C7DB1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[\\/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]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 false;;</w:t>
      </w:r>
    </w:p>
    <w:p w14:paraId="6D17456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*) test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&amp;&amp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;</w:t>
      </w:r>
      <w:proofErr w:type="gramEnd"/>
    </w:p>
    <w:p w14:paraId="3D0F5FF7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30CE08F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|</w:t>
      </w:r>
    </w:p>
    <w:p w14:paraId="6B3A94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1 "cannot find input file: \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'" "$LINENO"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5;;</w:t>
      </w:r>
      <w:proofErr w:type="gramEnd"/>
    </w:p>
    <w:p w14:paraId="415119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5F3B76D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*\'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"s/'/'\\\\\\\\''/g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`;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074A21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appen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_inpu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 '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"</w:t>
      </w:r>
    </w:p>
    <w:p w14:paraId="41EEED2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done</w:t>
      </w:r>
    </w:p>
    <w:p w14:paraId="060C37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DB33C4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Let's still pretend it is `configure' which instantiates (i.e., don't</w:t>
      </w:r>
    </w:p>
    <w:p w14:paraId="001D24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u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, people would be surprised to read:</w:t>
      </w:r>
    </w:p>
    <w:p w14:paraId="791F42F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   /*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.  Generated by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tatus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*/</w:t>
      </w:r>
    </w:p>
    <w:p w14:paraId="3F59AD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ure_inp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Generated from '`</w:t>
      </w:r>
    </w:p>
    <w:p w14:paraId="6E504BA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*" | sed 's|^[^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]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||;s|:[^:]*/|, |g'</w:t>
      </w:r>
    </w:p>
    <w:p w14:paraId="1972F2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>`' by configure.'</w:t>
      </w:r>
    </w:p>
    <w:p w14:paraId="69C17E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if test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x-; then</w:t>
      </w:r>
    </w:p>
    <w:p w14:paraId="3F16C3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ure_inp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ure_inp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6763B23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creating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76B9FB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creating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6;}</w:t>
      </w:r>
    </w:p>
    <w:p w14:paraId="580528B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i</w:t>
      </w:r>
    </w:p>
    <w:p w14:paraId="58F7246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# Neutralize special characters interpreted by sed in replacement strings.</w:t>
      </w:r>
    </w:p>
    <w:p w14:paraId="1C3B96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ure_inp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(</w:t>
      </w:r>
      <w:proofErr w:type="gramEnd"/>
    </w:p>
    <w:p w14:paraId="3513F5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\&amp;* | *\|* | *\\* )</w:t>
      </w:r>
    </w:p>
    <w:p w14:paraId="59B3C7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ed_conf_inp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ure_inp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</w:t>
      </w:r>
    </w:p>
    <w:p w14:paraId="60F2B4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 sed '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\\\&amp;|]/\\\\&amp;/g'`;; #(</w:t>
      </w:r>
    </w:p>
    <w:p w14:paraId="5A0D6F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ed_conf_inp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ure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p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;</w:t>
      </w:r>
      <w:proofErr w:type="gramEnd"/>
    </w:p>
    <w:p w14:paraId="506C6F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6B0F6A8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976D8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ag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6F5D3C8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:-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* | *:-) cat &gt;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stdin" \</w:t>
      </w:r>
    </w:p>
    <w:p w14:paraId="66E9166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ould not creat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 "$LINENO"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5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70D99A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7FCD726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;;</w:t>
      </w:r>
    </w:p>
    <w:p w14:paraId="07AA396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2869CF0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E37535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na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-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|</w:t>
      </w:r>
    </w:p>
    <w:p w14:paraId="2B854C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xp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.*[^/]\)//*[^/][^/]*/*$' \| \</w:t>
      </w:r>
    </w:p>
    <w:p w14:paraId="33C497D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//\)[^/]' \| \</w:t>
      </w:r>
    </w:p>
    <w:p w14:paraId="1803227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//\)$' \| \</w:t>
      </w:r>
    </w:p>
    <w:p w14:paraId="4B4E5B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: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'X\(/\)' \| . 2&gt;/dev/null ||</w:t>
      </w:r>
    </w:p>
    <w:p w14:paraId="1812FB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</w:t>
      </w:r>
    </w:p>
    <w:p w14:paraId="2B3C21F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sed '/^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*[^/]\)\/\/*[^/][^/]*\/*$/{</w:t>
      </w:r>
    </w:p>
    <w:p w14:paraId="3CEF779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11E161C5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49CBAF8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261A89F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632AB49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/^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/\)[^/].*/{</w:t>
      </w:r>
    </w:p>
    <w:p w14:paraId="785F277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757946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489C74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352FB9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/^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/\)$/{</w:t>
      </w:r>
    </w:p>
    <w:p w14:paraId="02FBE9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1529580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6E2365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5EED75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/^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(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/\).*/{</w:t>
      </w:r>
    </w:p>
    <w:p w14:paraId="56C61B6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s//\1/</w:t>
      </w:r>
    </w:p>
    <w:p w14:paraId="0916BC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  q</w:t>
      </w:r>
    </w:p>
    <w:p w14:paraId="4852F1C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}</w:t>
      </w:r>
    </w:p>
    <w:p w14:paraId="311240B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 s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.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./; q'`</w:t>
      </w:r>
    </w:p>
    <w:p w14:paraId="2448F1F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"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mkdir_p</w:t>
      </w:r>
      <w:proofErr w:type="spellEnd"/>
    </w:p>
    <w:p w14:paraId="1D77498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build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044C8DB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7E699B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in</w:t>
      </w:r>
    </w:p>
    <w:p w14:paraId="34A437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.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_suf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dir_su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.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_prefix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1AE00C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)</w:t>
      </w:r>
    </w:p>
    <w:p w14:paraId="203F946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_suf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/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's|^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.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\/]||'`</w:t>
      </w:r>
    </w:p>
    <w:p w14:paraId="422E0C6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A ".." for each directory in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_suf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7B9E164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dir_su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ir_suf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sed 's|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^\\/]*|/..|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g;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|/||'`</w:t>
      </w:r>
    </w:p>
    <w:p w14:paraId="7ACA1D6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dir_su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36D6D07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""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dir_su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.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_prefix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6A0802D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)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top_build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dir_su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 ;;</w:t>
      </w:r>
    </w:p>
    <w:p w14:paraId="50614F3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4027CBE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51C6A3E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bs_top_build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</w:p>
    <w:p w14:paraId="4C8BA5B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bs_build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$ac_dir_suffix</w:t>
      </w:r>
      <w:proofErr w:type="spellEnd"/>
    </w:p>
    <w:p w14:paraId="24616F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for backward compatibility:</w:t>
      </w:r>
    </w:p>
    <w:p w14:paraId="490E54D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_prefix</w:t>
      </w:r>
      <w:proofErr w:type="spellEnd"/>
    </w:p>
    <w:p w14:paraId="45D8D1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9F1E9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408FA2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.)  # We are building in place.</w:t>
      </w:r>
    </w:p>
    <w:p w14:paraId="614FB6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.</w:t>
      </w:r>
    </w:p>
    <w:p w14:paraId="4A10C3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dir_sub</w:t>
      </w:r>
      <w:proofErr w:type="spellEnd"/>
    </w:p>
    <w:p w14:paraId="003702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bs_top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595778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[\\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]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 ?:[\\/]* )  # Absolute name.</w:t>
      </w:r>
    </w:p>
    <w:p w14:paraId="0BB112A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$ac_dir_suf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0E7090A5" w14:textId="77777777" w:rsidR="000D3B08" w:rsidRPr="000D3B08" w:rsidRDefault="000D3B08" w:rsidP="000D3B08">
      <w:pPr>
        <w:pStyle w:val="afb"/>
      </w:pPr>
      <w:r>
        <w:lastRenderedPageBreak/>
        <w:t>Продолжение</w:t>
      </w:r>
      <w:r w:rsidRPr="000D3B08">
        <w:t xml:space="preserve"> </w:t>
      </w:r>
      <w:r>
        <w:t>листинга</w:t>
      </w:r>
      <w:r w:rsidRPr="000D3B08">
        <w:t xml:space="preserve"> 6</w:t>
      </w:r>
    </w:p>
    <w:p w14:paraId="23255F7F" w14:textId="77777777" w:rsidR="00DE55E8" w:rsidRPr="000D3B0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 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op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0D3B08">
        <w:rPr>
          <w:rFonts w:ascii="Courier New" w:eastAsiaTheme="minorHAnsi" w:hAnsi="Courier New"/>
          <w:sz w:val="20"/>
          <w:szCs w:val="20"/>
          <w:lang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</w:p>
    <w:p w14:paraId="6BCD41E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bs_top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3C66590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# Relative name.</w:t>
      </w:r>
    </w:p>
    <w:p w14:paraId="3D71D27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_prefix$srcdir$ac_dir_suffix</w:t>
      </w:r>
      <w:proofErr w:type="spellEnd"/>
    </w:p>
    <w:p w14:paraId="52A4A5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op_build_prefix$srcdir</w:t>
      </w:r>
      <w:proofErr w:type="spellEnd"/>
    </w:p>
    <w:p w14:paraId="11676F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bs_top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pwd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$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483C58A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4E216B1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bs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abs_top_srcdir$ac_dir_suffix</w:t>
      </w:r>
      <w:proofErr w:type="spellEnd"/>
    </w:p>
    <w:p w14:paraId="731701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4A99C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9E89E2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mod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3C08F7F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F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)</w:t>
      </w:r>
    </w:p>
    <w:p w14:paraId="3F1DB3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</w:t>
      </w:r>
    </w:p>
    <w:p w14:paraId="71893BA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CONFIG_FILE</w:t>
      </w:r>
    </w:p>
    <w:p w14:paraId="38C1B1B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</w:t>
      </w:r>
    </w:p>
    <w:p w14:paraId="79CB505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7D5B61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2CB6F80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25516E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\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155D76C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If the template does not know abou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, expand it.</w:t>
      </w:r>
    </w:p>
    <w:p w14:paraId="3DA1E99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FIXME: This hack should be removed a few years after 2.60.</w:t>
      </w:r>
    </w:p>
    <w:p w14:paraId="078A18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atarootdir_hac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=;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atarootdir_see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57CE28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ed_dataroo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'</w:t>
      </w:r>
    </w:p>
    <w:p w14:paraId="1AE8182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 {</w:t>
      </w:r>
    </w:p>
    <w:p w14:paraId="54F410F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p</w:t>
      </w:r>
    </w:p>
    <w:p w14:paraId="323B004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q</w:t>
      </w:r>
    </w:p>
    <w:p w14:paraId="1C85D6D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</w:t>
      </w:r>
    </w:p>
    <w:p w14:paraId="558FE1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@datadir@/p</w:t>
      </w:r>
    </w:p>
    <w:p w14:paraId="0BC70A7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@docdir@/p</w:t>
      </w:r>
    </w:p>
    <w:p w14:paraId="6DE8DC6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@infodir@/p</w:t>
      </w:r>
    </w:p>
    <w:p w14:paraId="195C5A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@localedir@/p</w:t>
      </w:r>
    </w:p>
    <w:p w14:paraId="070B765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@mandir@/p'</w:t>
      </w:r>
    </w:p>
    <w:p w14:paraId="5DC6F5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ase `eval "sed -n \"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ed_dataroo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"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_inpu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` in</w:t>
      </w:r>
    </w:p>
    <w:p w14:paraId="34B644C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*)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atarootdir_see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yes;;</w:t>
      </w:r>
      <w:proofErr w:type="gramEnd"/>
    </w:p>
    <w:p w14:paraId="4F789D8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*@datadir@*|*@docdir@*|*@infodir@*|*@localedir@*|*@mandir@*)</w:t>
      </w:r>
    </w:p>
    <w:p w14:paraId="6140B9E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WARNING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_inpu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eems to ignore the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etting" &gt;&amp;5</w:t>
      </w:r>
    </w:p>
    <w:p w14:paraId="0B27EB8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_inpu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eems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o ignore the --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setting" &gt;&amp;2;}</w:t>
      </w:r>
    </w:p>
    <w:p w14:paraId="15830D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5FB0A72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0F69C7C3" w14:textId="77777777" w:rsidR="000D3B08" w:rsidRPr="000D3B08" w:rsidRDefault="000D3B08" w:rsidP="000D3B08">
      <w:pPr>
        <w:pStyle w:val="afb"/>
      </w:pPr>
      <w:r>
        <w:lastRenderedPageBreak/>
        <w:t>Продолжение</w:t>
      </w:r>
      <w:r w:rsidRPr="000D3B08">
        <w:t xml:space="preserve"> </w:t>
      </w:r>
      <w:r>
        <w:t>листинга</w:t>
      </w:r>
      <w:r w:rsidRPr="000D3B08">
        <w:t xml:space="preserve"> 6</w:t>
      </w:r>
    </w:p>
    <w:p w14:paraId="170A3075" w14:textId="77777777" w:rsidR="00DE55E8" w:rsidRPr="000D3B0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_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0D3B08">
        <w:rPr>
          <w:rFonts w:ascii="Courier New" w:eastAsiaTheme="minorHAnsi" w:hAnsi="Courier New"/>
          <w:sz w:val="20"/>
          <w:szCs w:val="20"/>
          <w:lang w:eastAsia="en-US"/>
        </w:rPr>
        <w:t>_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hack</w:t>
      </w:r>
      <w:r w:rsidRPr="000D3B08">
        <w:rPr>
          <w:rFonts w:ascii="Courier New" w:eastAsiaTheme="minorHAnsi" w:hAnsi="Courier New"/>
          <w:sz w:val="20"/>
          <w:szCs w:val="20"/>
          <w:lang w:eastAsia="en-US"/>
        </w:rPr>
        <w:t>='</w:t>
      </w:r>
    </w:p>
    <w:p w14:paraId="7CF1BA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0D3B08">
        <w:rPr>
          <w:rFonts w:ascii="Courier New" w:eastAsiaTheme="minorHAnsi" w:hAnsi="Courier New"/>
          <w:sz w:val="20"/>
          <w:szCs w:val="20"/>
          <w:lang w:eastAsia="en-US"/>
        </w:rPr>
        <w:t xml:space="preserve">  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&amp;@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@&amp;$datadir&amp;g</w:t>
      </w:r>
    </w:p>
    <w:p w14:paraId="608A54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&amp;@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o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@&amp;$docdir&amp;g</w:t>
      </w:r>
    </w:p>
    <w:p w14:paraId="35E7B8E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&amp;@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fo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@&amp;$infodir&amp;g</w:t>
      </w:r>
    </w:p>
    <w:p w14:paraId="15AE06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&amp;@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locale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@&amp;$localedir&amp;g</w:t>
      </w:r>
    </w:p>
    <w:p w14:paraId="503C7BB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&amp;@mandir@&amp;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mandir&amp;g</w:t>
      </w:r>
      <w:proofErr w:type="spellEnd"/>
    </w:p>
    <w:p w14:paraId="3B63418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s&amp;\\\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&amp;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&amp;g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;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</w:t>
      </w:r>
    </w:p>
    <w:p w14:paraId="69D578E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3D8D5F1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7384B46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50A2A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Neutralize VPATH when `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 = `.'.</w:t>
      </w:r>
    </w:p>
    <w:p w14:paraId="321D15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Shell code in configure.ac might set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trasub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20D8FA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FIXME: do we really want to maintain this feature?</w:t>
      </w:r>
    </w:p>
    <w:p w14:paraId="3F0891E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46D3256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ed_extra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vpsub</w:t>
      </w:r>
      <w:proofErr w:type="spellEnd"/>
    </w:p>
    <w:p w14:paraId="2D4E1D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xtrasub</w:t>
      </w:r>
      <w:proofErr w:type="spellEnd"/>
    </w:p>
    <w:p w14:paraId="28C356B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68E289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cat &gt;&gt;$CONFIG_STATUS &lt;&lt;\_ACEOF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1</w:t>
      </w:r>
    </w:p>
    <w:p w14:paraId="55CFC5E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t</w:t>
      </w:r>
    </w:p>
    <w:p w14:paraId="1EE797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@[a-zA-Z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][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-zA-Z_0-9]*@/!b</w:t>
      </w:r>
    </w:p>
    <w:p w14:paraId="359F10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|@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ure_inp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@|$ac_sed_conf_input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|;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</w:t>
      </w:r>
    </w:p>
    <w:p w14:paraId="323D94F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&amp;@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op_build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@&amp;$ac_top_builddir_sub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amp;;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</w:t>
      </w:r>
    </w:p>
    <w:p w14:paraId="7F8803F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&amp;@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op_build_prefix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@&amp;$ac_top_build_prefix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amp;;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</w:t>
      </w:r>
    </w:p>
    <w:p w14:paraId="200E1FA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&amp;@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@&amp;$ac_srcdir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amp;;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</w:t>
      </w:r>
    </w:p>
    <w:p w14:paraId="58E2528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&amp;@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bs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@&amp;$ac_abs_srcdir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amp;;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</w:t>
      </w:r>
    </w:p>
    <w:p w14:paraId="7D8478E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&amp;@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op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@&amp;$ac_top_srcdir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amp;;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</w:t>
      </w:r>
    </w:p>
    <w:p w14:paraId="5E1F25C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&amp;@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bs_top_src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@&amp;$ac_abs_top_srcdir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amp;;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</w:t>
      </w:r>
    </w:p>
    <w:p w14:paraId="6BF9713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&amp;@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build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@&amp;$ac_builddir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amp;;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</w:t>
      </w:r>
    </w:p>
    <w:p w14:paraId="5B78A1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&amp;@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bs_build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@&amp;$ac_abs_builddir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amp;;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</w:t>
      </w:r>
    </w:p>
    <w:p w14:paraId="3DE89FE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&amp;@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bs_top_build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@&amp;$ac_abs_top_builddir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&amp;;t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t</w:t>
      </w:r>
    </w:p>
    <w:p w14:paraId="204AE0C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atarootdir_hack</w:t>
      </w:r>
      <w:proofErr w:type="spellEnd"/>
    </w:p>
    <w:p w14:paraId="739DB17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03AE22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val sed \"\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sed_extra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\"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_inpu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| $AWK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ubs.aw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\</w:t>
      </w:r>
    </w:p>
    <w:p w14:paraId="4A6EADD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&gt;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/out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ould not creat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$LINENO" 5</w:t>
      </w:r>
    </w:p>
    <w:p w14:paraId="1310F2E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C43EFF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datarootdir_hack$ac_datarootdir_seen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amp;&amp;</w:t>
      </w:r>
    </w:p>
    <w:p w14:paraId="2559EBB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{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sed -n '/\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}/p'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out"`; 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 } &amp;&amp;</w:t>
      </w:r>
    </w:p>
    <w:p w14:paraId="05B39CA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{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`sed -n '/^[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]*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[</w:t>
      </w: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 ]*:*=/p' \</w:t>
      </w:r>
    </w:p>
    <w:p w14:paraId="568E553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out"`; test -z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o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; }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&amp;&amp;</w:t>
      </w:r>
    </w:p>
    <w:p w14:paraId="2D68EE7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WARNING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tains a reference to the variable \`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682131B2" w14:textId="77777777" w:rsidR="000D3B08" w:rsidRPr="00DE55E8" w:rsidRDefault="000D3B08" w:rsidP="000D3B08">
      <w:pPr>
        <w:pStyle w:val="afb"/>
        <w:rPr>
          <w:lang w:val="en-US"/>
        </w:rPr>
      </w:pPr>
      <w:r>
        <w:lastRenderedPageBreak/>
        <w:t>Продолжение</w:t>
      </w:r>
      <w:r w:rsidRPr="00DE55E8">
        <w:rPr>
          <w:lang w:val="en-US"/>
        </w:rPr>
        <w:t xml:space="preserve"> </w:t>
      </w:r>
      <w:r>
        <w:t>листинга</w:t>
      </w:r>
      <w:r w:rsidRPr="00DE55E8">
        <w:rPr>
          <w:lang w:val="en-US"/>
        </w:rPr>
        <w:t xml:space="preserve"> 6</w:t>
      </w:r>
    </w:p>
    <w:p w14:paraId="2D8FFA0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which seems to be undefined.  Please make sure it is defined" &gt;&amp;5</w:t>
      </w:r>
    </w:p>
    <w:p w14:paraId="0777D95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contains a reference to the variable \`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atarootdi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'</w:t>
      </w:r>
    </w:p>
    <w:p w14:paraId="1BDA205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which seems to be undefined.  Please make sure it is defined" &gt;&amp;2;}</w:t>
      </w:r>
    </w:p>
    <w:p w14:paraId="1A18AB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F803EB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rm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stdin"</w:t>
      </w:r>
    </w:p>
    <w:p w14:paraId="35F36F11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cas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n</w:t>
      </w:r>
    </w:p>
    <w:p w14:paraId="56F89E9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-) ca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out" &amp;&amp; rm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out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;</w:t>
      </w:r>
      <w:proofErr w:type="gramEnd"/>
    </w:p>
    <w:p w14:paraId="1AE7EDC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) rm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amp;&amp; mv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out"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;;</w:t>
      </w:r>
      <w:proofErr w:type="gramEnd"/>
    </w:p>
    <w:p w14:paraId="4E99C19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\</w:t>
      </w:r>
    </w:p>
    <w:p w14:paraId="7BA5611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ould not creat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$LINENO" 5</w:t>
      </w:r>
    </w:p>
    <w:p w14:paraId="128AFDB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;</w:t>
      </w:r>
    </w:p>
    <w:p w14:paraId="7933EBE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:H)</w:t>
      </w:r>
    </w:p>
    <w:p w14:paraId="57ED22D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</w:t>
      </w:r>
    </w:p>
    <w:p w14:paraId="3F5EF8C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CONFIG_HEADER</w:t>
      </w:r>
    </w:p>
    <w:p w14:paraId="397C017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</w:t>
      </w:r>
    </w:p>
    <w:p w14:paraId="65509A5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if test x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x-; then</w:t>
      </w:r>
    </w:p>
    <w:p w14:paraId="603D648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{</w:t>
      </w:r>
    </w:p>
    <w:p w14:paraId="2E466AF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/*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ure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p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" \</w:t>
      </w:r>
    </w:p>
    <w:p w14:paraId="5E82F42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&amp;&amp; eval '$AWK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fines.aw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'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_inpu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60DD55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} &gt;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\</w:t>
      </w:r>
    </w:p>
    <w:p w14:paraId="261C9DB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ould not creat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$LINENO" 5</w:t>
      </w:r>
    </w:p>
    <w:p w14:paraId="32DA6B8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if dif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/dev/null 2&gt;&amp;1; then</w:t>
      </w:r>
    </w:p>
    <w:p w14:paraId="005C579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s unchanged" &gt;&amp;5</w:t>
      </w:r>
    </w:p>
    <w:p w14:paraId="7199EA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is unchanged" &gt;&amp;6;}</w:t>
      </w:r>
    </w:p>
    <w:p w14:paraId="38CB6FC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else</w:t>
      </w:r>
    </w:p>
    <w:p w14:paraId="6F8C9B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rm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</w:t>
      </w:r>
    </w:p>
    <w:p w14:paraId="002DFF8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mv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h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\</w:t>
      </w:r>
    </w:p>
    <w:p w14:paraId="7FAFFCD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ould not create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"$LINENO" 5</w:t>
      </w:r>
    </w:p>
    <w:p w14:paraId="1D846D9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fi</w:t>
      </w:r>
    </w:p>
    <w:p w14:paraId="7C6C669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lse</w:t>
      </w:r>
    </w:p>
    <w:p w14:paraId="65A9501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/*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ure_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npu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*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" \</w:t>
      </w:r>
    </w:p>
    <w:p w14:paraId="2B71EE3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&amp;&amp; eval '$AWK -f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mp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defines.awk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'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file_inpu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\</w:t>
      </w:r>
    </w:p>
    <w:p w14:paraId="4CCBF9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 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could not create -" "$LINENO" 5</w:t>
      </w:r>
    </w:p>
    <w:p w14:paraId="4836A2A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fi</w:t>
      </w:r>
    </w:p>
    <w:p w14:paraId="730A2EE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;;</w:t>
      </w:r>
    </w:p>
    <w:p w14:paraId="68B6AFD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3845CB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7E5A64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sac</w:t>
      </w:r>
      <w:proofErr w:type="spellEnd"/>
    </w:p>
    <w:p w14:paraId="5027FA4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8B980D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done # for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tag</w:t>
      </w:r>
      <w:proofErr w:type="spellEnd"/>
    </w:p>
    <w:p w14:paraId="5C7C59CC" w14:textId="332E3F75" w:rsidR="000D3B08" w:rsidRPr="00DE55E8" w:rsidRDefault="000D3B08" w:rsidP="000D3B08">
      <w:pPr>
        <w:pStyle w:val="afb"/>
        <w:rPr>
          <w:lang w:val="en-US"/>
        </w:rPr>
      </w:pPr>
      <w:r>
        <w:lastRenderedPageBreak/>
        <w:t xml:space="preserve">Окончание </w:t>
      </w:r>
      <w:r>
        <w:t>листинга</w:t>
      </w:r>
      <w:r w:rsidRPr="00DE55E8">
        <w:rPr>
          <w:lang w:val="en-US"/>
        </w:rPr>
        <w:t xml:space="preserve"> 6</w:t>
      </w:r>
    </w:p>
    <w:p w14:paraId="6F91568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5B26F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19622F22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i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0</w:t>
      </w:r>
    </w:p>
    <w:p w14:paraId="66B6F92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_ACEOF</w:t>
      </w:r>
    </w:p>
    <w:p w14:paraId="14802F4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lean_files_save</w:t>
      </w:r>
      <w:proofErr w:type="spellEnd"/>
    </w:p>
    <w:p w14:paraId="14A334F4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4332CE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test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write_fail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= 0 ||</w:t>
      </w:r>
    </w:p>
    <w:p w14:paraId="4A4ED04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rror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$? "write failure creating $CONFIG_STATUS" "$LINENO" 5</w:t>
      </w:r>
    </w:p>
    <w:p w14:paraId="4C99AB6E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E52812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E31F8C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configure is writing to config.log, and then calls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tatus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</w:t>
      </w:r>
    </w:p>
    <w:p w14:paraId="5E22DACA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tatus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does its own redirection, appending to config.log.</w:t>
      </w:r>
    </w:p>
    <w:p w14:paraId="7A305D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Unfortunately, on DOS this fails, as config.log is still kept open</w:t>
      </w:r>
    </w:p>
    <w:p w14:paraId="2C74B4B0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by configure, so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tatus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won't be able to write to it; its</w:t>
      </w:r>
    </w:p>
    <w:p w14:paraId="1444964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output is simply discarded.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So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we exec the FD to /dev/null,</w:t>
      </w:r>
    </w:p>
    <w:p w14:paraId="264639E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effectively closing config.log, so it can be properly (re)opened and</w:t>
      </w:r>
    </w:p>
    <w:p w14:paraId="6F27FC0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appended to by </w:t>
      </w:r>
      <w:proofErr w:type="spellStart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config.status</w:t>
      </w:r>
      <w:proofErr w:type="spellEnd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.  When coming back to configure, we</w:t>
      </w:r>
    </w:p>
    <w:p w14:paraId="6BFD7435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# need to make the FD available again.</w:t>
      </w:r>
    </w:p>
    <w:p w14:paraId="75600E43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no_create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yes; then</w:t>
      </w:r>
    </w:p>
    <w:p w14:paraId="011007A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succes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:</w:t>
      </w:r>
    </w:p>
    <w:p w14:paraId="5F02F12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status_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</w:t>
      </w:r>
    </w:p>
    <w:p w14:paraId="0EEB452F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test "$silent" = yes &amp;&amp;</w:t>
      </w:r>
    </w:p>
    <w:p w14:paraId="72C9E85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 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status_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status_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--quiet"</w:t>
      </w:r>
    </w:p>
    <w:p w14:paraId="46E39B1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xec 5&gt;/dev/null</w:t>
      </w:r>
    </w:p>
    <w:p w14:paraId="24C18578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SHELL $CONFIG_STATUS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onfig_status_arg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succes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false</w:t>
      </w:r>
    </w:p>
    <w:p w14:paraId="2F2A045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exec 5&gt;&gt;config.log</w:t>
      </w:r>
    </w:p>
    <w:p w14:paraId="79F55CD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Use ||, not &amp;&amp;, to avoid exiting from the if with $? = 1, which</w:t>
      </w:r>
    </w:p>
    <w:p w14:paraId="54F778C6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# would make configure fail if this is the last instruction.</w:t>
      </w:r>
    </w:p>
    <w:p w14:paraId="34E127A9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cs_succes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|| 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fn_exit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1</w:t>
      </w:r>
    </w:p>
    <w:p w14:paraId="3CBB4F2B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</w:p>
    <w:p w14:paraId="78D8F71D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if test -n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amp;&amp; test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enable_option_checking</w:t>
      </w:r>
      <w:proofErr w:type="spellEnd"/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!</w:t>
      </w:r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= no; then</w:t>
      </w:r>
    </w:p>
    <w:p w14:paraId="368D1337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 </w:t>
      </w:r>
      <w:proofErr w:type="gram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{ $</w:t>
      </w:r>
      <w:proofErr w:type="spellStart"/>
      <w:proofErr w:type="gram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${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linen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-$LINENO}: WARNING: unrecognized options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5</w:t>
      </w:r>
    </w:p>
    <w:p w14:paraId="5D26EC3C" w14:textId="77777777" w:rsidR="00DE55E8" w:rsidRPr="00DE55E8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echo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"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s_me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: WARNING: unrecognized options: $</w:t>
      </w: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ac_unrecognized_opts</w:t>
      </w:r>
      <w:proofErr w:type="spellEnd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" &gt;&amp;2;}</w:t>
      </w:r>
    </w:p>
    <w:p w14:paraId="461D884B" w14:textId="3941B009" w:rsidR="00DE2B3E" w:rsidRPr="00DE2B3E" w:rsidRDefault="00DE55E8" w:rsidP="00DE55E8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proofErr w:type="spellStart"/>
      <w:r w:rsidRPr="00DE55E8">
        <w:rPr>
          <w:rFonts w:ascii="Courier New" w:eastAsiaTheme="minorHAnsi" w:hAnsi="Courier New"/>
          <w:sz w:val="20"/>
          <w:szCs w:val="20"/>
          <w:lang w:val="en-US" w:eastAsia="en-US"/>
        </w:rPr>
        <w:t>fi</w:t>
      </w:r>
      <w:r w:rsidR="00DE2B3E" w:rsidRPr="00DE2B3E">
        <w:rPr>
          <w:rFonts w:ascii="Courier New" w:eastAsiaTheme="minorHAnsi" w:hAnsi="Courier New"/>
          <w:sz w:val="20"/>
          <w:szCs w:val="20"/>
          <w:lang w:val="en-US" w:eastAsia="en-US"/>
        </w:rPr>
        <w:t>CC</w:t>
      </w:r>
      <w:proofErr w:type="spellEnd"/>
      <w:r w:rsidR="00DE2B3E" w:rsidRPr="00DE2B3E">
        <w:rPr>
          <w:rFonts w:ascii="Courier New" w:eastAsiaTheme="minorHAnsi" w:hAnsi="Courier New"/>
          <w:sz w:val="20"/>
          <w:szCs w:val="20"/>
          <w:lang w:eastAsia="en-US"/>
        </w:rPr>
        <w:t xml:space="preserve"> = </w:t>
      </w:r>
      <w:proofErr w:type="spellStart"/>
      <w:r w:rsidR="00DE2B3E" w:rsidRPr="00DE2B3E">
        <w:rPr>
          <w:rFonts w:ascii="Courier New" w:eastAsiaTheme="minorHAnsi" w:hAnsi="Courier New"/>
          <w:sz w:val="20"/>
          <w:szCs w:val="20"/>
          <w:lang w:val="en-US" w:eastAsia="en-US"/>
        </w:rPr>
        <w:t>gcc</w:t>
      </w:r>
      <w:proofErr w:type="spellEnd"/>
    </w:p>
    <w:p w14:paraId="76029124" w14:textId="77777777" w:rsidR="00DE2B3E" w:rsidRPr="00DE2B3E" w:rsidRDefault="00DE2B3E" w:rsidP="00DE2B3E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2B3E">
        <w:rPr>
          <w:rFonts w:ascii="Courier New" w:eastAsiaTheme="minorHAnsi" w:hAnsi="Courier New"/>
          <w:sz w:val="20"/>
          <w:szCs w:val="20"/>
          <w:lang w:val="en-US" w:eastAsia="en-US"/>
        </w:rPr>
        <w:t>CFLAGS = -std=gnu99</w:t>
      </w:r>
    </w:p>
    <w:p w14:paraId="5B87017F" w14:textId="77777777" w:rsidR="00DE2B3E" w:rsidRPr="00DE2B3E" w:rsidRDefault="00DE2B3E" w:rsidP="00DE2B3E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2B3E">
        <w:rPr>
          <w:rFonts w:ascii="Courier New" w:eastAsiaTheme="minorHAnsi" w:hAnsi="Courier New"/>
          <w:sz w:val="20"/>
          <w:szCs w:val="20"/>
          <w:lang w:val="en-US" w:eastAsia="en-US"/>
        </w:rPr>
        <w:t xml:space="preserve">SOURCES = </w:t>
      </w:r>
      <w:proofErr w:type="spellStart"/>
      <w:r w:rsidRPr="00DE2B3E">
        <w:rPr>
          <w:rFonts w:ascii="Courier New" w:eastAsiaTheme="minorHAnsi" w:hAnsi="Courier New"/>
          <w:sz w:val="20"/>
          <w:szCs w:val="20"/>
          <w:lang w:val="en-US" w:eastAsia="en-US"/>
        </w:rPr>
        <w:t>main.c</w:t>
      </w:r>
      <w:proofErr w:type="spellEnd"/>
      <w:r w:rsidRPr="00DE2B3E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2B3E">
        <w:rPr>
          <w:rFonts w:ascii="Courier New" w:eastAsiaTheme="minorHAnsi" w:hAnsi="Courier New"/>
          <w:sz w:val="20"/>
          <w:szCs w:val="20"/>
          <w:lang w:val="en-US" w:eastAsia="en-US"/>
        </w:rPr>
        <w:t>Input.c</w:t>
      </w:r>
      <w:proofErr w:type="spellEnd"/>
      <w:r w:rsidRPr="00DE2B3E">
        <w:rPr>
          <w:rFonts w:ascii="Courier New" w:eastAsiaTheme="minorHAnsi" w:hAnsi="Courier New"/>
          <w:sz w:val="20"/>
          <w:szCs w:val="20"/>
          <w:lang w:val="en-US" w:eastAsia="en-US"/>
        </w:rPr>
        <w:t xml:space="preserve"> </w:t>
      </w:r>
      <w:proofErr w:type="spellStart"/>
      <w:r w:rsidRPr="00DE2B3E">
        <w:rPr>
          <w:rFonts w:ascii="Courier New" w:eastAsiaTheme="minorHAnsi" w:hAnsi="Courier New"/>
          <w:sz w:val="20"/>
          <w:szCs w:val="20"/>
          <w:lang w:val="en-US" w:eastAsia="en-US"/>
        </w:rPr>
        <w:t>FileIO.c</w:t>
      </w:r>
      <w:proofErr w:type="spellEnd"/>
    </w:p>
    <w:p w14:paraId="655142DF" w14:textId="77777777" w:rsidR="00DE2B3E" w:rsidRPr="00DE2B3E" w:rsidRDefault="00DE2B3E" w:rsidP="00DE2B3E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97F47C4" w14:textId="77777777" w:rsidR="00DE2B3E" w:rsidRPr="00DE2B3E" w:rsidRDefault="00DE2B3E" w:rsidP="00DE2B3E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2B3E">
        <w:rPr>
          <w:rFonts w:ascii="Courier New" w:eastAsiaTheme="minorHAnsi" w:hAnsi="Courier New"/>
          <w:sz w:val="20"/>
          <w:szCs w:val="20"/>
          <w:lang w:val="en-US" w:eastAsia="en-US"/>
        </w:rPr>
        <w:t>all:</w:t>
      </w:r>
    </w:p>
    <w:p w14:paraId="5C287D34" w14:textId="1585111B" w:rsidR="00DE2B3E" w:rsidRDefault="00DE2B3E" w:rsidP="00DE2B3E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2B3E">
        <w:rPr>
          <w:rFonts w:ascii="Courier New" w:eastAsiaTheme="minorHAnsi" w:hAnsi="Courier New"/>
          <w:sz w:val="20"/>
          <w:szCs w:val="20"/>
          <w:lang w:val="en-US" w:eastAsia="en-US"/>
        </w:rPr>
        <w:tab/>
        <w:t xml:space="preserve">$(CC) $(CFLAGS) $(SOURCES) -o </w:t>
      </w:r>
      <w:proofErr w:type="spellStart"/>
      <w:proofErr w:type="gramStart"/>
      <w:r w:rsidRPr="00DE2B3E">
        <w:rPr>
          <w:rFonts w:ascii="Courier New" w:eastAsiaTheme="minorHAnsi" w:hAnsi="Courier New"/>
          <w:sz w:val="20"/>
          <w:szCs w:val="20"/>
          <w:lang w:val="en-US" w:eastAsia="en-US"/>
        </w:rPr>
        <w:t>start.o</w:t>
      </w:r>
      <w:proofErr w:type="spellEnd"/>
      <w:proofErr w:type="gramEnd"/>
    </w:p>
    <w:p w14:paraId="0A175C0F" w14:textId="3D3357A8" w:rsidR="00DE2B3E" w:rsidRDefault="00DE2B3E">
      <w:pPr>
        <w:spacing w:after="160" w:line="259" w:lineRule="auto"/>
        <w:ind w:firstLine="0"/>
        <w:contextualSpacing w:val="0"/>
        <w:jc w:val="left"/>
        <w:rPr>
          <w:rFonts w:eastAsia="Yu Mincho"/>
          <w:shd w:val="clear" w:color="auto" w:fill="FFFFFF"/>
          <w:lang w:val="en-US"/>
        </w:rPr>
      </w:pPr>
      <w:r>
        <w:rPr>
          <w:rFonts w:eastAsia="Yu Mincho"/>
          <w:shd w:val="clear" w:color="auto" w:fill="FFFFFF"/>
          <w:lang w:val="en-US"/>
        </w:rPr>
        <w:br w:type="page"/>
      </w:r>
    </w:p>
    <w:p w14:paraId="75B6A850" w14:textId="0F1077C4" w:rsidR="00DE2B3E" w:rsidRDefault="00DE2B3E" w:rsidP="00DE2B3E">
      <w:pPr>
        <w:pStyle w:val="a0"/>
        <w:rPr>
          <w:shd w:val="clear" w:color="auto" w:fill="FFFFFF"/>
          <w:lang w:val="ru-RU"/>
        </w:rPr>
      </w:pPr>
      <w:r w:rsidRPr="00DE2B3E">
        <w:rPr>
          <w:shd w:val="clear" w:color="auto" w:fill="FFFFFF"/>
          <w:lang w:val="ru-RU"/>
        </w:rPr>
        <w:lastRenderedPageBreak/>
        <w:t>Тестовые примеры работы программ</w:t>
      </w:r>
    </w:p>
    <w:p w14:paraId="05CF437E" w14:textId="56C94495" w:rsidR="00DE2B3E" w:rsidRDefault="00DE2B3E" w:rsidP="00DE2B3E">
      <w:r>
        <w:t>Далее на рисунках приведены тестовые примеры работы программы</w:t>
      </w:r>
      <w:r w:rsidR="006064AD">
        <w:t>.</w:t>
      </w:r>
    </w:p>
    <w:p w14:paraId="296EE2D6" w14:textId="77777777" w:rsidR="006064AD" w:rsidRPr="00407F09" w:rsidRDefault="006064AD" w:rsidP="00F27F6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</w:rPr>
      </w:pPr>
    </w:p>
    <w:p w14:paraId="1E446EDE" w14:textId="57E93A50" w:rsidR="00F27F6B" w:rsidRDefault="00F27F6B" w:rsidP="006064AD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4DD9D82D" wp14:editId="044E8E4E">
            <wp:extent cx="5317340" cy="1882033"/>
            <wp:effectExtent l="0" t="0" r="0" b="444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40" cy="1882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A07DE" w14:textId="4D4D5098" w:rsidR="00804B92" w:rsidRDefault="00F27F6B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1 – </w:t>
      </w:r>
      <w:r w:rsidR="000D3B08">
        <w:rPr>
          <w:szCs w:val="28"/>
          <w:shd w:val="clear" w:color="auto" w:fill="FFFFFF"/>
        </w:rPr>
        <w:t>Запуск клиента</w:t>
      </w:r>
    </w:p>
    <w:p w14:paraId="1EC318FF" w14:textId="77777777" w:rsidR="002D7D2A" w:rsidRPr="002D7D2A" w:rsidRDefault="002D7D2A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372CAB36" w14:textId="77777777" w:rsidR="00100D4B" w:rsidRDefault="00100D4B" w:rsidP="00100D4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6E9D6C80" wp14:editId="2FE20B41">
            <wp:extent cx="6203060" cy="5147733"/>
            <wp:effectExtent l="0" t="0" r="762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5739" cy="5166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9913C" w14:textId="4CC41D92" w:rsidR="00C773D8" w:rsidRPr="006064AD" w:rsidRDefault="00100D4B" w:rsidP="00804B92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  <w:lang w:val="en-US"/>
        </w:rPr>
      </w:pPr>
      <w:r>
        <w:rPr>
          <w:szCs w:val="28"/>
          <w:shd w:val="clear" w:color="auto" w:fill="FFFFFF"/>
        </w:rPr>
        <w:t xml:space="preserve">Рисунок 2 </w:t>
      </w:r>
      <w:r w:rsidR="00CD15EE">
        <w:rPr>
          <w:szCs w:val="28"/>
          <w:shd w:val="clear" w:color="auto" w:fill="FFFFFF"/>
        </w:rPr>
        <w:t xml:space="preserve">– </w:t>
      </w:r>
      <w:r w:rsidR="000D3B08">
        <w:rPr>
          <w:szCs w:val="28"/>
          <w:shd w:val="clear" w:color="auto" w:fill="FFFFFF"/>
        </w:rPr>
        <w:t>Реакция сервера</w:t>
      </w:r>
    </w:p>
    <w:p w14:paraId="6E3E6CE7" w14:textId="77777777" w:rsidR="00E43F13" w:rsidRPr="002D7D2A" w:rsidRDefault="00E43F13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6BE4D40C" w14:textId="77777777" w:rsidR="00E43F13" w:rsidRDefault="00E43F13" w:rsidP="00E43F13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756BF0E2" wp14:editId="5C7D71C8">
            <wp:extent cx="5812806" cy="20574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514" cy="2060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7D38F" w14:textId="2A19B28F" w:rsidR="00E43F13" w:rsidRDefault="00E43F13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Pr="00E43F13">
        <w:rPr>
          <w:szCs w:val="28"/>
          <w:shd w:val="clear" w:color="auto" w:fill="FFFFFF"/>
        </w:rPr>
        <w:t>3</w:t>
      </w:r>
      <w:r>
        <w:rPr>
          <w:szCs w:val="28"/>
          <w:shd w:val="clear" w:color="auto" w:fill="FFFFFF"/>
        </w:rPr>
        <w:t xml:space="preserve"> – </w:t>
      </w:r>
      <w:r w:rsidR="000D3B08">
        <w:rPr>
          <w:szCs w:val="28"/>
          <w:shd w:val="clear" w:color="auto" w:fill="FFFFFF"/>
        </w:rPr>
        <w:t>Запуск клиента с неверным портом</w:t>
      </w:r>
    </w:p>
    <w:p w14:paraId="36E3DB89" w14:textId="77777777" w:rsidR="000D3B08" w:rsidRPr="000D3B08" w:rsidRDefault="000D3B08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1A0C2121" w14:textId="77777777" w:rsidR="00CD15EE" w:rsidRDefault="00CD15EE" w:rsidP="00CD15EE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190A7CD3" wp14:editId="2AB5DC70">
            <wp:extent cx="5784760" cy="4800600"/>
            <wp:effectExtent l="0" t="0" r="698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708" cy="4809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FB75E" w14:textId="51EA4B7A" w:rsidR="00CD15EE" w:rsidRPr="00407F09" w:rsidRDefault="00CD15EE" w:rsidP="00CD15EE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4 – </w:t>
      </w:r>
      <w:r w:rsidR="000D3B08">
        <w:rPr>
          <w:szCs w:val="28"/>
          <w:shd w:val="clear" w:color="auto" w:fill="FFFFFF"/>
        </w:rPr>
        <w:t>Реакция сервера (отсутствует)</w:t>
      </w:r>
    </w:p>
    <w:p w14:paraId="08936812" w14:textId="77777777" w:rsidR="00CD15EE" w:rsidRPr="00804B92" w:rsidRDefault="00CD15EE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2F0E6CCD" w14:textId="77777777" w:rsidR="00812818" w:rsidRDefault="00812818" w:rsidP="00812818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3FB8EEAA" wp14:editId="46EB690F">
            <wp:extent cx="6147700" cy="2175933"/>
            <wp:effectExtent l="0" t="0" r="571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8936" cy="217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0C40C" w14:textId="75F22B57" w:rsidR="00812818" w:rsidRPr="00804B92" w:rsidRDefault="00812818" w:rsidP="0081281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5 – </w:t>
      </w:r>
      <w:r w:rsidR="006064AD">
        <w:rPr>
          <w:szCs w:val="28"/>
          <w:shd w:val="clear" w:color="auto" w:fill="FFFFFF"/>
        </w:rPr>
        <w:t xml:space="preserve">Попытки </w:t>
      </w:r>
      <w:r w:rsidR="000D3B08">
        <w:rPr>
          <w:szCs w:val="28"/>
          <w:shd w:val="clear" w:color="auto" w:fill="FFFFFF"/>
        </w:rPr>
        <w:t>запуска клиента с неверными параметрами</w:t>
      </w:r>
    </w:p>
    <w:p w14:paraId="1C1DD674" w14:textId="77777777" w:rsidR="00812818" w:rsidRPr="00804B92" w:rsidRDefault="00812818" w:rsidP="0081281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109F3BE6" w14:textId="77777777" w:rsidR="006064AD" w:rsidRDefault="006064AD" w:rsidP="006064AD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1F996EE1" wp14:editId="4B7649DE">
            <wp:extent cx="5825569" cy="4834466"/>
            <wp:effectExtent l="0" t="0" r="3810" b="444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521" cy="4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9B109" w14:textId="6980B740" w:rsidR="006064AD" w:rsidRPr="000D3B08" w:rsidRDefault="006064AD" w:rsidP="006064AD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="00813863">
        <w:rPr>
          <w:szCs w:val="28"/>
          <w:shd w:val="clear" w:color="auto" w:fill="FFFFFF"/>
        </w:rPr>
        <w:t>6</w:t>
      </w:r>
      <w:r>
        <w:rPr>
          <w:szCs w:val="28"/>
          <w:shd w:val="clear" w:color="auto" w:fill="FFFFFF"/>
        </w:rPr>
        <w:t xml:space="preserve"> – </w:t>
      </w:r>
      <w:r w:rsidR="000D3B08">
        <w:rPr>
          <w:szCs w:val="28"/>
          <w:shd w:val="clear" w:color="auto" w:fill="FFFFFF"/>
        </w:rPr>
        <w:t xml:space="preserve">Реакция сервера на ввод </w:t>
      </w:r>
      <w:r w:rsidR="000D3B08">
        <w:rPr>
          <w:szCs w:val="28"/>
          <w:shd w:val="clear" w:color="auto" w:fill="FFFFFF"/>
          <w:lang w:val="en-US"/>
        </w:rPr>
        <w:t>Ctrl</w:t>
      </w:r>
      <w:r w:rsidR="000D3B08" w:rsidRPr="000D3B08">
        <w:rPr>
          <w:szCs w:val="28"/>
          <w:shd w:val="clear" w:color="auto" w:fill="FFFFFF"/>
        </w:rPr>
        <w:t xml:space="preserve"> + </w:t>
      </w:r>
      <w:r w:rsidR="000D3B08">
        <w:rPr>
          <w:szCs w:val="28"/>
          <w:shd w:val="clear" w:color="auto" w:fill="FFFFFF"/>
          <w:lang w:val="en-US"/>
        </w:rPr>
        <w:t>C</w:t>
      </w:r>
    </w:p>
    <w:p w14:paraId="0A833B46" w14:textId="77777777" w:rsidR="000D3B08" w:rsidRDefault="000D3B08" w:rsidP="000D3B08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0CE6F25C" wp14:editId="3B920D7D">
            <wp:extent cx="5830521" cy="423183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521" cy="423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5A3BA" w14:textId="5C3E0940" w:rsidR="000D3B08" w:rsidRDefault="000D3B08" w:rsidP="000D3B0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Pr="000D3B08">
        <w:rPr>
          <w:szCs w:val="28"/>
          <w:shd w:val="clear" w:color="auto" w:fill="FFFFFF"/>
        </w:rPr>
        <w:t>7</w:t>
      </w:r>
      <w:r>
        <w:rPr>
          <w:szCs w:val="28"/>
          <w:shd w:val="clear" w:color="auto" w:fill="FFFFFF"/>
        </w:rPr>
        <w:t xml:space="preserve"> –</w:t>
      </w:r>
      <w:r w:rsidRPr="000D3B08">
        <w:rPr>
          <w:szCs w:val="28"/>
          <w:shd w:val="clear" w:color="auto" w:fill="FFFFFF"/>
        </w:rPr>
        <w:t xml:space="preserve"> </w:t>
      </w:r>
      <w:r>
        <w:rPr>
          <w:szCs w:val="28"/>
          <w:shd w:val="clear" w:color="auto" w:fill="FFFFFF"/>
        </w:rPr>
        <w:t xml:space="preserve">Попытка запуска сервера с указанием </w:t>
      </w:r>
      <w:r w:rsidRPr="000D3B08">
        <w:rPr>
          <w:szCs w:val="28"/>
          <w:shd w:val="clear" w:color="auto" w:fill="FFFFFF"/>
        </w:rPr>
        <w:t>“</w:t>
      </w:r>
      <w:r>
        <w:rPr>
          <w:szCs w:val="28"/>
          <w:shd w:val="clear" w:color="auto" w:fill="FFFFFF"/>
        </w:rPr>
        <w:t>плохого</w:t>
      </w:r>
      <w:r w:rsidRPr="000D3B08">
        <w:rPr>
          <w:szCs w:val="28"/>
          <w:shd w:val="clear" w:color="auto" w:fill="FFFFFF"/>
        </w:rPr>
        <w:t>”</w:t>
      </w:r>
      <w:r>
        <w:rPr>
          <w:szCs w:val="28"/>
          <w:shd w:val="clear" w:color="auto" w:fill="FFFFFF"/>
        </w:rPr>
        <w:t xml:space="preserve"> порта</w:t>
      </w:r>
    </w:p>
    <w:p w14:paraId="52F5C2E7" w14:textId="77777777" w:rsidR="000D3B08" w:rsidRPr="000D3B08" w:rsidRDefault="000D3B08" w:rsidP="000D3B0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57613B3C" w14:textId="77777777" w:rsidR="000D3B08" w:rsidRDefault="000D3B08">
      <w:pPr>
        <w:spacing w:after="160" w:line="259" w:lineRule="auto"/>
        <w:ind w:firstLine="0"/>
        <w:contextualSpacing w:val="0"/>
        <w:jc w:val="left"/>
        <w:rPr>
          <w:rFonts w:eastAsia="Yu Mincho"/>
          <w:shd w:val="clear" w:color="auto" w:fill="FFFFFF"/>
          <w:lang w:val="en-US"/>
        </w:rPr>
      </w:pPr>
      <w:r>
        <w:rPr>
          <w:rFonts w:eastAsia="Yu Mincho"/>
          <w:shd w:val="clear" w:color="auto" w:fill="FFFFFF"/>
          <w:lang w:val="en-US"/>
        </w:rPr>
        <w:br w:type="page"/>
      </w:r>
    </w:p>
    <w:p w14:paraId="0D307F8F" w14:textId="3942EBEA" w:rsidR="000D3B08" w:rsidRDefault="000D3B08" w:rsidP="000D3B08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73E07D01" wp14:editId="4ACE77AD">
            <wp:extent cx="5830520" cy="423183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520" cy="423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A55F6" w14:textId="229B8E5F" w:rsidR="000D3B08" w:rsidRDefault="000D3B08" w:rsidP="000D3B0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>
        <w:rPr>
          <w:szCs w:val="28"/>
          <w:shd w:val="clear" w:color="auto" w:fill="FFFFFF"/>
        </w:rPr>
        <w:t>8</w:t>
      </w:r>
      <w:r>
        <w:rPr>
          <w:szCs w:val="28"/>
          <w:shd w:val="clear" w:color="auto" w:fill="FFFFFF"/>
        </w:rPr>
        <w:t xml:space="preserve"> –</w:t>
      </w:r>
      <w:r w:rsidRPr="000D3B08">
        <w:rPr>
          <w:szCs w:val="28"/>
          <w:shd w:val="clear" w:color="auto" w:fill="FFFFFF"/>
        </w:rPr>
        <w:t xml:space="preserve"> </w:t>
      </w:r>
      <w:r>
        <w:rPr>
          <w:szCs w:val="28"/>
          <w:shd w:val="clear" w:color="auto" w:fill="FFFFFF"/>
        </w:rPr>
        <w:t>Запуск клиента</w:t>
      </w:r>
    </w:p>
    <w:p w14:paraId="44B1A1B6" w14:textId="77777777" w:rsidR="000D3B08" w:rsidRPr="000D3B08" w:rsidRDefault="000D3B08" w:rsidP="000D3B0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1FAA9511" w14:textId="77777777" w:rsidR="000D3B08" w:rsidRDefault="000D3B08">
      <w:pPr>
        <w:spacing w:after="160" w:line="259" w:lineRule="auto"/>
        <w:ind w:firstLine="0"/>
        <w:contextualSpacing w:val="0"/>
        <w:jc w:val="left"/>
        <w:rPr>
          <w:rFonts w:eastAsia="Yu Mincho"/>
          <w:shd w:val="clear" w:color="auto" w:fill="FFFFFF"/>
          <w:lang w:val="en-US"/>
        </w:rPr>
      </w:pPr>
      <w:r>
        <w:rPr>
          <w:rFonts w:eastAsia="Yu Mincho"/>
          <w:shd w:val="clear" w:color="auto" w:fill="FFFFFF"/>
          <w:lang w:val="en-US"/>
        </w:rPr>
        <w:br w:type="page"/>
      </w:r>
    </w:p>
    <w:p w14:paraId="06FED5C8" w14:textId="6D959CBB" w:rsidR="000D3B08" w:rsidRDefault="000D3B08" w:rsidP="000D3B08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5C64F808" wp14:editId="5F7DD183">
            <wp:extent cx="5830520" cy="4231829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520" cy="4231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C137F" w14:textId="2F37D0F8" w:rsidR="000D3B08" w:rsidRPr="000D3B08" w:rsidRDefault="000D3B08" w:rsidP="000D3B0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>
        <w:rPr>
          <w:szCs w:val="28"/>
          <w:shd w:val="clear" w:color="auto" w:fill="FFFFFF"/>
        </w:rPr>
        <w:t>9</w:t>
      </w:r>
      <w:r>
        <w:rPr>
          <w:szCs w:val="28"/>
          <w:shd w:val="clear" w:color="auto" w:fill="FFFFFF"/>
        </w:rPr>
        <w:t xml:space="preserve"> –</w:t>
      </w:r>
      <w:r w:rsidRPr="000D3B08">
        <w:rPr>
          <w:szCs w:val="28"/>
          <w:shd w:val="clear" w:color="auto" w:fill="FFFFFF"/>
        </w:rPr>
        <w:t xml:space="preserve"> </w:t>
      </w:r>
      <w:r>
        <w:rPr>
          <w:szCs w:val="28"/>
          <w:shd w:val="clear" w:color="auto" w:fill="FFFFFF"/>
        </w:rPr>
        <w:t>Реакция сервера</w:t>
      </w:r>
    </w:p>
    <w:p w14:paraId="07EEC669" w14:textId="3F05C6CB" w:rsidR="00E43F13" w:rsidRDefault="00E43F13" w:rsidP="00804B92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0ECC9E48" w14:textId="77777777" w:rsidR="00951DB3" w:rsidRDefault="00951DB3">
      <w:pPr>
        <w:spacing w:after="160" w:line="259" w:lineRule="auto"/>
        <w:ind w:firstLine="0"/>
        <w:contextualSpacing w:val="0"/>
        <w:jc w:val="left"/>
        <w:rPr>
          <w:rFonts w:eastAsia="Yu Mincho"/>
          <w:shd w:val="clear" w:color="auto" w:fill="FFFFFF"/>
          <w:lang w:val="en-US"/>
        </w:rPr>
      </w:pPr>
      <w:r>
        <w:rPr>
          <w:rFonts w:eastAsia="Yu Mincho"/>
          <w:shd w:val="clear" w:color="auto" w:fill="FFFFFF"/>
          <w:lang w:val="en-US"/>
        </w:rPr>
        <w:br w:type="page"/>
      </w:r>
    </w:p>
    <w:p w14:paraId="5D62C396" w14:textId="792EADC0" w:rsidR="00951DB3" w:rsidRDefault="00951DB3" w:rsidP="00951DB3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7289A3C7" wp14:editId="016F852E">
            <wp:extent cx="5830520" cy="3909537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520" cy="3909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64389" w14:textId="75E853B8" w:rsidR="00951DB3" w:rsidRPr="00951DB3" w:rsidRDefault="00951DB3" w:rsidP="00951DB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>Рисунок 9 –</w:t>
      </w:r>
      <w:r w:rsidRPr="000D3B08">
        <w:rPr>
          <w:szCs w:val="28"/>
          <w:shd w:val="clear" w:color="auto" w:fill="FFFFFF"/>
        </w:rPr>
        <w:t xml:space="preserve"> </w:t>
      </w:r>
      <w:r>
        <w:rPr>
          <w:szCs w:val="28"/>
          <w:shd w:val="clear" w:color="auto" w:fill="FFFFFF"/>
        </w:rPr>
        <w:t xml:space="preserve">Запуск клиента с передачей неверного </w:t>
      </w:r>
      <w:r>
        <w:rPr>
          <w:szCs w:val="28"/>
          <w:shd w:val="clear" w:color="auto" w:fill="FFFFFF"/>
          <w:lang w:val="en-US"/>
        </w:rPr>
        <w:t>IP</w:t>
      </w:r>
      <w:r>
        <w:rPr>
          <w:szCs w:val="28"/>
          <w:shd w:val="clear" w:color="auto" w:fill="FFFFFF"/>
        </w:rPr>
        <w:t>-адреса сервера</w:t>
      </w:r>
    </w:p>
    <w:p w14:paraId="0A609F3C" w14:textId="77777777" w:rsidR="00951DB3" w:rsidRDefault="00951DB3" w:rsidP="00951DB3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</w:p>
    <w:p w14:paraId="1C285EE0" w14:textId="18442C35" w:rsidR="00951DB3" w:rsidRDefault="00951DB3" w:rsidP="00951DB3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4F6C6653" wp14:editId="5C5DDF16">
            <wp:extent cx="5830519" cy="3909537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519" cy="3909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C76FD" w14:textId="432CE02A" w:rsidR="00951DB3" w:rsidRPr="00951DB3" w:rsidRDefault="00951DB3" w:rsidP="00951DB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>
        <w:rPr>
          <w:szCs w:val="28"/>
          <w:shd w:val="clear" w:color="auto" w:fill="FFFFFF"/>
        </w:rPr>
        <w:t>10</w:t>
      </w:r>
      <w:r>
        <w:rPr>
          <w:szCs w:val="28"/>
          <w:shd w:val="clear" w:color="auto" w:fill="FFFFFF"/>
        </w:rPr>
        <w:t xml:space="preserve"> –</w:t>
      </w:r>
      <w:r>
        <w:rPr>
          <w:szCs w:val="28"/>
          <w:shd w:val="clear" w:color="auto" w:fill="FFFFFF"/>
        </w:rPr>
        <w:t xml:space="preserve"> Реакция сервера (отсутствует</w:t>
      </w:r>
    </w:p>
    <w:p w14:paraId="5BA82A11" w14:textId="77777777" w:rsidR="00951DB3" w:rsidRPr="00813863" w:rsidRDefault="00951DB3" w:rsidP="00951DB3">
      <w:pPr>
        <w:pStyle w:val="ad"/>
        <w:ind w:left="0" w:firstLine="0"/>
        <w:contextualSpacing w:val="0"/>
        <w:rPr>
          <w:szCs w:val="28"/>
          <w:shd w:val="clear" w:color="auto" w:fill="FFFFFF"/>
        </w:rPr>
      </w:pPr>
    </w:p>
    <w:sectPr w:rsidR="00951DB3" w:rsidRPr="00813863" w:rsidSect="00FB324F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8198F" w14:textId="77777777" w:rsidR="0097798D" w:rsidRDefault="0097798D" w:rsidP="001103C9">
      <w:pPr>
        <w:spacing w:line="240" w:lineRule="auto"/>
      </w:pPr>
      <w:r>
        <w:separator/>
      </w:r>
    </w:p>
  </w:endnote>
  <w:endnote w:type="continuationSeparator" w:id="0">
    <w:p w14:paraId="23E6CEB2" w14:textId="77777777" w:rsidR="0097798D" w:rsidRDefault="0097798D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70771" w14:textId="77777777" w:rsidR="00DE55E8" w:rsidRDefault="00DE55E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180F" w14:textId="77777777" w:rsidR="00DE55E8" w:rsidRDefault="00DE55E8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D8DAC" w14:textId="77777777" w:rsidR="0097798D" w:rsidRDefault="0097798D" w:rsidP="001103C9">
      <w:pPr>
        <w:spacing w:line="240" w:lineRule="auto"/>
      </w:pPr>
      <w:r>
        <w:separator/>
      </w:r>
    </w:p>
  </w:footnote>
  <w:footnote w:type="continuationSeparator" w:id="0">
    <w:p w14:paraId="590BBDBC" w14:textId="77777777" w:rsidR="0097798D" w:rsidRDefault="0097798D" w:rsidP="001103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6BA1B" w14:textId="77777777" w:rsidR="00DE55E8" w:rsidRDefault="00DE55E8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51239" w14:textId="77777777" w:rsidR="00DE55E8" w:rsidRDefault="00DE55E8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75CB5" w14:textId="77777777" w:rsidR="00DE55E8" w:rsidRDefault="00DE55E8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6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53F7E9A"/>
    <w:multiLevelType w:val="multilevel"/>
    <w:tmpl w:val="14F09400"/>
    <w:lvl w:ilvl="0">
      <w:start w:val="1"/>
      <w:numFmt w:val="decimal"/>
      <w:pStyle w:val="a0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ODWgBYuFdULQAAAA==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4AA0"/>
    <w:rsid w:val="000A350A"/>
    <w:rsid w:val="000B7063"/>
    <w:rsid w:val="000D3B08"/>
    <w:rsid w:val="000D5065"/>
    <w:rsid w:val="000E0AAF"/>
    <w:rsid w:val="000F29D0"/>
    <w:rsid w:val="000F5091"/>
    <w:rsid w:val="000F5BD2"/>
    <w:rsid w:val="00100D4B"/>
    <w:rsid w:val="001044D9"/>
    <w:rsid w:val="001103C9"/>
    <w:rsid w:val="00131604"/>
    <w:rsid w:val="0018712F"/>
    <w:rsid w:val="0019433D"/>
    <w:rsid w:val="001A42AB"/>
    <w:rsid w:val="001C51C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B297E"/>
    <w:rsid w:val="002C1095"/>
    <w:rsid w:val="002D7D2A"/>
    <w:rsid w:val="002F6B99"/>
    <w:rsid w:val="00341959"/>
    <w:rsid w:val="00342755"/>
    <w:rsid w:val="0039239E"/>
    <w:rsid w:val="003B3DE5"/>
    <w:rsid w:val="003D0F45"/>
    <w:rsid w:val="003E30BD"/>
    <w:rsid w:val="00407F09"/>
    <w:rsid w:val="00437820"/>
    <w:rsid w:val="00445C8C"/>
    <w:rsid w:val="004552A6"/>
    <w:rsid w:val="00463AB8"/>
    <w:rsid w:val="0049215F"/>
    <w:rsid w:val="004B234E"/>
    <w:rsid w:val="00551DE3"/>
    <w:rsid w:val="0058068D"/>
    <w:rsid w:val="005806E2"/>
    <w:rsid w:val="005B6B36"/>
    <w:rsid w:val="005C1AC4"/>
    <w:rsid w:val="005E34F5"/>
    <w:rsid w:val="005E3DDA"/>
    <w:rsid w:val="005F0866"/>
    <w:rsid w:val="005F4495"/>
    <w:rsid w:val="0060114D"/>
    <w:rsid w:val="006064AD"/>
    <w:rsid w:val="00631E59"/>
    <w:rsid w:val="0064059B"/>
    <w:rsid w:val="00672980"/>
    <w:rsid w:val="006730BA"/>
    <w:rsid w:val="006817C8"/>
    <w:rsid w:val="00686D94"/>
    <w:rsid w:val="006A4EF5"/>
    <w:rsid w:val="006E3C56"/>
    <w:rsid w:val="007A7FB9"/>
    <w:rsid w:val="007C42F3"/>
    <w:rsid w:val="007C52C5"/>
    <w:rsid w:val="007D70F6"/>
    <w:rsid w:val="007E4AAA"/>
    <w:rsid w:val="008024C8"/>
    <w:rsid w:val="00804313"/>
    <w:rsid w:val="00804B92"/>
    <w:rsid w:val="00811D18"/>
    <w:rsid w:val="00812818"/>
    <w:rsid w:val="00813863"/>
    <w:rsid w:val="00817F94"/>
    <w:rsid w:val="008265AC"/>
    <w:rsid w:val="0082748B"/>
    <w:rsid w:val="0086477F"/>
    <w:rsid w:val="008860BE"/>
    <w:rsid w:val="00897713"/>
    <w:rsid w:val="00905D6C"/>
    <w:rsid w:val="0093465F"/>
    <w:rsid w:val="00951DB3"/>
    <w:rsid w:val="00973E15"/>
    <w:rsid w:val="009741C9"/>
    <w:rsid w:val="0097798D"/>
    <w:rsid w:val="009A0151"/>
    <w:rsid w:val="009A5625"/>
    <w:rsid w:val="009B05D0"/>
    <w:rsid w:val="00A42C70"/>
    <w:rsid w:val="00A46D03"/>
    <w:rsid w:val="00A74DD5"/>
    <w:rsid w:val="00AB56FE"/>
    <w:rsid w:val="00AD5C19"/>
    <w:rsid w:val="00AE1284"/>
    <w:rsid w:val="00B01B5C"/>
    <w:rsid w:val="00B33FC5"/>
    <w:rsid w:val="00B70CCD"/>
    <w:rsid w:val="00B80C9B"/>
    <w:rsid w:val="00B921D2"/>
    <w:rsid w:val="00BD04AD"/>
    <w:rsid w:val="00C25B0E"/>
    <w:rsid w:val="00C31C24"/>
    <w:rsid w:val="00C41F02"/>
    <w:rsid w:val="00C773D8"/>
    <w:rsid w:val="00C93366"/>
    <w:rsid w:val="00C946CF"/>
    <w:rsid w:val="00CA085C"/>
    <w:rsid w:val="00CB699D"/>
    <w:rsid w:val="00CD15EE"/>
    <w:rsid w:val="00D3385F"/>
    <w:rsid w:val="00D4223D"/>
    <w:rsid w:val="00D56656"/>
    <w:rsid w:val="00D641A2"/>
    <w:rsid w:val="00D83C8B"/>
    <w:rsid w:val="00DB1DCF"/>
    <w:rsid w:val="00DB72E0"/>
    <w:rsid w:val="00DC66F8"/>
    <w:rsid w:val="00DD20E4"/>
    <w:rsid w:val="00DE2B3E"/>
    <w:rsid w:val="00DE55E8"/>
    <w:rsid w:val="00DE580A"/>
    <w:rsid w:val="00DF1928"/>
    <w:rsid w:val="00E04D9C"/>
    <w:rsid w:val="00E05224"/>
    <w:rsid w:val="00E12665"/>
    <w:rsid w:val="00E218DD"/>
    <w:rsid w:val="00E240D9"/>
    <w:rsid w:val="00E26046"/>
    <w:rsid w:val="00E43F13"/>
    <w:rsid w:val="00E6083F"/>
    <w:rsid w:val="00E85952"/>
    <w:rsid w:val="00E96700"/>
    <w:rsid w:val="00EB6182"/>
    <w:rsid w:val="00ED315A"/>
    <w:rsid w:val="00ED671E"/>
    <w:rsid w:val="00EE1F1B"/>
    <w:rsid w:val="00EE3A07"/>
    <w:rsid w:val="00F14095"/>
    <w:rsid w:val="00F27B86"/>
    <w:rsid w:val="00F27F6B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ind w:left="0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20679B"/>
    <w:pPr>
      <w:numPr>
        <w:ilvl w:val="1"/>
      </w:numPr>
      <w:spacing w:before="0"/>
    </w:p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20679B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2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3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5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2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9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3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751</Words>
  <Characters>135382</Characters>
  <Application>Microsoft Office Word</Application>
  <DocSecurity>0</DocSecurity>
  <Lines>1128</Lines>
  <Paragraphs>3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4</cp:revision>
  <cp:lastPrinted>2021-05-07T17:03:00Z</cp:lastPrinted>
  <dcterms:created xsi:type="dcterms:W3CDTF">2021-05-07T17:03:00Z</dcterms:created>
  <dcterms:modified xsi:type="dcterms:W3CDTF">2021-05-07T17:04:00Z</dcterms:modified>
</cp:coreProperties>
</file>